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C23BE2" w14:textId="77777777" w:rsidR="005A553F" w:rsidRPr="00862126" w:rsidRDefault="005A553F" w:rsidP="005A553F">
      <w:pPr>
        <w:contextualSpacing/>
        <w:jc w:val="center"/>
        <w:rPr>
          <w:rFonts w:ascii="Arial" w:hAnsi="Arial" w:cs="Arial"/>
          <w:b/>
          <w:color w:val="002060"/>
          <w:sz w:val="20"/>
          <w:szCs w:val="20"/>
        </w:rPr>
      </w:pPr>
    </w:p>
    <w:p w14:paraId="3A1A5E00" w14:textId="6977F057" w:rsidR="00D3557C" w:rsidRDefault="00671F2A" w:rsidP="005A553F">
      <w:pPr>
        <w:contextualSpacing/>
        <w:jc w:val="center"/>
        <w:rPr>
          <w:rFonts w:ascii="Arial" w:hAnsi="Arial" w:cs="Arial"/>
          <w:b/>
          <w:color w:val="002060"/>
          <w:szCs w:val="20"/>
        </w:rPr>
      </w:pPr>
      <w:r w:rsidRPr="00163B8D">
        <w:rPr>
          <w:rFonts w:ascii="Arial" w:hAnsi="Arial" w:cs="Arial"/>
          <w:b/>
          <w:color w:val="002060"/>
          <w:szCs w:val="20"/>
        </w:rPr>
        <w:t>CURRICULUM VITAE</w:t>
      </w:r>
      <w:r w:rsidR="00603F99" w:rsidRPr="00163B8D">
        <w:rPr>
          <w:rFonts w:ascii="Arial" w:hAnsi="Arial" w:cs="Arial"/>
          <w:b/>
          <w:color w:val="002060"/>
          <w:szCs w:val="20"/>
        </w:rPr>
        <w:t xml:space="preserve"> </w:t>
      </w:r>
      <w:r w:rsidR="00D3557C" w:rsidRPr="00163B8D">
        <w:rPr>
          <w:rFonts w:ascii="Arial" w:hAnsi="Arial" w:cs="Arial"/>
          <w:b/>
          <w:color w:val="002060"/>
          <w:szCs w:val="20"/>
        </w:rPr>
        <w:t>CONCURSO ACADÉMICO</w:t>
      </w:r>
    </w:p>
    <w:p w14:paraId="10278145" w14:textId="77777777" w:rsidR="00D3557C" w:rsidRPr="00163B8D" w:rsidRDefault="00C04BE3" w:rsidP="005A553F">
      <w:pPr>
        <w:contextualSpacing/>
        <w:jc w:val="center"/>
        <w:rPr>
          <w:rFonts w:ascii="Arial" w:hAnsi="Arial" w:cs="Arial"/>
          <w:b/>
          <w:color w:val="002060"/>
          <w:szCs w:val="20"/>
        </w:rPr>
      </w:pPr>
      <w:r w:rsidRPr="00163B8D">
        <w:rPr>
          <w:rFonts w:ascii="Arial" w:hAnsi="Arial" w:cs="Arial"/>
          <w:b/>
          <w:color w:val="002060"/>
          <w:szCs w:val="20"/>
        </w:rPr>
        <w:t>UNIVERSIDAD TECNOLÓGICA METROPOLITANA</w:t>
      </w:r>
    </w:p>
    <w:p w14:paraId="36E4DE99" w14:textId="77777777" w:rsidR="00391E36" w:rsidRPr="00163B8D" w:rsidRDefault="00391E36" w:rsidP="005A553F">
      <w:pPr>
        <w:contextualSpacing/>
        <w:jc w:val="center"/>
        <w:rPr>
          <w:rFonts w:ascii="Arial" w:hAnsi="Arial" w:cs="Arial"/>
          <w:b/>
          <w:color w:val="002060"/>
          <w:szCs w:val="20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4405"/>
        <w:gridCol w:w="5665"/>
      </w:tblGrid>
      <w:tr w:rsidR="005A553F" w:rsidRPr="00163B8D" w14:paraId="19DDF5B9" w14:textId="77777777" w:rsidTr="00557203">
        <w:trPr>
          <w:trHeight w:val="283"/>
          <w:jc w:val="center"/>
        </w:trPr>
        <w:tc>
          <w:tcPr>
            <w:tcW w:w="2187" w:type="pct"/>
            <w:shd w:val="clear" w:color="auto" w:fill="002060"/>
            <w:vAlign w:val="center"/>
          </w:tcPr>
          <w:p w14:paraId="78B314D8" w14:textId="304C21AC" w:rsidR="00D3557C" w:rsidRPr="00163B8D" w:rsidRDefault="00603F99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ÓDIGO DEL CARGO AL QUE POSTULA</w:t>
            </w:r>
          </w:p>
        </w:tc>
        <w:tc>
          <w:tcPr>
            <w:tcW w:w="2813" w:type="pct"/>
            <w:shd w:val="clear" w:color="auto" w:fill="002060"/>
            <w:vAlign w:val="center"/>
          </w:tcPr>
          <w:p w14:paraId="09338E12" w14:textId="5A6A61D9" w:rsidR="00D3557C" w:rsidRPr="00163B8D" w:rsidRDefault="004C5CF2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ACULTAD</w:t>
            </w:r>
          </w:p>
        </w:tc>
      </w:tr>
      <w:tr w:rsidR="00D3557C" w:rsidRPr="00163B8D" w14:paraId="16A7F6B9" w14:textId="77777777" w:rsidTr="00430DED">
        <w:trPr>
          <w:trHeight w:val="319"/>
          <w:jc w:val="center"/>
        </w:trPr>
        <w:tc>
          <w:tcPr>
            <w:tcW w:w="2187" w:type="pct"/>
            <w:vAlign w:val="center"/>
          </w:tcPr>
          <w:p w14:paraId="732881FC" w14:textId="77777777" w:rsidR="00D3557C" w:rsidRPr="00163B8D" w:rsidRDefault="00D3557C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2813" w:type="pct"/>
            <w:vAlign w:val="center"/>
          </w:tcPr>
          <w:p w14:paraId="740FA132" w14:textId="77777777" w:rsidR="00D3557C" w:rsidRPr="00163B8D" w:rsidRDefault="00D3557C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4C5CF2" w:rsidRPr="00163B8D" w14:paraId="212E6983" w14:textId="77777777" w:rsidTr="00430DED">
        <w:trPr>
          <w:trHeight w:val="319"/>
          <w:jc w:val="center"/>
        </w:trPr>
        <w:tc>
          <w:tcPr>
            <w:tcW w:w="2187" w:type="pct"/>
            <w:vAlign w:val="center"/>
          </w:tcPr>
          <w:p w14:paraId="4942E4A8" w14:textId="77777777" w:rsidR="004C5CF2" w:rsidRPr="00163B8D" w:rsidRDefault="004C5CF2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2813" w:type="pct"/>
            <w:vAlign w:val="center"/>
          </w:tcPr>
          <w:p w14:paraId="264ADDDF" w14:textId="77777777" w:rsidR="004C5CF2" w:rsidRPr="00163B8D" w:rsidRDefault="004C5CF2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71F2A" w:rsidRPr="00163B8D" w14:paraId="57ACADC1" w14:textId="77777777" w:rsidTr="00557203">
        <w:trPr>
          <w:trHeight w:val="319"/>
          <w:jc w:val="center"/>
        </w:trPr>
        <w:tc>
          <w:tcPr>
            <w:tcW w:w="2187" w:type="pct"/>
            <w:shd w:val="clear" w:color="auto" w:fill="002060"/>
            <w:vAlign w:val="center"/>
          </w:tcPr>
          <w:p w14:paraId="08B37FC5" w14:textId="77777777" w:rsidR="00671F2A" w:rsidRPr="00163B8D" w:rsidRDefault="00D3557C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FECHA </w:t>
            </w:r>
            <w:r w:rsidR="00671F2A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="00671F2A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d</w:t>
            </w:r>
            <w:proofErr w:type="spellEnd"/>
            <w:r w:rsidR="00671F2A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mm/</w:t>
            </w:r>
            <w:proofErr w:type="spellStart"/>
            <w:r w:rsidR="00671F2A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aaa</w:t>
            </w:r>
            <w:proofErr w:type="spellEnd"/>
            <w:r w:rsidR="00671F2A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2813" w:type="pct"/>
            <w:shd w:val="clear" w:color="auto" w:fill="FFFFFF" w:themeFill="background1"/>
            <w:vAlign w:val="center"/>
          </w:tcPr>
          <w:p w14:paraId="69395632" w14:textId="77777777" w:rsidR="00671F2A" w:rsidRPr="00163B8D" w:rsidRDefault="00671F2A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692AD0B" w14:textId="03BE3EBB" w:rsidR="00671F2A" w:rsidRPr="00163B8D" w:rsidRDefault="00D3557C" w:rsidP="005A553F">
      <w:pPr>
        <w:rPr>
          <w:rFonts w:ascii="Arial" w:hAnsi="Arial" w:cs="Arial"/>
          <w:color w:val="002060"/>
          <w:sz w:val="18"/>
          <w:szCs w:val="18"/>
        </w:rPr>
      </w:pPr>
      <w:r w:rsidRPr="00163B8D">
        <w:rPr>
          <w:rFonts w:ascii="Arial" w:hAnsi="Arial" w:cs="Arial"/>
          <w:color w:val="002060"/>
          <w:sz w:val="18"/>
          <w:szCs w:val="18"/>
        </w:rPr>
        <w:t xml:space="preserve">(*) </w:t>
      </w:r>
      <w:r w:rsidR="007655D7" w:rsidRPr="00163B8D">
        <w:rPr>
          <w:rFonts w:ascii="Arial" w:hAnsi="Arial" w:cs="Arial"/>
          <w:color w:val="002060"/>
          <w:sz w:val="18"/>
          <w:szCs w:val="18"/>
        </w:rPr>
        <w:t>Indique</w:t>
      </w:r>
      <w:r w:rsidRPr="00163B8D">
        <w:rPr>
          <w:rFonts w:ascii="Arial" w:hAnsi="Arial" w:cs="Arial"/>
          <w:color w:val="002060"/>
          <w:sz w:val="18"/>
          <w:szCs w:val="18"/>
        </w:rPr>
        <w:t xml:space="preserve"> todos los cargos a los que postula.</w:t>
      </w:r>
      <w:r w:rsidR="002046D3" w:rsidRPr="00163B8D">
        <w:rPr>
          <w:rFonts w:ascii="Arial" w:hAnsi="Arial" w:cs="Arial"/>
          <w:color w:val="002060"/>
          <w:sz w:val="18"/>
          <w:szCs w:val="18"/>
        </w:rPr>
        <w:t xml:space="preserve"> Agregue filas de ser necesario.</w:t>
      </w:r>
    </w:p>
    <w:p w14:paraId="5176F83B" w14:textId="77777777" w:rsidR="00C93C51" w:rsidRPr="00163B8D" w:rsidRDefault="00C93C51" w:rsidP="005A553F">
      <w:pPr>
        <w:rPr>
          <w:rFonts w:ascii="Arial" w:hAnsi="Arial" w:cs="Arial"/>
          <w:sz w:val="20"/>
          <w:szCs w:val="20"/>
        </w:rPr>
      </w:pPr>
    </w:p>
    <w:p w14:paraId="4134C2DA" w14:textId="77777777" w:rsidR="00C93C51" w:rsidRPr="00163B8D" w:rsidRDefault="00C93C51" w:rsidP="005A553F">
      <w:pPr>
        <w:rPr>
          <w:rFonts w:ascii="Arial" w:hAnsi="Arial" w:cs="Arial"/>
          <w:sz w:val="20"/>
          <w:szCs w:val="20"/>
        </w:rPr>
      </w:pPr>
    </w:p>
    <w:p w14:paraId="325FDC7D" w14:textId="77777777" w:rsidR="00D3557C" w:rsidRPr="00163B8D" w:rsidRDefault="00CD0357" w:rsidP="002D2E6A">
      <w:pPr>
        <w:pStyle w:val="Prrafodelista"/>
        <w:spacing w:after="0" w:line="240" w:lineRule="auto"/>
        <w:ind w:left="0"/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>I.</w:t>
      </w:r>
      <w:r w:rsidRPr="00163B8D">
        <w:rPr>
          <w:rFonts w:ascii="Arial" w:hAnsi="Arial" w:cs="Arial"/>
          <w:b/>
          <w:color w:val="002060"/>
          <w:sz w:val="18"/>
          <w:szCs w:val="18"/>
        </w:rPr>
        <w:tab/>
      </w:r>
      <w:r w:rsidR="00671F2A" w:rsidRPr="00163B8D">
        <w:rPr>
          <w:rFonts w:ascii="Arial" w:hAnsi="Arial" w:cs="Arial"/>
          <w:b/>
          <w:color w:val="002060"/>
          <w:sz w:val="18"/>
          <w:szCs w:val="18"/>
        </w:rPr>
        <w:t>ANTECEDENTES PERSONALES</w:t>
      </w:r>
      <w:r w:rsidR="00C9352C" w:rsidRPr="00163B8D">
        <w:rPr>
          <w:rFonts w:ascii="Arial" w:hAnsi="Arial" w:cs="Arial"/>
          <w:b/>
          <w:color w:val="002060"/>
          <w:sz w:val="18"/>
          <w:szCs w:val="18"/>
        </w:rPr>
        <w:t xml:space="preserve">                    </w:t>
      </w:r>
    </w:p>
    <w:p w14:paraId="229A6946" w14:textId="77777777" w:rsidR="00D3557C" w:rsidRPr="00163B8D" w:rsidRDefault="00D3557C" w:rsidP="005A553F">
      <w:pPr>
        <w:rPr>
          <w:rFonts w:ascii="Arial" w:hAnsi="Arial" w:cs="Arial"/>
          <w:b/>
          <w:sz w:val="10"/>
          <w:szCs w:val="10"/>
        </w:rPr>
      </w:pPr>
    </w:p>
    <w:tbl>
      <w:tblPr>
        <w:tblW w:w="102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3260"/>
        <w:gridCol w:w="3685"/>
      </w:tblGrid>
      <w:tr w:rsidR="005A553F" w:rsidRPr="00163B8D" w14:paraId="096B5DDF" w14:textId="77777777" w:rsidTr="00071913">
        <w:trPr>
          <w:jc w:val="center"/>
        </w:trPr>
        <w:tc>
          <w:tcPr>
            <w:tcW w:w="3331" w:type="dxa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18C56F4F" w14:textId="37C9401F" w:rsidR="00D3557C" w:rsidRPr="00163B8D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APELLIDO PATERNO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694BEB1C" w14:textId="270282BA" w:rsidR="00D3557C" w:rsidRPr="00163B8D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APELLIDO MATERNO</w:t>
            </w: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208780F8" w14:textId="7BB1E770" w:rsidR="00D3557C" w:rsidRPr="00163B8D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NOMBRES</w:t>
            </w:r>
          </w:p>
        </w:tc>
      </w:tr>
      <w:tr w:rsidR="00D3557C" w:rsidRPr="00163B8D" w14:paraId="4967AE3D" w14:textId="77777777" w:rsidTr="00071913">
        <w:trPr>
          <w:trHeight w:val="410"/>
          <w:jc w:val="center"/>
        </w:trPr>
        <w:tc>
          <w:tcPr>
            <w:tcW w:w="3331" w:type="dxa"/>
            <w:tcBorders>
              <w:bottom w:val="single" w:sz="4" w:space="0" w:color="auto"/>
            </w:tcBorders>
            <w:vAlign w:val="center"/>
          </w:tcPr>
          <w:p w14:paraId="76FCFB31" w14:textId="77777777" w:rsidR="00D3557C" w:rsidRPr="00163B8D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623D7611" w14:textId="77777777" w:rsidR="00D3557C" w:rsidRPr="00163B8D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  <w:vAlign w:val="center"/>
          </w:tcPr>
          <w:p w14:paraId="6AE76056" w14:textId="77777777" w:rsidR="00D3557C" w:rsidRPr="00163B8D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  <w:tr w:rsidR="005A553F" w:rsidRPr="00163B8D" w14:paraId="37CF1C53" w14:textId="77777777" w:rsidTr="00071913">
        <w:trPr>
          <w:jc w:val="center"/>
        </w:trPr>
        <w:tc>
          <w:tcPr>
            <w:tcW w:w="10276" w:type="dxa"/>
            <w:gridSpan w:val="3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299442B0" w14:textId="6EF2A8E8" w:rsidR="00A77A4F" w:rsidRPr="00163B8D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RUT</w:t>
            </w:r>
            <w:r w:rsidR="003616EF"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 xml:space="preserve"> </w:t>
            </w: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/</w:t>
            </w:r>
            <w:r w:rsidR="003616EF"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 xml:space="preserve"> </w:t>
            </w: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PASAPORTE</w:t>
            </w:r>
          </w:p>
        </w:tc>
      </w:tr>
      <w:tr w:rsidR="00A77A4F" w:rsidRPr="00163B8D" w14:paraId="511FA757" w14:textId="77777777" w:rsidTr="00071913">
        <w:trPr>
          <w:trHeight w:val="477"/>
          <w:jc w:val="center"/>
        </w:trPr>
        <w:tc>
          <w:tcPr>
            <w:tcW w:w="10276" w:type="dxa"/>
            <w:gridSpan w:val="3"/>
            <w:tcBorders>
              <w:bottom w:val="single" w:sz="4" w:space="0" w:color="auto"/>
            </w:tcBorders>
            <w:vAlign w:val="center"/>
          </w:tcPr>
          <w:p w14:paraId="1F7E7372" w14:textId="77777777" w:rsidR="00A77A4F" w:rsidRPr="00163B8D" w:rsidRDefault="00A77A4F" w:rsidP="008E7941">
            <w:pPr>
              <w:jc w:val="center"/>
              <w:rPr>
                <w:rFonts w:ascii="Arial" w:eastAsia="Times New Roman" w:hAnsi="Arial" w:cs="Arial"/>
                <w:color w:val="002060"/>
                <w:sz w:val="18"/>
                <w:szCs w:val="18"/>
                <w:lang w:eastAsia="es-ES"/>
              </w:rPr>
            </w:pPr>
          </w:p>
        </w:tc>
      </w:tr>
      <w:tr w:rsidR="00A77A4F" w:rsidRPr="00163B8D" w14:paraId="5B4248AB" w14:textId="77777777" w:rsidTr="00071913">
        <w:trPr>
          <w:trHeight w:val="50"/>
          <w:jc w:val="center"/>
        </w:trPr>
        <w:tc>
          <w:tcPr>
            <w:tcW w:w="3331" w:type="dxa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4663A705" w14:textId="30391072" w:rsidR="00A77A4F" w:rsidRPr="00163B8D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NACIONALIDA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780B52AA" w14:textId="545E6EAA" w:rsidR="00A77A4F" w:rsidRPr="00163B8D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FECHA DE NACIMIENTO</w:t>
            </w: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656F3A84" w14:textId="43BB2856" w:rsidR="002D2E6A" w:rsidRPr="00163B8D" w:rsidRDefault="00606BBB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G</w:t>
            </w:r>
            <w:r w:rsidR="0088350A"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É</w:t>
            </w: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NERO</w:t>
            </w:r>
          </w:p>
          <w:p w14:paraId="7724D668" w14:textId="5759E737" w:rsidR="00A77A4F" w:rsidRPr="00163B8D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(FEMENINO/MASCULINO</w:t>
            </w:r>
            <w:r w:rsidR="0088350A"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/OTRO</w:t>
            </w: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)</w:t>
            </w:r>
          </w:p>
        </w:tc>
      </w:tr>
      <w:tr w:rsidR="00A77A4F" w:rsidRPr="00163B8D" w14:paraId="05E63ACB" w14:textId="77777777" w:rsidTr="00071913">
        <w:trPr>
          <w:trHeight w:val="431"/>
          <w:jc w:val="center"/>
        </w:trPr>
        <w:tc>
          <w:tcPr>
            <w:tcW w:w="3331" w:type="dxa"/>
            <w:tcBorders>
              <w:bottom w:val="single" w:sz="4" w:space="0" w:color="auto"/>
            </w:tcBorders>
            <w:vAlign w:val="center"/>
          </w:tcPr>
          <w:p w14:paraId="18EAAFC0" w14:textId="77777777" w:rsidR="00A77A4F" w:rsidRPr="00163B8D" w:rsidRDefault="00A77A4F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7E65143D" w14:textId="77777777" w:rsidR="00A77A4F" w:rsidRPr="00163B8D" w:rsidRDefault="00A77A4F" w:rsidP="008E7941">
            <w:pPr>
              <w:jc w:val="center"/>
              <w:rPr>
                <w:rFonts w:ascii="Arial" w:eastAsia="Times New Roman" w:hAnsi="Arial" w:cs="Arial"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  <w:vAlign w:val="center"/>
          </w:tcPr>
          <w:p w14:paraId="06C670E8" w14:textId="77777777" w:rsidR="00A77A4F" w:rsidRPr="00163B8D" w:rsidRDefault="00A77A4F" w:rsidP="008E7941">
            <w:pPr>
              <w:jc w:val="center"/>
              <w:rPr>
                <w:rFonts w:ascii="Arial" w:eastAsia="Times New Roman" w:hAnsi="Arial" w:cs="Arial"/>
                <w:color w:val="002060"/>
                <w:sz w:val="18"/>
                <w:szCs w:val="18"/>
                <w:lang w:eastAsia="es-ES"/>
              </w:rPr>
            </w:pPr>
          </w:p>
        </w:tc>
      </w:tr>
      <w:tr w:rsidR="005A553F" w:rsidRPr="00163B8D" w14:paraId="407F0E6C" w14:textId="77777777" w:rsidTr="00071913">
        <w:trPr>
          <w:jc w:val="center"/>
        </w:trPr>
        <w:tc>
          <w:tcPr>
            <w:tcW w:w="10276" w:type="dxa"/>
            <w:gridSpan w:val="3"/>
            <w:shd w:val="clear" w:color="auto" w:fill="002060"/>
            <w:vAlign w:val="center"/>
          </w:tcPr>
          <w:p w14:paraId="6C6A2E4C" w14:textId="1C356FC8" w:rsidR="00D3557C" w:rsidRPr="00163B8D" w:rsidRDefault="00603F99" w:rsidP="008E7941">
            <w:pPr>
              <w:keepNext/>
              <w:widowControl w:val="0"/>
              <w:snapToGrid w:val="0"/>
              <w:jc w:val="center"/>
              <w:outlineLvl w:val="1"/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18"/>
                <w:lang w:eastAsia="es-ES"/>
              </w:rPr>
              <w:t>DIRECCIÓN PARTICULAR</w:t>
            </w:r>
          </w:p>
        </w:tc>
      </w:tr>
      <w:tr w:rsidR="00D3557C" w:rsidRPr="00163B8D" w14:paraId="643A07BB" w14:textId="77777777" w:rsidTr="00071913">
        <w:trPr>
          <w:trHeight w:val="342"/>
          <w:jc w:val="center"/>
        </w:trPr>
        <w:tc>
          <w:tcPr>
            <w:tcW w:w="10276" w:type="dxa"/>
            <w:gridSpan w:val="3"/>
            <w:tcBorders>
              <w:bottom w:val="single" w:sz="4" w:space="0" w:color="auto"/>
            </w:tcBorders>
            <w:vAlign w:val="center"/>
          </w:tcPr>
          <w:p w14:paraId="281261AE" w14:textId="77777777" w:rsidR="00D3557C" w:rsidRPr="00163B8D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  <w:tr w:rsidR="005A553F" w:rsidRPr="00163B8D" w14:paraId="7F1A8F4F" w14:textId="77777777" w:rsidTr="00071913">
        <w:trPr>
          <w:jc w:val="center"/>
        </w:trPr>
        <w:tc>
          <w:tcPr>
            <w:tcW w:w="3331" w:type="dxa"/>
            <w:shd w:val="clear" w:color="auto" w:fill="002060"/>
            <w:vAlign w:val="center"/>
          </w:tcPr>
          <w:p w14:paraId="214781A1" w14:textId="388312B7" w:rsidR="00D3557C" w:rsidRPr="00163B8D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COMUNA</w:t>
            </w:r>
          </w:p>
        </w:tc>
        <w:tc>
          <w:tcPr>
            <w:tcW w:w="3260" w:type="dxa"/>
            <w:shd w:val="clear" w:color="auto" w:fill="002060"/>
            <w:vAlign w:val="center"/>
          </w:tcPr>
          <w:p w14:paraId="4F44B828" w14:textId="02ADFE59" w:rsidR="00D3557C" w:rsidRPr="00163B8D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CIUDAD</w:t>
            </w:r>
          </w:p>
        </w:tc>
        <w:tc>
          <w:tcPr>
            <w:tcW w:w="3685" w:type="dxa"/>
            <w:shd w:val="clear" w:color="auto" w:fill="002060"/>
            <w:vAlign w:val="center"/>
          </w:tcPr>
          <w:p w14:paraId="1A59B8FD" w14:textId="12FC01C2" w:rsidR="00D3557C" w:rsidRPr="00163B8D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REGIÓN</w:t>
            </w:r>
            <w:r w:rsidR="00022A21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/</w:t>
            </w: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PAÍS</w:t>
            </w:r>
          </w:p>
        </w:tc>
      </w:tr>
      <w:tr w:rsidR="00D3557C" w:rsidRPr="00163B8D" w14:paraId="3D8FC349" w14:textId="77777777" w:rsidTr="00071913">
        <w:trPr>
          <w:trHeight w:val="350"/>
          <w:jc w:val="center"/>
        </w:trPr>
        <w:tc>
          <w:tcPr>
            <w:tcW w:w="3331" w:type="dxa"/>
            <w:tcBorders>
              <w:bottom w:val="single" w:sz="4" w:space="0" w:color="auto"/>
            </w:tcBorders>
            <w:vAlign w:val="center"/>
          </w:tcPr>
          <w:p w14:paraId="394CECC6" w14:textId="77777777" w:rsidR="00D3557C" w:rsidRPr="00163B8D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572444B1" w14:textId="77777777" w:rsidR="00D3557C" w:rsidRPr="00163B8D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  <w:vAlign w:val="center"/>
          </w:tcPr>
          <w:p w14:paraId="256C0F32" w14:textId="77777777" w:rsidR="00D3557C" w:rsidRPr="00163B8D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  <w:tr w:rsidR="00166EF9" w:rsidRPr="00163B8D" w14:paraId="255C7C9E" w14:textId="77777777" w:rsidTr="00071913">
        <w:trPr>
          <w:jc w:val="center"/>
        </w:trPr>
        <w:tc>
          <w:tcPr>
            <w:tcW w:w="10276" w:type="dxa"/>
            <w:gridSpan w:val="3"/>
            <w:shd w:val="clear" w:color="auto" w:fill="002060"/>
            <w:vAlign w:val="center"/>
          </w:tcPr>
          <w:p w14:paraId="5F4CEE3D" w14:textId="1EA3E7AB" w:rsidR="00166EF9" w:rsidRPr="00163B8D" w:rsidRDefault="00166EF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ELÉFONOS DE CONTACTO</w:t>
            </w:r>
          </w:p>
        </w:tc>
      </w:tr>
      <w:tr w:rsidR="00166EF9" w:rsidRPr="00163B8D" w14:paraId="62E386EB" w14:textId="77777777" w:rsidTr="00071913">
        <w:trPr>
          <w:trHeight w:val="330"/>
          <w:jc w:val="center"/>
        </w:trPr>
        <w:tc>
          <w:tcPr>
            <w:tcW w:w="10276" w:type="dxa"/>
            <w:gridSpan w:val="3"/>
            <w:vAlign w:val="center"/>
          </w:tcPr>
          <w:p w14:paraId="02B1324E" w14:textId="77777777" w:rsidR="00166EF9" w:rsidRPr="00163B8D" w:rsidRDefault="00166EF9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  <w:tr w:rsidR="005A553F" w:rsidRPr="00163B8D" w14:paraId="0F4062BE" w14:textId="77777777" w:rsidTr="00071913">
        <w:trPr>
          <w:jc w:val="center"/>
        </w:trPr>
        <w:tc>
          <w:tcPr>
            <w:tcW w:w="10276" w:type="dxa"/>
            <w:gridSpan w:val="3"/>
            <w:shd w:val="clear" w:color="auto" w:fill="002060"/>
            <w:vAlign w:val="center"/>
          </w:tcPr>
          <w:p w14:paraId="0F5371C6" w14:textId="59BCD28B" w:rsidR="00A77A4F" w:rsidRPr="00163B8D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CORREO ELECTRÓNICO AUTORIZADO PARA EL PRESENTE CONCURSO</w:t>
            </w:r>
          </w:p>
        </w:tc>
      </w:tr>
      <w:tr w:rsidR="00A77A4F" w:rsidRPr="00163B8D" w14:paraId="07642F7A" w14:textId="77777777" w:rsidTr="00071913">
        <w:trPr>
          <w:trHeight w:val="352"/>
          <w:jc w:val="center"/>
        </w:trPr>
        <w:tc>
          <w:tcPr>
            <w:tcW w:w="10276" w:type="dxa"/>
            <w:gridSpan w:val="3"/>
            <w:vAlign w:val="center"/>
          </w:tcPr>
          <w:p w14:paraId="378F16A3" w14:textId="77777777" w:rsidR="00A77A4F" w:rsidRPr="00163B8D" w:rsidRDefault="00A77A4F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</w:tbl>
    <w:p w14:paraId="55F30EB1" w14:textId="77777777" w:rsidR="005050B0" w:rsidRPr="00163B8D" w:rsidRDefault="005050B0" w:rsidP="005A553F">
      <w:pPr>
        <w:rPr>
          <w:rFonts w:ascii="Arial" w:hAnsi="Arial" w:cs="Arial"/>
          <w:b/>
          <w:sz w:val="20"/>
          <w:szCs w:val="20"/>
        </w:rPr>
      </w:pPr>
    </w:p>
    <w:p w14:paraId="297E2101" w14:textId="2225FF19" w:rsidR="00D3557C" w:rsidRPr="00163B8D" w:rsidRDefault="005050B0" w:rsidP="005A553F">
      <w:pPr>
        <w:rPr>
          <w:rFonts w:ascii="Arial" w:hAnsi="Arial" w:cs="Arial"/>
          <w:b/>
          <w:sz w:val="20"/>
          <w:szCs w:val="20"/>
        </w:rPr>
      </w:pPr>
      <w:r w:rsidRPr="00163B8D">
        <w:rPr>
          <w:rFonts w:ascii="Arial" w:hAnsi="Arial" w:cs="Arial"/>
          <w:b/>
          <w:noProof/>
          <w:sz w:val="20"/>
          <w:szCs w:val="20"/>
          <w:lang w:eastAsia="es-C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B81855" wp14:editId="55CC09FA">
                <wp:simplePos x="0" y="0"/>
                <wp:positionH relativeFrom="column">
                  <wp:posOffset>152400</wp:posOffset>
                </wp:positionH>
                <wp:positionV relativeFrom="paragraph">
                  <wp:posOffset>134620</wp:posOffset>
                </wp:positionV>
                <wp:extent cx="6070600" cy="1092200"/>
                <wp:effectExtent l="0" t="0" r="25400" b="12700"/>
                <wp:wrapNone/>
                <wp:docPr id="2" name="2 Rectángulo redondead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0600" cy="1092200"/>
                        </a:xfrm>
                        <a:prstGeom prst="roundRect">
                          <a:avLst>
                            <a:gd name="adj" fmla="val 6202"/>
                          </a:avLst>
                        </a:prstGeom>
                        <a:noFill/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03103B" w14:textId="58581B22" w:rsidR="00BD29A2" w:rsidRPr="00FE0213" w:rsidRDefault="00BD29A2" w:rsidP="005050B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FE0213"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</w:rPr>
                              <w:t xml:space="preserve">TODA LA INFORMACIÓN QUE SE </w:t>
                            </w:r>
                            <w:r w:rsidR="00022A21"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</w:rPr>
                              <w:t xml:space="preserve">DESCRIBA </w:t>
                            </w:r>
                            <w:r w:rsidR="002E4B1F"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</w:rPr>
                              <w:t>E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</w:rPr>
                              <w:t xml:space="preserve"> LAS </w:t>
                            </w:r>
                            <w:r w:rsidRPr="00FE0213"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</w:rPr>
                              <w:t xml:space="preserve">PRÓXIMAS SECCIONES DEBERÁ SER ACOMPAÑADA </w:t>
                            </w:r>
                            <w:r w:rsidR="002E4B1F"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</w:rPr>
                              <w:t>POR</w:t>
                            </w:r>
                            <w:r w:rsidRPr="00FE0213"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</w:rPr>
                              <w:t xml:space="preserve"> EVIDENCIAS FORMALES QUE </w:t>
                            </w:r>
                            <w:r w:rsidR="00022A21"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</w:rPr>
                              <w:t xml:space="preserve">RESPALDEN </w:t>
                            </w:r>
                            <w:r w:rsidRPr="00FE0213"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</w:rPr>
                              <w:t>SU VERACID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B81855" id="2 Rectángulo redondeado" o:spid="_x0000_s1026" style="position:absolute;left:0;text-align:left;margin-left:12pt;margin-top:10.6pt;width:478pt;height:8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0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" filled="f" strokecolor="#002060" strokeweight="1pt">
                <v:stroke joinstyle="miter"/>
                <v:textbox>
                  <w:txbxContent>
                    <w:p w14:paraId="6E03103B" w14:textId="58581B22" w:rsidR="00BD29A2" w:rsidRPr="00FE0213" w:rsidRDefault="00BD29A2" w:rsidP="005050B0">
                      <w:pPr>
                        <w:jc w:val="center"/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</w:rPr>
                      </w:pPr>
                      <w:r w:rsidRPr="00FE0213"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</w:rPr>
                        <w:t xml:space="preserve">TODA LA INFORMACIÓN QUE SE </w:t>
                      </w:r>
                      <w:r w:rsidR="00022A21"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</w:rPr>
                        <w:t xml:space="preserve">DESCRIBA </w:t>
                      </w:r>
                      <w:r w:rsidR="002E4B1F"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</w:rPr>
                        <w:t>EN</w:t>
                      </w:r>
                      <w:r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</w:rPr>
                        <w:t xml:space="preserve"> LAS </w:t>
                      </w:r>
                      <w:r w:rsidRPr="00FE0213"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</w:rPr>
                        <w:t xml:space="preserve">PRÓXIMAS SECCIONES DEBERÁ SER ACOMPAÑADA </w:t>
                      </w:r>
                      <w:r w:rsidR="002E4B1F"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</w:rPr>
                        <w:t>POR</w:t>
                      </w:r>
                      <w:r w:rsidRPr="00FE0213"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</w:rPr>
                        <w:t xml:space="preserve"> EVIDENCIAS FORMALES QUE </w:t>
                      </w:r>
                      <w:r w:rsidR="00022A21"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</w:rPr>
                        <w:t xml:space="preserve">RESPALDEN </w:t>
                      </w:r>
                      <w:r w:rsidRPr="00FE0213"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</w:rPr>
                        <w:t>SU VERACIDAD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6C4FA5A" w14:textId="77777777" w:rsidR="00D3557C" w:rsidRPr="00163B8D" w:rsidRDefault="00D3557C" w:rsidP="005A553F">
      <w:pPr>
        <w:rPr>
          <w:rFonts w:ascii="Arial" w:hAnsi="Arial" w:cs="Arial"/>
          <w:b/>
          <w:sz w:val="20"/>
          <w:szCs w:val="20"/>
        </w:rPr>
      </w:pPr>
    </w:p>
    <w:p w14:paraId="2DC54A7A" w14:textId="77777777" w:rsidR="00D3557C" w:rsidRPr="00163B8D" w:rsidRDefault="00D3557C" w:rsidP="005A553F">
      <w:pPr>
        <w:rPr>
          <w:rFonts w:ascii="Arial" w:hAnsi="Arial" w:cs="Arial"/>
          <w:b/>
          <w:sz w:val="20"/>
          <w:szCs w:val="20"/>
        </w:rPr>
      </w:pPr>
    </w:p>
    <w:p w14:paraId="625EE5E9" w14:textId="77777777" w:rsidR="005A553F" w:rsidRPr="00163B8D" w:rsidRDefault="005A553F" w:rsidP="005A553F">
      <w:pPr>
        <w:rPr>
          <w:rFonts w:ascii="Arial" w:hAnsi="Arial" w:cs="Arial"/>
          <w:b/>
          <w:sz w:val="20"/>
          <w:szCs w:val="20"/>
        </w:rPr>
      </w:pPr>
    </w:p>
    <w:p w14:paraId="6DA6FA20" w14:textId="77777777" w:rsidR="00A77A4F" w:rsidRPr="00163B8D" w:rsidRDefault="00A77A4F" w:rsidP="005A553F">
      <w:pPr>
        <w:rPr>
          <w:rFonts w:ascii="Arial" w:hAnsi="Arial" w:cs="Arial"/>
          <w:b/>
          <w:sz w:val="20"/>
          <w:szCs w:val="20"/>
        </w:rPr>
      </w:pPr>
    </w:p>
    <w:p w14:paraId="39D69FB4" w14:textId="77777777" w:rsidR="00360558" w:rsidRPr="00163B8D" w:rsidRDefault="00360558" w:rsidP="005A553F">
      <w:pPr>
        <w:rPr>
          <w:rFonts w:ascii="Arial" w:hAnsi="Arial" w:cs="Arial"/>
          <w:b/>
          <w:sz w:val="20"/>
          <w:szCs w:val="20"/>
        </w:rPr>
      </w:pPr>
    </w:p>
    <w:p w14:paraId="79B97C73" w14:textId="77777777" w:rsidR="00A77A4F" w:rsidRPr="00163B8D" w:rsidRDefault="00A77A4F" w:rsidP="005A553F">
      <w:pPr>
        <w:rPr>
          <w:rFonts w:ascii="Arial" w:hAnsi="Arial" w:cs="Arial"/>
          <w:b/>
          <w:sz w:val="20"/>
          <w:szCs w:val="20"/>
        </w:rPr>
      </w:pPr>
    </w:p>
    <w:p w14:paraId="5BE85398" w14:textId="77777777" w:rsidR="00D3557C" w:rsidRPr="00163B8D" w:rsidRDefault="00D3557C" w:rsidP="005A553F">
      <w:pPr>
        <w:rPr>
          <w:rFonts w:ascii="Arial" w:hAnsi="Arial" w:cs="Arial"/>
          <w:b/>
          <w:sz w:val="20"/>
          <w:szCs w:val="20"/>
        </w:rPr>
      </w:pPr>
    </w:p>
    <w:p w14:paraId="7ADBC5F5" w14:textId="77777777" w:rsidR="00A92C66" w:rsidRPr="00163B8D" w:rsidRDefault="00C9352C" w:rsidP="00D82BB6">
      <w:pPr>
        <w:rPr>
          <w:rFonts w:ascii="Arial" w:hAnsi="Arial" w:cs="Arial"/>
          <w:b/>
          <w:sz w:val="20"/>
          <w:szCs w:val="20"/>
        </w:rPr>
      </w:pPr>
      <w:r w:rsidRPr="00163B8D">
        <w:rPr>
          <w:rFonts w:ascii="Arial" w:hAnsi="Arial" w:cs="Arial"/>
          <w:b/>
          <w:sz w:val="20"/>
          <w:szCs w:val="20"/>
        </w:rPr>
        <w:t xml:space="preserve">                </w:t>
      </w:r>
    </w:p>
    <w:p w14:paraId="01C74D74" w14:textId="77777777" w:rsidR="005050B0" w:rsidRPr="00163B8D" w:rsidRDefault="005050B0" w:rsidP="00A126A1">
      <w:pPr>
        <w:spacing w:after="160" w:line="259" w:lineRule="auto"/>
        <w:jc w:val="left"/>
        <w:rPr>
          <w:rFonts w:ascii="Arial" w:hAnsi="Arial" w:cs="Arial"/>
          <w:b/>
          <w:sz w:val="20"/>
          <w:szCs w:val="20"/>
        </w:rPr>
      </w:pPr>
    </w:p>
    <w:p w14:paraId="6020BE58" w14:textId="3191F501" w:rsidR="00EA3608" w:rsidRPr="00163B8D" w:rsidRDefault="00D82BB6" w:rsidP="00A126A1">
      <w:pPr>
        <w:spacing w:after="160" w:line="259" w:lineRule="auto"/>
        <w:jc w:val="left"/>
        <w:rPr>
          <w:rFonts w:ascii="Arial" w:hAnsi="Arial" w:cs="Arial"/>
          <w:b/>
          <w:sz w:val="20"/>
          <w:szCs w:val="20"/>
        </w:rPr>
      </w:pPr>
      <w:r w:rsidRPr="00163B8D">
        <w:rPr>
          <w:rFonts w:ascii="Arial" w:hAnsi="Arial" w:cs="Arial"/>
          <w:b/>
          <w:sz w:val="20"/>
          <w:szCs w:val="20"/>
        </w:rPr>
        <w:br w:type="page"/>
      </w:r>
    </w:p>
    <w:p w14:paraId="7AAB7524" w14:textId="2A9420C0" w:rsidR="00EA3608" w:rsidRPr="00163B8D" w:rsidRDefault="00EA3608" w:rsidP="00EA3608">
      <w:pPr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lastRenderedPageBreak/>
        <w:t>II.</w:t>
      </w:r>
      <w:r w:rsidRPr="00163B8D">
        <w:rPr>
          <w:rFonts w:ascii="Arial" w:hAnsi="Arial" w:cs="Arial"/>
          <w:b/>
          <w:color w:val="002060"/>
          <w:sz w:val="18"/>
          <w:szCs w:val="18"/>
        </w:rPr>
        <w:tab/>
        <w:t>ANTECEDENTES DE FORMACIÓN ACADÉMICA</w:t>
      </w:r>
    </w:p>
    <w:p w14:paraId="1EB9E469" w14:textId="77777777" w:rsidR="00EA3608" w:rsidRPr="00163B8D" w:rsidRDefault="00EA3608" w:rsidP="00EA3608">
      <w:pPr>
        <w:rPr>
          <w:rFonts w:ascii="Arial" w:hAnsi="Arial" w:cs="Arial"/>
          <w:b/>
          <w:color w:val="002060"/>
          <w:sz w:val="18"/>
          <w:szCs w:val="18"/>
        </w:rPr>
      </w:pPr>
    </w:p>
    <w:p w14:paraId="5C7C4D36" w14:textId="32BD49CF" w:rsidR="00EA3608" w:rsidRPr="00163B8D" w:rsidRDefault="00EA3608" w:rsidP="00EA3608">
      <w:pPr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 xml:space="preserve">2.1. </w:t>
      </w:r>
      <w:r w:rsidRPr="00163B8D">
        <w:rPr>
          <w:rFonts w:ascii="Arial" w:hAnsi="Arial" w:cs="Arial"/>
          <w:b/>
          <w:color w:val="002060"/>
          <w:sz w:val="18"/>
          <w:szCs w:val="18"/>
        </w:rPr>
        <w:tab/>
        <w:t xml:space="preserve">FORMACION ACADÉMICA </w:t>
      </w:r>
    </w:p>
    <w:p w14:paraId="27AAEBE2" w14:textId="77777777" w:rsidR="00EA3608" w:rsidRPr="00163B8D" w:rsidRDefault="00EA3608" w:rsidP="00EA3608">
      <w:pPr>
        <w:rPr>
          <w:rFonts w:ascii="Arial" w:hAnsi="Arial" w:cs="Arial"/>
          <w:b/>
          <w:color w:val="002060"/>
          <w:sz w:val="6"/>
          <w:szCs w:val="6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2869"/>
        <w:gridCol w:w="2381"/>
        <w:gridCol w:w="1780"/>
        <w:gridCol w:w="1521"/>
        <w:gridCol w:w="1519"/>
      </w:tblGrid>
      <w:tr w:rsidR="00EA3608" w:rsidRPr="00163B8D" w14:paraId="1756409C" w14:textId="77777777" w:rsidTr="00557203">
        <w:trPr>
          <w:trHeight w:val="397"/>
          <w:jc w:val="center"/>
        </w:trPr>
        <w:tc>
          <w:tcPr>
            <w:tcW w:w="1425" w:type="pct"/>
            <w:shd w:val="clear" w:color="auto" w:fill="002060"/>
            <w:vAlign w:val="center"/>
          </w:tcPr>
          <w:p w14:paraId="6327F9B7" w14:textId="77777777" w:rsidR="00EA3608" w:rsidRPr="00163B8D" w:rsidRDefault="00EA3608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ÍTULO(S) PROFESIONAL(ES) UNIVERSITARIO(S)</w:t>
            </w:r>
          </w:p>
        </w:tc>
        <w:tc>
          <w:tcPr>
            <w:tcW w:w="1182" w:type="pct"/>
            <w:shd w:val="clear" w:color="auto" w:fill="002060"/>
            <w:vAlign w:val="center"/>
          </w:tcPr>
          <w:p w14:paraId="0FA3DFAA" w14:textId="77777777" w:rsidR="00EA3608" w:rsidRPr="00163B8D" w:rsidRDefault="00EA3608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NIVERSIDAD</w:t>
            </w:r>
          </w:p>
        </w:tc>
        <w:tc>
          <w:tcPr>
            <w:tcW w:w="884" w:type="pct"/>
            <w:shd w:val="clear" w:color="auto" w:fill="002060"/>
            <w:vAlign w:val="center"/>
          </w:tcPr>
          <w:p w14:paraId="1CC82BBE" w14:textId="77777777" w:rsidR="00EA3608" w:rsidRPr="00163B8D" w:rsidRDefault="00EA3608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AÍS</w:t>
            </w:r>
          </w:p>
        </w:tc>
        <w:tc>
          <w:tcPr>
            <w:tcW w:w="755" w:type="pct"/>
            <w:shd w:val="clear" w:color="auto" w:fill="002060"/>
            <w:vAlign w:val="center"/>
          </w:tcPr>
          <w:p w14:paraId="4642C73A" w14:textId="18400F0D" w:rsidR="00EA3608" w:rsidRPr="00163B8D" w:rsidRDefault="00CF328B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URACIÓN (S</w:t>
            </w:r>
            <w:r w:rsidR="00EA3608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mestres)</w:t>
            </w:r>
          </w:p>
        </w:tc>
        <w:tc>
          <w:tcPr>
            <w:tcW w:w="754" w:type="pct"/>
            <w:shd w:val="clear" w:color="auto" w:fill="002060"/>
            <w:vAlign w:val="center"/>
          </w:tcPr>
          <w:p w14:paraId="0AE1E68C" w14:textId="1ADF9257" w:rsidR="00EA3608" w:rsidRPr="00163B8D" w:rsidRDefault="00CF328B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 DE OBTENCIÓN</w:t>
            </w:r>
          </w:p>
        </w:tc>
      </w:tr>
      <w:tr w:rsidR="00EA3608" w:rsidRPr="00163B8D" w14:paraId="4C919573" w14:textId="77777777" w:rsidTr="00F25819">
        <w:trPr>
          <w:trHeight w:val="351"/>
          <w:jc w:val="center"/>
        </w:trPr>
        <w:tc>
          <w:tcPr>
            <w:tcW w:w="1425" w:type="pct"/>
            <w:vAlign w:val="center"/>
          </w:tcPr>
          <w:p w14:paraId="62F9598A" w14:textId="77777777" w:rsidR="00EA3608" w:rsidRPr="00163B8D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82" w:type="pct"/>
            <w:vAlign w:val="center"/>
          </w:tcPr>
          <w:p w14:paraId="12ECFE2B" w14:textId="77777777" w:rsidR="00EA3608" w:rsidRPr="00163B8D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84" w:type="pct"/>
            <w:vAlign w:val="center"/>
          </w:tcPr>
          <w:p w14:paraId="28DF74D7" w14:textId="77777777" w:rsidR="00EA3608" w:rsidRPr="00163B8D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1F921EF2" w14:textId="77777777" w:rsidR="00EA3608" w:rsidRPr="00163B8D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4" w:type="pct"/>
            <w:vAlign w:val="center"/>
          </w:tcPr>
          <w:p w14:paraId="43B9DE4A" w14:textId="77777777" w:rsidR="00EA3608" w:rsidRPr="00163B8D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A3608" w:rsidRPr="00163B8D" w14:paraId="7E3D4DAF" w14:textId="77777777" w:rsidTr="00F25819">
        <w:trPr>
          <w:trHeight w:val="351"/>
          <w:jc w:val="center"/>
        </w:trPr>
        <w:tc>
          <w:tcPr>
            <w:tcW w:w="1425" w:type="pct"/>
            <w:vAlign w:val="center"/>
          </w:tcPr>
          <w:p w14:paraId="081F2B15" w14:textId="77777777" w:rsidR="00EA3608" w:rsidRPr="00163B8D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82" w:type="pct"/>
            <w:vAlign w:val="center"/>
          </w:tcPr>
          <w:p w14:paraId="2EC470FD" w14:textId="77777777" w:rsidR="00EA3608" w:rsidRPr="00163B8D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84" w:type="pct"/>
            <w:vAlign w:val="center"/>
          </w:tcPr>
          <w:p w14:paraId="412F61C4" w14:textId="77777777" w:rsidR="00EA3608" w:rsidRPr="00163B8D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51C67D76" w14:textId="77777777" w:rsidR="00EA3608" w:rsidRPr="00163B8D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4" w:type="pct"/>
            <w:vAlign w:val="center"/>
          </w:tcPr>
          <w:p w14:paraId="46C7E8DD" w14:textId="77777777" w:rsidR="00EA3608" w:rsidRPr="00163B8D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0DA25E4" w14:textId="77777777" w:rsidR="00EA3608" w:rsidRPr="00163B8D" w:rsidRDefault="00EA3608" w:rsidP="00EA3608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6"/>
          <w:szCs w:val="6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3397"/>
        <w:gridCol w:w="2695"/>
        <w:gridCol w:w="1418"/>
        <w:gridCol w:w="2560"/>
      </w:tblGrid>
      <w:tr w:rsidR="00EA3608" w:rsidRPr="00163B8D" w14:paraId="608E521C" w14:textId="77777777" w:rsidTr="00557203">
        <w:trPr>
          <w:trHeight w:val="397"/>
          <w:jc w:val="center"/>
        </w:trPr>
        <w:tc>
          <w:tcPr>
            <w:tcW w:w="1687" w:type="pct"/>
            <w:shd w:val="clear" w:color="auto" w:fill="002060"/>
            <w:vAlign w:val="center"/>
          </w:tcPr>
          <w:p w14:paraId="1BEC6449" w14:textId="6192F46E" w:rsidR="00EA3608" w:rsidRPr="00163B8D" w:rsidRDefault="00EA3608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GRADOS ACADÉMICOS</w:t>
            </w:r>
          </w:p>
          <w:p w14:paraId="56D010CC" w14:textId="442F338E" w:rsidR="00EA3608" w:rsidRPr="00163B8D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Licenciatura, Magíster, Doctorado)</w:t>
            </w:r>
          </w:p>
        </w:tc>
        <w:tc>
          <w:tcPr>
            <w:tcW w:w="1338" w:type="pct"/>
            <w:shd w:val="clear" w:color="auto" w:fill="002060"/>
            <w:vAlign w:val="center"/>
          </w:tcPr>
          <w:p w14:paraId="07213881" w14:textId="77777777" w:rsidR="00EA3608" w:rsidRPr="00163B8D" w:rsidRDefault="00EA3608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NIVERSIDAD</w:t>
            </w:r>
          </w:p>
        </w:tc>
        <w:tc>
          <w:tcPr>
            <w:tcW w:w="704" w:type="pct"/>
            <w:shd w:val="clear" w:color="auto" w:fill="002060"/>
            <w:vAlign w:val="center"/>
          </w:tcPr>
          <w:p w14:paraId="208170E7" w14:textId="77777777" w:rsidR="00EA3608" w:rsidRPr="00163B8D" w:rsidRDefault="00EA3608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AÍS</w:t>
            </w:r>
          </w:p>
        </w:tc>
        <w:tc>
          <w:tcPr>
            <w:tcW w:w="1271" w:type="pct"/>
            <w:shd w:val="clear" w:color="auto" w:fill="002060"/>
            <w:vAlign w:val="center"/>
          </w:tcPr>
          <w:p w14:paraId="20D4FEB3" w14:textId="7DF0DAFD" w:rsidR="00EA3608" w:rsidRPr="00163B8D" w:rsidRDefault="00CF328B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OBTENCIÓN</w:t>
            </w:r>
          </w:p>
          <w:p w14:paraId="263BD605" w14:textId="0A005A70" w:rsidR="00EA3608" w:rsidRPr="00163B8D" w:rsidRDefault="00CF328B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</w:tr>
      <w:tr w:rsidR="00EA3608" w:rsidRPr="00163B8D" w14:paraId="18232476" w14:textId="77777777" w:rsidTr="00F25819">
        <w:trPr>
          <w:trHeight w:val="361"/>
          <w:jc w:val="center"/>
        </w:trPr>
        <w:tc>
          <w:tcPr>
            <w:tcW w:w="1687" w:type="pct"/>
            <w:vAlign w:val="center"/>
          </w:tcPr>
          <w:p w14:paraId="4EF0E346" w14:textId="77777777" w:rsidR="00EA3608" w:rsidRPr="00163B8D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8" w:type="pct"/>
            <w:vAlign w:val="center"/>
          </w:tcPr>
          <w:p w14:paraId="0A4BCBE0" w14:textId="77777777" w:rsidR="00EA3608" w:rsidRPr="00163B8D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  <w:vAlign w:val="center"/>
          </w:tcPr>
          <w:p w14:paraId="18D902E1" w14:textId="77777777" w:rsidR="00EA3608" w:rsidRPr="00163B8D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pct"/>
            <w:vAlign w:val="center"/>
          </w:tcPr>
          <w:p w14:paraId="5850358C" w14:textId="77777777" w:rsidR="00EA3608" w:rsidRPr="00163B8D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3608" w:rsidRPr="00163B8D" w14:paraId="6321FC49" w14:textId="77777777" w:rsidTr="00F25819">
        <w:trPr>
          <w:trHeight w:val="361"/>
          <w:jc w:val="center"/>
        </w:trPr>
        <w:tc>
          <w:tcPr>
            <w:tcW w:w="1687" w:type="pct"/>
            <w:vAlign w:val="center"/>
          </w:tcPr>
          <w:p w14:paraId="173A8C3A" w14:textId="77777777" w:rsidR="00EA3608" w:rsidRPr="00163B8D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8" w:type="pct"/>
            <w:vAlign w:val="center"/>
          </w:tcPr>
          <w:p w14:paraId="3C2239E1" w14:textId="77777777" w:rsidR="00EA3608" w:rsidRPr="00163B8D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  <w:vAlign w:val="center"/>
          </w:tcPr>
          <w:p w14:paraId="0813380C" w14:textId="77777777" w:rsidR="00EA3608" w:rsidRPr="00163B8D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pct"/>
            <w:vAlign w:val="center"/>
          </w:tcPr>
          <w:p w14:paraId="6459C686" w14:textId="77777777" w:rsidR="00EA3608" w:rsidRPr="00163B8D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084B999" w14:textId="77777777" w:rsidR="00E73042" w:rsidRPr="00163B8D" w:rsidRDefault="00E73042" w:rsidP="00E73042">
      <w:pPr>
        <w:jc w:val="left"/>
        <w:rPr>
          <w:rFonts w:ascii="Arial" w:hAnsi="Arial" w:cs="Arial"/>
          <w:b/>
          <w:color w:val="002060"/>
          <w:sz w:val="18"/>
          <w:szCs w:val="18"/>
        </w:rPr>
      </w:pPr>
    </w:p>
    <w:p w14:paraId="5C463CBE" w14:textId="28C993E2" w:rsidR="00C9352C" w:rsidRPr="00163B8D" w:rsidRDefault="00EA3608" w:rsidP="00E73042">
      <w:pPr>
        <w:jc w:val="left"/>
        <w:rPr>
          <w:rFonts w:ascii="Arial" w:hAnsi="Arial" w:cs="Arial"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>2.2.</w:t>
      </w:r>
      <w:r w:rsidRPr="00163B8D">
        <w:rPr>
          <w:rFonts w:ascii="Arial" w:hAnsi="Arial" w:cs="Arial"/>
          <w:b/>
          <w:color w:val="002060"/>
          <w:sz w:val="18"/>
          <w:szCs w:val="18"/>
        </w:rPr>
        <w:tab/>
      </w:r>
      <w:r w:rsidR="00154166" w:rsidRPr="00163B8D">
        <w:rPr>
          <w:rFonts w:ascii="Arial" w:hAnsi="Arial" w:cs="Arial"/>
          <w:b/>
          <w:color w:val="002060"/>
          <w:sz w:val="18"/>
          <w:szCs w:val="18"/>
        </w:rPr>
        <w:t>ANTECEDENTES</w:t>
      </w:r>
      <w:r w:rsidR="00A126A1" w:rsidRPr="00163B8D">
        <w:rPr>
          <w:rFonts w:ascii="Arial" w:hAnsi="Arial" w:cs="Arial"/>
          <w:b/>
          <w:color w:val="002060"/>
          <w:sz w:val="18"/>
          <w:szCs w:val="18"/>
        </w:rPr>
        <w:t xml:space="preserve"> LABORAL</w:t>
      </w:r>
      <w:r w:rsidR="00154166" w:rsidRPr="00163B8D">
        <w:rPr>
          <w:rFonts w:ascii="Arial" w:hAnsi="Arial" w:cs="Arial"/>
          <w:b/>
          <w:color w:val="002060"/>
          <w:sz w:val="18"/>
          <w:szCs w:val="18"/>
        </w:rPr>
        <w:t>ES</w:t>
      </w:r>
      <w:r w:rsidR="00D04786" w:rsidRPr="00163B8D">
        <w:rPr>
          <w:rFonts w:ascii="Arial" w:hAnsi="Arial" w:cs="Arial"/>
          <w:b/>
          <w:color w:val="002060"/>
          <w:sz w:val="18"/>
          <w:szCs w:val="18"/>
        </w:rPr>
        <w:t xml:space="preserve"> ACTUALES</w:t>
      </w:r>
    </w:p>
    <w:p w14:paraId="0D951EDE" w14:textId="2C911D70" w:rsidR="00671F2A" w:rsidRPr="00163B8D" w:rsidRDefault="008F14E5" w:rsidP="00E73042">
      <w:pPr>
        <w:pStyle w:val="Prrafodelista"/>
        <w:spacing w:after="0" w:line="240" w:lineRule="auto"/>
        <w:ind w:left="0"/>
        <w:rPr>
          <w:rFonts w:ascii="Arial" w:hAnsi="Arial" w:cs="Arial"/>
          <w:color w:val="002060"/>
          <w:sz w:val="18"/>
          <w:szCs w:val="18"/>
        </w:rPr>
      </w:pPr>
      <w:r w:rsidRPr="00163B8D">
        <w:rPr>
          <w:rFonts w:ascii="Arial" w:hAnsi="Arial" w:cs="Arial"/>
          <w:color w:val="002060"/>
          <w:sz w:val="18"/>
          <w:szCs w:val="18"/>
        </w:rPr>
        <w:t>Especifique su condición</w:t>
      </w:r>
      <w:r w:rsidR="00671F2A" w:rsidRPr="00163B8D">
        <w:rPr>
          <w:rFonts w:ascii="Arial" w:hAnsi="Arial" w:cs="Arial"/>
          <w:color w:val="002060"/>
          <w:sz w:val="18"/>
          <w:szCs w:val="18"/>
        </w:rPr>
        <w:t xml:space="preserve"> </w:t>
      </w:r>
      <w:r w:rsidR="000935E9" w:rsidRPr="00163B8D">
        <w:rPr>
          <w:rFonts w:ascii="Arial" w:hAnsi="Arial" w:cs="Arial"/>
          <w:color w:val="002060"/>
          <w:sz w:val="18"/>
          <w:szCs w:val="18"/>
        </w:rPr>
        <w:t xml:space="preserve">laboral </w:t>
      </w:r>
      <w:r w:rsidRPr="00163B8D">
        <w:rPr>
          <w:rFonts w:ascii="Arial" w:hAnsi="Arial" w:cs="Arial"/>
          <w:color w:val="002060"/>
          <w:sz w:val="18"/>
          <w:szCs w:val="18"/>
        </w:rPr>
        <w:t>actual</w:t>
      </w:r>
      <w:r w:rsidR="000935E9" w:rsidRPr="00163B8D">
        <w:rPr>
          <w:rFonts w:ascii="Arial" w:hAnsi="Arial" w:cs="Arial"/>
          <w:color w:val="002060"/>
          <w:sz w:val="18"/>
          <w:szCs w:val="18"/>
        </w:rPr>
        <w:t>, académica o no académica</w:t>
      </w:r>
      <w:r w:rsidR="00A126A1" w:rsidRPr="00163B8D">
        <w:rPr>
          <w:rFonts w:ascii="Arial" w:hAnsi="Arial" w:cs="Arial"/>
          <w:color w:val="002060"/>
          <w:sz w:val="18"/>
          <w:szCs w:val="18"/>
        </w:rPr>
        <w:t xml:space="preserve"> (si corresponde)</w:t>
      </w:r>
      <w:r w:rsidRPr="00163B8D">
        <w:rPr>
          <w:rFonts w:ascii="Arial" w:hAnsi="Arial" w:cs="Arial"/>
          <w:color w:val="002060"/>
          <w:sz w:val="18"/>
          <w:szCs w:val="18"/>
        </w:rPr>
        <w:t>:</w:t>
      </w:r>
    </w:p>
    <w:p w14:paraId="2CCDD5F5" w14:textId="77777777" w:rsidR="00671F2A" w:rsidRPr="00163B8D" w:rsidRDefault="00671F2A" w:rsidP="005A553F">
      <w:pPr>
        <w:pStyle w:val="Prrafodelista"/>
        <w:spacing w:after="0" w:line="240" w:lineRule="auto"/>
        <w:ind w:left="0"/>
        <w:jc w:val="center"/>
        <w:rPr>
          <w:rFonts w:ascii="Arial" w:hAnsi="Arial" w:cs="Arial"/>
          <w:sz w:val="6"/>
          <w:szCs w:val="6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449"/>
        <w:gridCol w:w="2598"/>
        <w:gridCol w:w="2425"/>
        <w:gridCol w:w="2598"/>
      </w:tblGrid>
      <w:tr w:rsidR="005A553F" w:rsidRPr="00163B8D" w14:paraId="4950BA7B" w14:textId="77777777" w:rsidTr="00557203">
        <w:trPr>
          <w:trHeight w:val="397"/>
        </w:trPr>
        <w:tc>
          <w:tcPr>
            <w:tcW w:w="1216" w:type="pct"/>
            <w:shd w:val="clear" w:color="auto" w:fill="002060"/>
            <w:vAlign w:val="center"/>
          </w:tcPr>
          <w:p w14:paraId="03012FA4" w14:textId="77777777" w:rsidR="0070613C" w:rsidRPr="00163B8D" w:rsidRDefault="0070613C" w:rsidP="0070613C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TIPO DE </w:t>
            </w:r>
            <w:r w:rsidR="00671F2A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NTRATO ACTUAL</w:t>
            </w:r>
          </w:p>
          <w:p w14:paraId="6F95F164" w14:textId="4AF8B5A2" w:rsidR="00671F2A" w:rsidRPr="00163B8D" w:rsidRDefault="00671F2A" w:rsidP="0070613C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r w:rsidR="008F14E5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lanta</w:t>
            </w:r>
            <w:r w:rsidR="0070613C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ntrata</w:t>
            </w:r>
            <w:r w:rsidR="0070613C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Honorarios</w:t>
            </w:r>
            <w:r w:rsidR="0070613C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Indefinido, a Plazo Fijo u otro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290" w:type="pct"/>
            <w:shd w:val="clear" w:color="auto" w:fill="002060"/>
            <w:vAlign w:val="center"/>
          </w:tcPr>
          <w:p w14:paraId="665A7DEA" w14:textId="77777777" w:rsidR="00671F2A" w:rsidRPr="00163B8D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CIÓN</w:t>
            </w:r>
          </w:p>
        </w:tc>
        <w:tc>
          <w:tcPr>
            <w:tcW w:w="1204" w:type="pct"/>
            <w:shd w:val="clear" w:color="auto" w:fill="002060"/>
            <w:vAlign w:val="center"/>
          </w:tcPr>
          <w:p w14:paraId="389D6C20" w14:textId="77777777" w:rsidR="00956808" w:rsidRPr="00163B8D" w:rsidRDefault="008F14E5" w:rsidP="009568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JERARQUÍA ACADÉMICA</w:t>
            </w:r>
          </w:p>
          <w:p w14:paraId="0A49D39B" w14:textId="0AA85CDD" w:rsidR="00671F2A" w:rsidRPr="00163B8D" w:rsidRDefault="00671F2A" w:rsidP="009E63A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r w:rsidR="00F8346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</w:t>
            </w:r>
            <w:r w:rsidR="008F14E5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tular</w:t>
            </w:r>
            <w:r w:rsidR="009E63A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</w:t>
            </w:r>
            <w:r w:rsidR="008F14E5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sociado</w:t>
            </w:r>
            <w:r w:rsidR="009E63A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</w:t>
            </w:r>
            <w:r w:rsidR="008F14E5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asistente</w:t>
            </w:r>
            <w:r w:rsidR="009E63A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</w:t>
            </w:r>
            <w:r w:rsidR="008F14E5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instructor</w:t>
            </w:r>
            <w:r w:rsidR="009E63A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</w:t>
            </w:r>
            <w:r w:rsidR="00C82409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otro</w:t>
            </w:r>
            <w:r w:rsidR="009E63A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</w:t>
            </w:r>
            <w:r w:rsidR="00C82409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no posee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290" w:type="pct"/>
            <w:shd w:val="clear" w:color="auto" w:fill="002060"/>
            <w:vAlign w:val="center"/>
          </w:tcPr>
          <w:p w14:paraId="4D479BD4" w14:textId="77777777" w:rsidR="00671F2A" w:rsidRPr="00163B8D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PO DE JORNADA</w:t>
            </w:r>
          </w:p>
          <w:p w14:paraId="08809E97" w14:textId="144C8396" w:rsidR="00671F2A" w:rsidRPr="00163B8D" w:rsidRDefault="008F14E5" w:rsidP="009E63A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r w:rsidR="00CF328B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mpleta</w:t>
            </w:r>
            <w:r w:rsidR="009E63A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m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dia</w:t>
            </w:r>
            <w:r w:rsidR="009E63A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parcial</w:t>
            </w:r>
            <w:r w:rsidR="00671F2A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671F2A" w:rsidRPr="00163B8D" w14:paraId="51816795" w14:textId="77777777" w:rsidTr="00F25819">
        <w:trPr>
          <w:trHeight w:val="395"/>
        </w:trPr>
        <w:tc>
          <w:tcPr>
            <w:tcW w:w="1216" w:type="pct"/>
            <w:vAlign w:val="center"/>
          </w:tcPr>
          <w:p w14:paraId="390EE04B" w14:textId="77777777" w:rsidR="00671F2A" w:rsidRPr="00163B8D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90" w:type="pct"/>
            <w:vAlign w:val="center"/>
          </w:tcPr>
          <w:p w14:paraId="0ABF6E66" w14:textId="77777777" w:rsidR="00671F2A" w:rsidRPr="00163B8D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04" w:type="pct"/>
            <w:vAlign w:val="center"/>
          </w:tcPr>
          <w:p w14:paraId="6CFAE7AA" w14:textId="77777777" w:rsidR="00671F2A" w:rsidRPr="00163B8D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90" w:type="pct"/>
            <w:vAlign w:val="center"/>
          </w:tcPr>
          <w:p w14:paraId="70964FD4" w14:textId="77777777" w:rsidR="00671F2A" w:rsidRPr="00163B8D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71F2A" w:rsidRPr="00163B8D" w14:paraId="128432FE" w14:textId="77777777" w:rsidTr="00F25819">
        <w:trPr>
          <w:trHeight w:val="395"/>
        </w:trPr>
        <w:tc>
          <w:tcPr>
            <w:tcW w:w="1216" w:type="pct"/>
            <w:vAlign w:val="center"/>
          </w:tcPr>
          <w:p w14:paraId="6C6FAACC" w14:textId="77777777" w:rsidR="00671F2A" w:rsidRPr="00163B8D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90" w:type="pct"/>
            <w:tcBorders>
              <w:bottom w:val="single" w:sz="4" w:space="0" w:color="auto"/>
            </w:tcBorders>
            <w:vAlign w:val="center"/>
          </w:tcPr>
          <w:p w14:paraId="12F854FD" w14:textId="77777777" w:rsidR="00671F2A" w:rsidRPr="00163B8D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04" w:type="pct"/>
            <w:tcBorders>
              <w:bottom w:val="single" w:sz="4" w:space="0" w:color="auto"/>
            </w:tcBorders>
            <w:vAlign w:val="center"/>
          </w:tcPr>
          <w:p w14:paraId="5BE13192" w14:textId="77777777" w:rsidR="00671F2A" w:rsidRPr="00163B8D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90" w:type="pct"/>
            <w:vAlign w:val="center"/>
          </w:tcPr>
          <w:p w14:paraId="693788B3" w14:textId="77777777" w:rsidR="00671F2A" w:rsidRPr="00163B8D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55536" w:rsidRPr="00163B8D" w14:paraId="25E3BC39" w14:textId="77777777" w:rsidTr="00F25819">
        <w:trPr>
          <w:trHeight w:val="395"/>
        </w:trPr>
        <w:tc>
          <w:tcPr>
            <w:tcW w:w="1216" w:type="pct"/>
            <w:vMerge w:val="restart"/>
            <w:tcBorders>
              <w:right w:val="single" w:sz="4" w:space="0" w:color="auto"/>
            </w:tcBorders>
            <w:vAlign w:val="center"/>
          </w:tcPr>
          <w:p w14:paraId="74A4E654" w14:textId="04996422" w:rsidR="00655536" w:rsidRPr="00163B8D" w:rsidRDefault="00655536" w:rsidP="00C82409">
            <w:pPr>
              <w:pStyle w:val="Prrafodelista"/>
              <w:spacing w:after="0" w:line="240" w:lineRule="auto"/>
              <w:ind w:left="0"/>
              <w:jc w:val="right"/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163B8D">
              <w:rPr>
                <w:rFonts w:ascii="Arial" w:hAnsi="Arial" w:cs="Arial"/>
                <w:color w:val="002060"/>
                <w:sz w:val="18"/>
                <w:szCs w:val="18"/>
              </w:rPr>
              <w:t>Si no es académico</w:t>
            </w:r>
            <w:r w:rsidR="00022A21">
              <w:rPr>
                <w:rFonts w:ascii="Arial" w:hAnsi="Arial" w:cs="Arial"/>
                <w:color w:val="002060"/>
                <w:sz w:val="18"/>
                <w:szCs w:val="18"/>
              </w:rPr>
              <w:t>/a</w:t>
            </w:r>
            <w:r w:rsidRPr="00163B8D">
              <w:rPr>
                <w:rFonts w:ascii="Arial" w:hAnsi="Arial" w:cs="Arial"/>
                <w:color w:val="002060"/>
                <w:sz w:val="18"/>
                <w:szCs w:val="18"/>
              </w:rPr>
              <w:t xml:space="preserve">, indicar </w:t>
            </w:r>
            <w:r w:rsidR="00022A21">
              <w:rPr>
                <w:rFonts w:ascii="Arial" w:hAnsi="Arial" w:cs="Arial"/>
                <w:color w:val="002060"/>
                <w:sz w:val="18"/>
                <w:szCs w:val="18"/>
              </w:rPr>
              <w:t>c</w:t>
            </w:r>
            <w:r w:rsidRPr="00163B8D">
              <w:rPr>
                <w:rFonts w:ascii="Arial" w:hAnsi="Arial" w:cs="Arial"/>
                <w:color w:val="002060"/>
                <w:sz w:val="18"/>
                <w:szCs w:val="18"/>
              </w:rPr>
              <w:t xml:space="preserve">argo, </w:t>
            </w:r>
            <w:r w:rsidR="00022A21">
              <w:rPr>
                <w:rFonts w:ascii="Arial" w:hAnsi="Arial" w:cs="Arial"/>
                <w:color w:val="002060"/>
                <w:sz w:val="18"/>
                <w:szCs w:val="18"/>
              </w:rPr>
              <w:t>o</w:t>
            </w:r>
            <w:r w:rsidRPr="00163B8D">
              <w:rPr>
                <w:rFonts w:ascii="Arial" w:hAnsi="Arial" w:cs="Arial"/>
                <w:color w:val="002060"/>
                <w:sz w:val="18"/>
                <w:szCs w:val="18"/>
              </w:rPr>
              <w:t xml:space="preserve">rganización y </w:t>
            </w:r>
            <w:r w:rsidR="00022A21">
              <w:rPr>
                <w:rFonts w:ascii="Arial" w:hAnsi="Arial" w:cs="Arial"/>
                <w:color w:val="002060"/>
                <w:sz w:val="18"/>
                <w:szCs w:val="18"/>
              </w:rPr>
              <w:t>f</w:t>
            </w:r>
            <w:r w:rsidRPr="00163B8D">
              <w:rPr>
                <w:rFonts w:ascii="Arial" w:hAnsi="Arial" w:cs="Arial"/>
                <w:color w:val="002060"/>
                <w:sz w:val="18"/>
                <w:szCs w:val="18"/>
              </w:rPr>
              <w:t xml:space="preserve">echa desde la cual </w:t>
            </w:r>
            <w:r w:rsidR="00A126A1" w:rsidRPr="00163B8D">
              <w:rPr>
                <w:rFonts w:ascii="Arial" w:hAnsi="Arial" w:cs="Arial"/>
                <w:color w:val="002060"/>
                <w:sz w:val="18"/>
                <w:szCs w:val="18"/>
              </w:rPr>
              <w:t>ejerce esta actividad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5251D39" w14:textId="77777777" w:rsidR="00655536" w:rsidRPr="00163B8D" w:rsidRDefault="00655536" w:rsidP="00655536">
            <w:pPr>
              <w:pStyle w:val="Prrafodelista"/>
              <w:spacing w:after="0" w:line="240" w:lineRule="auto"/>
              <w:ind w:left="0"/>
              <w:jc w:val="right"/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163B8D">
              <w:rPr>
                <w:rFonts w:ascii="Arial" w:hAnsi="Arial" w:cs="Arial"/>
                <w:color w:val="002060"/>
                <w:sz w:val="18"/>
                <w:szCs w:val="18"/>
              </w:rPr>
              <w:t>Cargo:</w:t>
            </w: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BDF0586" w14:textId="77777777" w:rsidR="00655536" w:rsidRPr="00163B8D" w:rsidRDefault="00655536" w:rsidP="0065553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55536" w:rsidRPr="00163B8D" w14:paraId="38CD290B" w14:textId="77777777" w:rsidTr="00F25819">
        <w:trPr>
          <w:trHeight w:val="395"/>
        </w:trPr>
        <w:tc>
          <w:tcPr>
            <w:tcW w:w="1216" w:type="pct"/>
            <w:vMerge/>
            <w:tcBorders>
              <w:right w:val="single" w:sz="4" w:space="0" w:color="auto"/>
            </w:tcBorders>
            <w:vAlign w:val="center"/>
          </w:tcPr>
          <w:p w14:paraId="2CB8A8AE" w14:textId="77777777" w:rsidR="00655536" w:rsidRPr="00163B8D" w:rsidRDefault="00655536" w:rsidP="00EF1E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32BEA1C" w14:textId="77777777" w:rsidR="00655536" w:rsidRPr="00163B8D" w:rsidRDefault="00655536" w:rsidP="00655536">
            <w:pPr>
              <w:pStyle w:val="Prrafodelista"/>
              <w:spacing w:after="0" w:line="240" w:lineRule="auto"/>
              <w:ind w:left="0"/>
              <w:jc w:val="right"/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163B8D">
              <w:rPr>
                <w:rFonts w:ascii="Arial" w:hAnsi="Arial" w:cs="Arial"/>
                <w:color w:val="002060"/>
                <w:sz w:val="18"/>
                <w:szCs w:val="18"/>
              </w:rPr>
              <w:t>Organización:</w:t>
            </w: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C11848" w14:textId="77777777" w:rsidR="00655536" w:rsidRPr="00163B8D" w:rsidRDefault="00655536" w:rsidP="0065553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55536" w:rsidRPr="00163B8D" w14:paraId="6C23EFF6" w14:textId="77777777" w:rsidTr="00F25819">
        <w:trPr>
          <w:trHeight w:val="395"/>
        </w:trPr>
        <w:tc>
          <w:tcPr>
            <w:tcW w:w="1216" w:type="pct"/>
            <w:vMerge/>
            <w:tcBorders>
              <w:right w:val="single" w:sz="4" w:space="0" w:color="auto"/>
            </w:tcBorders>
            <w:vAlign w:val="center"/>
          </w:tcPr>
          <w:p w14:paraId="31AC6F40" w14:textId="77777777" w:rsidR="00655536" w:rsidRPr="00163B8D" w:rsidRDefault="00655536" w:rsidP="00EF1E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34C570" w14:textId="77777777" w:rsidR="00655536" w:rsidRPr="00163B8D" w:rsidRDefault="00655536" w:rsidP="00655536">
            <w:pPr>
              <w:pStyle w:val="Prrafodelista"/>
              <w:spacing w:after="0" w:line="240" w:lineRule="auto"/>
              <w:ind w:left="0"/>
              <w:jc w:val="right"/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163B8D">
              <w:rPr>
                <w:rFonts w:ascii="Arial" w:hAnsi="Arial" w:cs="Arial"/>
                <w:color w:val="002060"/>
                <w:sz w:val="18"/>
                <w:szCs w:val="18"/>
              </w:rPr>
              <w:t>Fecha de Inicio (mes/año):</w:t>
            </w: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8735B3" w14:textId="77777777" w:rsidR="00655536" w:rsidRPr="00163B8D" w:rsidRDefault="00655536" w:rsidP="0065553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39B9ABB3" w14:textId="77777777" w:rsidR="00671F2A" w:rsidRPr="00163B8D" w:rsidRDefault="00671F2A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22FCCB45" w14:textId="77777777" w:rsidR="00634C3E" w:rsidRPr="00163B8D" w:rsidRDefault="00634C3E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3434761C" w14:textId="5FD31347" w:rsidR="005050B0" w:rsidRPr="00163B8D" w:rsidRDefault="002D2E6A" w:rsidP="005050B0">
      <w:pPr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>I</w:t>
      </w:r>
      <w:r w:rsidR="00CD0357" w:rsidRPr="00163B8D">
        <w:rPr>
          <w:rFonts w:ascii="Arial" w:hAnsi="Arial" w:cs="Arial"/>
          <w:b/>
          <w:color w:val="002060"/>
          <w:sz w:val="18"/>
          <w:szCs w:val="18"/>
        </w:rPr>
        <w:t>I</w:t>
      </w:r>
      <w:r w:rsidRPr="00163B8D">
        <w:rPr>
          <w:rFonts w:ascii="Arial" w:hAnsi="Arial" w:cs="Arial"/>
          <w:b/>
          <w:color w:val="002060"/>
          <w:sz w:val="18"/>
          <w:szCs w:val="18"/>
        </w:rPr>
        <w:t>I.</w:t>
      </w:r>
      <w:r w:rsidRPr="00163B8D">
        <w:rPr>
          <w:rFonts w:ascii="Arial" w:hAnsi="Arial" w:cs="Arial"/>
          <w:b/>
          <w:color w:val="002060"/>
          <w:sz w:val="18"/>
          <w:szCs w:val="18"/>
        </w:rPr>
        <w:tab/>
      </w:r>
      <w:r w:rsidR="005050B0" w:rsidRPr="00163B8D">
        <w:rPr>
          <w:rFonts w:ascii="Arial" w:hAnsi="Arial" w:cs="Arial"/>
          <w:b/>
          <w:color w:val="002060"/>
          <w:sz w:val="18"/>
          <w:szCs w:val="18"/>
        </w:rPr>
        <w:t xml:space="preserve">EXPERIENCIA DOCENTE Y/O PROFESIONAL Y PERFECCIONAMIENTO DISCIPLINAR </w:t>
      </w:r>
    </w:p>
    <w:p w14:paraId="5BA3E092" w14:textId="77777777" w:rsidR="005050B0" w:rsidRPr="00163B8D" w:rsidRDefault="005050B0" w:rsidP="005050B0">
      <w:pPr>
        <w:rPr>
          <w:rFonts w:ascii="Arial" w:hAnsi="Arial" w:cs="Arial"/>
          <w:b/>
          <w:color w:val="002060"/>
          <w:sz w:val="18"/>
          <w:szCs w:val="18"/>
        </w:rPr>
      </w:pPr>
    </w:p>
    <w:p w14:paraId="38EB170F" w14:textId="2A4921C8" w:rsidR="005050B0" w:rsidRPr="00163B8D" w:rsidRDefault="005050B0" w:rsidP="005050B0">
      <w:pPr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 xml:space="preserve">3.1. </w:t>
      </w:r>
      <w:r w:rsidRPr="00163B8D">
        <w:rPr>
          <w:rFonts w:ascii="Arial" w:hAnsi="Arial" w:cs="Arial"/>
          <w:b/>
          <w:color w:val="002060"/>
          <w:sz w:val="18"/>
          <w:szCs w:val="18"/>
        </w:rPr>
        <w:tab/>
        <w:t>EXPERIENCIA DOCENTE EN PREGRADO Y/O POSTGRADO</w:t>
      </w:r>
    </w:p>
    <w:p w14:paraId="2DE06202" w14:textId="77777777" w:rsidR="005050B0" w:rsidRPr="00163B8D" w:rsidRDefault="005050B0" w:rsidP="005050B0">
      <w:pPr>
        <w:rPr>
          <w:rFonts w:ascii="Arial" w:hAnsi="Arial" w:cs="Arial"/>
          <w:b/>
          <w:sz w:val="6"/>
          <w:szCs w:val="6"/>
        </w:rPr>
      </w:pPr>
    </w:p>
    <w:tbl>
      <w:tblPr>
        <w:tblStyle w:val="Tablaconcuadrcula"/>
        <w:tblW w:w="4995" w:type="pct"/>
        <w:jc w:val="center"/>
        <w:tblLayout w:type="fixed"/>
        <w:tblLook w:val="04A0" w:firstRow="1" w:lastRow="0" w:firstColumn="1" w:lastColumn="0" w:noHBand="0" w:noVBand="1"/>
      </w:tblPr>
      <w:tblGrid>
        <w:gridCol w:w="1566"/>
        <w:gridCol w:w="1407"/>
        <w:gridCol w:w="1700"/>
        <w:gridCol w:w="2551"/>
        <w:gridCol w:w="1418"/>
        <w:gridCol w:w="1418"/>
      </w:tblGrid>
      <w:tr w:rsidR="005050B0" w:rsidRPr="00163B8D" w14:paraId="304FBF14" w14:textId="77777777" w:rsidTr="00071913">
        <w:trPr>
          <w:trHeight w:val="397"/>
          <w:jc w:val="center"/>
        </w:trPr>
        <w:tc>
          <w:tcPr>
            <w:tcW w:w="5000" w:type="pct"/>
            <w:gridSpan w:val="6"/>
            <w:shd w:val="clear" w:color="auto" w:fill="002060"/>
            <w:vAlign w:val="center"/>
          </w:tcPr>
          <w:p w14:paraId="42AADF92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EGRADO</w:t>
            </w:r>
          </w:p>
        </w:tc>
      </w:tr>
      <w:tr w:rsidR="005050B0" w:rsidRPr="00163B8D" w14:paraId="3171FC25" w14:textId="77777777" w:rsidTr="00071913">
        <w:trPr>
          <w:trHeight w:val="397"/>
          <w:jc w:val="center"/>
        </w:trPr>
        <w:tc>
          <w:tcPr>
            <w:tcW w:w="778" w:type="pct"/>
            <w:shd w:val="clear" w:color="auto" w:fill="002060"/>
            <w:vAlign w:val="center"/>
          </w:tcPr>
          <w:p w14:paraId="7E623056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SIGNATURA</w:t>
            </w:r>
          </w:p>
        </w:tc>
        <w:tc>
          <w:tcPr>
            <w:tcW w:w="699" w:type="pct"/>
            <w:shd w:val="clear" w:color="auto" w:fill="002060"/>
            <w:vAlign w:val="center"/>
          </w:tcPr>
          <w:p w14:paraId="17E55DCA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ARRERA</w:t>
            </w:r>
          </w:p>
        </w:tc>
        <w:tc>
          <w:tcPr>
            <w:tcW w:w="845" w:type="pct"/>
            <w:shd w:val="clear" w:color="auto" w:fill="002060"/>
            <w:vAlign w:val="center"/>
          </w:tcPr>
          <w:p w14:paraId="554BBC50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CIÓN</w:t>
            </w:r>
          </w:p>
        </w:tc>
        <w:tc>
          <w:tcPr>
            <w:tcW w:w="1268" w:type="pct"/>
            <w:shd w:val="clear" w:color="auto" w:fill="002060"/>
            <w:vAlign w:val="center"/>
          </w:tcPr>
          <w:p w14:paraId="5584302A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UNCIÓN DOCENTE</w:t>
            </w:r>
          </w:p>
          <w:p w14:paraId="4B3892B3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j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: Profesor titular, asistente; invitado; ayudante; otro)</w:t>
            </w:r>
          </w:p>
        </w:tc>
        <w:tc>
          <w:tcPr>
            <w:tcW w:w="705" w:type="pct"/>
            <w:shd w:val="clear" w:color="auto" w:fill="002060"/>
            <w:vAlign w:val="center"/>
          </w:tcPr>
          <w:p w14:paraId="5460B5E4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INICIO</w:t>
            </w:r>
          </w:p>
          <w:p w14:paraId="1D2ED601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  <w:tc>
          <w:tcPr>
            <w:tcW w:w="705" w:type="pct"/>
            <w:shd w:val="clear" w:color="auto" w:fill="002060"/>
            <w:vAlign w:val="center"/>
          </w:tcPr>
          <w:p w14:paraId="28D4A69A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TÉRMINO</w:t>
            </w:r>
          </w:p>
          <w:p w14:paraId="01082B4E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</w:tr>
      <w:tr w:rsidR="001A1005" w:rsidRPr="00163B8D" w14:paraId="2359E402" w14:textId="77777777" w:rsidTr="00071913">
        <w:trPr>
          <w:trHeight w:val="333"/>
          <w:jc w:val="center"/>
        </w:trPr>
        <w:tc>
          <w:tcPr>
            <w:tcW w:w="778" w:type="pct"/>
            <w:vAlign w:val="center"/>
          </w:tcPr>
          <w:p w14:paraId="7CE2E2BE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99" w:type="pct"/>
            <w:vAlign w:val="center"/>
          </w:tcPr>
          <w:p w14:paraId="27218D6C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45" w:type="pct"/>
            <w:vAlign w:val="center"/>
          </w:tcPr>
          <w:p w14:paraId="4D3B23CD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68" w:type="pct"/>
            <w:vAlign w:val="center"/>
          </w:tcPr>
          <w:p w14:paraId="70D958D2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5D3158F6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492ECC21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1A1005" w:rsidRPr="00163B8D" w14:paraId="68BB2AB7" w14:textId="77777777" w:rsidTr="00071913">
        <w:trPr>
          <w:trHeight w:val="333"/>
          <w:jc w:val="center"/>
        </w:trPr>
        <w:tc>
          <w:tcPr>
            <w:tcW w:w="778" w:type="pct"/>
            <w:vAlign w:val="center"/>
          </w:tcPr>
          <w:p w14:paraId="4A8CE848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99" w:type="pct"/>
            <w:vAlign w:val="center"/>
          </w:tcPr>
          <w:p w14:paraId="1AB7FDE8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45" w:type="pct"/>
            <w:vAlign w:val="center"/>
          </w:tcPr>
          <w:p w14:paraId="1F946867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68" w:type="pct"/>
            <w:vAlign w:val="center"/>
          </w:tcPr>
          <w:p w14:paraId="1B75F6F6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178FF00B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07F8A413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1A1005" w:rsidRPr="00163B8D" w14:paraId="66DBD31E" w14:textId="77777777" w:rsidTr="00071913">
        <w:trPr>
          <w:trHeight w:val="333"/>
          <w:jc w:val="center"/>
        </w:trPr>
        <w:tc>
          <w:tcPr>
            <w:tcW w:w="778" w:type="pct"/>
            <w:vAlign w:val="center"/>
          </w:tcPr>
          <w:p w14:paraId="6F62A910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99" w:type="pct"/>
            <w:vAlign w:val="center"/>
          </w:tcPr>
          <w:p w14:paraId="36FCAAF2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45" w:type="pct"/>
            <w:vAlign w:val="center"/>
          </w:tcPr>
          <w:p w14:paraId="1636E18E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68" w:type="pct"/>
            <w:vAlign w:val="center"/>
          </w:tcPr>
          <w:p w14:paraId="5277BDAE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56B4A5C9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6B48E73C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A3F1C83" w14:textId="77777777" w:rsidR="005050B0" w:rsidRPr="00163B8D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2"/>
          <w:szCs w:val="12"/>
        </w:rPr>
      </w:pPr>
    </w:p>
    <w:tbl>
      <w:tblPr>
        <w:tblStyle w:val="Tablaconcuadrcula"/>
        <w:tblW w:w="4995" w:type="pct"/>
        <w:jc w:val="center"/>
        <w:tblLook w:val="04A0" w:firstRow="1" w:lastRow="0" w:firstColumn="1" w:lastColumn="0" w:noHBand="0" w:noVBand="1"/>
      </w:tblPr>
      <w:tblGrid>
        <w:gridCol w:w="1547"/>
        <w:gridCol w:w="1465"/>
        <w:gridCol w:w="1664"/>
        <w:gridCol w:w="2497"/>
        <w:gridCol w:w="1525"/>
        <w:gridCol w:w="1362"/>
      </w:tblGrid>
      <w:tr w:rsidR="005050B0" w:rsidRPr="00163B8D" w14:paraId="5CBBB748" w14:textId="77777777" w:rsidTr="00071913">
        <w:trPr>
          <w:trHeight w:val="397"/>
          <w:jc w:val="center"/>
        </w:trPr>
        <w:tc>
          <w:tcPr>
            <w:tcW w:w="5000" w:type="pct"/>
            <w:gridSpan w:val="6"/>
            <w:shd w:val="clear" w:color="auto" w:fill="002060"/>
            <w:vAlign w:val="center"/>
          </w:tcPr>
          <w:p w14:paraId="023595AD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TGRADO</w:t>
            </w:r>
          </w:p>
        </w:tc>
      </w:tr>
      <w:tr w:rsidR="00DE3F5F" w:rsidRPr="00163B8D" w14:paraId="6EF65BFD" w14:textId="77777777" w:rsidTr="00071913">
        <w:trPr>
          <w:trHeight w:val="397"/>
          <w:jc w:val="center"/>
        </w:trPr>
        <w:tc>
          <w:tcPr>
            <w:tcW w:w="769" w:type="pct"/>
            <w:shd w:val="clear" w:color="auto" w:fill="002060"/>
            <w:vAlign w:val="center"/>
          </w:tcPr>
          <w:p w14:paraId="28733028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SIGNATURA</w:t>
            </w:r>
          </w:p>
        </w:tc>
        <w:tc>
          <w:tcPr>
            <w:tcW w:w="728" w:type="pct"/>
            <w:shd w:val="clear" w:color="auto" w:fill="002060"/>
            <w:vAlign w:val="center"/>
          </w:tcPr>
          <w:p w14:paraId="660B47B2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OGRAMA POSTGRADO</w:t>
            </w:r>
          </w:p>
        </w:tc>
        <w:tc>
          <w:tcPr>
            <w:tcW w:w="827" w:type="pct"/>
            <w:shd w:val="clear" w:color="auto" w:fill="002060"/>
            <w:vAlign w:val="center"/>
          </w:tcPr>
          <w:p w14:paraId="59CA5759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CIÓN</w:t>
            </w:r>
          </w:p>
        </w:tc>
        <w:tc>
          <w:tcPr>
            <w:tcW w:w="1241" w:type="pct"/>
            <w:shd w:val="clear" w:color="auto" w:fill="002060"/>
            <w:vAlign w:val="center"/>
          </w:tcPr>
          <w:p w14:paraId="4285C973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UNCIÓN DOCENTE</w:t>
            </w:r>
          </w:p>
          <w:p w14:paraId="218E0BA2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j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: Profesor titular, guía; invitado; colaborador; visitante; otro)</w:t>
            </w:r>
          </w:p>
        </w:tc>
        <w:tc>
          <w:tcPr>
            <w:tcW w:w="758" w:type="pct"/>
            <w:shd w:val="clear" w:color="auto" w:fill="002060"/>
            <w:vAlign w:val="center"/>
          </w:tcPr>
          <w:p w14:paraId="61610AEF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INICIO</w:t>
            </w:r>
          </w:p>
          <w:p w14:paraId="62ED5ECB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  <w:tc>
          <w:tcPr>
            <w:tcW w:w="677" w:type="pct"/>
            <w:shd w:val="clear" w:color="auto" w:fill="002060"/>
            <w:vAlign w:val="center"/>
          </w:tcPr>
          <w:p w14:paraId="475A8822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TÉRMINO</w:t>
            </w:r>
          </w:p>
          <w:p w14:paraId="772559E3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</w:tr>
      <w:tr w:rsidR="005050B0" w:rsidRPr="00163B8D" w14:paraId="11B428D7" w14:textId="77777777" w:rsidTr="00071913">
        <w:trPr>
          <w:trHeight w:val="337"/>
          <w:jc w:val="center"/>
        </w:trPr>
        <w:tc>
          <w:tcPr>
            <w:tcW w:w="769" w:type="pct"/>
            <w:vAlign w:val="center"/>
          </w:tcPr>
          <w:p w14:paraId="7C33E2EE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28" w:type="pct"/>
            <w:vAlign w:val="center"/>
          </w:tcPr>
          <w:p w14:paraId="6D95C58F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27" w:type="pct"/>
            <w:vAlign w:val="center"/>
          </w:tcPr>
          <w:p w14:paraId="25C8FDF4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41" w:type="pct"/>
            <w:vAlign w:val="center"/>
          </w:tcPr>
          <w:p w14:paraId="2AC34EFC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8" w:type="pct"/>
            <w:vAlign w:val="center"/>
          </w:tcPr>
          <w:p w14:paraId="21B9EF1E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77" w:type="pct"/>
            <w:vAlign w:val="center"/>
          </w:tcPr>
          <w:p w14:paraId="75171601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163B8D" w14:paraId="1D004CCA" w14:textId="77777777" w:rsidTr="00071913">
        <w:trPr>
          <w:trHeight w:val="337"/>
          <w:jc w:val="center"/>
        </w:trPr>
        <w:tc>
          <w:tcPr>
            <w:tcW w:w="769" w:type="pct"/>
            <w:vAlign w:val="center"/>
          </w:tcPr>
          <w:p w14:paraId="478F78FA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28" w:type="pct"/>
            <w:vAlign w:val="center"/>
          </w:tcPr>
          <w:p w14:paraId="6620E37D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27" w:type="pct"/>
            <w:vAlign w:val="center"/>
          </w:tcPr>
          <w:p w14:paraId="16C415FE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41" w:type="pct"/>
            <w:vAlign w:val="center"/>
          </w:tcPr>
          <w:p w14:paraId="7B8C741B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8" w:type="pct"/>
            <w:vAlign w:val="center"/>
          </w:tcPr>
          <w:p w14:paraId="564F30E9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77" w:type="pct"/>
            <w:vAlign w:val="center"/>
          </w:tcPr>
          <w:p w14:paraId="37143349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163B8D" w14:paraId="5B5609A4" w14:textId="77777777" w:rsidTr="00071913">
        <w:trPr>
          <w:trHeight w:val="337"/>
          <w:jc w:val="center"/>
        </w:trPr>
        <w:tc>
          <w:tcPr>
            <w:tcW w:w="769" w:type="pct"/>
            <w:vAlign w:val="center"/>
          </w:tcPr>
          <w:p w14:paraId="2F8EAFFC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28" w:type="pct"/>
            <w:vAlign w:val="center"/>
          </w:tcPr>
          <w:p w14:paraId="10021EC8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27" w:type="pct"/>
            <w:vAlign w:val="center"/>
          </w:tcPr>
          <w:p w14:paraId="3C639607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41" w:type="pct"/>
            <w:vAlign w:val="center"/>
          </w:tcPr>
          <w:p w14:paraId="537F6D4C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8" w:type="pct"/>
            <w:vAlign w:val="center"/>
          </w:tcPr>
          <w:p w14:paraId="5A90E5E2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77" w:type="pct"/>
            <w:vAlign w:val="center"/>
          </w:tcPr>
          <w:p w14:paraId="03CFF0D0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0EBCCD9F" w14:textId="77777777" w:rsidR="005050B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18"/>
          <w:szCs w:val="18"/>
        </w:rPr>
      </w:pPr>
    </w:p>
    <w:p w14:paraId="7A948A9B" w14:textId="3DA20495" w:rsidR="005050B0" w:rsidRPr="00163B8D" w:rsidRDefault="00DE3F5F" w:rsidP="005050B0">
      <w:pPr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lastRenderedPageBreak/>
        <w:t>3.2</w:t>
      </w:r>
      <w:r w:rsidR="005050B0" w:rsidRPr="00163B8D">
        <w:rPr>
          <w:rFonts w:ascii="Arial" w:hAnsi="Arial" w:cs="Arial"/>
          <w:b/>
          <w:color w:val="002060"/>
          <w:sz w:val="18"/>
          <w:szCs w:val="18"/>
        </w:rPr>
        <w:t xml:space="preserve">. </w:t>
      </w:r>
      <w:r w:rsidR="005050B0" w:rsidRPr="00163B8D">
        <w:rPr>
          <w:rFonts w:ascii="Arial" w:hAnsi="Arial" w:cs="Arial"/>
          <w:b/>
          <w:color w:val="002060"/>
          <w:sz w:val="18"/>
          <w:szCs w:val="18"/>
        </w:rPr>
        <w:tab/>
        <w:t>EXPERIENCIA PROFESIONAL</w:t>
      </w:r>
    </w:p>
    <w:p w14:paraId="1C6297AD" w14:textId="77777777" w:rsidR="005050B0" w:rsidRPr="00163B8D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6"/>
          <w:szCs w:val="6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631"/>
        <w:gridCol w:w="1716"/>
        <w:gridCol w:w="1599"/>
        <w:gridCol w:w="1122"/>
        <w:gridCol w:w="1247"/>
        <w:gridCol w:w="2755"/>
      </w:tblGrid>
      <w:tr w:rsidR="005050B0" w:rsidRPr="00163B8D" w14:paraId="6D083B7E" w14:textId="77777777" w:rsidTr="00071913">
        <w:trPr>
          <w:trHeight w:val="397"/>
        </w:trPr>
        <w:tc>
          <w:tcPr>
            <w:tcW w:w="810" w:type="pct"/>
            <w:shd w:val="clear" w:color="auto" w:fill="002060"/>
            <w:vAlign w:val="center"/>
          </w:tcPr>
          <w:p w14:paraId="0D617B40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ARGO</w:t>
            </w:r>
          </w:p>
        </w:tc>
        <w:tc>
          <w:tcPr>
            <w:tcW w:w="852" w:type="pct"/>
            <w:shd w:val="clear" w:color="auto" w:fill="002060"/>
            <w:vAlign w:val="center"/>
          </w:tcPr>
          <w:p w14:paraId="6FC210F3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GANIZACIÓN</w:t>
            </w:r>
          </w:p>
        </w:tc>
        <w:tc>
          <w:tcPr>
            <w:tcW w:w="794" w:type="pct"/>
            <w:shd w:val="clear" w:color="auto" w:fill="002060"/>
            <w:vAlign w:val="center"/>
          </w:tcPr>
          <w:p w14:paraId="03113E28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IUDAD/PAÍS</w:t>
            </w:r>
          </w:p>
        </w:tc>
        <w:tc>
          <w:tcPr>
            <w:tcW w:w="557" w:type="pct"/>
            <w:shd w:val="clear" w:color="auto" w:fill="002060"/>
            <w:vAlign w:val="center"/>
          </w:tcPr>
          <w:p w14:paraId="478A2C05" w14:textId="6C8E3691" w:rsidR="005050B0" w:rsidRPr="00163B8D" w:rsidRDefault="005050B0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INICIO (Mes/Año)</w:t>
            </w:r>
          </w:p>
        </w:tc>
        <w:tc>
          <w:tcPr>
            <w:tcW w:w="619" w:type="pct"/>
            <w:shd w:val="clear" w:color="auto" w:fill="002060"/>
            <w:vAlign w:val="center"/>
          </w:tcPr>
          <w:p w14:paraId="1AC78B18" w14:textId="2E8D20D3" w:rsidR="005050B0" w:rsidRPr="00163B8D" w:rsidRDefault="005050B0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</w:t>
            </w:r>
            <w:r w:rsidR="00CF328B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TÉRMINO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Mes/Año)</w:t>
            </w:r>
          </w:p>
        </w:tc>
        <w:tc>
          <w:tcPr>
            <w:tcW w:w="1368" w:type="pct"/>
            <w:shd w:val="clear" w:color="auto" w:fill="002060"/>
            <w:vAlign w:val="center"/>
          </w:tcPr>
          <w:p w14:paraId="742FE8F0" w14:textId="2E43D0F4" w:rsidR="005050B0" w:rsidRPr="00163B8D" w:rsidRDefault="001E0319" w:rsidP="001E0319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 xml:space="preserve">BREVE </w:t>
            </w:r>
            <w:r w:rsidR="005050B0"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 xml:space="preserve">DESCRIPCIÓN 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r w:rsidR="00CF328B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áximo 100 caracteres con espacios)</w:t>
            </w:r>
          </w:p>
        </w:tc>
      </w:tr>
      <w:tr w:rsidR="005050B0" w:rsidRPr="00163B8D" w14:paraId="1819F70A" w14:textId="77777777" w:rsidTr="00071913">
        <w:trPr>
          <w:trHeight w:val="353"/>
        </w:trPr>
        <w:tc>
          <w:tcPr>
            <w:tcW w:w="810" w:type="pct"/>
            <w:vAlign w:val="center"/>
          </w:tcPr>
          <w:p w14:paraId="6FDF37CC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2" w:type="pct"/>
            <w:vAlign w:val="center"/>
          </w:tcPr>
          <w:p w14:paraId="616C8405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94" w:type="pct"/>
            <w:vAlign w:val="center"/>
          </w:tcPr>
          <w:p w14:paraId="1B1197D9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</w:tcPr>
          <w:p w14:paraId="0CFB261E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19" w:type="pct"/>
            <w:vAlign w:val="center"/>
          </w:tcPr>
          <w:p w14:paraId="19F20EEA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pct"/>
            <w:vAlign w:val="center"/>
          </w:tcPr>
          <w:p w14:paraId="7632DB74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163B8D" w14:paraId="094688F6" w14:textId="77777777" w:rsidTr="00071913">
        <w:trPr>
          <w:trHeight w:val="353"/>
        </w:trPr>
        <w:tc>
          <w:tcPr>
            <w:tcW w:w="810" w:type="pct"/>
            <w:vAlign w:val="center"/>
          </w:tcPr>
          <w:p w14:paraId="16DA89B3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2" w:type="pct"/>
            <w:vAlign w:val="center"/>
          </w:tcPr>
          <w:p w14:paraId="58E1497B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94" w:type="pct"/>
            <w:vAlign w:val="center"/>
          </w:tcPr>
          <w:p w14:paraId="55CCC907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</w:tcPr>
          <w:p w14:paraId="2C48E71D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19" w:type="pct"/>
            <w:vAlign w:val="center"/>
          </w:tcPr>
          <w:p w14:paraId="03D707A6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pct"/>
            <w:vAlign w:val="center"/>
          </w:tcPr>
          <w:p w14:paraId="6B4D230D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163B8D" w14:paraId="5C117993" w14:textId="77777777" w:rsidTr="00071913">
        <w:trPr>
          <w:trHeight w:val="353"/>
        </w:trPr>
        <w:tc>
          <w:tcPr>
            <w:tcW w:w="810" w:type="pct"/>
            <w:vAlign w:val="center"/>
          </w:tcPr>
          <w:p w14:paraId="7200F3BF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2" w:type="pct"/>
            <w:tcBorders>
              <w:bottom w:val="single" w:sz="4" w:space="0" w:color="auto"/>
            </w:tcBorders>
            <w:vAlign w:val="center"/>
          </w:tcPr>
          <w:p w14:paraId="2993D0F0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94" w:type="pct"/>
            <w:tcBorders>
              <w:bottom w:val="single" w:sz="4" w:space="0" w:color="auto"/>
            </w:tcBorders>
            <w:vAlign w:val="center"/>
          </w:tcPr>
          <w:p w14:paraId="26C3460E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7" w:type="pct"/>
            <w:vAlign w:val="center"/>
          </w:tcPr>
          <w:p w14:paraId="2C6349C6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19" w:type="pct"/>
            <w:vAlign w:val="center"/>
          </w:tcPr>
          <w:p w14:paraId="7811FDBA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pct"/>
            <w:vAlign w:val="center"/>
          </w:tcPr>
          <w:p w14:paraId="653FCFBD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04776FFC" w14:textId="77777777" w:rsidR="00F42351" w:rsidRDefault="00F42351" w:rsidP="00F42351">
      <w:pPr>
        <w:rPr>
          <w:rFonts w:ascii="Arial" w:hAnsi="Arial" w:cs="Arial"/>
          <w:b/>
          <w:color w:val="002060"/>
          <w:sz w:val="18"/>
          <w:szCs w:val="18"/>
        </w:rPr>
      </w:pPr>
    </w:p>
    <w:p w14:paraId="03BFBD8E" w14:textId="6A7AC4D3" w:rsidR="00F42351" w:rsidRPr="00F42351" w:rsidRDefault="00F42351" w:rsidP="00F42351">
      <w:pPr>
        <w:rPr>
          <w:rFonts w:ascii="Arial" w:hAnsi="Arial" w:cs="Arial"/>
          <w:b/>
          <w:color w:val="002060"/>
          <w:sz w:val="18"/>
          <w:szCs w:val="18"/>
        </w:rPr>
      </w:pPr>
      <w:r w:rsidRPr="004A622F">
        <w:rPr>
          <w:rFonts w:ascii="Arial" w:hAnsi="Arial" w:cs="Arial"/>
          <w:b/>
          <w:color w:val="002060"/>
          <w:sz w:val="18"/>
          <w:szCs w:val="18"/>
        </w:rPr>
        <w:t xml:space="preserve">3.3. </w:t>
      </w:r>
      <w:r w:rsidRPr="004A622F">
        <w:rPr>
          <w:rFonts w:ascii="Arial" w:hAnsi="Arial" w:cs="Arial"/>
          <w:b/>
          <w:color w:val="002060"/>
          <w:sz w:val="18"/>
          <w:szCs w:val="18"/>
        </w:rPr>
        <w:tab/>
        <w:t xml:space="preserve">PARTICIPACIÓN </w:t>
      </w:r>
      <w:r w:rsidR="00185E97" w:rsidRPr="004A622F">
        <w:rPr>
          <w:rFonts w:ascii="Arial" w:hAnsi="Arial" w:cs="Arial"/>
          <w:b/>
          <w:color w:val="002060"/>
          <w:sz w:val="18"/>
          <w:szCs w:val="18"/>
        </w:rPr>
        <w:t>EN</w:t>
      </w:r>
      <w:r w:rsidRPr="004A622F">
        <w:rPr>
          <w:rFonts w:ascii="Arial" w:hAnsi="Arial" w:cs="Arial"/>
          <w:b/>
          <w:color w:val="002060"/>
          <w:sz w:val="18"/>
          <w:szCs w:val="18"/>
        </w:rPr>
        <w:t xml:space="preserve"> CLAUSTROS DOCTORALES</w:t>
      </w:r>
      <w:r w:rsidRPr="00F42351">
        <w:rPr>
          <w:rFonts w:ascii="Arial" w:hAnsi="Arial" w:cs="Arial"/>
          <w:b/>
          <w:color w:val="002060"/>
          <w:sz w:val="18"/>
          <w:szCs w:val="18"/>
        </w:rPr>
        <w:t xml:space="preserve"> </w:t>
      </w: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3668"/>
        <w:gridCol w:w="3244"/>
        <w:gridCol w:w="1579"/>
        <w:gridCol w:w="1579"/>
      </w:tblGrid>
      <w:tr w:rsidR="00F42351" w:rsidRPr="00163B8D" w14:paraId="19F9DCF9" w14:textId="77777777" w:rsidTr="00071913">
        <w:trPr>
          <w:trHeight w:val="377"/>
          <w:jc w:val="center"/>
        </w:trPr>
        <w:tc>
          <w:tcPr>
            <w:tcW w:w="1821" w:type="pct"/>
            <w:shd w:val="clear" w:color="auto" w:fill="002060"/>
            <w:vAlign w:val="center"/>
          </w:tcPr>
          <w:p w14:paraId="6AAB8A53" w14:textId="2E3DCBB4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OGRAMA DE POSTGRADO</w:t>
            </w:r>
          </w:p>
        </w:tc>
        <w:tc>
          <w:tcPr>
            <w:tcW w:w="1610" w:type="pct"/>
            <w:shd w:val="clear" w:color="auto" w:fill="002060"/>
            <w:vAlign w:val="center"/>
          </w:tcPr>
          <w:p w14:paraId="51E68A56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CIÓN</w:t>
            </w:r>
          </w:p>
        </w:tc>
        <w:tc>
          <w:tcPr>
            <w:tcW w:w="784" w:type="pct"/>
            <w:shd w:val="clear" w:color="auto" w:fill="002060"/>
            <w:vAlign w:val="center"/>
          </w:tcPr>
          <w:p w14:paraId="1620A9AF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INICIO</w:t>
            </w:r>
          </w:p>
          <w:p w14:paraId="7E1A6381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  <w:tc>
          <w:tcPr>
            <w:tcW w:w="784" w:type="pct"/>
            <w:shd w:val="clear" w:color="auto" w:fill="002060"/>
            <w:vAlign w:val="center"/>
          </w:tcPr>
          <w:p w14:paraId="55685043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TÉRMINO</w:t>
            </w:r>
          </w:p>
          <w:p w14:paraId="1DDBF2AF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</w:tr>
      <w:tr w:rsidR="00F42351" w:rsidRPr="00163B8D" w14:paraId="5A223165" w14:textId="77777777" w:rsidTr="00071913">
        <w:trPr>
          <w:trHeight w:val="320"/>
          <w:jc w:val="center"/>
        </w:trPr>
        <w:tc>
          <w:tcPr>
            <w:tcW w:w="1821" w:type="pct"/>
            <w:vAlign w:val="center"/>
          </w:tcPr>
          <w:p w14:paraId="6A30AC71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610" w:type="pct"/>
            <w:vAlign w:val="center"/>
          </w:tcPr>
          <w:p w14:paraId="685456DF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84" w:type="pct"/>
            <w:vAlign w:val="center"/>
          </w:tcPr>
          <w:p w14:paraId="32FA3DA6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84" w:type="pct"/>
            <w:vAlign w:val="center"/>
          </w:tcPr>
          <w:p w14:paraId="451BE4B8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F42351" w:rsidRPr="00163B8D" w14:paraId="655887D1" w14:textId="77777777" w:rsidTr="00071913">
        <w:trPr>
          <w:trHeight w:val="320"/>
          <w:jc w:val="center"/>
        </w:trPr>
        <w:tc>
          <w:tcPr>
            <w:tcW w:w="1821" w:type="pct"/>
            <w:vAlign w:val="center"/>
          </w:tcPr>
          <w:p w14:paraId="31EF2795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610" w:type="pct"/>
            <w:vAlign w:val="center"/>
          </w:tcPr>
          <w:p w14:paraId="3ECE4DBB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84" w:type="pct"/>
            <w:vAlign w:val="center"/>
          </w:tcPr>
          <w:p w14:paraId="194D73FF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84" w:type="pct"/>
            <w:vAlign w:val="center"/>
          </w:tcPr>
          <w:p w14:paraId="4B67BA07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F42351" w:rsidRPr="00163B8D" w14:paraId="40F5719B" w14:textId="77777777" w:rsidTr="00071913">
        <w:trPr>
          <w:trHeight w:val="320"/>
          <w:jc w:val="center"/>
        </w:trPr>
        <w:tc>
          <w:tcPr>
            <w:tcW w:w="1821" w:type="pct"/>
            <w:vAlign w:val="center"/>
          </w:tcPr>
          <w:p w14:paraId="30F2A14C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610" w:type="pct"/>
            <w:vAlign w:val="center"/>
          </w:tcPr>
          <w:p w14:paraId="6722AF48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84" w:type="pct"/>
            <w:vAlign w:val="center"/>
          </w:tcPr>
          <w:p w14:paraId="1F913676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84" w:type="pct"/>
            <w:vAlign w:val="center"/>
          </w:tcPr>
          <w:p w14:paraId="20E309A3" w14:textId="77777777" w:rsidR="00F42351" w:rsidRPr="00163B8D" w:rsidRDefault="00F4235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6ED7EEA5" w14:textId="77777777" w:rsidR="00F42351" w:rsidRPr="00F42351" w:rsidRDefault="00F42351" w:rsidP="00F42351">
      <w:pPr>
        <w:rPr>
          <w:rFonts w:ascii="Arial" w:hAnsi="Arial" w:cs="Arial"/>
          <w:b/>
          <w:color w:val="002060"/>
          <w:sz w:val="18"/>
          <w:szCs w:val="18"/>
          <w:highlight w:val="yellow"/>
        </w:rPr>
      </w:pPr>
    </w:p>
    <w:p w14:paraId="14809142" w14:textId="77777777" w:rsidR="00F42351" w:rsidRPr="00F42351" w:rsidRDefault="00F42351" w:rsidP="00F42351">
      <w:pPr>
        <w:rPr>
          <w:rFonts w:ascii="Arial" w:hAnsi="Arial" w:cs="Arial"/>
          <w:b/>
          <w:color w:val="002060"/>
          <w:sz w:val="18"/>
          <w:szCs w:val="18"/>
          <w:highlight w:val="yellow"/>
        </w:rPr>
      </w:pPr>
    </w:p>
    <w:p w14:paraId="23513C36" w14:textId="09411D54" w:rsidR="00F42351" w:rsidRDefault="00F42351" w:rsidP="00F42351">
      <w:pPr>
        <w:rPr>
          <w:rFonts w:ascii="Arial" w:hAnsi="Arial" w:cs="Arial"/>
          <w:b/>
          <w:color w:val="002060"/>
          <w:sz w:val="18"/>
          <w:szCs w:val="18"/>
        </w:rPr>
      </w:pPr>
      <w:r w:rsidRPr="004A622F">
        <w:rPr>
          <w:rFonts w:ascii="Arial" w:hAnsi="Arial" w:cs="Arial"/>
          <w:b/>
          <w:color w:val="002060"/>
          <w:sz w:val="18"/>
          <w:szCs w:val="18"/>
        </w:rPr>
        <w:t>3.4.</w:t>
      </w:r>
      <w:r w:rsidRPr="004A622F">
        <w:rPr>
          <w:rFonts w:ascii="Arial" w:hAnsi="Arial" w:cs="Arial"/>
          <w:b/>
          <w:color w:val="002060"/>
          <w:sz w:val="18"/>
          <w:szCs w:val="18"/>
        </w:rPr>
        <w:tab/>
        <w:t xml:space="preserve">PARTICIPACIÓN </w:t>
      </w:r>
      <w:r w:rsidR="00185E97" w:rsidRPr="004A622F">
        <w:rPr>
          <w:rFonts w:ascii="Arial" w:hAnsi="Arial" w:cs="Arial"/>
          <w:b/>
          <w:color w:val="002060"/>
          <w:sz w:val="18"/>
          <w:szCs w:val="18"/>
        </w:rPr>
        <w:t>EN</w:t>
      </w:r>
      <w:r w:rsidRPr="004A622F">
        <w:rPr>
          <w:rFonts w:ascii="Arial" w:hAnsi="Arial" w:cs="Arial"/>
          <w:b/>
          <w:color w:val="002060"/>
          <w:sz w:val="18"/>
          <w:szCs w:val="18"/>
        </w:rPr>
        <w:t xml:space="preserve"> </w:t>
      </w:r>
      <w:r w:rsidR="00022A21">
        <w:rPr>
          <w:rFonts w:ascii="Arial" w:hAnsi="Arial" w:cs="Arial"/>
          <w:b/>
          <w:color w:val="002060"/>
          <w:sz w:val="18"/>
          <w:szCs w:val="18"/>
        </w:rPr>
        <w:t xml:space="preserve">NÚCLEOS DE </w:t>
      </w:r>
      <w:r w:rsidR="00557203">
        <w:rPr>
          <w:rFonts w:ascii="Arial" w:hAnsi="Arial" w:cs="Arial"/>
          <w:b/>
          <w:color w:val="002060"/>
          <w:sz w:val="18"/>
          <w:szCs w:val="18"/>
        </w:rPr>
        <w:t xml:space="preserve">PROGRAMAS DE </w:t>
      </w:r>
      <w:r w:rsidRPr="004A622F">
        <w:rPr>
          <w:rFonts w:ascii="Arial" w:hAnsi="Arial" w:cs="Arial"/>
          <w:b/>
          <w:color w:val="002060"/>
          <w:sz w:val="18"/>
          <w:szCs w:val="18"/>
        </w:rPr>
        <w:t>MAG</w:t>
      </w:r>
      <w:r w:rsidR="00557203">
        <w:rPr>
          <w:rFonts w:ascii="Arial" w:hAnsi="Arial" w:cs="Arial"/>
          <w:b/>
          <w:color w:val="002060"/>
          <w:sz w:val="18"/>
          <w:szCs w:val="18"/>
        </w:rPr>
        <w:t>Í</w:t>
      </w:r>
      <w:r w:rsidRPr="004A622F">
        <w:rPr>
          <w:rFonts w:ascii="Arial" w:hAnsi="Arial" w:cs="Arial"/>
          <w:b/>
          <w:color w:val="002060"/>
          <w:sz w:val="18"/>
          <w:szCs w:val="18"/>
        </w:rPr>
        <w:t>STER</w:t>
      </w:r>
      <w:r w:rsidRPr="00F42351">
        <w:rPr>
          <w:rFonts w:ascii="Arial" w:hAnsi="Arial" w:cs="Arial"/>
          <w:b/>
          <w:color w:val="002060"/>
          <w:sz w:val="18"/>
          <w:szCs w:val="18"/>
        </w:rPr>
        <w:t xml:space="preserve"> </w:t>
      </w: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2774"/>
        <w:gridCol w:w="2454"/>
        <w:gridCol w:w="2454"/>
        <w:gridCol w:w="1194"/>
        <w:gridCol w:w="1194"/>
      </w:tblGrid>
      <w:tr w:rsidR="00022A21" w:rsidRPr="00163B8D" w14:paraId="7C4A082E" w14:textId="77777777" w:rsidTr="00022A21">
        <w:trPr>
          <w:trHeight w:val="377"/>
          <w:jc w:val="center"/>
        </w:trPr>
        <w:tc>
          <w:tcPr>
            <w:tcW w:w="1377" w:type="pct"/>
            <w:shd w:val="clear" w:color="auto" w:fill="002060"/>
            <w:vAlign w:val="center"/>
          </w:tcPr>
          <w:p w14:paraId="4813433C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OGRAMA DE POSTGRADO</w:t>
            </w:r>
          </w:p>
        </w:tc>
        <w:tc>
          <w:tcPr>
            <w:tcW w:w="1218" w:type="pct"/>
            <w:shd w:val="clear" w:color="auto" w:fill="002060"/>
          </w:tcPr>
          <w:p w14:paraId="31A5C39D" w14:textId="77777777" w:rsidR="00022A21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ARÁCTER</w:t>
            </w:r>
          </w:p>
          <w:p w14:paraId="1F87469B" w14:textId="5336E5C3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Profesionalizante o académico)</w:t>
            </w:r>
          </w:p>
        </w:tc>
        <w:tc>
          <w:tcPr>
            <w:tcW w:w="1218" w:type="pct"/>
            <w:shd w:val="clear" w:color="auto" w:fill="002060"/>
            <w:vAlign w:val="center"/>
          </w:tcPr>
          <w:p w14:paraId="260734A2" w14:textId="2FDBD501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CIÓN</w:t>
            </w:r>
          </w:p>
        </w:tc>
        <w:tc>
          <w:tcPr>
            <w:tcW w:w="593" w:type="pct"/>
            <w:shd w:val="clear" w:color="auto" w:fill="002060"/>
            <w:vAlign w:val="center"/>
          </w:tcPr>
          <w:p w14:paraId="7D7AEA8A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INICIO</w:t>
            </w:r>
          </w:p>
          <w:p w14:paraId="6F84991B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  <w:tc>
          <w:tcPr>
            <w:tcW w:w="593" w:type="pct"/>
            <w:shd w:val="clear" w:color="auto" w:fill="002060"/>
            <w:vAlign w:val="center"/>
          </w:tcPr>
          <w:p w14:paraId="4CF28D14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TÉRMINO</w:t>
            </w:r>
          </w:p>
          <w:p w14:paraId="101B243E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</w:tr>
      <w:tr w:rsidR="00022A21" w:rsidRPr="00163B8D" w14:paraId="061EB278" w14:textId="77777777" w:rsidTr="00022A21">
        <w:trPr>
          <w:trHeight w:val="320"/>
          <w:jc w:val="center"/>
        </w:trPr>
        <w:tc>
          <w:tcPr>
            <w:tcW w:w="1377" w:type="pct"/>
            <w:vAlign w:val="center"/>
          </w:tcPr>
          <w:p w14:paraId="3F28CC9D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18" w:type="pct"/>
          </w:tcPr>
          <w:p w14:paraId="280A6B85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18" w:type="pct"/>
            <w:vAlign w:val="center"/>
          </w:tcPr>
          <w:p w14:paraId="1B3E7F46" w14:textId="23AC677A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93" w:type="pct"/>
            <w:vAlign w:val="center"/>
          </w:tcPr>
          <w:p w14:paraId="47A56AE9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93" w:type="pct"/>
            <w:vAlign w:val="center"/>
          </w:tcPr>
          <w:p w14:paraId="30033540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22A21" w:rsidRPr="00163B8D" w14:paraId="5F3106D4" w14:textId="77777777" w:rsidTr="00022A21">
        <w:trPr>
          <w:trHeight w:val="320"/>
          <w:jc w:val="center"/>
        </w:trPr>
        <w:tc>
          <w:tcPr>
            <w:tcW w:w="1377" w:type="pct"/>
            <w:vAlign w:val="center"/>
          </w:tcPr>
          <w:p w14:paraId="62B14D61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18" w:type="pct"/>
          </w:tcPr>
          <w:p w14:paraId="456BEE28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18" w:type="pct"/>
            <w:vAlign w:val="center"/>
          </w:tcPr>
          <w:p w14:paraId="46F26D63" w14:textId="32CB89A3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93" w:type="pct"/>
            <w:vAlign w:val="center"/>
          </w:tcPr>
          <w:p w14:paraId="5D5B3F10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93" w:type="pct"/>
            <w:vAlign w:val="center"/>
          </w:tcPr>
          <w:p w14:paraId="108F2953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22A21" w:rsidRPr="00163B8D" w14:paraId="63355231" w14:textId="77777777" w:rsidTr="00022A21">
        <w:trPr>
          <w:trHeight w:val="320"/>
          <w:jc w:val="center"/>
        </w:trPr>
        <w:tc>
          <w:tcPr>
            <w:tcW w:w="1377" w:type="pct"/>
            <w:vAlign w:val="center"/>
          </w:tcPr>
          <w:p w14:paraId="76DFDD43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18" w:type="pct"/>
          </w:tcPr>
          <w:p w14:paraId="01434F7F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18" w:type="pct"/>
            <w:vAlign w:val="center"/>
          </w:tcPr>
          <w:p w14:paraId="053842E9" w14:textId="589C5A5C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93" w:type="pct"/>
            <w:vAlign w:val="center"/>
          </w:tcPr>
          <w:p w14:paraId="5A6BA9F4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93" w:type="pct"/>
            <w:vAlign w:val="center"/>
          </w:tcPr>
          <w:p w14:paraId="6F63D027" w14:textId="77777777" w:rsidR="00022A21" w:rsidRPr="00163B8D" w:rsidRDefault="00022A21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76DAEF17" w14:textId="77777777" w:rsidR="00F42351" w:rsidRPr="00F42351" w:rsidRDefault="00F42351" w:rsidP="00F42351">
      <w:pPr>
        <w:rPr>
          <w:rFonts w:ascii="Arial" w:hAnsi="Arial" w:cs="Arial"/>
          <w:b/>
          <w:color w:val="002060"/>
          <w:sz w:val="18"/>
          <w:szCs w:val="18"/>
        </w:rPr>
      </w:pPr>
    </w:p>
    <w:p w14:paraId="2F5BC050" w14:textId="204220C1" w:rsidR="00DE3F5F" w:rsidRPr="00163B8D" w:rsidRDefault="0044728D" w:rsidP="00DE3DE2">
      <w:pPr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>3.</w:t>
      </w:r>
      <w:r w:rsidR="00D715DC">
        <w:rPr>
          <w:rFonts w:ascii="Arial" w:hAnsi="Arial" w:cs="Arial"/>
          <w:b/>
          <w:color w:val="002060"/>
          <w:sz w:val="18"/>
          <w:szCs w:val="18"/>
        </w:rPr>
        <w:t>5</w:t>
      </w:r>
      <w:r w:rsidRPr="00163B8D">
        <w:rPr>
          <w:rFonts w:ascii="Arial" w:hAnsi="Arial" w:cs="Arial"/>
          <w:b/>
          <w:color w:val="002060"/>
          <w:sz w:val="18"/>
          <w:szCs w:val="18"/>
        </w:rPr>
        <w:t xml:space="preserve">. </w:t>
      </w:r>
      <w:r w:rsidRPr="00163B8D">
        <w:rPr>
          <w:rFonts w:ascii="Arial" w:hAnsi="Arial" w:cs="Arial"/>
          <w:b/>
          <w:color w:val="002060"/>
          <w:sz w:val="18"/>
          <w:szCs w:val="18"/>
        </w:rPr>
        <w:tab/>
        <w:t xml:space="preserve">EXPERIENCIA COMO GUÍA O CO-GUÍA DE TRABAJOS DE TITULACIÓN </w:t>
      </w:r>
      <w:r w:rsidR="002E4B1F" w:rsidRPr="00163B8D">
        <w:rPr>
          <w:rFonts w:ascii="Arial" w:hAnsi="Arial" w:cs="Arial"/>
          <w:b/>
          <w:color w:val="002060"/>
          <w:sz w:val="18"/>
          <w:szCs w:val="18"/>
        </w:rPr>
        <w:t>EN</w:t>
      </w:r>
      <w:r w:rsidRPr="00163B8D">
        <w:rPr>
          <w:rFonts w:ascii="Arial" w:hAnsi="Arial" w:cs="Arial"/>
          <w:b/>
          <w:color w:val="002060"/>
          <w:sz w:val="18"/>
          <w:szCs w:val="18"/>
        </w:rPr>
        <w:t xml:space="preserve"> PREGRADO Y/O TESIS</w:t>
      </w:r>
      <w:r w:rsidR="00DE3DE2" w:rsidRPr="00163B8D">
        <w:rPr>
          <w:rFonts w:ascii="Arial" w:hAnsi="Arial" w:cs="Arial"/>
          <w:b/>
          <w:color w:val="002060"/>
          <w:sz w:val="18"/>
          <w:szCs w:val="18"/>
        </w:rPr>
        <w:t xml:space="preserve"> </w:t>
      </w:r>
      <w:r w:rsidRPr="00163B8D">
        <w:rPr>
          <w:rFonts w:ascii="Arial" w:hAnsi="Arial" w:cs="Arial"/>
          <w:b/>
          <w:color w:val="002060"/>
          <w:sz w:val="18"/>
          <w:szCs w:val="18"/>
        </w:rPr>
        <w:t xml:space="preserve">DE </w:t>
      </w:r>
      <w:r w:rsidRPr="006F41D0">
        <w:rPr>
          <w:rFonts w:ascii="Arial" w:hAnsi="Arial" w:cs="Arial"/>
          <w:b/>
          <w:color w:val="002060"/>
          <w:sz w:val="18"/>
          <w:szCs w:val="18"/>
        </w:rPr>
        <w:t>POSTGRADO EN LOS ÚLTIMOS 5 AÑOS</w:t>
      </w:r>
    </w:p>
    <w:p w14:paraId="009B662D" w14:textId="77777777" w:rsidR="005050B0" w:rsidRPr="00163B8D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6"/>
          <w:szCs w:val="6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745"/>
        <w:gridCol w:w="1990"/>
        <w:gridCol w:w="1903"/>
        <w:gridCol w:w="1903"/>
        <w:gridCol w:w="1968"/>
        <w:gridCol w:w="1561"/>
      </w:tblGrid>
      <w:tr w:rsidR="005050B0" w:rsidRPr="00163B8D" w14:paraId="50326201" w14:textId="77777777" w:rsidTr="00071913">
        <w:trPr>
          <w:trHeight w:val="397"/>
          <w:jc w:val="center"/>
        </w:trPr>
        <w:tc>
          <w:tcPr>
            <w:tcW w:w="370" w:type="pct"/>
            <w:shd w:val="clear" w:color="auto" w:fill="002060"/>
            <w:vAlign w:val="center"/>
          </w:tcPr>
          <w:p w14:paraId="051C6801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</w:t>
            </w:r>
          </w:p>
        </w:tc>
        <w:tc>
          <w:tcPr>
            <w:tcW w:w="988" w:type="pct"/>
            <w:shd w:val="clear" w:color="auto" w:fill="002060"/>
            <w:vAlign w:val="center"/>
          </w:tcPr>
          <w:p w14:paraId="2DCE951A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ÍTULO DEL TRABAJO</w:t>
            </w:r>
          </w:p>
        </w:tc>
        <w:tc>
          <w:tcPr>
            <w:tcW w:w="945" w:type="pct"/>
            <w:shd w:val="clear" w:color="auto" w:fill="002060"/>
            <w:vAlign w:val="center"/>
          </w:tcPr>
          <w:p w14:paraId="693ADCC3" w14:textId="7AB3D982" w:rsidR="005050B0" w:rsidRPr="00163B8D" w:rsidRDefault="005050B0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MBRE DE ESTUDIANTE</w:t>
            </w:r>
          </w:p>
        </w:tc>
        <w:tc>
          <w:tcPr>
            <w:tcW w:w="945" w:type="pct"/>
            <w:shd w:val="clear" w:color="auto" w:fill="002060"/>
            <w:vAlign w:val="center"/>
          </w:tcPr>
          <w:p w14:paraId="12340846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ULO O GRADO OBTENIDO</w:t>
            </w:r>
          </w:p>
        </w:tc>
        <w:tc>
          <w:tcPr>
            <w:tcW w:w="977" w:type="pct"/>
            <w:shd w:val="clear" w:color="auto" w:fill="002060"/>
            <w:vAlign w:val="center"/>
          </w:tcPr>
          <w:p w14:paraId="712E1A54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CIÓN</w:t>
            </w:r>
          </w:p>
        </w:tc>
        <w:tc>
          <w:tcPr>
            <w:tcW w:w="775" w:type="pct"/>
            <w:shd w:val="clear" w:color="auto" w:fill="002060"/>
            <w:vAlign w:val="center"/>
          </w:tcPr>
          <w:p w14:paraId="10B4EB80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OL</w:t>
            </w:r>
          </w:p>
          <w:p w14:paraId="07BB3F08" w14:textId="6F447920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j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: Guía</w:t>
            </w:r>
            <w:r w:rsidR="00986CE8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</w:t>
            </w:r>
          </w:p>
          <w:p w14:paraId="356DCBDB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-guía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5050B0" w:rsidRPr="00163B8D" w14:paraId="2F0CBA63" w14:textId="77777777" w:rsidTr="00071913">
        <w:trPr>
          <w:trHeight w:val="333"/>
          <w:jc w:val="center"/>
        </w:trPr>
        <w:tc>
          <w:tcPr>
            <w:tcW w:w="370" w:type="pct"/>
            <w:vAlign w:val="center"/>
          </w:tcPr>
          <w:p w14:paraId="37E6AB36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88" w:type="pct"/>
            <w:vAlign w:val="center"/>
          </w:tcPr>
          <w:p w14:paraId="27431135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45" w:type="pct"/>
            <w:vAlign w:val="center"/>
          </w:tcPr>
          <w:p w14:paraId="52F7E8E2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45" w:type="pct"/>
            <w:vAlign w:val="center"/>
          </w:tcPr>
          <w:p w14:paraId="0BADFCA6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77" w:type="pct"/>
            <w:vAlign w:val="center"/>
          </w:tcPr>
          <w:p w14:paraId="2CC217EA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75" w:type="pct"/>
            <w:vAlign w:val="center"/>
          </w:tcPr>
          <w:p w14:paraId="2D1C3AE9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163B8D" w14:paraId="5237BB6A" w14:textId="77777777" w:rsidTr="00071913">
        <w:trPr>
          <w:trHeight w:val="333"/>
          <w:jc w:val="center"/>
        </w:trPr>
        <w:tc>
          <w:tcPr>
            <w:tcW w:w="370" w:type="pct"/>
            <w:vAlign w:val="center"/>
          </w:tcPr>
          <w:p w14:paraId="16573538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88" w:type="pct"/>
            <w:vAlign w:val="center"/>
          </w:tcPr>
          <w:p w14:paraId="2AA1633C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45" w:type="pct"/>
            <w:vAlign w:val="center"/>
          </w:tcPr>
          <w:p w14:paraId="0C68CFFD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45" w:type="pct"/>
            <w:vAlign w:val="center"/>
          </w:tcPr>
          <w:p w14:paraId="2BFFD28F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77" w:type="pct"/>
            <w:vAlign w:val="center"/>
          </w:tcPr>
          <w:p w14:paraId="103D93E4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75" w:type="pct"/>
            <w:vAlign w:val="center"/>
          </w:tcPr>
          <w:p w14:paraId="255F406F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163B8D" w14:paraId="329531C5" w14:textId="77777777" w:rsidTr="00071913">
        <w:trPr>
          <w:trHeight w:val="333"/>
          <w:jc w:val="center"/>
        </w:trPr>
        <w:tc>
          <w:tcPr>
            <w:tcW w:w="370" w:type="pct"/>
            <w:vAlign w:val="center"/>
          </w:tcPr>
          <w:p w14:paraId="3F1DAA39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88" w:type="pct"/>
            <w:vAlign w:val="center"/>
          </w:tcPr>
          <w:p w14:paraId="701828F1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45" w:type="pct"/>
            <w:vAlign w:val="center"/>
          </w:tcPr>
          <w:p w14:paraId="69E79664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45" w:type="pct"/>
            <w:vAlign w:val="center"/>
          </w:tcPr>
          <w:p w14:paraId="74816972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77" w:type="pct"/>
            <w:vAlign w:val="center"/>
          </w:tcPr>
          <w:p w14:paraId="23B72291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75" w:type="pct"/>
            <w:vAlign w:val="center"/>
          </w:tcPr>
          <w:p w14:paraId="43B5DABC" w14:textId="77777777" w:rsidR="005050B0" w:rsidRPr="00163B8D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20A31362" w14:textId="77777777" w:rsidR="005050B0" w:rsidRPr="00163B8D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18"/>
          <w:szCs w:val="18"/>
        </w:rPr>
      </w:pPr>
    </w:p>
    <w:p w14:paraId="16EFA65D" w14:textId="3753B8F4" w:rsidR="005050B0" w:rsidRPr="00163B8D" w:rsidRDefault="00DE3DE2" w:rsidP="00DE3DE2">
      <w:pPr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>3.</w:t>
      </w:r>
      <w:r w:rsidR="00D715DC">
        <w:rPr>
          <w:rFonts w:ascii="Arial" w:hAnsi="Arial" w:cs="Arial"/>
          <w:b/>
          <w:color w:val="002060"/>
          <w:sz w:val="18"/>
          <w:szCs w:val="18"/>
        </w:rPr>
        <w:t>6</w:t>
      </w:r>
      <w:r w:rsidRPr="00163B8D">
        <w:rPr>
          <w:rFonts w:ascii="Arial" w:hAnsi="Arial" w:cs="Arial"/>
          <w:b/>
          <w:color w:val="002060"/>
          <w:sz w:val="18"/>
          <w:szCs w:val="18"/>
        </w:rPr>
        <w:t>.</w:t>
      </w:r>
      <w:r w:rsidR="00B75062">
        <w:rPr>
          <w:rFonts w:ascii="Arial" w:hAnsi="Arial" w:cs="Arial"/>
          <w:b/>
          <w:color w:val="002060"/>
          <w:sz w:val="18"/>
          <w:szCs w:val="18"/>
        </w:rPr>
        <w:tab/>
      </w:r>
      <w:r w:rsidRPr="00163B8D">
        <w:rPr>
          <w:rFonts w:ascii="Arial" w:hAnsi="Arial" w:cs="Arial"/>
          <w:b/>
          <w:color w:val="002060"/>
          <w:sz w:val="18"/>
          <w:szCs w:val="18"/>
        </w:rPr>
        <w:t>EXPERIENCIA EN GESTIÓN</w:t>
      </w:r>
      <w:r w:rsidR="0026283E" w:rsidRPr="00163B8D">
        <w:rPr>
          <w:rFonts w:ascii="Arial" w:hAnsi="Arial" w:cs="Arial"/>
          <w:b/>
          <w:color w:val="002060"/>
          <w:sz w:val="18"/>
          <w:szCs w:val="18"/>
          <w:vertAlign w:val="superscript"/>
        </w:rPr>
        <w:t>*</w:t>
      </w:r>
    </w:p>
    <w:p w14:paraId="02CDFDEE" w14:textId="77777777" w:rsidR="005050B0" w:rsidRPr="00163B8D" w:rsidRDefault="005050B0" w:rsidP="005050B0">
      <w:pPr>
        <w:rPr>
          <w:rFonts w:ascii="Arial" w:hAnsi="Arial" w:cs="Arial"/>
          <w:b/>
          <w:color w:val="002060"/>
          <w:sz w:val="6"/>
          <w:szCs w:val="6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632"/>
        <w:gridCol w:w="2356"/>
        <w:gridCol w:w="1387"/>
        <w:gridCol w:w="1110"/>
        <w:gridCol w:w="1247"/>
        <w:gridCol w:w="2338"/>
      </w:tblGrid>
      <w:tr w:rsidR="00DE3DE2" w:rsidRPr="00163B8D" w14:paraId="74376E06" w14:textId="77777777" w:rsidTr="00071913">
        <w:trPr>
          <w:trHeight w:val="397"/>
        </w:trPr>
        <w:tc>
          <w:tcPr>
            <w:tcW w:w="811" w:type="pct"/>
            <w:shd w:val="clear" w:color="auto" w:fill="002060"/>
            <w:vAlign w:val="center"/>
          </w:tcPr>
          <w:p w14:paraId="5C958A6C" w14:textId="77777777" w:rsidR="00DE3DE2" w:rsidRPr="00163B8D" w:rsidRDefault="00DE3DE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ARGO</w:t>
            </w:r>
          </w:p>
        </w:tc>
        <w:tc>
          <w:tcPr>
            <w:tcW w:w="1170" w:type="pct"/>
            <w:shd w:val="clear" w:color="auto" w:fill="002060"/>
            <w:vAlign w:val="center"/>
          </w:tcPr>
          <w:p w14:paraId="6FEC2EE4" w14:textId="375F42D6" w:rsidR="00DE3DE2" w:rsidRPr="00163B8D" w:rsidRDefault="00DE3DE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CIÓN</w:t>
            </w:r>
          </w:p>
        </w:tc>
        <w:tc>
          <w:tcPr>
            <w:tcW w:w="688" w:type="pct"/>
            <w:shd w:val="clear" w:color="auto" w:fill="002060"/>
            <w:vAlign w:val="center"/>
          </w:tcPr>
          <w:p w14:paraId="52CFE2FA" w14:textId="77777777" w:rsidR="00DE3DE2" w:rsidRPr="00163B8D" w:rsidRDefault="00DE3DE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IUDAD/PAÍS</w:t>
            </w:r>
          </w:p>
        </w:tc>
        <w:tc>
          <w:tcPr>
            <w:tcW w:w="551" w:type="pct"/>
            <w:shd w:val="clear" w:color="auto" w:fill="002060"/>
            <w:vAlign w:val="center"/>
          </w:tcPr>
          <w:p w14:paraId="6DF64638" w14:textId="77777777" w:rsidR="00DE3DE2" w:rsidRPr="00163B8D" w:rsidRDefault="00DE3DE2" w:rsidP="00DE3DE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INICIO</w:t>
            </w:r>
          </w:p>
          <w:p w14:paraId="0C437E4B" w14:textId="1BF0D300" w:rsidR="00DE3DE2" w:rsidRPr="00163B8D" w:rsidRDefault="00DE3DE2" w:rsidP="00DE3DE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  <w:tc>
          <w:tcPr>
            <w:tcW w:w="619" w:type="pct"/>
            <w:shd w:val="clear" w:color="auto" w:fill="002060"/>
            <w:vAlign w:val="center"/>
          </w:tcPr>
          <w:p w14:paraId="3737EF07" w14:textId="77777777" w:rsidR="00DE3DE2" w:rsidRPr="00163B8D" w:rsidRDefault="00DE3DE2" w:rsidP="00DE3DE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TÉRMINO</w:t>
            </w:r>
          </w:p>
          <w:p w14:paraId="1450C530" w14:textId="77D9A560" w:rsidR="00DE3DE2" w:rsidRPr="00163B8D" w:rsidRDefault="00DE3DE2" w:rsidP="00DE3DE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  <w:tc>
          <w:tcPr>
            <w:tcW w:w="1161" w:type="pct"/>
            <w:shd w:val="clear" w:color="auto" w:fill="002060"/>
            <w:vAlign w:val="center"/>
          </w:tcPr>
          <w:p w14:paraId="652B6A32" w14:textId="620A431D" w:rsidR="00DE3DE2" w:rsidRPr="00163B8D" w:rsidRDefault="00DE3DE2" w:rsidP="00094356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BREVE </w:t>
            </w:r>
            <w:r w:rsidRPr="00163B8D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DESCRIPCIÓN</w:t>
            </w:r>
          </w:p>
          <w:p w14:paraId="79A96FEA" w14:textId="4405F38A" w:rsidR="001E0319" w:rsidRPr="00163B8D" w:rsidRDefault="001E0319" w:rsidP="00CF328B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r w:rsidR="00CF328B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áximo 100 caracteres con espacios)</w:t>
            </w:r>
          </w:p>
        </w:tc>
      </w:tr>
      <w:tr w:rsidR="00DE3DE2" w:rsidRPr="00163B8D" w14:paraId="62FD4FFA" w14:textId="77777777" w:rsidTr="00071913">
        <w:trPr>
          <w:trHeight w:val="304"/>
        </w:trPr>
        <w:tc>
          <w:tcPr>
            <w:tcW w:w="811" w:type="pct"/>
            <w:vAlign w:val="center"/>
          </w:tcPr>
          <w:p w14:paraId="0D84CC80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0" w:type="pct"/>
            <w:vAlign w:val="center"/>
          </w:tcPr>
          <w:p w14:paraId="3AA608C4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88" w:type="pct"/>
            <w:vAlign w:val="center"/>
          </w:tcPr>
          <w:p w14:paraId="0EAB1EDF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55CC186B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19" w:type="pct"/>
            <w:vAlign w:val="center"/>
          </w:tcPr>
          <w:p w14:paraId="11D19EAF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61" w:type="pct"/>
            <w:vAlign w:val="center"/>
          </w:tcPr>
          <w:p w14:paraId="31C162F0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DE3DE2" w:rsidRPr="00163B8D" w14:paraId="4AE7D80F" w14:textId="77777777" w:rsidTr="00071913">
        <w:trPr>
          <w:trHeight w:val="304"/>
        </w:trPr>
        <w:tc>
          <w:tcPr>
            <w:tcW w:w="811" w:type="pct"/>
            <w:vAlign w:val="center"/>
          </w:tcPr>
          <w:p w14:paraId="3527EED0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0" w:type="pct"/>
            <w:vAlign w:val="center"/>
          </w:tcPr>
          <w:p w14:paraId="5801679F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88" w:type="pct"/>
            <w:vAlign w:val="center"/>
          </w:tcPr>
          <w:p w14:paraId="48F1123B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6355489C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19" w:type="pct"/>
            <w:vAlign w:val="center"/>
          </w:tcPr>
          <w:p w14:paraId="59CF6715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61" w:type="pct"/>
            <w:vAlign w:val="center"/>
          </w:tcPr>
          <w:p w14:paraId="04B26560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DE3DE2" w:rsidRPr="00163B8D" w14:paraId="7F1FEFA3" w14:textId="77777777" w:rsidTr="00071913">
        <w:trPr>
          <w:trHeight w:val="304"/>
        </w:trPr>
        <w:tc>
          <w:tcPr>
            <w:tcW w:w="811" w:type="pct"/>
            <w:vAlign w:val="center"/>
          </w:tcPr>
          <w:p w14:paraId="3B589C87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0" w:type="pct"/>
            <w:tcBorders>
              <w:bottom w:val="single" w:sz="4" w:space="0" w:color="auto"/>
            </w:tcBorders>
            <w:vAlign w:val="center"/>
          </w:tcPr>
          <w:p w14:paraId="5179C228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88" w:type="pct"/>
            <w:tcBorders>
              <w:bottom w:val="single" w:sz="4" w:space="0" w:color="auto"/>
            </w:tcBorders>
            <w:vAlign w:val="center"/>
          </w:tcPr>
          <w:p w14:paraId="471A4D93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571EE076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19" w:type="pct"/>
            <w:vAlign w:val="center"/>
          </w:tcPr>
          <w:p w14:paraId="5695E376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61" w:type="pct"/>
            <w:vAlign w:val="center"/>
          </w:tcPr>
          <w:p w14:paraId="4F44027A" w14:textId="77777777" w:rsidR="00DE3DE2" w:rsidRPr="00163B8D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38D9C72D" w14:textId="3BECDCC6" w:rsidR="005050B0" w:rsidRPr="00163B8D" w:rsidRDefault="0026283E" w:rsidP="0026283E">
      <w:pPr>
        <w:rPr>
          <w:rFonts w:ascii="Arial" w:hAnsi="Arial" w:cs="Arial"/>
          <w:bCs/>
          <w:color w:val="002060"/>
          <w:sz w:val="18"/>
          <w:szCs w:val="18"/>
        </w:rPr>
      </w:pPr>
      <w:r w:rsidRPr="00163B8D">
        <w:rPr>
          <w:rFonts w:ascii="Arial" w:hAnsi="Arial" w:cs="Arial"/>
          <w:bCs/>
          <w:color w:val="002060"/>
          <w:sz w:val="18"/>
          <w:szCs w:val="18"/>
        </w:rPr>
        <w:t>*La experiencia en gestión incluye gestión académica o institucional, participación en directorios, cargos en alta dirección pública, colegios profesionales, proyectos de intervención o equivalentes.</w:t>
      </w:r>
    </w:p>
    <w:p w14:paraId="08DE664F" w14:textId="77777777" w:rsidR="00BB6E67" w:rsidRPr="00163B8D" w:rsidRDefault="00BB6E67" w:rsidP="0026283E">
      <w:pPr>
        <w:rPr>
          <w:rFonts w:ascii="Arial" w:hAnsi="Arial" w:cs="Arial"/>
          <w:bCs/>
          <w:color w:val="002060"/>
          <w:sz w:val="18"/>
          <w:szCs w:val="18"/>
        </w:rPr>
      </w:pPr>
    </w:p>
    <w:p w14:paraId="386E6E47" w14:textId="77777777" w:rsidR="00B75062" w:rsidRDefault="00B7506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</w:p>
    <w:p w14:paraId="568AA682" w14:textId="77777777" w:rsidR="00B75062" w:rsidRDefault="00B7506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</w:p>
    <w:p w14:paraId="6AA022D0" w14:textId="77777777" w:rsidR="00B75062" w:rsidRDefault="00B7506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</w:p>
    <w:p w14:paraId="5510DD08" w14:textId="77777777" w:rsidR="00B75062" w:rsidRDefault="00B7506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</w:p>
    <w:p w14:paraId="28972DD9" w14:textId="77777777" w:rsidR="00B75062" w:rsidRDefault="00B7506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</w:p>
    <w:p w14:paraId="43FCF01C" w14:textId="77777777" w:rsidR="00B75062" w:rsidRDefault="00B7506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</w:p>
    <w:p w14:paraId="5763EC14" w14:textId="4AC6B43A" w:rsidR="005050B0" w:rsidRPr="00163B8D" w:rsidRDefault="001A1005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lastRenderedPageBreak/>
        <w:t>3.</w:t>
      </w:r>
      <w:r w:rsidR="00D715DC">
        <w:rPr>
          <w:rFonts w:ascii="Arial" w:hAnsi="Arial" w:cs="Arial"/>
          <w:b/>
          <w:color w:val="002060"/>
          <w:sz w:val="18"/>
          <w:szCs w:val="18"/>
        </w:rPr>
        <w:t>7</w:t>
      </w:r>
      <w:r w:rsidRPr="00163B8D">
        <w:rPr>
          <w:rFonts w:ascii="Arial" w:hAnsi="Arial" w:cs="Arial"/>
          <w:b/>
          <w:color w:val="002060"/>
          <w:sz w:val="18"/>
          <w:szCs w:val="18"/>
        </w:rPr>
        <w:t>.</w:t>
      </w:r>
      <w:r w:rsidR="005050B0" w:rsidRPr="00163B8D">
        <w:rPr>
          <w:rFonts w:ascii="Arial" w:hAnsi="Arial" w:cs="Arial"/>
          <w:b/>
          <w:color w:val="002060"/>
          <w:sz w:val="18"/>
          <w:szCs w:val="18"/>
        </w:rPr>
        <w:tab/>
      </w:r>
      <w:r w:rsidRPr="00163B8D">
        <w:rPr>
          <w:rFonts w:ascii="Arial" w:hAnsi="Arial" w:cs="Arial"/>
          <w:b/>
          <w:color w:val="002060"/>
          <w:sz w:val="18"/>
          <w:szCs w:val="18"/>
        </w:rPr>
        <w:t xml:space="preserve">EXPERIENCIA EN </w:t>
      </w:r>
      <w:r w:rsidR="005050B0" w:rsidRPr="00163B8D">
        <w:rPr>
          <w:rFonts w:ascii="Arial" w:hAnsi="Arial" w:cs="Arial"/>
          <w:b/>
          <w:color w:val="002060"/>
          <w:sz w:val="18"/>
          <w:szCs w:val="18"/>
        </w:rPr>
        <w:t>ACTIVIDADES DE V</w:t>
      </w:r>
      <w:r w:rsidR="00CF328B" w:rsidRPr="00163B8D">
        <w:rPr>
          <w:rFonts w:ascii="Arial" w:hAnsi="Arial" w:cs="Arial"/>
          <w:b/>
          <w:color w:val="002060"/>
          <w:sz w:val="18"/>
          <w:szCs w:val="18"/>
        </w:rPr>
        <w:t>INCULACIÓN CON EL MEDIO EN LOS Á</w:t>
      </w:r>
      <w:r w:rsidR="005050B0" w:rsidRPr="00163B8D">
        <w:rPr>
          <w:rFonts w:ascii="Arial" w:hAnsi="Arial" w:cs="Arial"/>
          <w:b/>
          <w:color w:val="002060"/>
          <w:sz w:val="18"/>
          <w:szCs w:val="18"/>
        </w:rPr>
        <w:t>MBITOS PRODUCTIVO Y/O SOCIAL</w:t>
      </w:r>
    </w:p>
    <w:p w14:paraId="1E639269" w14:textId="2EB85CF3" w:rsidR="001A1005" w:rsidRPr="00163B8D" w:rsidRDefault="001A1005" w:rsidP="001A1005">
      <w:pPr>
        <w:rPr>
          <w:rFonts w:ascii="Arial" w:hAnsi="Arial" w:cs="Arial"/>
          <w:bCs/>
          <w:color w:val="002060"/>
          <w:sz w:val="18"/>
          <w:szCs w:val="18"/>
        </w:rPr>
      </w:pPr>
      <w:r w:rsidRPr="00163B8D">
        <w:rPr>
          <w:rFonts w:ascii="Arial" w:hAnsi="Arial" w:cs="Arial"/>
          <w:bCs/>
          <w:color w:val="002060"/>
          <w:sz w:val="18"/>
          <w:szCs w:val="18"/>
        </w:rPr>
        <w:t>Consider</w:t>
      </w:r>
      <w:r w:rsidR="002E4B1F" w:rsidRPr="00163B8D">
        <w:rPr>
          <w:rFonts w:ascii="Arial" w:hAnsi="Arial" w:cs="Arial"/>
          <w:bCs/>
          <w:color w:val="002060"/>
          <w:sz w:val="18"/>
          <w:szCs w:val="18"/>
        </w:rPr>
        <w:t>e</w:t>
      </w:r>
      <w:r w:rsidRPr="00163B8D">
        <w:rPr>
          <w:rFonts w:ascii="Arial" w:hAnsi="Arial" w:cs="Arial"/>
          <w:bCs/>
          <w:color w:val="002060"/>
          <w:sz w:val="18"/>
          <w:szCs w:val="18"/>
        </w:rPr>
        <w:t xml:space="preserve"> actividades como</w:t>
      </w:r>
      <w:r w:rsidR="002E4B1F" w:rsidRPr="00163B8D">
        <w:rPr>
          <w:rFonts w:ascii="Arial" w:hAnsi="Arial" w:cs="Arial"/>
          <w:bCs/>
          <w:color w:val="002060"/>
          <w:sz w:val="18"/>
          <w:szCs w:val="18"/>
        </w:rPr>
        <w:t xml:space="preserve"> d</w:t>
      </w:r>
      <w:r w:rsidRPr="00163B8D">
        <w:rPr>
          <w:rFonts w:ascii="Arial" w:hAnsi="Arial" w:cs="Arial"/>
          <w:bCs/>
          <w:color w:val="002060"/>
          <w:sz w:val="18"/>
          <w:szCs w:val="18"/>
        </w:rPr>
        <w:t>ifusión o divulgación científica; asesoría experta para la integración de la evidencia científica y/o disciplinar en la toma de decisiones para instancias públicas y/o privadas; participación en grupos de evaluación, comités técnicos u otras instancias afines.</w:t>
      </w:r>
    </w:p>
    <w:p w14:paraId="6CF48382" w14:textId="77777777" w:rsidR="001A1005" w:rsidRPr="00163B8D" w:rsidRDefault="001A1005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Cs/>
          <w:sz w:val="6"/>
          <w:szCs w:val="6"/>
        </w:rPr>
      </w:pPr>
    </w:p>
    <w:tbl>
      <w:tblPr>
        <w:tblStyle w:val="Tablaconcuadrcula"/>
        <w:tblW w:w="4958" w:type="pct"/>
        <w:jc w:val="center"/>
        <w:tblLook w:val="04A0" w:firstRow="1" w:lastRow="0" w:firstColumn="1" w:lastColumn="0" w:noHBand="0" w:noVBand="1"/>
      </w:tblPr>
      <w:tblGrid>
        <w:gridCol w:w="999"/>
        <w:gridCol w:w="2670"/>
        <w:gridCol w:w="3742"/>
        <w:gridCol w:w="2574"/>
      </w:tblGrid>
      <w:tr w:rsidR="001E0319" w:rsidRPr="00163B8D" w14:paraId="41C312B8" w14:textId="77777777" w:rsidTr="00071913">
        <w:trPr>
          <w:trHeight w:val="397"/>
          <w:jc w:val="center"/>
        </w:trPr>
        <w:tc>
          <w:tcPr>
            <w:tcW w:w="500" w:type="pct"/>
            <w:shd w:val="clear" w:color="auto" w:fill="002060"/>
            <w:vAlign w:val="center"/>
          </w:tcPr>
          <w:p w14:paraId="3712E8DA" w14:textId="77777777" w:rsidR="001E0319" w:rsidRPr="00163B8D" w:rsidRDefault="001E0319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</w:t>
            </w:r>
          </w:p>
        </w:tc>
        <w:tc>
          <w:tcPr>
            <w:tcW w:w="1337" w:type="pct"/>
            <w:shd w:val="clear" w:color="auto" w:fill="002060"/>
            <w:vAlign w:val="center"/>
          </w:tcPr>
          <w:p w14:paraId="6B7BC5D7" w14:textId="0B1C1EF8" w:rsidR="001E0319" w:rsidRPr="00163B8D" w:rsidRDefault="001E0319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TIVIDAD</w:t>
            </w:r>
          </w:p>
        </w:tc>
        <w:tc>
          <w:tcPr>
            <w:tcW w:w="1874" w:type="pct"/>
            <w:shd w:val="clear" w:color="auto" w:fill="002060"/>
            <w:vAlign w:val="center"/>
          </w:tcPr>
          <w:p w14:paraId="0661BBD3" w14:textId="77777777" w:rsidR="001E0319" w:rsidRPr="00163B8D" w:rsidRDefault="001E0319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BREVE DESCRIPCIÓN</w:t>
            </w:r>
          </w:p>
          <w:p w14:paraId="6E6F44B9" w14:textId="4278107E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r w:rsidR="00CF328B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áximo 100 caracteres con espacios)</w:t>
            </w:r>
          </w:p>
        </w:tc>
        <w:tc>
          <w:tcPr>
            <w:tcW w:w="1289" w:type="pct"/>
            <w:shd w:val="clear" w:color="auto" w:fill="002060"/>
            <w:vAlign w:val="center"/>
          </w:tcPr>
          <w:p w14:paraId="1816E7B0" w14:textId="77777777" w:rsidR="001E0319" w:rsidRPr="00163B8D" w:rsidRDefault="001E0319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CIÓN</w:t>
            </w:r>
          </w:p>
        </w:tc>
      </w:tr>
      <w:tr w:rsidR="001E0319" w:rsidRPr="00163B8D" w14:paraId="769D6A74" w14:textId="77777777" w:rsidTr="00071913">
        <w:trPr>
          <w:trHeight w:val="333"/>
          <w:jc w:val="center"/>
        </w:trPr>
        <w:tc>
          <w:tcPr>
            <w:tcW w:w="500" w:type="pct"/>
            <w:vAlign w:val="center"/>
          </w:tcPr>
          <w:p w14:paraId="73B1F721" w14:textId="77777777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37" w:type="pct"/>
            <w:vAlign w:val="center"/>
          </w:tcPr>
          <w:p w14:paraId="0D62A879" w14:textId="77777777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74" w:type="pct"/>
            <w:vAlign w:val="center"/>
          </w:tcPr>
          <w:p w14:paraId="1CE5EA9F" w14:textId="77777777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89" w:type="pct"/>
            <w:vAlign w:val="center"/>
          </w:tcPr>
          <w:p w14:paraId="6C0428C8" w14:textId="77777777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1E0319" w:rsidRPr="00163B8D" w14:paraId="4197C6EB" w14:textId="77777777" w:rsidTr="00071913">
        <w:trPr>
          <w:trHeight w:val="333"/>
          <w:jc w:val="center"/>
        </w:trPr>
        <w:tc>
          <w:tcPr>
            <w:tcW w:w="500" w:type="pct"/>
            <w:vAlign w:val="center"/>
          </w:tcPr>
          <w:p w14:paraId="1009D044" w14:textId="77777777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37" w:type="pct"/>
            <w:vAlign w:val="center"/>
          </w:tcPr>
          <w:p w14:paraId="6387785F" w14:textId="77777777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74" w:type="pct"/>
            <w:vAlign w:val="center"/>
          </w:tcPr>
          <w:p w14:paraId="5F21D324" w14:textId="77777777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89" w:type="pct"/>
            <w:vAlign w:val="center"/>
          </w:tcPr>
          <w:p w14:paraId="3D31FBDB" w14:textId="77777777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1E0319" w:rsidRPr="00163B8D" w14:paraId="36516440" w14:textId="77777777" w:rsidTr="00071913">
        <w:trPr>
          <w:trHeight w:val="333"/>
          <w:jc w:val="center"/>
        </w:trPr>
        <w:tc>
          <w:tcPr>
            <w:tcW w:w="500" w:type="pct"/>
            <w:vAlign w:val="center"/>
          </w:tcPr>
          <w:p w14:paraId="76B6EE59" w14:textId="77777777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37" w:type="pct"/>
            <w:vAlign w:val="center"/>
          </w:tcPr>
          <w:p w14:paraId="62E2C963" w14:textId="77777777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74" w:type="pct"/>
            <w:vAlign w:val="center"/>
          </w:tcPr>
          <w:p w14:paraId="3154BAF3" w14:textId="77777777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89" w:type="pct"/>
            <w:vAlign w:val="center"/>
          </w:tcPr>
          <w:p w14:paraId="591283A6" w14:textId="77777777" w:rsidR="001E0319" w:rsidRPr="00163B8D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6B7FC922" w14:textId="77777777" w:rsidR="005050B0" w:rsidRPr="00163B8D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20540E0C" w14:textId="7C8A3D6C" w:rsidR="005050B0" w:rsidRPr="006F41D0" w:rsidRDefault="00640E7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  <w:r w:rsidRPr="006F41D0">
        <w:rPr>
          <w:rFonts w:ascii="Arial" w:hAnsi="Arial" w:cs="Arial"/>
          <w:b/>
          <w:color w:val="002060"/>
          <w:sz w:val="18"/>
          <w:szCs w:val="18"/>
        </w:rPr>
        <w:t>3.</w:t>
      </w:r>
      <w:r w:rsidR="00D715DC" w:rsidRPr="006F41D0">
        <w:rPr>
          <w:rFonts w:ascii="Arial" w:hAnsi="Arial" w:cs="Arial"/>
          <w:b/>
          <w:color w:val="002060"/>
          <w:sz w:val="18"/>
          <w:szCs w:val="18"/>
        </w:rPr>
        <w:t>8</w:t>
      </w:r>
      <w:r w:rsidRPr="006F41D0">
        <w:rPr>
          <w:rFonts w:ascii="Arial" w:hAnsi="Arial" w:cs="Arial"/>
          <w:b/>
          <w:color w:val="002060"/>
          <w:sz w:val="18"/>
          <w:szCs w:val="18"/>
        </w:rPr>
        <w:t>.</w:t>
      </w:r>
      <w:r w:rsidR="005050B0" w:rsidRPr="006F41D0">
        <w:rPr>
          <w:rFonts w:ascii="Arial" w:hAnsi="Arial" w:cs="Arial"/>
          <w:b/>
          <w:color w:val="002060"/>
          <w:sz w:val="18"/>
          <w:szCs w:val="18"/>
        </w:rPr>
        <w:t xml:space="preserve"> </w:t>
      </w:r>
      <w:r w:rsidR="005050B0" w:rsidRPr="006F41D0">
        <w:rPr>
          <w:rFonts w:ascii="Arial" w:hAnsi="Arial" w:cs="Arial"/>
          <w:b/>
          <w:color w:val="002060"/>
          <w:sz w:val="18"/>
          <w:szCs w:val="18"/>
        </w:rPr>
        <w:tab/>
        <w:t xml:space="preserve">REDES DE COLABORACION </w:t>
      </w:r>
      <w:r w:rsidR="00745E16" w:rsidRPr="006F41D0">
        <w:rPr>
          <w:rFonts w:ascii="Arial" w:hAnsi="Arial" w:cs="Arial"/>
          <w:b/>
          <w:color w:val="002060"/>
          <w:sz w:val="18"/>
          <w:szCs w:val="18"/>
        </w:rPr>
        <w:t xml:space="preserve">NACIONAL Y/O </w:t>
      </w:r>
      <w:r w:rsidR="005050B0" w:rsidRPr="006F41D0">
        <w:rPr>
          <w:rFonts w:ascii="Arial" w:hAnsi="Arial" w:cs="Arial"/>
          <w:b/>
          <w:color w:val="002060"/>
          <w:sz w:val="18"/>
          <w:szCs w:val="18"/>
        </w:rPr>
        <w:t>INTERNACIONAL</w:t>
      </w:r>
    </w:p>
    <w:p w14:paraId="3DE90945" w14:textId="54859B12" w:rsidR="00745E16" w:rsidRPr="00163B8D" w:rsidRDefault="00640E72" w:rsidP="00640E72">
      <w:pPr>
        <w:rPr>
          <w:rFonts w:ascii="Arial" w:hAnsi="Arial" w:cs="Arial"/>
          <w:bCs/>
          <w:color w:val="002060"/>
          <w:sz w:val="18"/>
          <w:szCs w:val="18"/>
        </w:rPr>
      </w:pPr>
      <w:r w:rsidRPr="006F41D0">
        <w:rPr>
          <w:rFonts w:ascii="Arial" w:hAnsi="Arial" w:cs="Arial"/>
          <w:bCs/>
          <w:color w:val="002060"/>
          <w:sz w:val="18"/>
          <w:szCs w:val="18"/>
        </w:rPr>
        <w:t xml:space="preserve">Considere redes que sean </w:t>
      </w:r>
      <w:r w:rsidR="005050B0" w:rsidRPr="006F41D0">
        <w:rPr>
          <w:rFonts w:ascii="Arial" w:hAnsi="Arial" w:cs="Arial"/>
          <w:bCs/>
          <w:color w:val="002060"/>
          <w:sz w:val="18"/>
          <w:szCs w:val="18"/>
        </w:rPr>
        <w:t>verificable</w:t>
      </w:r>
      <w:r w:rsidRPr="006F41D0">
        <w:rPr>
          <w:rFonts w:ascii="Arial" w:hAnsi="Arial" w:cs="Arial"/>
          <w:bCs/>
          <w:color w:val="002060"/>
          <w:sz w:val="18"/>
          <w:szCs w:val="18"/>
        </w:rPr>
        <w:t>s</w:t>
      </w:r>
      <w:r w:rsidR="005050B0" w:rsidRPr="006F41D0">
        <w:rPr>
          <w:rFonts w:ascii="Arial" w:hAnsi="Arial" w:cs="Arial"/>
          <w:bCs/>
          <w:color w:val="002060"/>
          <w:sz w:val="18"/>
          <w:szCs w:val="18"/>
        </w:rPr>
        <w:t xml:space="preserve"> </w:t>
      </w:r>
      <w:r w:rsidR="00745E16" w:rsidRPr="006F41D0">
        <w:rPr>
          <w:rFonts w:ascii="Arial" w:hAnsi="Arial" w:cs="Arial"/>
          <w:bCs/>
          <w:color w:val="002060"/>
          <w:sz w:val="18"/>
          <w:szCs w:val="18"/>
        </w:rPr>
        <w:t xml:space="preserve">a través de publicaciones, libros o capítulos de libros o proyectos formales conjuntos, en los últimos </w:t>
      </w:r>
      <w:r w:rsidR="000B6DAC">
        <w:rPr>
          <w:rFonts w:ascii="Arial" w:hAnsi="Arial" w:cs="Arial"/>
          <w:bCs/>
          <w:color w:val="002060"/>
          <w:sz w:val="18"/>
          <w:szCs w:val="18"/>
        </w:rPr>
        <w:t>5</w:t>
      </w:r>
      <w:r w:rsidR="00745E16" w:rsidRPr="006F41D0">
        <w:rPr>
          <w:rFonts w:ascii="Arial" w:hAnsi="Arial" w:cs="Arial"/>
          <w:bCs/>
          <w:color w:val="002060"/>
          <w:sz w:val="18"/>
          <w:szCs w:val="18"/>
        </w:rPr>
        <w:t xml:space="preserve"> años.</w:t>
      </w:r>
    </w:p>
    <w:p w14:paraId="083DE568" w14:textId="77777777" w:rsidR="005050B0" w:rsidRPr="00163B8D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6"/>
          <w:szCs w:val="6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116"/>
        <w:gridCol w:w="4038"/>
        <w:gridCol w:w="4916"/>
      </w:tblGrid>
      <w:tr w:rsidR="005050B0" w:rsidRPr="00163B8D" w14:paraId="07C231F4" w14:textId="77777777" w:rsidTr="00A7190B">
        <w:trPr>
          <w:trHeight w:val="397"/>
        </w:trPr>
        <w:tc>
          <w:tcPr>
            <w:tcW w:w="554" w:type="pct"/>
            <w:shd w:val="clear" w:color="auto" w:fill="002060"/>
            <w:vAlign w:val="center"/>
          </w:tcPr>
          <w:p w14:paraId="49966C52" w14:textId="77777777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</w:t>
            </w:r>
          </w:p>
        </w:tc>
        <w:tc>
          <w:tcPr>
            <w:tcW w:w="2005" w:type="pct"/>
            <w:shd w:val="clear" w:color="auto" w:fill="002060"/>
            <w:vAlign w:val="center"/>
          </w:tcPr>
          <w:p w14:paraId="2AC65FB4" w14:textId="3DCA9F0D" w:rsidR="005050B0" w:rsidRPr="00163B8D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NOMBRE DE </w:t>
            </w:r>
            <w:r w:rsidR="00640E72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LA 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LABORACION INTERNACIONAL</w:t>
            </w:r>
          </w:p>
        </w:tc>
        <w:tc>
          <w:tcPr>
            <w:tcW w:w="2441" w:type="pct"/>
            <w:shd w:val="clear" w:color="auto" w:fill="002060"/>
            <w:vAlign w:val="center"/>
          </w:tcPr>
          <w:p w14:paraId="214487D9" w14:textId="327D8C9E" w:rsidR="00640E72" w:rsidRPr="00163B8D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TIPO DE </w:t>
            </w:r>
            <w:r w:rsidR="00CF328B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LABORACION INTERNACIONAL</w:t>
            </w:r>
          </w:p>
          <w:p w14:paraId="4CA84487" w14:textId="638A6F0C" w:rsidR="00640E72" w:rsidRPr="00F233C7" w:rsidRDefault="00F233C7" w:rsidP="001A64AC">
            <w:pPr>
              <w:pStyle w:val="Prrafodelista"/>
              <w:numPr>
                <w:ilvl w:val="0"/>
                <w:numId w:val="17"/>
              </w:num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</w:t>
            </w:r>
            <w:r w:rsidRPr="00F233C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blicación (formato APA)</w:t>
            </w:r>
          </w:p>
          <w:p w14:paraId="1BB8D407" w14:textId="3EBF60B6" w:rsidR="001A64AC" w:rsidRPr="00F233C7" w:rsidRDefault="00F233C7" w:rsidP="00F233C7">
            <w:pPr>
              <w:pStyle w:val="Prrafodelista"/>
              <w:numPr>
                <w:ilvl w:val="0"/>
                <w:numId w:val="17"/>
              </w:numPr>
              <w:spacing w:after="0" w:line="240" w:lineRule="auto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b</w:t>
            </w:r>
            <w:r w:rsidR="001A64AC" w:rsidRPr="00F233C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os o capítulos de libros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formato APA)</w:t>
            </w:r>
          </w:p>
          <w:p w14:paraId="17525509" w14:textId="45AD96B4" w:rsidR="005050B0" w:rsidRDefault="00F233C7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3.</w:t>
            </w:r>
            <w:r w:rsidR="00640E72" w:rsidRPr="00F233C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F233C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Proyecto 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</w:t>
            </w:r>
            <w:r w:rsidRPr="00F233C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mal</w:t>
            </w:r>
          </w:p>
          <w:p w14:paraId="4C94E92D" w14:textId="77777777" w:rsidR="005050B0" w:rsidRPr="00163B8D" w:rsidRDefault="005050B0" w:rsidP="000B6DAC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5050B0" w:rsidRPr="00163B8D" w14:paraId="78486188" w14:textId="77777777" w:rsidTr="00430DED">
        <w:trPr>
          <w:trHeight w:val="333"/>
        </w:trPr>
        <w:tc>
          <w:tcPr>
            <w:tcW w:w="554" w:type="pct"/>
            <w:vAlign w:val="center"/>
          </w:tcPr>
          <w:p w14:paraId="4002FF82" w14:textId="5D1C464E" w:rsidR="005050B0" w:rsidRPr="00163B8D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005" w:type="pct"/>
            <w:vAlign w:val="center"/>
          </w:tcPr>
          <w:p w14:paraId="4E10FBF6" w14:textId="77777777" w:rsidR="005050B0" w:rsidRPr="00163B8D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441" w:type="pct"/>
            <w:vAlign w:val="center"/>
          </w:tcPr>
          <w:p w14:paraId="7C9EEF1F" w14:textId="77777777" w:rsidR="005050B0" w:rsidRPr="00163B8D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40E72" w:rsidRPr="00163B8D" w14:paraId="1A903ED2" w14:textId="77777777" w:rsidTr="00430DED">
        <w:trPr>
          <w:trHeight w:val="333"/>
        </w:trPr>
        <w:tc>
          <w:tcPr>
            <w:tcW w:w="554" w:type="pct"/>
            <w:vAlign w:val="center"/>
          </w:tcPr>
          <w:p w14:paraId="6C8DC6C5" w14:textId="77777777" w:rsidR="00640E72" w:rsidRPr="00163B8D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005" w:type="pct"/>
            <w:vAlign w:val="center"/>
          </w:tcPr>
          <w:p w14:paraId="160F63BD" w14:textId="77777777" w:rsidR="00640E72" w:rsidRPr="00163B8D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441" w:type="pct"/>
            <w:vAlign w:val="center"/>
          </w:tcPr>
          <w:p w14:paraId="6771F9FD" w14:textId="77777777" w:rsidR="00640E72" w:rsidRPr="00163B8D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163B8D" w14:paraId="73A7D407" w14:textId="77777777" w:rsidTr="00430DED">
        <w:trPr>
          <w:trHeight w:val="333"/>
        </w:trPr>
        <w:tc>
          <w:tcPr>
            <w:tcW w:w="554" w:type="pct"/>
            <w:vAlign w:val="center"/>
          </w:tcPr>
          <w:p w14:paraId="0BD2A68E" w14:textId="77777777" w:rsidR="005050B0" w:rsidRPr="00163B8D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005" w:type="pct"/>
            <w:vAlign w:val="center"/>
          </w:tcPr>
          <w:p w14:paraId="2B4C4AB6" w14:textId="77777777" w:rsidR="005050B0" w:rsidRPr="00163B8D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441" w:type="pct"/>
            <w:vAlign w:val="center"/>
          </w:tcPr>
          <w:p w14:paraId="28DAF9A4" w14:textId="77777777" w:rsidR="005050B0" w:rsidRPr="00163B8D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087E0D61" w14:textId="77777777" w:rsidR="005050B0" w:rsidRPr="00163B8D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6F637C32" w14:textId="33FFA53A" w:rsidR="00094356" w:rsidRPr="00163B8D" w:rsidRDefault="00094356" w:rsidP="00094356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bCs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>3.</w:t>
      </w:r>
      <w:r w:rsidR="00D715DC">
        <w:rPr>
          <w:rFonts w:ascii="Arial" w:hAnsi="Arial" w:cs="Arial"/>
          <w:b/>
          <w:color w:val="002060"/>
          <w:sz w:val="18"/>
          <w:szCs w:val="18"/>
        </w:rPr>
        <w:t>9</w:t>
      </w:r>
      <w:r w:rsidRPr="00163B8D">
        <w:rPr>
          <w:rFonts w:ascii="Arial" w:hAnsi="Arial" w:cs="Arial"/>
          <w:b/>
          <w:color w:val="002060"/>
          <w:sz w:val="18"/>
          <w:szCs w:val="18"/>
        </w:rPr>
        <w:t xml:space="preserve">. </w:t>
      </w:r>
      <w:r w:rsidRPr="00163B8D">
        <w:rPr>
          <w:rFonts w:ascii="Arial" w:hAnsi="Arial" w:cs="Arial"/>
          <w:b/>
          <w:color w:val="002060"/>
          <w:sz w:val="18"/>
          <w:szCs w:val="18"/>
        </w:rPr>
        <w:tab/>
        <w:t xml:space="preserve">PERFECCIONAMIENTO A TRAVÉS DE POSTDOCTORADO(S) O REALIZACIÓN DE </w:t>
      </w:r>
      <w:r w:rsidRPr="00163B8D">
        <w:rPr>
          <w:rFonts w:ascii="Arial" w:hAnsi="Arial" w:cs="Arial"/>
          <w:b/>
          <w:bCs/>
          <w:color w:val="002060"/>
          <w:sz w:val="18"/>
          <w:szCs w:val="18"/>
        </w:rPr>
        <w:t>PASANTÍAS</w:t>
      </w:r>
    </w:p>
    <w:p w14:paraId="52481767" w14:textId="77777777" w:rsidR="00EA3608" w:rsidRPr="00163B8D" w:rsidRDefault="00EA3608" w:rsidP="00EA3608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6"/>
          <w:szCs w:val="6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228"/>
        <w:gridCol w:w="2759"/>
        <w:gridCol w:w="2663"/>
        <w:gridCol w:w="1210"/>
        <w:gridCol w:w="1210"/>
      </w:tblGrid>
      <w:tr w:rsidR="00094356" w:rsidRPr="00163B8D" w14:paraId="2C0438A1" w14:textId="07E230F9" w:rsidTr="00071913">
        <w:trPr>
          <w:trHeight w:val="397"/>
        </w:trPr>
        <w:tc>
          <w:tcPr>
            <w:tcW w:w="1106" w:type="pct"/>
            <w:shd w:val="clear" w:color="auto" w:fill="002060"/>
            <w:vAlign w:val="center"/>
          </w:tcPr>
          <w:p w14:paraId="44DF3797" w14:textId="2E58978F" w:rsidR="00094356" w:rsidRPr="00163B8D" w:rsidRDefault="00CF328B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PO DE PERFECCIONAMIENTO</w:t>
            </w:r>
          </w:p>
          <w:p w14:paraId="256E0388" w14:textId="0748995A" w:rsidR="00094356" w:rsidRPr="00163B8D" w:rsidRDefault="00071913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1. Postdoctorado</w:t>
            </w:r>
          </w:p>
          <w:p w14:paraId="26BC47A3" w14:textId="50EDC0A9" w:rsidR="00094356" w:rsidRPr="00163B8D" w:rsidRDefault="00071913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2. Pasantía</w:t>
            </w:r>
          </w:p>
        </w:tc>
        <w:tc>
          <w:tcPr>
            <w:tcW w:w="1370" w:type="pct"/>
            <w:shd w:val="clear" w:color="auto" w:fill="002060"/>
            <w:vAlign w:val="center"/>
          </w:tcPr>
          <w:p w14:paraId="49C56973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CIÓN</w:t>
            </w:r>
          </w:p>
          <w:p w14:paraId="61DE6637" w14:textId="7708053B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Ciudad,</w:t>
            </w:r>
            <w:r w:rsidR="00BD29A2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aís)</w:t>
            </w:r>
          </w:p>
        </w:tc>
        <w:tc>
          <w:tcPr>
            <w:tcW w:w="1322" w:type="pct"/>
            <w:shd w:val="clear" w:color="auto" w:fill="002060"/>
            <w:vAlign w:val="center"/>
          </w:tcPr>
          <w:p w14:paraId="0FA0D400" w14:textId="77777777" w:rsidR="00CF328B" w:rsidRPr="00163B8D" w:rsidRDefault="00094356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VESTIGADOR/A</w:t>
            </w:r>
          </w:p>
          <w:p w14:paraId="36BE1692" w14:textId="36267556" w:rsidR="00CF328B" w:rsidRPr="00163B8D" w:rsidRDefault="00035B88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ATROCINANTE</w:t>
            </w:r>
            <w:r w:rsidR="00CF328B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PARA</w:t>
            </w:r>
          </w:p>
          <w:p w14:paraId="67929903" w14:textId="3574B9C7" w:rsidR="00094356" w:rsidRPr="00163B8D" w:rsidRDefault="00094356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ALIZAR LA ACTIVIDAD</w:t>
            </w:r>
          </w:p>
        </w:tc>
        <w:tc>
          <w:tcPr>
            <w:tcW w:w="601" w:type="pct"/>
            <w:shd w:val="clear" w:color="auto" w:fill="002060"/>
            <w:vAlign w:val="center"/>
          </w:tcPr>
          <w:p w14:paraId="67319F0C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INICIO</w:t>
            </w:r>
          </w:p>
          <w:p w14:paraId="6CB5A199" w14:textId="75AF6C31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  <w:tc>
          <w:tcPr>
            <w:tcW w:w="601" w:type="pct"/>
            <w:shd w:val="clear" w:color="auto" w:fill="002060"/>
            <w:vAlign w:val="center"/>
          </w:tcPr>
          <w:p w14:paraId="65D69606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TÉRMINO</w:t>
            </w:r>
          </w:p>
          <w:p w14:paraId="0B7D7057" w14:textId="744658B1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</w:tr>
      <w:tr w:rsidR="00094356" w:rsidRPr="00163B8D" w14:paraId="492304B2" w14:textId="77777777" w:rsidTr="00071913">
        <w:trPr>
          <w:trHeight w:val="333"/>
        </w:trPr>
        <w:tc>
          <w:tcPr>
            <w:tcW w:w="1106" w:type="pct"/>
            <w:vAlign w:val="center"/>
          </w:tcPr>
          <w:p w14:paraId="5DA15B5D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70" w:type="pct"/>
            <w:vAlign w:val="center"/>
          </w:tcPr>
          <w:p w14:paraId="123AF4BA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22" w:type="pct"/>
            <w:vAlign w:val="center"/>
          </w:tcPr>
          <w:p w14:paraId="7ACB334C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1" w:type="pct"/>
            <w:vAlign w:val="center"/>
          </w:tcPr>
          <w:p w14:paraId="607BDF7F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1" w:type="pct"/>
            <w:vAlign w:val="center"/>
          </w:tcPr>
          <w:p w14:paraId="0B39F2C4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94356" w:rsidRPr="00163B8D" w14:paraId="0DE1D6C4" w14:textId="664B6FB4" w:rsidTr="00071913">
        <w:trPr>
          <w:trHeight w:val="333"/>
        </w:trPr>
        <w:tc>
          <w:tcPr>
            <w:tcW w:w="1106" w:type="pct"/>
            <w:vAlign w:val="center"/>
          </w:tcPr>
          <w:p w14:paraId="65BA1B50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70" w:type="pct"/>
            <w:vAlign w:val="center"/>
          </w:tcPr>
          <w:p w14:paraId="2FB6AB99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22" w:type="pct"/>
            <w:vAlign w:val="center"/>
          </w:tcPr>
          <w:p w14:paraId="1ED77C8E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1" w:type="pct"/>
            <w:vAlign w:val="center"/>
          </w:tcPr>
          <w:p w14:paraId="5DAAB518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1" w:type="pct"/>
            <w:vAlign w:val="center"/>
          </w:tcPr>
          <w:p w14:paraId="77092BC5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94356" w:rsidRPr="00163B8D" w14:paraId="13A70CC1" w14:textId="35E12D89" w:rsidTr="00071913">
        <w:trPr>
          <w:trHeight w:val="333"/>
        </w:trPr>
        <w:tc>
          <w:tcPr>
            <w:tcW w:w="1106" w:type="pct"/>
            <w:vAlign w:val="center"/>
          </w:tcPr>
          <w:p w14:paraId="0267C087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70" w:type="pct"/>
            <w:vAlign w:val="center"/>
          </w:tcPr>
          <w:p w14:paraId="6151A154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22" w:type="pct"/>
            <w:vAlign w:val="center"/>
          </w:tcPr>
          <w:p w14:paraId="54D5B1EE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1" w:type="pct"/>
            <w:vAlign w:val="center"/>
          </w:tcPr>
          <w:p w14:paraId="7F491FC3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1" w:type="pct"/>
            <w:vAlign w:val="center"/>
          </w:tcPr>
          <w:p w14:paraId="1A9CBC1C" w14:textId="77777777" w:rsidR="00094356" w:rsidRPr="00163B8D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21E270D0" w14:textId="77777777" w:rsidR="00640E72" w:rsidRPr="00163B8D" w:rsidRDefault="00640E7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15B64F6E" w14:textId="5659FA5B" w:rsidR="00094356" w:rsidRPr="00163B8D" w:rsidRDefault="00094356" w:rsidP="00094356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bCs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>3.</w:t>
      </w:r>
      <w:r w:rsidR="00D715DC">
        <w:rPr>
          <w:rFonts w:ascii="Arial" w:hAnsi="Arial" w:cs="Arial"/>
          <w:b/>
          <w:color w:val="002060"/>
          <w:sz w:val="18"/>
          <w:szCs w:val="18"/>
        </w:rPr>
        <w:t>10</w:t>
      </w:r>
      <w:r w:rsidRPr="00163B8D">
        <w:rPr>
          <w:rFonts w:ascii="Arial" w:hAnsi="Arial" w:cs="Arial"/>
          <w:b/>
          <w:color w:val="002060"/>
          <w:sz w:val="18"/>
          <w:szCs w:val="18"/>
        </w:rPr>
        <w:t xml:space="preserve">. </w:t>
      </w:r>
      <w:r w:rsidRPr="00163B8D">
        <w:rPr>
          <w:rFonts w:ascii="Arial" w:hAnsi="Arial" w:cs="Arial"/>
          <w:b/>
          <w:color w:val="002060"/>
          <w:sz w:val="18"/>
          <w:szCs w:val="18"/>
        </w:rPr>
        <w:tab/>
        <w:t xml:space="preserve">PERFECCIONAMIENTO </w:t>
      </w:r>
      <w:r w:rsidR="00CF328B" w:rsidRPr="00163B8D">
        <w:rPr>
          <w:rFonts w:ascii="Arial" w:hAnsi="Arial" w:cs="Arial"/>
          <w:b/>
          <w:color w:val="002060"/>
          <w:sz w:val="18"/>
          <w:szCs w:val="18"/>
        </w:rPr>
        <w:t>CON CERTIFICACIÓN</w:t>
      </w:r>
    </w:p>
    <w:p w14:paraId="0768ECBF" w14:textId="4C6FD434" w:rsidR="00094356" w:rsidRDefault="00094356" w:rsidP="00094356">
      <w:pPr>
        <w:pStyle w:val="Prrafodelista"/>
        <w:spacing w:after="0" w:line="240" w:lineRule="auto"/>
        <w:ind w:left="0"/>
        <w:jc w:val="both"/>
        <w:rPr>
          <w:rFonts w:ascii="Helvetica" w:hAnsi="Helvetica" w:cs="Helvetica"/>
          <w:color w:val="002060"/>
          <w:sz w:val="20"/>
          <w:szCs w:val="20"/>
        </w:rPr>
      </w:pPr>
      <w:r w:rsidRPr="00163B8D">
        <w:rPr>
          <w:rFonts w:ascii="Arial" w:hAnsi="Arial" w:cs="Arial"/>
          <w:color w:val="002060"/>
          <w:sz w:val="20"/>
          <w:szCs w:val="20"/>
        </w:rPr>
        <w:t xml:space="preserve">Considere </w:t>
      </w:r>
      <w:r w:rsidRPr="00163B8D">
        <w:rPr>
          <w:rFonts w:ascii="Helvetica" w:hAnsi="Helvetica" w:cs="Helvetica"/>
          <w:color w:val="002060"/>
          <w:sz w:val="20"/>
          <w:szCs w:val="20"/>
        </w:rPr>
        <w:t>certificación de estudios complementarios y/o de profundización en áreas vinculadas a su desarrollo profesional, del tipo cursos de perfeccionamiento, cursos en técnicas especializadas, postítulos y/o diplomados</w:t>
      </w:r>
      <w:r w:rsidR="00BB6E67" w:rsidRPr="00163B8D">
        <w:rPr>
          <w:rFonts w:ascii="Helvetica" w:hAnsi="Helvetica" w:cs="Helvetica"/>
          <w:color w:val="002060"/>
          <w:sz w:val="20"/>
          <w:szCs w:val="20"/>
        </w:rPr>
        <w:t>.</w:t>
      </w:r>
    </w:p>
    <w:p w14:paraId="7ABA4C8C" w14:textId="77777777" w:rsidR="00A470C0" w:rsidRPr="00A470C0" w:rsidRDefault="00A470C0" w:rsidP="00094356">
      <w:pPr>
        <w:pStyle w:val="Prrafodelista"/>
        <w:spacing w:after="0" w:line="240" w:lineRule="auto"/>
        <w:ind w:left="0"/>
        <w:jc w:val="both"/>
        <w:rPr>
          <w:rFonts w:ascii="Helvetica" w:hAnsi="Helvetica" w:cs="Helvetica"/>
          <w:color w:val="002060"/>
          <w:sz w:val="6"/>
          <w:szCs w:val="6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829"/>
        <w:gridCol w:w="1561"/>
        <w:gridCol w:w="3478"/>
        <w:gridCol w:w="1110"/>
        <w:gridCol w:w="1092"/>
      </w:tblGrid>
      <w:tr w:rsidR="00094356" w:rsidRPr="00163B8D" w14:paraId="60780603" w14:textId="77777777" w:rsidTr="00071913">
        <w:trPr>
          <w:trHeight w:val="397"/>
        </w:trPr>
        <w:tc>
          <w:tcPr>
            <w:tcW w:w="1405" w:type="pct"/>
            <w:shd w:val="clear" w:color="auto" w:fill="002060"/>
            <w:vAlign w:val="center"/>
          </w:tcPr>
          <w:p w14:paraId="54CD06BC" w14:textId="0289A669" w:rsidR="00094356" w:rsidRPr="00163B8D" w:rsidRDefault="00CF328B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PO</w:t>
            </w:r>
          </w:p>
          <w:p w14:paraId="1F11BC4B" w14:textId="3B55F7C8" w:rsidR="00094356" w:rsidRPr="00163B8D" w:rsidRDefault="00CF328B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1</w:t>
            </w:r>
            <w:r w:rsidR="00EB2E3A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. Curso de perfeccionamiento</w:t>
            </w:r>
          </w:p>
          <w:p w14:paraId="27E65C81" w14:textId="1C8FEB0E" w:rsidR="00094356" w:rsidRPr="00163B8D" w:rsidRDefault="00EB2E3A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2. Curso en técnicas especializadas</w:t>
            </w:r>
          </w:p>
          <w:p w14:paraId="3D2E0A08" w14:textId="278D7F5A" w:rsidR="00094356" w:rsidRPr="00163B8D" w:rsidRDefault="00EB2E3A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3. Postítulo</w:t>
            </w:r>
          </w:p>
          <w:p w14:paraId="7F973801" w14:textId="20C2C06B" w:rsidR="00094356" w:rsidRPr="00163B8D" w:rsidRDefault="00EB2E3A" w:rsidP="00EB2E3A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4. Diplomado</w:t>
            </w:r>
          </w:p>
        </w:tc>
        <w:tc>
          <w:tcPr>
            <w:tcW w:w="775" w:type="pct"/>
            <w:shd w:val="clear" w:color="auto" w:fill="002060"/>
            <w:vAlign w:val="center"/>
          </w:tcPr>
          <w:p w14:paraId="674C89A7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CIÓN</w:t>
            </w:r>
          </w:p>
          <w:p w14:paraId="7E49BF47" w14:textId="46BE123D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Ciudad, País)</w:t>
            </w:r>
          </w:p>
        </w:tc>
        <w:tc>
          <w:tcPr>
            <w:tcW w:w="1727" w:type="pct"/>
            <w:shd w:val="clear" w:color="auto" w:fill="002060"/>
            <w:vAlign w:val="center"/>
          </w:tcPr>
          <w:p w14:paraId="1D0298E4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BREVE DESCRIPCIÓN</w:t>
            </w:r>
          </w:p>
          <w:p w14:paraId="6E3C1168" w14:textId="07B0182E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áximo 100 caracteres con espacios)</w:t>
            </w:r>
          </w:p>
        </w:tc>
        <w:tc>
          <w:tcPr>
            <w:tcW w:w="551" w:type="pct"/>
            <w:shd w:val="clear" w:color="auto" w:fill="002060"/>
            <w:vAlign w:val="center"/>
          </w:tcPr>
          <w:p w14:paraId="1174C47C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INICIO</w:t>
            </w:r>
          </w:p>
          <w:p w14:paraId="47A28CB5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  <w:tc>
          <w:tcPr>
            <w:tcW w:w="542" w:type="pct"/>
            <w:shd w:val="clear" w:color="auto" w:fill="002060"/>
            <w:vAlign w:val="center"/>
          </w:tcPr>
          <w:p w14:paraId="41FCD66B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TÉRMINO</w:t>
            </w:r>
          </w:p>
          <w:p w14:paraId="1BBA9878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es/Año)</w:t>
            </w:r>
          </w:p>
        </w:tc>
      </w:tr>
      <w:tr w:rsidR="00094356" w:rsidRPr="00163B8D" w14:paraId="7EB3F033" w14:textId="77777777" w:rsidTr="00071913">
        <w:trPr>
          <w:trHeight w:val="333"/>
        </w:trPr>
        <w:tc>
          <w:tcPr>
            <w:tcW w:w="1405" w:type="pct"/>
            <w:vAlign w:val="center"/>
          </w:tcPr>
          <w:p w14:paraId="778B99CC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75" w:type="pct"/>
            <w:vAlign w:val="center"/>
          </w:tcPr>
          <w:p w14:paraId="419818DA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727" w:type="pct"/>
            <w:vAlign w:val="center"/>
          </w:tcPr>
          <w:p w14:paraId="02FE32D9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6CF16587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03D0DCD1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94356" w:rsidRPr="00163B8D" w14:paraId="1A04D785" w14:textId="77777777" w:rsidTr="00071913">
        <w:trPr>
          <w:trHeight w:val="333"/>
        </w:trPr>
        <w:tc>
          <w:tcPr>
            <w:tcW w:w="1405" w:type="pct"/>
            <w:vAlign w:val="center"/>
          </w:tcPr>
          <w:p w14:paraId="5812D028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75" w:type="pct"/>
            <w:vAlign w:val="center"/>
          </w:tcPr>
          <w:p w14:paraId="64C883A4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727" w:type="pct"/>
            <w:vAlign w:val="center"/>
          </w:tcPr>
          <w:p w14:paraId="7B6F271B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723C32AA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0A708757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94356" w:rsidRPr="00163B8D" w14:paraId="5277421D" w14:textId="77777777" w:rsidTr="00071913">
        <w:trPr>
          <w:trHeight w:val="333"/>
        </w:trPr>
        <w:tc>
          <w:tcPr>
            <w:tcW w:w="1405" w:type="pct"/>
            <w:vAlign w:val="center"/>
          </w:tcPr>
          <w:p w14:paraId="46CCC4A9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75" w:type="pct"/>
            <w:vAlign w:val="center"/>
          </w:tcPr>
          <w:p w14:paraId="38A15BD7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727" w:type="pct"/>
            <w:vAlign w:val="center"/>
          </w:tcPr>
          <w:p w14:paraId="214D15C8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254968DB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0C48732D" w14:textId="77777777" w:rsidR="00094356" w:rsidRPr="00163B8D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33DA5957" w14:textId="77777777" w:rsidR="00094356" w:rsidRDefault="00094356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5B290414" w14:textId="77777777" w:rsidR="00071913" w:rsidRDefault="00071913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0EC4F701" w14:textId="77777777" w:rsidR="00071913" w:rsidRDefault="00071913" w:rsidP="00071913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</w:p>
    <w:p w14:paraId="22FD8E8E" w14:textId="77777777" w:rsidR="00071913" w:rsidRDefault="00071913" w:rsidP="00071913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</w:p>
    <w:p w14:paraId="22373A96" w14:textId="77777777" w:rsidR="00071913" w:rsidRDefault="00071913" w:rsidP="00071913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</w:p>
    <w:p w14:paraId="19E9D25A" w14:textId="77777777" w:rsidR="00071913" w:rsidRDefault="00071913" w:rsidP="00071913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</w:p>
    <w:p w14:paraId="01394EEA" w14:textId="77777777" w:rsidR="00071913" w:rsidRDefault="00071913" w:rsidP="00071913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</w:p>
    <w:p w14:paraId="081D649F" w14:textId="77777777" w:rsidR="00071913" w:rsidRDefault="00071913" w:rsidP="00071913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</w:p>
    <w:p w14:paraId="5AA224E3" w14:textId="77777777" w:rsidR="00094356" w:rsidRPr="00163B8D" w:rsidRDefault="00094356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17E39A55" w14:textId="54C7DF19" w:rsidR="00671F2A" w:rsidRPr="00163B8D" w:rsidRDefault="00DF2C2B" w:rsidP="00723F2E">
      <w:pPr>
        <w:spacing w:after="160" w:line="259" w:lineRule="auto"/>
        <w:jc w:val="left"/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>I</w:t>
      </w:r>
      <w:r w:rsidR="00A13A10" w:rsidRPr="00163B8D">
        <w:rPr>
          <w:rFonts w:ascii="Arial" w:hAnsi="Arial" w:cs="Arial"/>
          <w:b/>
          <w:color w:val="002060"/>
          <w:sz w:val="18"/>
          <w:szCs w:val="18"/>
        </w:rPr>
        <w:t>V.</w:t>
      </w:r>
      <w:r w:rsidR="00A13A10" w:rsidRPr="00163B8D">
        <w:rPr>
          <w:rFonts w:ascii="Arial" w:hAnsi="Arial" w:cs="Arial"/>
          <w:b/>
          <w:color w:val="002060"/>
          <w:sz w:val="18"/>
          <w:szCs w:val="18"/>
        </w:rPr>
        <w:tab/>
      </w:r>
      <w:r w:rsidR="00363B24" w:rsidRPr="00163B8D">
        <w:rPr>
          <w:rFonts w:ascii="Arial" w:hAnsi="Arial" w:cs="Arial"/>
          <w:b/>
          <w:color w:val="002060"/>
          <w:sz w:val="18"/>
          <w:szCs w:val="18"/>
        </w:rPr>
        <w:t xml:space="preserve">EXPERIENCIA EN </w:t>
      </w:r>
      <w:r w:rsidR="00A13A10" w:rsidRPr="00163B8D">
        <w:rPr>
          <w:rFonts w:ascii="Arial" w:hAnsi="Arial" w:cs="Arial"/>
          <w:b/>
          <w:color w:val="002060"/>
          <w:sz w:val="18"/>
          <w:szCs w:val="18"/>
        </w:rPr>
        <w:t>INVESTIGACIÓN</w:t>
      </w:r>
      <w:r w:rsidR="00A13A10" w:rsidRPr="00163B8D">
        <w:rPr>
          <w:rFonts w:ascii="Arial" w:hAnsi="Arial" w:cs="Arial"/>
          <w:color w:val="002060"/>
          <w:sz w:val="18"/>
          <w:szCs w:val="18"/>
        </w:rPr>
        <w:t xml:space="preserve">, </w:t>
      </w:r>
      <w:r w:rsidR="00A13A10" w:rsidRPr="00163B8D">
        <w:rPr>
          <w:rFonts w:ascii="Arial" w:hAnsi="Arial" w:cs="Arial"/>
          <w:b/>
          <w:color w:val="002060"/>
          <w:sz w:val="18"/>
          <w:szCs w:val="18"/>
        </w:rPr>
        <w:t>DESARROLL</w:t>
      </w:r>
      <w:r w:rsidR="00B70A49" w:rsidRPr="00163B8D">
        <w:rPr>
          <w:rFonts w:ascii="Arial" w:hAnsi="Arial" w:cs="Arial"/>
          <w:b/>
          <w:color w:val="002060"/>
          <w:sz w:val="18"/>
          <w:szCs w:val="18"/>
        </w:rPr>
        <w:t>O</w:t>
      </w:r>
      <w:r w:rsidR="00363B24" w:rsidRPr="00163B8D">
        <w:rPr>
          <w:rFonts w:ascii="Arial" w:hAnsi="Arial" w:cs="Arial"/>
          <w:b/>
          <w:color w:val="002060"/>
          <w:sz w:val="18"/>
          <w:szCs w:val="18"/>
        </w:rPr>
        <w:t xml:space="preserve">, </w:t>
      </w:r>
      <w:r w:rsidR="00A13A10" w:rsidRPr="00163B8D">
        <w:rPr>
          <w:rFonts w:ascii="Arial" w:hAnsi="Arial" w:cs="Arial"/>
          <w:b/>
          <w:color w:val="002060"/>
          <w:sz w:val="18"/>
          <w:szCs w:val="18"/>
        </w:rPr>
        <w:t xml:space="preserve">INNOVACIÓN </w:t>
      </w:r>
      <w:r w:rsidR="00363B24" w:rsidRPr="00163B8D">
        <w:rPr>
          <w:rFonts w:ascii="Arial" w:hAnsi="Arial" w:cs="Arial"/>
          <w:b/>
          <w:color w:val="002060"/>
          <w:sz w:val="18"/>
          <w:szCs w:val="18"/>
        </w:rPr>
        <w:t>Y/</w:t>
      </w:r>
      <w:r w:rsidR="00A13A10" w:rsidRPr="00163B8D">
        <w:rPr>
          <w:rFonts w:ascii="Arial" w:hAnsi="Arial" w:cs="Arial"/>
          <w:b/>
          <w:color w:val="002060"/>
          <w:sz w:val="18"/>
          <w:szCs w:val="18"/>
        </w:rPr>
        <w:t>O CREACIÓN</w:t>
      </w:r>
    </w:p>
    <w:p w14:paraId="492F3722" w14:textId="6768408F" w:rsidR="00DF2C2B" w:rsidRPr="00163B8D" w:rsidRDefault="00DF2C2B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163B8D">
        <w:rPr>
          <w:rFonts w:ascii="Arial" w:hAnsi="Arial" w:cs="Arial"/>
          <w:b/>
          <w:color w:val="002060"/>
          <w:spacing w:val="-2"/>
          <w:sz w:val="18"/>
          <w:szCs w:val="18"/>
        </w:rPr>
        <w:t>IDENTIFICACIÓN EN BASES DE DATOS CIENTÍFICAS</w:t>
      </w:r>
    </w:p>
    <w:p w14:paraId="5F7065C7" w14:textId="77777777" w:rsidR="00DF2C2B" w:rsidRPr="00163B8D" w:rsidRDefault="00DF2C2B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1"/>
        <w:gridCol w:w="8439"/>
      </w:tblGrid>
      <w:tr w:rsidR="00DF2C2B" w:rsidRPr="00163B8D" w14:paraId="70C3CD0E" w14:textId="77777777" w:rsidTr="003B29AF">
        <w:trPr>
          <w:trHeight w:val="286"/>
        </w:trPr>
        <w:tc>
          <w:tcPr>
            <w:tcW w:w="810" w:type="pct"/>
            <w:shd w:val="clear" w:color="auto" w:fill="002060"/>
            <w:vAlign w:val="center"/>
          </w:tcPr>
          <w:p w14:paraId="645563FC" w14:textId="6081A55B" w:rsidR="00DF2C2B" w:rsidRPr="00163B8D" w:rsidRDefault="00300D7A" w:rsidP="00243F22">
            <w:pPr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Base</w:t>
            </w:r>
          </w:p>
        </w:tc>
        <w:tc>
          <w:tcPr>
            <w:tcW w:w="4190" w:type="pct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32EAB238" w14:textId="5EDF0D77" w:rsidR="00DF2C2B" w:rsidRPr="00163B8D" w:rsidRDefault="00300D7A" w:rsidP="00243F22">
            <w:pPr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proofErr w:type="gramStart"/>
            <w:r w:rsidRPr="00163B8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Link</w:t>
            </w:r>
            <w:proofErr w:type="gramEnd"/>
            <w:r w:rsidRPr="00163B8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 xml:space="preserve"> de acceso directo o código de identificación</w:t>
            </w:r>
          </w:p>
        </w:tc>
      </w:tr>
      <w:tr w:rsidR="00DF2C2B" w:rsidRPr="00163B8D" w14:paraId="0B896974" w14:textId="77777777" w:rsidTr="003B29AF">
        <w:trPr>
          <w:trHeight w:val="286"/>
        </w:trPr>
        <w:tc>
          <w:tcPr>
            <w:tcW w:w="810" w:type="pct"/>
            <w:shd w:val="clear" w:color="auto" w:fill="002060"/>
            <w:vAlign w:val="center"/>
          </w:tcPr>
          <w:p w14:paraId="6793DC5B" w14:textId="54C04F96" w:rsidR="00DF2C2B" w:rsidRPr="00163B8D" w:rsidRDefault="00300D7A" w:rsidP="00243F22">
            <w:pPr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Scopus ID</w:t>
            </w:r>
            <w:r w:rsidR="00F83463" w:rsidRPr="00163B8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*</w:t>
            </w:r>
          </w:p>
        </w:tc>
        <w:tc>
          <w:tcPr>
            <w:tcW w:w="4190" w:type="pct"/>
            <w:tcBorders>
              <w:bottom w:val="single" w:sz="4" w:space="0" w:color="auto"/>
            </w:tcBorders>
            <w:vAlign w:val="center"/>
          </w:tcPr>
          <w:p w14:paraId="04C81990" w14:textId="64AE3B4E" w:rsidR="00DF2C2B" w:rsidRPr="00163B8D" w:rsidRDefault="00DF2C2B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</w:p>
        </w:tc>
      </w:tr>
      <w:tr w:rsidR="00DF2C2B" w:rsidRPr="00163B8D" w14:paraId="1E3C82F9" w14:textId="77777777" w:rsidTr="003B29AF">
        <w:trPr>
          <w:trHeight w:val="286"/>
        </w:trPr>
        <w:tc>
          <w:tcPr>
            <w:tcW w:w="810" w:type="pct"/>
            <w:shd w:val="clear" w:color="auto" w:fill="002060"/>
          </w:tcPr>
          <w:p w14:paraId="319F4D33" w14:textId="2B8DA491" w:rsidR="00DF2C2B" w:rsidRPr="00163B8D" w:rsidRDefault="00300D7A" w:rsidP="00243F22">
            <w:pPr>
              <w:suppressAutoHyphens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 xml:space="preserve">Google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Scholar</w:t>
            </w:r>
            <w:proofErr w:type="spellEnd"/>
            <w:r w:rsidR="00F83463" w:rsidRPr="00163B8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*</w:t>
            </w:r>
          </w:p>
        </w:tc>
        <w:tc>
          <w:tcPr>
            <w:tcW w:w="4190" w:type="pct"/>
            <w:vAlign w:val="center"/>
          </w:tcPr>
          <w:p w14:paraId="0038CDD1" w14:textId="0B261B59" w:rsidR="00DF2C2B" w:rsidRPr="00163B8D" w:rsidRDefault="00DF2C2B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</w:p>
        </w:tc>
      </w:tr>
      <w:tr w:rsidR="00DF2C2B" w:rsidRPr="00163B8D" w14:paraId="1815AE4E" w14:textId="77777777" w:rsidTr="003B29AF">
        <w:trPr>
          <w:trHeight w:val="286"/>
        </w:trPr>
        <w:tc>
          <w:tcPr>
            <w:tcW w:w="810" w:type="pct"/>
            <w:tcBorders>
              <w:bottom w:val="nil"/>
            </w:tcBorders>
            <w:shd w:val="clear" w:color="auto" w:fill="002060"/>
          </w:tcPr>
          <w:p w14:paraId="12795F35" w14:textId="73EF1854" w:rsidR="00DF2C2B" w:rsidRPr="00163B8D" w:rsidRDefault="00300D7A" w:rsidP="00243F22">
            <w:pPr>
              <w:suppressAutoHyphens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ORCID</w:t>
            </w:r>
            <w:r w:rsidR="00F83463" w:rsidRPr="00163B8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*</w:t>
            </w:r>
          </w:p>
        </w:tc>
        <w:tc>
          <w:tcPr>
            <w:tcW w:w="4190" w:type="pct"/>
            <w:vAlign w:val="center"/>
          </w:tcPr>
          <w:p w14:paraId="7E582F26" w14:textId="4FF3CA0C" w:rsidR="00DF2C2B" w:rsidRPr="00163B8D" w:rsidRDefault="00DF2C2B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</w:p>
        </w:tc>
      </w:tr>
    </w:tbl>
    <w:p w14:paraId="39271E9F" w14:textId="24CD8E90" w:rsidR="00DF2C2B" w:rsidRPr="00163B8D" w:rsidRDefault="00F83463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163B8D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(*) Obligatorio. </w:t>
      </w:r>
    </w:p>
    <w:p w14:paraId="7CE30040" w14:textId="77777777" w:rsidR="00F83463" w:rsidRPr="00163B8D" w:rsidRDefault="00F83463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</w:p>
    <w:p w14:paraId="11A47CA8" w14:textId="22130EA0" w:rsidR="00E74F8F" w:rsidRPr="003B29AF" w:rsidRDefault="00E74F8F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3B29AF">
        <w:rPr>
          <w:rFonts w:ascii="Arial" w:hAnsi="Arial" w:cs="Arial"/>
          <w:b/>
          <w:color w:val="002060"/>
          <w:spacing w:val="-2"/>
          <w:sz w:val="18"/>
          <w:szCs w:val="18"/>
        </w:rPr>
        <w:t>PRINCIPALES LÍNEAS DE INVESTIGACIÓN</w:t>
      </w:r>
      <w:r w:rsidR="00F80FC4" w:rsidRPr="003B29AF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 (máximo 3</w:t>
      </w:r>
      <w:r w:rsidR="00B70A49" w:rsidRPr="003B29AF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 de 100 caracteres cada una</w:t>
      </w:r>
      <w:r w:rsidR="00F80FC4" w:rsidRPr="003B29AF">
        <w:rPr>
          <w:rFonts w:ascii="Arial" w:hAnsi="Arial" w:cs="Arial"/>
          <w:b/>
          <w:color w:val="002060"/>
          <w:spacing w:val="-2"/>
          <w:sz w:val="18"/>
          <w:szCs w:val="18"/>
        </w:rPr>
        <w:t>):</w:t>
      </w:r>
    </w:p>
    <w:p w14:paraId="6E4F0156" w14:textId="77777777" w:rsidR="00206509" w:rsidRPr="00163B8D" w:rsidRDefault="00206509" w:rsidP="00206509">
      <w:pPr>
        <w:suppressAutoHyphens/>
        <w:rPr>
          <w:rFonts w:ascii="Arial" w:hAnsi="Arial" w:cs="Arial"/>
          <w:b/>
          <w:spacing w:val="-2"/>
          <w:sz w:val="10"/>
          <w:szCs w:val="1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3"/>
        <w:gridCol w:w="7947"/>
      </w:tblGrid>
      <w:tr w:rsidR="00206509" w:rsidRPr="00163B8D" w14:paraId="23D59390" w14:textId="77777777" w:rsidTr="00D27A96">
        <w:trPr>
          <w:trHeight w:val="50"/>
        </w:trPr>
        <w:tc>
          <w:tcPr>
            <w:tcW w:w="1054" w:type="pct"/>
            <w:vMerge w:val="restart"/>
            <w:shd w:val="clear" w:color="auto" w:fill="002060"/>
            <w:vAlign w:val="center"/>
          </w:tcPr>
          <w:p w14:paraId="67F324F2" w14:textId="520F9D6B" w:rsidR="00206509" w:rsidRPr="00163B8D" w:rsidRDefault="00300D7A" w:rsidP="00D27A96">
            <w:pPr>
              <w:suppressAutoHyphens/>
              <w:ind w:left="-57" w:right="-57"/>
              <w:jc w:val="left"/>
              <w:rPr>
                <w:rFonts w:ascii="Arial" w:hAnsi="Arial" w:cs="Arial"/>
                <w:b/>
                <w:spacing w:val="-2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Líneas de investigación</w:t>
            </w:r>
            <w:r w:rsidR="008B0AE7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 xml:space="preserve"> asociado a la disciplina</w:t>
            </w:r>
            <w:r w:rsidR="00185E97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r</w:t>
            </w:r>
            <w:r w:rsidR="008B0AE7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 xml:space="preserve"> OCDE</w:t>
            </w:r>
            <w:r w:rsidR="00116CBC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-ANID</w:t>
            </w:r>
          </w:p>
        </w:tc>
        <w:tc>
          <w:tcPr>
            <w:tcW w:w="3946" w:type="pct"/>
            <w:tcBorders>
              <w:bottom w:val="single" w:sz="4" w:space="0" w:color="auto"/>
            </w:tcBorders>
            <w:vAlign w:val="center"/>
          </w:tcPr>
          <w:p w14:paraId="42828282" w14:textId="77777777" w:rsidR="00206509" w:rsidRPr="00163B8D" w:rsidRDefault="00206509" w:rsidP="00D27A96">
            <w:pPr>
              <w:suppressAutoHyphens/>
              <w:spacing w:line="360" w:lineRule="auto"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  <w:r w:rsidRPr="00163B8D"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  <w:t>1.</w:t>
            </w:r>
          </w:p>
        </w:tc>
      </w:tr>
      <w:tr w:rsidR="00206509" w:rsidRPr="00163B8D" w14:paraId="5E906CB7" w14:textId="77777777" w:rsidTr="00D27A96">
        <w:trPr>
          <w:trHeight w:val="50"/>
        </w:trPr>
        <w:tc>
          <w:tcPr>
            <w:tcW w:w="1054" w:type="pct"/>
            <w:vMerge/>
            <w:shd w:val="clear" w:color="auto" w:fill="002060"/>
          </w:tcPr>
          <w:p w14:paraId="538AC916" w14:textId="77777777" w:rsidR="00206509" w:rsidRPr="00163B8D" w:rsidRDefault="00206509" w:rsidP="00243F22">
            <w:pPr>
              <w:suppressAutoHyphens/>
              <w:rPr>
                <w:rFonts w:ascii="Arial" w:hAnsi="Arial" w:cs="Arial"/>
                <w:b/>
                <w:spacing w:val="-2"/>
                <w:sz w:val="18"/>
                <w:szCs w:val="18"/>
              </w:rPr>
            </w:pPr>
          </w:p>
        </w:tc>
        <w:tc>
          <w:tcPr>
            <w:tcW w:w="3946" w:type="pct"/>
            <w:vAlign w:val="center"/>
          </w:tcPr>
          <w:p w14:paraId="5E041B19" w14:textId="77777777" w:rsidR="00206509" w:rsidRPr="00163B8D" w:rsidRDefault="00206509" w:rsidP="00D27A96">
            <w:pPr>
              <w:suppressAutoHyphens/>
              <w:spacing w:line="360" w:lineRule="auto"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  <w:r w:rsidRPr="00163B8D"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  <w:t>2.</w:t>
            </w:r>
          </w:p>
        </w:tc>
      </w:tr>
      <w:tr w:rsidR="00206509" w:rsidRPr="00163B8D" w14:paraId="29BEF1FD" w14:textId="77777777" w:rsidTr="00D27A96">
        <w:trPr>
          <w:trHeight w:val="50"/>
        </w:trPr>
        <w:tc>
          <w:tcPr>
            <w:tcW w:w="1054" w:type="pct"/>
            <w:vMerge/>
            <w:shd w:val="clear" w:color="auto" w:fill="002060"/>
          </w:tcPr>
          <w:p w14:paraId="65A79221" w14:textId="77777777" w:rsidR="00206509" w:rsidRPr="00163B8D" w:rsidRDefault="00206509" w:rsidP="00243F22">
            <w:pPr>
              <w:suppressAutoHyphens/>
              <w:rPr>
                <w:rFonts w:ascii="Arial" w:hAnsi="Arial" w:cs="Arial"/>
                <w:b/>
                <w:spacing w:val="-2"/>
                <w:sz w:val="18"/>
                <w:szCs w:val="18"/>
              </w:rPr>
            </w:pPr>
          </w:p>
        </w:tc>
        <w:tc>
          <w:tcPr>
            <w:tcW w:w="3946" w:type="pct"/>
            <w:vAlign w:val="center"/>
          </w:tcPr>
          <w:p w14:paraId="0AC7B031" w14:textId="77777777" w:rsidR="00206509" w:rsidRPr="00163B8D" w:rsidRDefault="00206509" w:rsidP="00D27A96">
            <w:pPr>
              <w:suppressAutoHyphens/>
              <w:spacing w:line="360" w:lineRule="auto"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  <w:r w:rsidRPr="00163B8D"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  <w:t>3.</w:t>
            </w:r>
          </w:p>
        </w:tc>
      </w:tr>
    </w:tbl>
    <w:p w14:paraId="225A5A02" w14:textId="77777777" w:rsidR="008B0AE7" w:rsidRPr="00163B8D" w:rsidRDefault="008B0AE7" w:rsidP="005A553F">
      <w:pPr>
        <w:rPr>
          <w:rFonts w:ascii="Arial" w:hAnsi="Arial" w:cs="Arial"/>
          <w:b/>
          <w:color w:val="002060"/>
          <w:sz w:val="18"/>
          <w:szCs w:val="18"/>
          <w:lang w:val="es-ES_tradnl"/>
        </w:rPr>
      </w:pPr>
    </w:p>
    <w:p w14:paraId="0F28F82E" w14:textId="078FF286" w:rsidR="005C60A2" w:rsidRPr="003B29AF" w:rsidRDefault="001D3ADB" w:rsidP="001D3ADB">
      <w:pPr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3B29AF">
        <w:rPr>
          <w:rFonts w:ascii="Arial" w:hAnsi="Arial" w:cs="Arial"/>
          <w:b/>
          <w:color w:val="002060"/>
          <w:sz w:val="18"/>
          <w:szCs w:val="18"/>
          <w:lang w:val="es-ES_tradnl"/>
        </w:rPr>
        <w:t>4.</w:t>
      </w:r>
      <w:r w:rsidR="00F14F07" w:rsidRPr="003B29AF">
        <w:rPr>
          <w:rFonts w:ascii="Arial" w:hAnsi="Arial" w:cs="Arial"/>
          <w:b/>
          <w:color w:val="002060"/>
          <w:sz w:val="18"/>
          <w:szCs w:val="18"/>
          <w:lang w:val="es-ES_tradnl"/>
        </w:rPr>
        <w:t>1</w:t>
      </w:r>
      <w:r w:rsidRPr="003B29AF">
        <w:rPr>
          <w:rFonts w:ascii="Arial" w:hAnsi="Arial" w:cs="Arial"/>
          <w:b/>
          <w:color w:val="002060"/>
          <w:sz w:val="18"/>
          <w:szCs w:val="18"/>
          <w:lang w:val="es-ES_tradnl"/>
        </w:rPr>
        <w:t>.</w:t>
      </w:r>
      <w:r w:rsidRPr="003B29AF">
        <w:rPr>
          <w:rFonts w:ascii="Arial" w:hAnsi="Arial" w:cs="Arial"/>
          <w:b/>
          <w:color w:val="002060"/>
          <w:sz w:val="18"/>
          <w:szCs w:val="18"/>
          <w:lang w:val="es-ES_tradnl"/>
        </w:rPr>
        <w:tab/>
        <w:t>ARTÍCULOS EN REVISTAS DE CORRIENTE PRINCIPAL (W</w:t>
      </w:r>
      <w:r w:rsidR="00300D7A" w:rsidRPr="003B29AF">
        <w:rPr>
          <w:rFonts w:ascii="Arial" w:hAnsi="Arial" w:cs="Arial"/>
          <w:b/>
          <w:color w:val="002060"/>
          <w:sz w:val="18"/>
          <w:szCs w:val="18"/>
          <w:lang w:val="es-ES_tradnl"/>
        </w:rPr>
        <w:t>O</w:t>
      </w:r>
      <w:r w:rsidRPr="003B29AF">
        <w:rPr>
          <w:rFonts w:ascii="Arial" w:hAnsi="Arial" w:cs="Arial"/>
          <w:b/>
          <w:color w:val="002060"/>
          <w:sz w:val="18"/>
          <w:szCs w:val="18"/>
          <w:lang w:val="es-ES_tradnl"/>
        </w:rPr>
        <w:t>S</w:t>
      </w:r>
      <w:r w:rsidR="004A0181">
        <w:rPr>
          <w:rFonts w:ascii="Arial" w:hAnsi="Arial" w:cs="Arial"/>
          <w:b/>
          <w:color w:val="002060"/>
          <w:sz w:val="18"/>
          <w:szCs w:val="18"/>
          <w:lang w:val="es-ES_tradnl"/>
        </w:rPr>
        <w:t>/Scopus</w:t>
      </w:r>
      <w:r w:rsidR="00E77397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>)</w:t>
      </w:r>
      <w:r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 xml:space="preserve"> </w:t>
      </w:r>
      <w:r w:rsidRPr="006F41D0">
        <w:rPr>
          <w:rFonts w:ascii="Arial" w:hAnsi="Arial" w:cs="Arial"/>
          <w:b/>
          <w:color w:val="002060"/>
          <w:sz w:val="18"/>
          <w:szCs w:val="18"/>
          <w:u w:val="single"/>
          <w:lang w:val="es-ES_tradnl"/>
        </w:rPr>
        <w:t xml:space="preserve">EN </w:t>
      </w:r>
      <w:r w:rsidR="00506D95" w:rsidRPr="006F41D0">
        <w:rPr>
          <w:rFonts w:ascii="Arial" w:hAnsi="Arial" w:cs="Arial"/>
          <w:b/>
          <w:color w:val="002060"/>
          <w:sz w:val="18"/>
          <w:szCs w:val="18"/>
          <w:u w:val="single"/>
          <w:lang w:val="es-ES_tradnl"/>
        </w:rPr>
        <w:t>LOS ÚLTIMOS 5 AÑOS</w:t>
      </w:r>
    </w:p>
    <w:p w14:paraId="0AD0B2E9" w14:textId="11B7A87F" w:rsidR="003C4419" w:rsidRPr="00D560CD" w:rsidRDefault="003C4419" w:rsidP="005A553F">
      <w:pPr>
        <w:rPr>
          <w:rFonts w:ascii="Arial" w:hAnsi="Arial" w:cs="Arial"/>
          <w:color w:val="002060"/>
          <w:sz w:val="18"/>
          <w:szCs w:val="18"/>
          <w:lang w:val="es-ES_tradnl"/>
        </w:rPr>
      </w:pPr>
      <w:r w:rsidRPr="00D560CD">
        <w:rPr>
          <w:rFonts w:ascii="Arial" w:hAnsi="Arial" w:cs="Arial"/>
          <w:color w:val="002060"/>
          <w:sz w:val="18"/>
          <w:szCs w:val="18"/>
          <w:lang w:val="es-ES_tradnl"/>
        </w:rPr>
        <w:t xml:space="preserve">Referenciar completamente los </w:t>
      </w:r>
      <w:r w:rsidR="005C60A2" w:rsidRPr="00D560CD">
        <w:rPr>
          <w:rFonts w:ascii="Arial" w:hAnsi="Arial" w:cs="Arial"/>
          <w:color w:val="002060"/>
          <w:sz w:val="18"/>
          <w:szCs w:val="18"/>
          <w:lang w:val="es-ES_tradnl"/>
        </w:rPr>
        <w:t xml:space="preserve">trabajos </w:t>
      </w:r>
      <w:r w:rsidR="00E95362" w:rsidRPr="00D560CD">
        <w:rPr>
          <w:rFonts w:ascii="Arial" w:hAnsi="Arial" w:cs="Arial"/>
          <w:color w:val="002060"/>
          <w:sz w:val="18"/>
          <w:szCs w:val="18"/>
          <w:lang w:val="es-ES_tradnl"/>
        </w:rPr>
        <w:t xml:space="preserve">publicados, </w:t>
      </w:r>
      <w:r w:rsidR="005C60A2" w:rsidRPr="00D560CD">
        <w:rPr>
          <w:rFonts w:ascii="Arial" w:hAnsi="Arial" w:cs="Arial"/>
          <w:color w:val="002060"/>
          <w:sz w:val="18"/>
          <w:szCs w:val="18"/>
          <w:lang w:val="es-ES_tradnl"/>
        </w:rPr>
        <w:t>aceptados</w:t>
      </w:r>
      <w:r w:rsidR="00E95362" w:rsidRPr="00D560CD">
        <w:rPr>
          <w:rFonts w:ascii="Arial" w:hAnsi="Arial" w:cs="Arial"/>
          <w:color w:val="002060"/>
          <w:sz w:val="18"/>
          <w:szCs w:val="18"/>
          <w:lang w:val="es-ES_tradnl"/>
        </w:rPr>
        <w:t xml:space="preserve"> o en p</w:t>
      </w:r>
      <w:r w:rsidR="005C60A2" w:rsidRPr="00D560CD">
        <w:rPr>
          <w:rFonts w:ascii="Arial" w:hAnsi="Arial" w:cs="Arial"/>
          <w:color w:val="002060"/>
          <w:sz w:val="18"/>
          <w:szCs w:val="18"/>
          <w:lang w:val="es-ES_tradnl"/>
        </w:rPr>
        <w:t>rensa</w:t>
      </w:r>
      <w:r w:rsidR="00D64420" w:rsidRPr="00D560CD">
        <w:rPr>
          <w:rFonts w:ascii="Arial" w:hAnsi="Arial" w:cs="Arial"/>
          <w:color w:val="002060"/>
          <w:sz w:val="18"/>
          <w:szCs w:val="18"/>
          <w:lang w:val="es-ES_tradnl"/>
        </w:rPr>
        <w:t>.</w:t>
      </w:r>
    </w:p>
    <w:p w14:paraId="036C5157" w14:textId="77777777" w:rsidR="002D7E50" w:rsidRPr="00163B8D" w:rsidRDefault="002230C6" w:rsidP="005A553F">
      <w:pPr>
        <w:widowControl w:val="0"/>
        <w:tabs>
          <w:tab w:val="left" w:pos="-417"/>
          <w:tab w:val="left" w:pos="993"/>
        </w:tabs>
        <w:rPr>
          <w:rFonts w:ascii="Arial" w:hAnsi="Arial" w:cs="Arial"/>
          <w:color w:val="002060"/>
          <w:sz w:val="18"/>
          <w:szCs w:val="18"/>
          <w:lang w:val="es-ES_tradnl"/>
        </w:rPr>
      </w:pPr>
      <w:r w:rsidRPr="00163B8D">
        <w:rPr>
          <w:rFonts w:ascii="Arial" w:hAnsi="Arial" w:cs="Arial"/>
          <w:color w:val="002060"/>
          <w:sz w:val="18"/>
          <w:szCs w:val="18"/>
          <w:lang w:val="es-ES_tradnl"/>
        </w:rPr>
        <w:tab/>
      </w:r>
      <w:r w:rsidR="002D7E50" w:rsidRPr="00163B8D">
        <w:rPr>
          <w:rFonts w:ascii="Arial" w:hAnsi="Arial" w:cs="Arial"/>
          <w:color w:val="002060"/>
          <w:sz w:val="18"/>
          <w:szCs w:val="18"/>
          <w:lang w:val="es-ES_tradnl"/>
        </w:rPr>
        <w:tab/>
      </w: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326"/>
        <w:gridCol w:w="1042"/>
        <w:gridCol w:w="801"/>
        <w:gridCol w:w="568"/>
        <w:gridCol w:w="1369"/>
      </w:tblGrid>
      <w:tr w:rsidR="00E3785B" w:rsidRPr="00163B8D" w14:paraId="3AC5A359" w14:textId="77777777" w:rsidTr="00213AE7">
        <w:trPr>
          <w:trHeight w:val="75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7ADA6525" w14:textId="77777777" w:rsidR="00E3785B" w:rsidRPr="00163B8D" w:rsidRDefault="00E3785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or(es)</w:t>
            </w:r>
          </w:p>
        </w:tc>
        <w:tc>
          <w:tcPr>
            <w:tcW w:w="8316" w:type="dxa"/>
            <w:gridSpan w:val="9"/>
            <w:vAlign w:val="center"/>
          </w:tcPr>
          <w:p w14:paraId="27672365" w14:textId="77777777" w:rsidR="00E3785B" w:rsidRPr="00163B8D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3785B" w:rsidRPr="00163B8D" w14:paraId="01005177" w14:textId="77777777" w:rsidTr="00213AE7">
        <w:trPr>
          <w:trHeight w:val="50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4B185603" w14:textId="77777777" w:rsidR="00E3785B" w:rsidRPr="00163B8D" w:rsidRDefault="00E3785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ítulo del artículo</w:t>
            </w:r>
          </w:p>
        </w:tc>
        <w:tc>
          <w:tcPr>
            <w:tcW w:w="8316" w:type="dxa"/>
            <w:gridSpan w:val="9"/>
            <w:vAlign w:val="center"/>
          </w:tcPr>
          <w:p w14:paraId="7FA89245" w14:textId="77777777" w:rsidR="00E3785B" w:rsidRPr="00163B8D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77397" w:rsidRPr="00163B8D" w14:paraId="2019660E" w14:textId="2C12CE78" w:rsidTr="00213AE7">
        <w:trPr>
          <w:trHeight w:val="283"/>
          <w:jc w:val="center"/>
        </w:trPr>
        <w:tc>
          <w:tcPr>
            <w:tcW w:w="1980" w:type="dxa"/>
            <w:vMerge w:val="restart"/>
            <w:shd w:val="clear" w:color="auto" w:fill="002060"/>
            <w:vAlign w:val="center"/>
          </w:tcPr>
          <w:p w14:paraId="0441E108" w14:textId="1CC8131D" w:rsidR="00E77397" w:rsidRPr="00163B8D" w:rsidRDefault="00E77397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vista</w:t>
            </w:r>
          </w:p>
        </w:tc>
        <w:tc>
          <w:tcPr>
            <w:tcW w:w="4536" w:type="dxa"/>
            <w:gridSpan w:val="5"/>
            <w:vMerge w:val="restart"/>
            <w:vAlign w:val="center"/>
          </w:tcPr>
          <w:p w14:paraId="6E62961E" w14:textId="77777777" w:rsidR="00E77397" w:rsidRPr="00163B8D" w:rsidRDefault="00E77397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43" w:type="dxa"/>
            <w:gridSpan w:val="2"/>
            <w:shd w:val="clear" w:color="auto" w:fill="002060"/>
            <w:vAlign w:val="center"/>
          </w:tcPr>
          <w:p w14:paraId="365EC78A" w14:textId="77777777" w:rsidR="00E77397" w:rsidRPr="00163B8D" w:rsidRDefault="00E77397" w:rsidP="00BD29A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dexación (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oS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copus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etc) </w:t>
            </w:r>
          </w:p>
        </w:tc>
        <w:tc>
          <w:tcPr>
            <w:tcW w:w="1937" w:type="dxa"/>
            <w:gridSpan w:val="2"/>
            <w:shd w:val="clear" w:color="auto" w:fill="002060"/>
            <w:vAlign w:val="center"/>
          </w:tcPr>
          <w:p w14:paraId="68879FBE" w14:textId="2A5AC468" w:rsidR="00E77397" w:rsidRPr="00163B8D" w:rsidRDefault="00E77397" w:rsidP="00BD29A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Cuartil </w:t>
            </w:r>
          </w:p>
        </w:tc>
      </w:tr>
      <w:tr w:rsidR="00E77397" w:rsidRPr="00163B8D" w14:paraId="69E26691" w14:textId="2062DDFE" w:rsidTr="00213AE7">
        <w:trPr>
          <w:trHeight w:val="191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096CF47E" w14:textId="77777777" w:rsidR="00E77397" w:rsidRPr="00163B8D" w:rsidRDefault="00E77397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536" w:type="dxa"/>
            <w:gridSpan w:val="5"/>
            <w:vMerge/>
            <w:vAlign w:val="center"/>
          </w:tcPr>
          <w:p w14:paraId="33EC2B3D" w14:textId="77777777" w:rsidR="00E77397" w:rsidRPr="00163B8D" w:rsidRDefault="00E77397" w:rsidP="00243F2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4ACED9E1" w14:textId="77777777" w:rsidR="00E77397" w:rsidRPr="00163B8D" w:rsidRDefault="00E77397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37" w:type="dxa"/>
            <w:gridSpan w:val="2"/>
            <w:vAlign w:val="center"/>
          </w:tcPr>
          <w:p w14:paraId="0BEB1E83" w14:textId="595FC9D5" w:rsidR="00E77397" w:rsidRPr="00163B8D" w:rsidRDefault="00E77397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3785B" w:rsidRPr="00163B8D" w14:paraId="41F2533B" w14:textId="77777777" w:rsidTr="00213AE7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002060"/>
            <w:vAlign w:val="center"/>
          </w:tcPr>
          <w:p w14:paraId="2D85C3EF" w14:textId="77777777" w:rsidR="00E3785B" w:rsidRPr="00163B8D" w:rsidRDefault="000F37F6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ia Bibliográfica</w:t>
            </w:r>
          </w:p>
        </w:tc>
        <w:tc>
          <w:tcPr>
            <w:tcW w:w="822" w:type="dxa"/>
            <w:shd w:val="clear" w:color="auto" w:fill="002060"/>
            <w:vAlign w:val="center"/>
          </w:tcPr>
          <w:p w14:paraId="7FBA79F1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</w:t>
            </w:r>
          </w:p>
        </w:tc>
        <w:tc>
          <w:tcPr>
            <w:tcW w:w="850" w:type="dxa"/>
            <w:shd w:val="clear" w:color="auto" w:fill="002060"/>
            <w:vAlign w:val="center"/>
          </w:tcPr>
          <w:p w14:paraId="2FE515C0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002060"/>
            <w:vAlign w:val="center"/>
          </w:tcPr>
          <w:p w14:paraId="028042B1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002060"/>
            <w:vAlign w:val="center"/>
          </w:tcPr>
          <w:p w14:paraId="0D8B2EE9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ág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.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inicio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- final</w:t>
            </w:r>
          </w:p>
        </w:tc>
        <w:tc>
          <w:tcPr>
            <w:tcW w:w="4106" w:type="dxa"/>
            <w:gridSpan w:val="5"/>
            <w:shd w:val="clear" w:color="auto" w:fill="002060"/>
            <w:vAlign w:val="center"/>
          </w:tcPr>
          <w:p w14:paraId="4D40EB5E" w14:textId="65C6F393" w:rsidR="00D64420" w:rsidRPr="00163B8D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st</w:t>
            </w:r>
            <w:r w:rsidR="000F37F6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do de la publicación</w:t>
            </w:r>
          </w:p>
          <w:p w14:paraId="2F935360" w14:textId="4E9244B9" w:rsidR="00E3785B" w:rsidRPr="00163B8D" w:rsidRDefault="000F37F6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arque con X)</w:t>
            </w:r>
          </w:p>
        </w:tc>
      </w:tr>
      <w:tr w:rsidR="00E3785B" w:rsidRPr="00163B8D" w14:paraId="30149F98" w14:textId="77777777" w:rsidTr="00213AE7">
        <w:trPr>
          <w:trHeight w:val="196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086FD19C" w14:textId="77777777" w:rsidR="00E3785B" w:rsidRPr="00163B8D" w:rsidRDefault="00E3785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 w:val="restart"/>
            <w:vAlign w:val="center"/>
          </w:tcPr>
          <w:p w14:paraId="44C8F29D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C103990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457D42EC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 w:val="restart"/>
            <w:vAlign w:val="center"/>
          </w:tcPr>
          <w:p w14:paraId="717D2A14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gridSpan w:val="2"/>
            <w:shd w:val="clear" w:color="auto" w:fill="002060"/>
            <w:vAlign w:val="center"/>
          </w:tcPr>
          <w:p w14:paraId="69C43301" w14:textId="77777777" w:rsidR="00E3785B" w:rsidRPr="00163B8D" w:rsidRDefault="005C60A2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cada</w:t>
            </w:r>
          </w:p>
        </w:tc>
        <w:tc>
          <w:tcPr>
            <w:tcW w:w="1369" w:type="dxa"/>
            <w:gridSpan w:val="2"/>
            <w:shd w:val="clear" w:color="auto" w:fill="002060"/>
            <w:vAlign w:val="center"/>
          </w:tcPr>
          <w:p w14:paraId="26E5A361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 prensa</w:t>
            </w:r>
          </w:p>
        </w:tc>
        <w:tc>
          <w:tcPr>
            <w:tcW w:w="1369" w:type="dxa"/>
            <w:shd w:val="clear" w:color="auto" w:fill="002060"/>
            <w:vAlign w:val="center"/>
          </w:tcPr>
          <w:p w14:paraId="52B976EF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eptada</w:t>
            </w:r>
          </w:p>
        </w:tc>
      </w:tr>
      <w:tr w:rsidR="00E3785B" w:rsidRPr="00163B8D" w14:paraId="6ED26928" w14:textId="77777777" w:rsidTr="00213AE7">
        <w:trPr>
          <w:trHeight w:val="113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223B4BDC" w14:textId="77777777" w:rsidR="00E3785B" w:rsidRPr="00163B8D" w:rsidRDefault="00E3785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  <w:vAlign w:val="center"/>
          </w:tcPr>
          <w:p w14:paraId="57D9EEE4" w14:textId="77777777" w:rsidR="00E3785B" w:rsidRPr="00163B8D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center"/>
          </w:tcPr>
          <w:p w14:paraId="5EAE94F7" w14:textId="77777777" w:rsidR="00E3785B" w:rsidRPr="00163B8D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6A95B666" w14:textId="77777777" w:rsidR="00E3785B" w:rsidRPr="00163B8D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  <w:vAlign w:val="center"/>
          </w:tcPr>
          <w:p w14:paraId="0C834BC3" w14:textId="77777777" w:rsidR="00E3785B" w:rsidRPr="00163B8D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gridSpan w:val="2"/>
            <w:vAlign w:val="center"/>
          </w:tcPr>
          <w:p w14:paraId="23FE301D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gridSpan w:val="2"/>
            <w:vAlign w:val="center"/>
          </w:tcPr>
          <w:p w14:paraId="69888BD2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3668D57A" w14:textId="77777777" w:rsidR="00E3785B" w:rsidRPr="00163B8D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C83E83" w:rsidRPr="00163B8D" w14:paraId="051EFCEA" w14:textId="77777777" w:rsidTr="00213AE7">
        <w:trPr>
          <w:trHeight w:val="173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19191A72" w14:textId="537E5071" w:rsidR="00C83E83" w:rsidRPr="00163B8D" w:rsidRDefault="00C83E83" w:rsidP="00243F2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OI</w:t>
            </w:r>
            <w:r w:rsidR="00E77397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Si aplica)</w:t>
            </w:r>
          </w:p>
        </w:tc>
        <w:tc>
          <w:tcPr>
            <w:tcW w:w="8316" w:type="dxa"/>
            <w:gridSpan w:val="9"/>
            <w:vAlign w:val="center"/>
          </w:tcPr>
          <w:p w14:paraId="73184514" w14:textId="77777777" w:rsidR="00C83E83" w:rsidRPr="00163B8D" w:rsidRDefault="00C83E83" w:rsidP="00243F2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27AB0" w:rsidRPr="00163B8D" w14:paraId="674D5CCD" w14:textId="77777777" w:rsidTr="00213AE7">
        <w:trPr>
          <w:trHeight w:val="106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10D95F2C" w14:textId="5794F430" w:rsidR="00E27AB0" w:rsidRPr="00163B8D" w:rsidRDefault="00C83E83" w:rsidP="00243F2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gram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nk</w:t>
            </w:r>
            <w:proofErr w:type="gram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web</w:t>
            </w:r>
            <w:r w:rsidR="005C1BA9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directo</w:t>
            </w:r>
          </w:p>
        </w:tc>
        <w:tc>
          <w:tcPr>
            <w:tcW w:w="8316" w:type="dxa"/>
            <w:gridSpan w:val="9"/>
            <w:vAlign w:val="center"/>
          </w:tcPr>
          <w:p w14:paraId="7E24DD5E" w14:textId="77777777" w:rsidR="00E27AB0" w:rsidRPr="00163B8D" w:rsidRDefault="00E27AB0" w:rsidP="00243F2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E34658F" w14:textId="77777777" w:rsidR="00E77397" w:rsidRPr="00163B8D" w:rsidRDefault="00E77397" w:rsidP="005A553F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</w:rPr>
      </w:pP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326"/>
        <w:gridCol w:w="1042"/>
        <w:gridCol w:w="801"/>
        <w:gridCol w:w="568"/>
        <w:gridCol w:w="1369"/>
      </w:tblGrid>
      <w:tr w:rsidR="00E77397" w:rsidRPr="00163B8D" w14:paraId="4B647EC8" w14:textId="77777777" w:rsidTr="00213AE7">
        <w:trPr>
          <w:trHeight w:val="75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48289F34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or(es)</w:t>
            </w:r>
          </w:p>
        </w:tc>
        <w:tc>
          <w:tcPr>
            <w:tcW w:w="8316" w:type="dxa"/>
            <w:gridSpan w:val="9"/>
            <w:vAlign w:val="center"/>
          </w:tcPr>
          <w:p w14:paraId="59707C7C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77397" w:rsidRPr="00163B8D" w14:paraId="67BE4493" w14:textId="77777777" w:rsidTr="00213AE7">
        <w:trPr>
          <w:trHeight w:val="50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6960A169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ítulo del artículo</w:t>
            </w:r>
          </w:p>
        </w:tc>
        <w:tc>
          <w:tcPr>
            <w:tcW w:w="8316" w:type="dxa"/>
            <w:gridSpan w:val="9"/>
            <w:vAlign w:val="center"/>
          </w:tcPr>
          <w:p w14:paraId="3B1D226B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77397" w:rsidRPr="00163B8D" w14:paraId="48B542AC" w14:textId="77777777" w:rsidTr="00213AE7">
        <w:trPr>
          <w:trHeight w:val="283"/>
          <w:jc w:val="center"/>
        </w:trPr>
        <w:tc>
          <w:tcPr>
            <w:tcW w:w="1980" w:type="dxa"/>
            <w:vMerge w:val="restart"/>
            <w:shd w:val="clear" w:color="auto" w:fill="002060"/>
            <w:vAlign w:val="center"/>
          </w:tcPr>
          <w:p w14:paraId="0959B637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vista</w:t>
            </w:r>
          </w:p>
        </w:tc>
        <w:tc>
          <w:tcPr>
            <w:tcW w:w="4536" w:type="dxa"/>
            <w:gridSpan w:val="5"/>
            <w:vMerge w:val="restart"/>
            <w:vAlign w:val="center"/>
          </w:tcPr>
          <w:p w14:paraId="51B0044B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43" w:type="dxa"/>
            <w:gridSpan w:val="2"/>
            <w:shd w:val="clear" w:color="auto" w:fill="002060"/>
            <w:vAlign w:val="center"/>
          </w:tcPr>
          <w:p w14:paraId="68A18071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dexación (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oS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copus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tc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) </w:t>
            </w:r>
          </w:p>
        </w:tc>
        <w:tc>
          <w:tcPr>
            <w:tcW w:w="1937" w:type="dxa"/>
            <w:gridSpan w:val="2"/>
            <w:shd w:val="clear" w:color="auto" w:fill="002060"/>
            <w:vAlign w:val="center"/>
          </w:tcPr>
          <w:p w14:paraId="16C96F08" w14:textId="48D444A2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uartil</w:t>
            </w:r>
          </w:p>
        </w:tc>
      </w:tr>
      <w:tr w:rsidR="00E77397" w:rsidRPr="00163B8D" w14:paraId="25B0DF06" w14:textId="77777777" w:rsidTr="00213AE7">
        <w:trPr>
          <w:trHeight w:val="191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6CCBA63C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536" w:type="dxa"/>
            <w:gridSpan w:val="5"/>
            <w:vMerge/>
            <w:vAlign w:val="center"/>
          </w:tcPr>
          <w:p w14:paraId="5BB53F43" w14:textId="77777777" w:rsidR="00E77397" w:rsidRPr="00163B8D" w:rsidRDefault="00E77397" w:rsidP="005E1C9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5348C3BB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37" w:type="dxa"/>
            <w:gridSpan w:val="2"/>
            <w:vAlign w:val="center"/>
          </w:tcPr>
          <w:p w14:paraId="2989C755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77397" w:rsidRPr="00163B8D" w14:paraId="176E4090" w14:textId="77777777" w:rsidTr="00213AE7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002060"/>
            <w:vAlign w:val="center"/>
          </w:tcPr>
          <w:p w14:paraId="0D68A62D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ia Bibliográfica</w:t>
            </w:r>
          </w:p>
        </w:tc>
        <w:tc>
          <w:tcPr>
            <w:tcW w:w="822" w:type="dxa"/>
            <w:shd w:val="clear" w:color="auto" w:fill="002060"/>
            <w:vAlign w:val="center"/>
          </w:tcPr>
          <w:p w14:paraId="02BBBA48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</w:t>
            </w:r>
          </w:p>
        </w:tc>
        <w:tc>
          <w:tcPr>
            <w:tcW w:w="850" w:type="dxa"/>
            <w:shd w:val="clear" w:color="auto" w:fill="002060"/>
            <w:vAlign w:val="center"/>
          </w:tcPr>
          <w:p w14:paraId="76E61CE4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002060"/>
            <w:vAlign w:val="center"/>
          </w:tcPr>
          <w:p w14:paraId="74EF54A2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002060"/>
            <w:vAlign w:val="center"/>
          </w:tcPr>
          <w:p w14:paraId="1C8EBAB9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ág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.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inicio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- final</w:t>
            </w:r>
          </w:p>
        </w:tc>
        <w:tc>
          <w:tcPr>
            <w:tcW w:w="4106" w:type="dxa"/>
            <w:gridSpan w:val="5"/>
            <w:shd w:val="clear" w:color="auto" w:fill="002060"/>
            <w:vAlign w:val="center"/>
          </w:tcPr>
          <w:p w14:paraId="2A9E0607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stado de la publicación</w:t>
            </w:r>
          </w:p>
          <w:p w14:paraId="0B5A0493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arque con X)</w:t>
            </w:r>
          </w:p>
        </w:tc>
      </w:tr>
      <w:tr w:rsidR="00E77397" w:rsidRPr="00163B8D" w14:paraId="59E110E4" w14:textId="77777777" w:rsidTr="00213AE7">
        <w:trPr>
          <w:trHeight w:val="196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7BAFA0E3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 w:val="restart"/>
            <w:vAlign w:val="center"/>
          </w:tcPr>
          <w:p w14:paraId="1BBC16BC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19C0DDED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170E8658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 w:val="restart"/>
            <w:vAlign w:val="center"/>
          </w:tcPr>
          <w:p w14:paraId="2344AF1E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gridSpan w:val="2"/>
            <w:shd w:val="clear" w:color="auto" w:fill="002060"/>
            <w:vAlign w:val="center"/>
          </w:tcPr>
          <w:p w14:paraId="1CFEE0E0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cada</w:t>
            </w:r>
          </w:p>
        </w:tc>
        <w:tc>
          <w:tcPr>
            <w:tcW w:w="1369" w:type="dxa"/>
            <w:gridSpan w:val="2"/>
            <w:shd w:val="clear" w:color="auto" w:fill="002060"/>
            <w:vAlign w:val="center"/>
          </w:tcPr>
          <w:p w14:paraId="7905B615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 prensa</w:t>
            </w:r>
          </w:p>
        </w:tc>
        <w:tc>
          <w:tcPr>
            <w:tcW w:w="1369" w:type="dxa"/>
            <w:shd w:val="clear" w:color="auto" w:fill="002060"/>
            <w:vAlign w:val="center"/>
          </w:tcPr>
          <w:p w14:paraId="6B27331F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eptada</w:t>
            </w:r>
          </w:p>
        </w:tc>
      </w:tr>
      <w:tr w:rsidR="00E77397" w:rsidRPr="00163B8D" w14:paraId="113BA9A2" w14:textId="77777777" w:rsidTr="00213AE7">
        <w:trPr>
          <w:trHeight w:val="113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2A51D292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  <w:vAlign w:val="center"/>
          </w:tcPr>
          <w:p w14:paraId="2007F96B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center"/>
          </w:tcPr>
          <w:p w14:paraId="6CF83132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08843544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  <w:vAlign w:val="center"/>
          </w:tcPr>
          <w:p w14:paraId="52FC2CF8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gridSpan w:val="2"/>
            <w:vAlign w:val="center"/>
          </w:tcPr>
          <w:p w14:paraId="2F5619EF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gridSpan w:val="2"/>
            <w:vAlign w:val="center"/>
          </w:tcPr>
          <w:p w14:paraId="152DB89F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16107A97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77397" w:rsidRPr="00163B8D" w14:paraId="6B76AC2E" w14:textId="77777777" w:rsidTr="00213AE7">
        <w:trPr>
          <w:trHeight w:val="173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38E756DC" w14:textId="77777777" w:rsidR="00E77397" w:rsidRPr="00163B8D" w:rsidRDefault="00E77397" w:rsidP="005E1C91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OI (Si aplica)</w:t>
            </w:r>
          </w:p>
        </w:tc>
        <w:tc>
          <w:tcPr>
            <w:tcW w:w="8316" w:type="dxa"/>
            <w:gridSpan w:val="9"/>
            <w:vAlign w:val="center"/>
          </w:tcPr>
          <w:p w14:paraId="1DFC19CE" w14:textId="77777777" w:rsidR="00E77397" w:rsidRPr="00163B8D" w:rsidRDefault="00E77397" w:rsidP="005E1C91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77397" w:rsidRPr="00163B8D" w14:paraId="1F883D37" w14:textId="77777777" w:rsidTr="00213AE7">
        <w:trPr>
          <w:trHeight w:val="106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42B85154" w14:textId="77777777" w:rsidR="00E77397" w:rsidRPr="00163B8D" w:rsidRDefault="00E77397" w:rsidP="005E1C91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gram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nk</w:t>
            </w:r>
            <w:proofErr w:type="gram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web directo</w:t>
            </w:r>
          </w:p>
        </w:tc>
        <w:tc>
          <w:tcPr>
            <w:tcW w:w="8316" w:type="dxa"/>
            <w:gridSpan w:val="9"/>
            <w:vAlign w:val="center"/>
          </w:tcPr>
          <w:p w14:paraId="3414DDA8" w14:textId="77777777" w:rsidR="00E77397" w:rsidRPr="00163B8D" w:rsidRDefault="00E77397" w:rsidP="005E1C91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47EF7357" w14:textId="48A12FE3" w:rsidR="00E77397" w:rsidRPr="00163B8D" w:rsidRDefault="00E77397" w:rsidP="005A553F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</w:rPr>
      </w:pP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326"/>
        <w:gridCol w:w="1042"/>
        <w:gridCol w:w="801"/>
        <w:gridCol w:w="568"/>
        <w:gridCol w:w="1369"/>
      </w:tblGrid>
      <w:tr w:rsidR="00E77397" w:rsidRPr="00163B8D" w14:paraId="265096C1" w14:textId="77777777" w:rsidTr="00213AE7">
        <w:trPr>
          <w:trHeight w:val="75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05D00078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or(es)</w:t>
            </w:r>
          </w:p>
        </w:tc>
        <w:tc>
          <w:tcPr>
            <w:tcW w:w="8316" w:type="dxa"/>
            <w:gridSpan w:val="9"/>
            <w:vAlign w:val="center"/>
          </w:tcPr>
          <w:p w14:paraId="17AEC1E1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77397" w:rsidRPr="00163B8D" w14:paraId="5954A416" w14:textId="77777777" w:rsidTr="00213AE7">
        <w:trPr>
          <w:trHeight w:val="50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7CB41E8F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ítulo del artículo</w:t>
            </w:r>
          </w:p>
        </w:tc>
        <w:tc>
          <w:tcPr>
            <w:tcW w:w="8316" w:type="dxa"/>
            <w:gridSpan w:val="9"/>
            <w:vAlign w:val="center"/>
          </w:tcPr>
          <w:p w14:paraId="250559D9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77397" w:rsidRPr="00163B8D" w14:paraId="3C8A3EB3" w14:textId="77777777" w:rsidTr="00213AE7">
        <w:trPr>
          <w:trHeight w:val="283"/>
          <w:jc w:val="center"/>
        </w:trPr>
        <w:tc>
          <w:tcPr>
            <w:tcW w:w="1980" w:type="dxa"/>
            <w:vMerge w:val="restart"/>
            <w:shd w:val="clear" w:color="auto" w:fill="002060"/>
            <w:vAlign w:val="center"/>
          </w:tcPr>
          <w:p w14:paraId="1F27BA0F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vista</w:t>
            </w:r>
          </w:p>
        </w:tc>
        <w:tc>
          <w:tcPr>
            <w:tcW w:w="4536" w:type="dxa"/>
            <w:gridSpan w:val="5"/>
            <w:vMerge w:val="restart"/>
            <w:vAlign w:val="center"/>
          </w:tcPr>
          <w:p w14:paraId="521991A9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43" w:type="dxa"/>
            <w:gridSpan w:val="2"/>
            <w:shd w:val="clear" w:color="auto" w:fill="002060"/>
            <w:vAlign w:val="center"/>
          </w:tcPr>
          <w:p w14:paraId="39F5F3C9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dexación (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oS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copus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tc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) </w:t>
            </w:r>
          </w:p>
        </w:tc>
        <w:tc>
          <w:tcPr>
            <w:tcW w:w="1937" w:type="dxa"/>
            <w:gridSpan w:val="2"/>
            <w:shd w:val="clear" w:color="auto" w:fill="002060"/>
            <w:vAlign w:val="center"/>
          </w:tcPr>
          <w:p w14:paraId="2B96355F" w14:textId="7E78462E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Cuartil </w:t>
            </w:r>
          </w:p>
        </w:tc>
      </w:tr>
      <w:tr w:rsidR="00E77397" w:rsidRPr="00163B8D" w14:paraId="2F54EF1B" w14:textId="77777777" w:rsidTr="00213AE7">
        <w:trPr>
          <w:trHeight w:val="191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1E9433EB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536" w:type="dxa"/>
            <w:gridSpan w:val="5"/>
            <w:vMerge/>
            <w:vAlign w:val="center"/>
          </w:tcPr>
          <w:p w14:paraId="36987E83" w14:textId="77777777" w:rsidR="00E77397" w:rsidRPr="00163B8D" w:rsidRDefault="00E77397" w:rsidP="005E1C9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133A2DA7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37" w:type="dxa"/>
            <w:gridSpan w:val="2"/>
            <w:vAlign w:val="center"/>
          </w:tcPr>
          <w:p w14:paraId="39F60CC7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77397" w:rsidRPr="00163B8D" w14:paraId="19FFC156" w14:textId="77777777" w:rsidTr="00213AE7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002060"/>
            <w:vAlign w:val="center"/>
          </w:tcPr>
          <w:p w14:paraId="6865BD37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ia Bibliográfica</w:t>
            </w:r>
          </w:p>
        </w:tc>
        <w:tc>
          <w:tcPr>
            <w:tcW w:w="822" w:type="dxa"/>
            <w:shd w:val="clear" w:color="auto" w:fill="002060"/>
            <w:vAlign w:val="center"/>
          </w:tcPr>
          <w:p w14:paraId="2218E217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</w:t>
            </w:r>
          </w:p>
        </w:tc>
        <w:tc>
          <w:tcPr>
            <w:tcW w:w="850" w:type="dxa"/>
            <w:shd w:val="clear" w:color="auto" w:fill="002060"/>
            <w:vAlign w:val="center"/>
          </w:tcPr>
          <w:p w14:paraId="2FA6508B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002060"/>
            <w:vAlign w:val="center"/>
          </w:tcPr>
          <w:p w14:paraId="1A6CA337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002060"/>
            <w:vAlign w:val="center"/>
          </w:tcPr>
          <w:p w14:paraId="54BE29BB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ág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.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inicio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- final</w:t>
            </w:r>
          </w:p>
        </w:tc>
        <w:tc>
          <w:tcPr>
            <w:tcW w:w="4106" w:type="dxa"/>
            <w:gridSpan w:val="5"/>
            <w:shd w:val="clear" w:color="auto" w:fill="002060"/>
            <w:vAlign w:val="center"/>
          </w:tcPr>
          <w:p w14:paraId="1E53BFFB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stado de la publicación</w:t>
            </w:r>
          </w:p>
          <w:p w14:paraId="0DF8B9E2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arque con X)</w:t>
            </w:r>
          </w:p>
        </w:tc>
      </w:tr>
      <w:tr w:rsidR="00E77397" w:rsidRPr="00163B8D" w14:paraId="729167E1" w14:textId="77777777" w:rsidTr="00213AE7">
        <w:trPr>
          <w:trHeight w:val="196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03A8B67F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 w:val="restart"/>
            <w:vAlign w:val="center"/>
          </w:tcPr>
          <w:p w14:paraId="7A6DC6BA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06DCE4C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6F9015D8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 w:val="restart"/>
            <w:vAlign w:val="center"/>
          </w:tcPr>
          <w:p w14:paraId="05A2F051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gridSpan w:val="2"/>
            <w:shd w:val="clear" w:color="auto" w:fill="002060"/>
            <w:vAlign w:val="center"/>
          </w:tcPr>
          <w:p w14:paraId="56E9F5D1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cada</w:t>
            </w:r>
          </w:p>
        </w:tc>
        <w:tc>
          <w:tcPr>
            <w:tcW w:w="1369" w:type="dxa"/>
            <w:gridSpan w:val="2"/>
            <w:shd w:val="clear" w:color="auto" w:fill="002060"/>
            <w:vAlign w:val="center"/>
          </w:tcPr>
          <w:p w14:paraId="68883B13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 prensa</w:t>
            </w:r>
          </w:p>
        </w:tc>
        <w:tc>
          <w:tcPr>
            <w:tcW w:w="1369" w:type="dxa"/>
            <w:shd w:val="clear" w:color="auto" w:fill="002060"/>
            <w:vAlign w:val="center"/>
          </w:tcPr>
          <w:p w14:paraId="4D4F342C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eptada</w:t>
            </w:r>
          </w:p>
        </w:tc>
      </w:tr>
      <w:tr w:rsidR="00E77397" w:rsidRPr="00163B8D" w14:paraId="0056B034" w14:textId="77777777" w:rsidTr="00213AE7">
        <w:trPr>
          <w:trHeight w:val="113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4F4B1228" w14:textId="77777777" w:rsidR="00E77397" w:rsidRPr="00163B8D" w:rsidRDefault="00E77397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  <w:vAlign w:val="center"/>
          </w:tcPr>
          <w:p w14:paraId="0E046645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center"/>
          </w:tcPr>
          <w:p w14:paraId="59D42175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3A146EC7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  <w:vAlign w:val="center"/>
          </w:tcPr>
          <w:p w14:paraId="3CEAAA00" w14:textId="77777777" w:rsidR="00E77397" w:rsidRPr="00163B8D" w:rsidRDefault="00E77397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gridSpan w:val="2"/>
            <w:vAlign w:val="center"/>
          </w:tcPr>
          <w:p w14:paraId="11889673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gridSpan w:val="2"/>
            <w:vAlign w:val="center"/>
          </w:tcPr>
          <w:p w14:paraId="40006217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69BFDB8D" w14:textId="77777777" w:rsidR="00E77397" w:rsidRPr="00163B8D" w:rsidRDefault="00E77397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77397" w:rsidRPr="00163B8D" w14:paraId="0DA5F37E" w14:textId="77777777" w:rsidTr="00213AE7">
        <w:trPr>
          <w:trHeight w:val="173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18B277A9" w14:textId="77777777" w:rsidR="00E77397" w:rsidRPr="00163B8D" w:rsidRDefault="00E77397" w:rsidP="005E1C91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OI (Si aplica)</w:t>
            </w:r>
          </w:p>
        </w:tc>
        <w:tc>
          <w:tcPr>
            <w:tcW w:w="8316" w:type="dxa"/>
            <w:gridSpan w:val="9"/>
            <w:vAlign w:val="center"/>
          </w:tcPr>
          <w:p w14:paraId="11A54DCA" w14:textId="77777777" w:rsidR="00E77397" w:rsidRPr="00163B8D" w:rsidRDefault="00E77397" w:rsidP="005E1C91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77397" w:rsidRPr="00163B8D" w14:paraId="0F6EA554" w14:textId="77777777" w:rsidTr="00213AE7">
        <w:trPr>
          <w:trHeight w:val="106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327ADBC8" w14:textId="77777777" w:rsidR="00E77397" w:rsidRPr="00163B8D" w:rsidRDefault="00E77397" w:rsidP="005E1C91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gram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nk</w:t>
            </w:r>
            <w:proofErr w:type="gram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web directo</w:t>
            </w:r>
          </w:p>
        </w:tc>
        <w:tc>
          <w:tcPr>
            <w:tcW w:w="8316" w:type="dxa"/>
            <w:gridSpan w:val="9"/>
            <w:vAlign w:val="center"/>
          </w:tcPr>
          <w:p w14:paraId="2E4E5DBB" w14:textId="77777777" w:rsidR="00E77397" w:rsidRPr="00163B8D" w:rsidRDefault="00E77397" w:rsidP="005E1C91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DEE15D7" w14:textId="48CB0950" w:rsidR="00411ABB" w:rsidRPr="00163B8D" w:rsidRDefault="00E77397" w:rsidP="005A553F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</w:rPr>
      </w:pPr>
      <w:r w:rsidRPr="00163B8D">
        <w:rPr>
          <w:rFonts w:ascii="Arial" w:hAnsi="Arial" w:cs="Arial"/>
          <w:color w:val="002060"/>
          <w:sz w:val="18"/>
          <w:szCs w:val="18"/>
        </w:rPr>
        <w:t xml:space="preserve"> </w:t>
      </w:r>
      <w:r w:rsidR="000F37F6" w:rsidRPr="00163B8D">
        <w:rPr>
          <w:rFonts w:ascii="Arial" w:hAnsi="Arial" w:cs="Arial"/>
          <w:color w:val="002060"/>
          <w:sz w:val="18"/>
          <w:szCs w:val="18"/>
        </w:rPr>
        <w:t>(*) Incorpore más tablas según sea necesario.</w:t>
      </w:r>
    </w:p>
    <w:p w14:paraId="30311828" w14:textId="6678850E" w:rsidR="00BB6E67" w:rsidRDefault="00BB6E67" w:rsidP="005A553F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</w:rPr>
      </w:pPr>
    </w:p>
    <w:p w14:paraId="40A8AD25" w14:textId="77777777" w:rsidR="00C234A0" w:rsidRPr="00163B8D" w:rsidRDefault="00C234A0" w:rsidP="005A553F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</w:rPr>
      </w:pPr>
    </w:p>
    <w:p w14:paraId="21929713" w14:textId="72A18B6C" w:rsidR="007D2215" w:rsidRPr="00C30A45" w:rsidRDefault="007D2215" w:rsidP="007D2215">
      <w:pPr>
        <w:rPr>
          <w:rFonts w:ascii="Arial" w:hAnsi="Arial" w:cs="Arial"/>
          <w:b/>
          <w:color w:val="002060"/>
          <w:spacing w:val="-2"/>
          <w:sz w:val="18"/>
          <w:szCs w:val="18"/>
          <w:u w:val="single"/>
        </w:rPr>
      </w:pPr>
      <w:r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lastRenderedPageBreak/>
        <w:t>4.</w:t>
      </w:r>
      <w:r w:rsidR="005F20DB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>2</w:t>
      </w:r>
      <w:r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>.</w:t>
      </w:r>
      <w:r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ab/>
        <w:t>PUBLICACIONES T</w:t>
      </w:r>
      <w:r w:rsidR="0026283E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>É</w:t>
      </w:r>
      <w:r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>CNICAS REALIZADA</w:t>
      </w:r>
      <w:r w:rsidR="006842A1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>S</w:t>
      </w:r>
      <w:r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 xml:space="preserve"> </w:t>
      </w:r>
      <w:r w:rsidRPr="006F41D0">
        <w:rPr>
          <w:rFonts w:ascii="Arial" w:hAnsi="Arial" w:cs="Arial"/>
          <w:b/>
          <w:color w:val="002060"/>
          <w:sz w:val="18"/>
          <w:szCs w:val="18"/>
          <w:u w:val="single"/>
          <w:lang w:val="es-ES_tradnl"/>
        </w:rPr>
        <w:t>EN LOS ULTIMOS 5 AÑOS</w:t>
      </w:r>
    </w:p>
    <w:p w14:paraId="00D9FAD9" w14:textId="77777777" w:rsidR="007D2215" w:rsidRPr="00163B8D" w:rsidRDefault="007D2215" w:rsidP="007D2215">
      <w:pPr>
        <w:widowControl w:val="0"/>
        <w:tabs>
          <w:tab w:val="left" w:pos="-417"/>
          <w:tab w:val="left" w:pos="993"/>
        </w:tabs>
        <w:rPr>
          <w:rFonts w:ascii="Arial" w:hAnsi="Arial" w:cs="Arial"/>
          <w:color w:val="002060"/>
          <w:sz w:val="18"/>
          <w:szCs w:val="18"/>
          <w:lang w:val="es-ES_tradnl"/>
        </w:rPr>
      </w:pPr>
      <w:r w:rsidRPr="00163B8D">
        <w:rPr>
          <w:rFonts w:ascii="Arial" w:hAnsi="Arial" w:cs="Arial"/>
          <w:color w:val="002060"/>
          <w:sz w:val="18"/>
          <w:szCs w:val="18"/>
          <w:lang w:val="es-ES_tradnl"/>
        </w:rPr>
        <w:tab/>
      </w:r>
      <w:r w:rsidRPr="00163B8D">
        <w:rPr>
          <w:rFonts w:ascii="Arial" w:hAnsi="Arial" w:cs="Arial"/>
          <w:color w:val="002060"/>
          <w:sz w:val="18"/>
          <w:szCs w:val="18"/>
          <w:lang w:val="es-ES_tradnl"/>
        </w:rPr>
        <w:tab/>
      </w: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1368"/>
        <w:gridCol w:w="1369"/>
        <w:gridCol w:w="1369"/>
      </w:tblGrid>
      <w:tr w:rsidR="007D2215" w:rsidRPr="00163B8D" w14:paraId="298A3618" w14:textId="77777777" w:rsidTr="00213AE7">
        <w:trPr>
          <w:trHeight w:val="75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093773C3" w14:textId="77777777" w:rsidR="007D2215" w:rsidRPr="00163B8D" w:rsidRDefault="007D2215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or(es)</w:t>
            </w:r>
          </w:p>
        </w:tc>
        <w:tc>
          <w:tcPr>
            <w:tcW w:w="8316" w:type="dxa"/>
            <w:gridSpan w:val="7"/>
            <w:vAlign w:val="center"/>
          </w:tcPr>
          <w:p w14:paraId="2F60A442" w14:textId="77777777" w:rsidR="007D2215" w:rsidRPr="00163B8D" w:rsidRDefault="007D2215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7D2215" w:rsidRPr="00163B8D" w14:paraId="2CC331A9" w14:textId="77777777" w:rsidTr="00213AE7">
        <w:trPr>
          <w:trHeight w:val="50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364A0073" w14:textId="77777777" w:rsidR="007D2215" w:rsidRPr="00163B8D" w:rsidRDefault="007D2215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ítulo del artículo</w:t>
            </w:r>
          </w:p>
        </w:tc>
        <w:tc>
          <w:tcPr>
            <w:tcW w:w="8316" w:type="dxa"/>
            <w:gridSpan w:val="7"/>
            <w:vAlign w:val="center"/>
          </w:tcPr>
          <w:p w14:paraId="50000B6D" w14:textId="77777777" w:rsidR="007D2215" w:rsidRPr="00163B8D" w:rsidRDefault="007D2215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7D2215" w:rsidRPr="00163B8D" w14:paraId="4D784F8A" w14:textId="77777777" w:rsidTr="00213AE7">
        <w:trPr>
          <w:trHeight w:val="500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5754EACC" w14:textId="10E0C95C" w:rsidR="007D2215" w:rsidRPr="00163B8D" w:rsidRDefault="007D2215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vista</w:t>
            </w:r>
            <w:r w:rsidR="00A92CA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o Entidad solicitante</w:t>
            </w:r>
          </w:p>
        </w:tc>
        <w:tc>
          <w:tcPr>
            <w:tcW w:w="8316" w:type="dxa"/>
            <w:gridSpan w:val="7"/>
            <w:vAlign w:val="center"/>
          </w:tcPr>
          <w:p w14:paraId="56607513" w14:textId="79E43273" w:rsidR="007D2215" w:rsidRPr="00163B8D" w:rsidRDefault="007D2215" w:rsidP="005E1C9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D2215" w:rsidRPr="00163B8D" w14:paraId="5EBA7C04" w14:textId="77777777" w:rsidTr="00213AE7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002060"/>
            <w:vAlign w:val="center"/>
          </w:tcPr>
          <w:p w14:paraId="0F62EF2F" w14:textId="73BA36D5" w:rsidR="007D2215" w:rsidRPr="00163B8D" w:rsidRDefault="007D2215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ia Bibliográfica</w:t>
            </w:r>
            <w:r w:rsidR="0026283E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si aplica)</w:t>
            </w:r>
          </w:p>
        </w:tc>
        <w:tc>
          <w:tcPr>
            <w:tcW w:w="822" w:type="dxa"/>
            <w:shd w:val="clear" w:color="auto" w:fill="002060"/>
            <w:vAlign w:val="center"/>
          </w:tcPr>
          <w:p w14:paraId="617E8855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</w:t>
            </w:r>
          </w:p>
        </w:tc>
        <w:tc>
          <w:tcPr>
            <w:tcW w:w="850" w:type="dxa"/>
            <w:shd w:val="clear" w:color="auto" w:fill="002060"/>
            <w:vAlign w:val="center"/>
          </w:tcPr>
          <w:p w14:paraId="4E410FCD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002060"/>
            <w:vAlign w:val="center"/>
          </w:tcPr>
          <w:p w14:paraId="31080D08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002060"/>
            <w:vAlign w:val="center"/>
          </w:tcPr>
          <w:p w14:paraId="1CE8B26B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ág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.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inicio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- final</w:t>
            </w:r>
          </w:p>
        </w:tc>
        <w:tc>
          <w:tcPr>
            <w:tcW w:w="4106" w:type="dxa"/>
            <w:gridSpan w:val="3"/>
            <w:shd w:val="clear" w:color="auto" w:fill="002060"/>
            <w:vAlign w:val="center"/>
          </w:tcPr>
          <w:p w14:paraId="2611636D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stado de la publicación</w:t>
            </w:r>
          </w:p>
          <w:p w14:paraId="04201B0D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arque con X)</w:t>
            </w:r>
          </w:p>
        </w:tc>
      </w:tr>
      <w:tr w:rsidR="007D2215" w:rsidRPr="00163B8D" w14:paraId="4F241320" w14:textId="77777777" w:rsidTr="00213AE7">
        <w:trPr>
          <w:trHeight w:val="196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33348B6E" w14:textId="77777777" w:rsidR="007D2215" w:rsidRPr="00163B8D" w:rsidRDefault="007D2215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 w:val="restart"/>
            <w:vAlign w:val="center"/>
          </w:tcPr>
          <w:p w14:paraId="01D5DCF9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048AE00D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5EC210EA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 w:val="restart"/>
            <w:vAlign w:val="center"/>
          </w:tcPr>
          <w:p w14:paraId="560FC8B3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002060"/>
            <w:vAlign w:val="center"/>
          </w:tcPr>
          <w:p w14:paraId="36935491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cada</w:t>
            </w:r>
          </w:p>
        </w:tc>
        <w:tc>
          <w:tcPr>
            <w:tcW w:w="1369" w:type="dxa"/>
            <w:shd w:val="clear" w:color="auto" w:fill="002060"/>
            <w:vAlign w:val="center"/>
          </w:tcPr>
          <w:p w14:paraId="4D201AD6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 prensa</w:t>
            </w:r>
          </w:p>
        </w:tc>
        <w:tc>
          <w:tcPr>
            <w:tcW w:w="1369" w:type="dxa"/>
            <w:shd w:val="clear" w:color="auto" w:fill="002060"/>
            <w:vAlign w:val="center"/>
          </w:tcPr>
          <w:p w14:paraId="63B26D9D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eptada</w:t>
            </w:r>
          </w:p>
        </w:tc>
      </w:tr>
      <w:tr w:rsidR="007D2215" w:rsidRPr="00163B8D" w14:paraId="5E2AFA89" w14:textId="77777777" w:rsidTr="00213AE7">
        <w:trPr>
          <w:trHeight w:val="113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35FE8C77" w14:textId="77777777" w:rsidR="007D2215" w:rsidRPr="00163B8D" w:rsidRDefault="007D2215" w:rsidP="005E1C91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  <w:vAlign w:val="center"/>
          </w:tcPr>
          <w:p w14:paraId="015F82E8" w14:textId="77777777" w:rsidR="007D2215" w:rsidRPr="00163B8D" w:rsidRDefault="007D2215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center"/>
          </w:tcPr>
          <w:p w14:paraId="482DB14F" w14:textId="77777777" w:rsidR="007D2215" w:rsidRPr="00163B8D" w:rsidRDefault="007D2215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1BF7F1EE" w14:textId="77777777" w:rsidR="007D2215" w:rsidRPr="00163B8D" w:rsidRDefault="007D2215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  <w:vAlign w:val="center"/>
          </w:tcPr>
          <w:p w14:paraId="1208E851" w14:textId="77777777" w:rsidR="007D2215" w:rsidRPr="00163B8D" w:rsidRDefault="007D2215" w:rsidP="005E1C91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vAlign w:val="center"/>
          </w:tcPr>
          <w:p w14:paraId="7AC52F62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79B7B923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18465B58" w14:textId="77777777" w:rsidR="007D2215" w:rsidRPr="00163B8D" w:rsidRDefault="007D2215" w:rsidP="005E1C91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7D2215" w:rsidRPr="00163B8D" w14:paraId="7CFC660E" w14:textId="77777777" w:rsidTr="00213AE7">
        <w:trPr>
          <w:trHeight w:val="106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4C0AF79F" w14:textId="77777777" w:rsidR="007D2215" w:rsidRPr="00163B8D" w:rsidRDefault="007D2215" w:rsidP="005E1C91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gram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nk</w:t>
            </w:r>
            <w:proofErr w:type="gram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web directo</w:t>
            </w:r>
          </w:p>
        </w:tc>
        <w:tc>
          <w:tcPr>
            <w:tcW w:w="8316" w:type="dxa"/>
            <w:gridSpan w:val="7"/>
            <w:vAlign w:val="center"/>
          </w:tcPr>
          <w:p w14:paraId="5BCA5A70" w14:textId="77777777" w:rsidR="007D2215" w:rsidRPr="00163B8D" w:rsidRDefault="007D2215" w:rsidP="005E1C91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56D4E4E1" w14:textId="77777777" w:rsidR="000B7FC7" w:rsidRPr="00163B8D" w:rsidRDefault="000B7FC7" w:rsidP="00BB6E67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</w:rPr>
      </w:pP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1368"/>
        <w:gridCol w:w="1369"/>
        <w:gridCol w:w="1369"/>
      </w:tblGrid>
      <w:tr w:rsidR="000B7FC7" w:rsidRPr="00163B8D" w14:paraId="4B7CA121" w14:textId="77777777" w:rsidTr="00213AE7">
        <w:trPr>
          <w:trHeight w:val="75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1F7E4787" w14:textId="77777777" w:rsidR="000B7FC7" w:rsidRPr="00163B8D" w:rsidRDefault="000B7FC7" w:rsidP="006B079B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or(es)</w:t>
            </w:r>
          </w:p>
        </w:tc>
        <w:tc>
          <w:tcPr>
            <w:tcW w:w="8316" w:type="dxa"/>
            <w:gridSpan w:val="7"/>
            <w:vAlign w:val="center"/>
          </w:tcPr>
          <w:p w14:paraId="4A8AD791" w14:textId="77777777" w:rsidR="000B7FC7" w:rsidRPr="00163B8D" w:rsidRDefault="000B7FC7" w:rsidP="006B079B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B7FC7" w:rsidRPr="00163B8D" w14:paraId="194BA240" w14:textId="77777777" w:rsidTr="00213AE7">
        <w:trPr>
          <w:trHeight w:val="50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073E4576" w14:textId="77777777" w:rsidR="000B7FC7" w:rsidRPr="00163B8D" w:rsidRDefault="000B7FC7" w:rsidP="006B079B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ítulo del artículo</w:t>
            </w:r>
          </w:p>
        </w:tc>
        <w:tc>
          <w:tcPr>
            <w:tcW w:w="8316" w:type="dxa"/>
            <w:gridSpan w:val="7"/>
            <w:vAlign w:val="center"/>
          </w:tcPr>
          <w:p w14:paraId="7AFB6481" w14:textId="77777777" w:rsidR="000B7FC7" w:rsidRPr="00163B8D" w:rsidRDefault="000B7FC7" w:rsidP="006B079B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B7FC7" w:rsidRPr="00163B8D" w14:paraId="699F4E7A" w14:textId="77777777" w:rsidTr="00213AE7">
        <w:trPr>
          <w:trHeight w:val="500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059C2E9F" w14:textId="77777777" w:rsidR="000B7FC7" w:rsidRPr="00163B8D" w:rsidRDefault="000B7FC7" w:rsidP="006B079B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vista o Entidad solicitante</w:t>
            </w:r>
          </w:p>
        </w:tc>
        <w:tc>
          <w:tcPr>
            <w:tcW w:w="8316" w:type="dxa"/>
            <w:gridSpan w:val="7"/>
            <w:vAlign w:val="center"/>
          </w:tcPr>
          <w:p w14:paraId="53B5342C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B7FC7" w:rsidRPr="00163B8D" w14:paraId="5B74CDEF" w14:textId="77777777" w:rsidTr="00213AE7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002060"/>
            <w:vAlign w:val="center"/>
          </w:tcPr>
          <w:p w14:paraId="1F929E00" w14:textId="77777777" w:rsidR="000B7FC7" w:rsidRPr="00163B8D" w:rsidRDefault="000B7FC7" w:rsidP="006B079B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ia Bibliográfica (si aplica)</w:t>
            </w:r>
          </w:p>
        </w:tc>
        <w:tc>
          <w:tcPr>
            <w:tcW w:w="822" w:type="dxa"/>
            <w:shd w:val="clear" w:color="auto" w:fill="002060"/>
            <w:vAlign w:val="center"/>
          </w:tcPr>
          <w:p w14:paraId="56C42D41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</w:t>
            </w:r>
          </w:p>
        </w:tc>
        <w:tc>
          <w:tcPr>
            <w:tcW w:w="850" w:type="dxa"/>
            <w:shd w:val="clear" w:color="auto" w:fill="002060"/>
            <w:vAlign w:val="center"/>
          </w:tcPr>
          <w:p w14:paraId="3F090CDA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002060"/>
            <w:vAlign w:val="center"/>
          </w:tcPr>
          <w:p w14:paraId="593ED2CC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002060"/>
            <w:vAlign w:val="center"/>
          </w:tcPr>
          <w:p w14:paraId="5A29C083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ág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.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inicio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- final</w:t>
            </w:r>
          </w:p>
        </w:tc>
        <w:tc>
          <w:tcPr>
            <w:tcW w:w="4106" w:type="dxa"/>
            <w:gridSpan w:val="3"/>
            <w:shd w:val="clear" w:color="auto" w:fill="002060"/>
            <w:vAlign w:val="center"/>
          </w:tcPr>
          <w:p w14:paraId="0ECB4AB8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stado de la publicación</w:t>
            </w:r>
          </w:p>
          <w:p w14:paraId="27FE2241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marque con X)</w:t>
            </w:r>
          </w:p>
        </w:tc>
      </w:tr>
      <w:tr w:rsidR="000B7FC7" w:rsidRPr="00163B8D" w14:paraId="19DEEADD" w14:textId="77777777" w:rsidTr="00213AE7">
        <w:trPr>
          <w:trHeight w:val="196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2B0D3E1D" w14:textId="77777777" w:rsidR="000B7FC7" w:rsidRPr="00163B8D" w:rsidRDefault="000B7FC7" w:rsidP="006B079B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 w:val="restart"/>
            <w:vAlign w:val="center"/>
          </w:tcPr>
          <w:p w14:paraId="3614B4C7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536812C1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5AA4557F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 w:val="restart"/>
            <w:vAlign w:val="center"/>
          </w:tcPr>
          <w:p w14:paraId="6D70CBBD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002060"/>
            <w:vAlign w:val="center"/>
          </w:tcPr>
          <w:p w14:paraId="1B45135D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cada</w:t>
            </w:r>
          </w:p>
        </w:tc>
        <w:tc>
          <w:tcPr>
            <w:tcW w:w="1369" w:type="dxa"/>
            <w:shd w:val="clear" w:color="auto" w:fill="002060"/>
            <w:vAlign w:val="center"/>
          </w:tcPr>
          <w:p w14:paraId="44049A72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 prensa</w:t>
            </w:r>
          </w:p>
        </w:tc>
        <w:tc>
          <w:tcPr>
            <w:tcW w:w="1369" w:type="dxa"/>
            <w:shd w:val="clear" w:color="auto" w:fill="002060"/>
            <w:vAlign w:val="center"/>
          </w:tcPr>
          <w:p w14:paraId="7FA5E213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eptada</w:t>
            </w:r>
          </w:p>
        </w:tc>
      </w:tr>
      <w:tr w:rsidR="000B7FC7" w:rsidRPr="00163B8D" w14:paraId="29A71A5D" w14:textId="77777777" w:rsidTr="00213AE7">
        <w:trPr>
          <w:trHeight w:val="113"/>
          <w:jc w:val="center"/>
        </w:trPr>
        <w:tc>
          <w:tcPr>
            <w:tcW w:w="1980" w:type="dxa"/>
            <w:vMerge/>
            <w:shd w:val="clear" w:color="auto" w:fill="002060"/>
            <w:vAlign w:val="center"/>
          </w:tcPr>
          <w:p w14:paraId="17E4F2C9" w14:textId="77777777" w:rsidR="000B7FC7" w:rsidRPr="00163B8D" w:rsidRDefault="000B7FC7" w:rsidP="006B079B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  <w:vAlign w:val="center"/>
          </w:tcPr>
          <w:p w14:paraId="4542BBF9" w14:textId="77777777" w:rsidR="000B7FC7" w:rsidRPr="00163B8D" w:rsidRDefault="000B7FC7" w:rsidP="006B079B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center"/>
          </w:tcPr>
          <w:p w14:paraId="2C3206B7" w14:textId="77777777" w:rsidR="000B7FC7" w:rsidRPr="00163B8D" w:rsidRDefault="000B7FC7" w:rsidP="006B079B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16386A5B" w14:textId="77777777" w:rsidR="000B7FC7" w:rsidRPr="00163B8D" w:rsidRDefault="000B7FC7" w:rsidP="006B079B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  <w:vAlign w:val="center"/>
          </w:tcPr>
          <w:p w14:paraId="0D54F0AA" w14:textId="77777777" w:rsidR="000B7FC7" w:rsidRPr="00163B8D" w:rsidRDefault="000B7FC7" w:rsidP="006B079B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vAlign w:val="center"/>
          </w:tcPr>
          <w:p w14:paraId="0EA167CD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6117E63B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vAlign w:val="center"/>
          </w:tcPr>
          <w:p w14:paraId="6CE85F90" w14:textId="77777777" w:rsidR="000B7FC7" w:rsidRPr="00163B8D" w:rsidRDefault="000B7FC7" w:rsidP="006B079B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B7FC7" w:rsidRPr="00163B8D" w14:paraId="2E3622C7" w14:textId="77777777" w:rsidTr="00213AE7">
        <w:trPr>
          <w:trHeight w:val="106"/>
          <w:jc w:val="center"/>
        </w:trPr>
        <w:tc>
          <w:tcPr>
            <w:tcW w:w="1980" w:type="dxa"/>
            <w:shd w:val="clear" w:color="auto" w:fill="002060"/>
            <w:vAlign w:val="center"/>
          </w:tcPr>
          <w:p w14:paraId="0AAB2FCA" w14:textId="77777777" w:rsidR="000B7FC7" w:rsidRPr="00163B8D" w:rsidRDefault="000B7FC7" w:rsidP="006B079B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gram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nk</w:t>
            </w:r>
            <w:proofErr w:type="gram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web directo</w:t>
            </w:r>
          </w:p>
        </w:tc>
        <w:tc>
          <w:tcPr>
            <w:tcW w:w="8316" w:type="dxa"/>
            <w:gridSpan w:val="7"/>
            <w:vAlign w:val="center"/>
          </w:tcPr>
          <w:p w14:paraId="64550F3A" w14:textId="77777777" w:rsidR="000B7FC7" w:rsidRPr="00163B8D" w:rsidRDefault="000B7FC7" w:rsidP="006B079B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503FEA15" w14:textId="405D7D41" w:rsidR="00BB6E67" w:rsidRPr="00213AE7" w:rsidRDefault="00BB6E67" w:rsidP="00BB6E67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</w:rPr>
      </w:pPr>
      <w:r w:rsidRPr="00213AE7">
        <w:rPr>
          <w:rFonts w:ascii="Arial" w:hAnsi="Arial" w:cs="Arial"/>
          <w:color w:val="002060"/>
          <w:sz w:val="18"/>
          <w:szCs w:val="18"/>
        </w:rPr>
        <w:t>(*) Incorpore más tablas según sea necesario.</w:t>
      </w:r>
    </w:p>
    <w:p w14:paraId="5A9F0513" w14:textId="77777777" w:rsidR="007D2215" w:rsidRPr="00163B8D" w:rsidRDefault="007D2215" w:rsidP="005B6373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377337FC" w14:textId="456817D1" w:rsidR="00B82500" w:rsidRPr="00AB5E19" w:rsidRDefault="005B6373" w:rsidP="005B6373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AB5E19">
        <w:rPr>
          <w:rFonts w:ascii="Arial" w:hAnsi="Arial" w:cs="Arial"/>
          <w:b/>
          <w:color w:val="002060"/>
          <w:sz w:val="18"/>
          <w:szCs w:val="18"/>
        </w:rPr>
        <w:t>4.</w:t>
      </w:r>
      <w:r w:rsidR="005F20DB" w:rsidRPr="00AB5E19">
        <w:rPr>
          <w:rFonts w:ascii="Arial" w:hAnsi="Arial" w:cs="Arial"/>
          <w:b/>
          <w:color w:val="002060"/>
          <w:sz w:val="18"/>
          <w:szCs w:val="18"/>
        </w:rPr>
        <w:t>3</w:t>
      </w:r>
      <w:r w:rsidRPr="00AB5E19">
        <w:rPr>
          <w:rFonts w:ascii="Arial" w:hAnsi="Arial" w:cs="Arial"/>
          <w:b/>
          <w:color w:val="002060"/>
          <w:sz w:val="18"/>
          <w:szCs w:val="18"/>
        </w:rPr>
        <w:t>.</w:t>
      </w:r>
      <w:r w:rsidRPr="00AB5E19">
        <w:rPr>
          <w:rFonts w:ascii="Arial" w:hAnsi="Arial" w:cs="Arial"/>
          <w:b/>
          <w:color w:val="002060"/>
          <w:sz w:val="18"/>
          <w:szCs w:val="18"/>
        </w:rPr>
        <w:tab/>
      </w:r>
      <w:r w:rsidR="00B82500" w:rsidRPr="00AB5E19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PARTICIPACIÓN EN PROYECTOS </w:t>
      </w:r>
      <w:r w:rsidR="00D64420" w:rsidRPr="00AB5E19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DE INVESTIGACIÓN, DESARROLLO O INNOVACIÓN </w:t>
      </w:r>
      <w:r w:rsidR="00B82500" w:rsidRPr="00CA0DFA">
        <w:rPr>
          <w:rFonts w:ascii="Arial" w:hAnsi="Arial" w:cs="Arial"/>
          <w:b/>
          <w:color w:val="002060"/>
          <w:spacing w:val="-2"/>
          <w:sz w:val="18"/>
          <w:szCs w:val="18"/>
          <w:u w:val="single"/>
        </w:rPr>
        <w:t>EN LOS</w:t>
      </w:r>
      <w:r w:rsidR="00B82500" w:rsidRPr="00AB5E19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 </w:t>
      </w:r>
      <w:r w:rsidR="00B82500" w:rsidRPr="006F41D0">
        <w:rPr>
          <w:rFonts w:ascii="Arial" w:hAnsi="Arial" w:cs="Arial"/>
          <w:b/>
          <w:color w:val="002060"/>
          <w:spacing w:val="-2"/>
          <w:sz w:val="18"/>
          <w:szCs w:val="18"/>
          <w:u w:val="single"/>
        </w:rPr>
        <w:t>ULTIMOS 5 AÑOS</w:t>
      </w:r>
    </w:p>
    <w:p w14:paraId="5A8B7A44" w14:textId="18F15E38" w:rsidR="00D64420" w:rsidRPr="00163B8D" w:rsidRDefault="00D64420" w:rsidP="00D64420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</w:rPr>
      </w:pPr>
      <w:r w:rsidRPr="00AB5E19">
        <w:rPr>
          <w:rFonts w:ascii="Arial" w:hAnsi="Arial" w:cs="Arial"/>
          <w:color w:val="002060"/>
          <w:sz w:val="18"/>
          <w:szCs w:val="18"/>
        </w:rPr>
        <w:t>Considere la adjudicación de proyectos en concursos competitivos de agencias nacionales (</w:t>
      </w:r>
      <w:r w:rsidR="00CA0DFA">
        <w:rPr>
          <w:rFonts w:ascii="Arial" w:hAnsi="Arial" w:cs="Arial"/>
          <w:color w:val="002060"/>
          <w:sz w:val="18"/>
          <w:szCs w:val="18"/>
        </w:rPr>
        <w:t xml:space="preserve">ej. </w:t>
      </w:r>
      <w:r w:rsidRPr="00AB5E19">
        <w:rPr>
          <w:rFonts w:ascii="Arial" w:hAnsi="Arial" w:cs="Arial"/>
          <w:color w:val="002060"/>
          <w:sz w:val="18"/>
          <w:szCs w:val="18"/>
        </w:rPr>
        <w:t>ANID-Chile</w:t>
      </w:r>
      <w:r w:rsidR="00CA0DFA">
        <w:rPr>
          <w:rFonts w:ascii="Arial" w:hAnsi="Arial" w:cs="Arial"/>
          <w:color w:val="002060"/>
          <w:sz w:val="18"/>
          <w:szCs w:val="18"/>
        </w:rPr>
        <w:t xml:space="preserve"> </w:t>
      </w:r>
      <w:r w:rsidR="00CA0DFA" w:rsidRPr="00163B8D">
        <w:rPr>
          <w:rFonts w:ascii="Arial" w:hAnsi="Arial" w:cs="Arial"/>
          <w:color w:val="002060"/>
          <w:sz w:val="18"/>
          <w:szCs w:val="18"/>
        </w:rPr>
        <w:t>u organismo afín</w:t>
      </w:r>
      <w:r w:rsidRPr="00AB5E19">
        <w:rPr>
          <w:rFonts w:ascii="Arial" w:hAnsi="Arial" w:cs="Arial"/>
          <w:color w:val="002060"/>
          <w:sz w:val="18"/>
          <w:szCs w:val="18"/>
        </w:rPr>
        <w:t>) o</w:t>
      </w:r>
      <w:r w:rsidRPr="00163B8D">
        <w:rPr>
          <w:rFonts w:ascii="Arial" w:hAnsi="Arial" w:cs="Arial"/>
          <w:color w:val="002060"/>
          <w:sz w:val="18"/>
          <w:szCs w:val="18"/>
        </w:rPr>
        <w:t xml:space="preserve"> internacionales (</w:t>
      </w:r>
      <w:r w:rsidR="00CA0DFA">
        <w:rPr>
          <w:rFonts w:ascii="Arial" w:hAnsi="Arial" w:cs="Arial"/>
          <w:color w:val="002060"/>
          <w:sz w:val="18"/>
          <w:szCs w:val="18"/>
        </w:rPr>
        <w:t xml:space="preserve">ej. </w:t>
      </w:r>
      <w:r w:rsidRPr="00163B8D">
        <w:rPr>
          <w:rFonts w:ascii="Arial" w:hAnsi="Arial" w:cs="Arial"/>
          <w:color w:val="002060"/>
          <w:sz w:val="18"/>
          <w:szCs w:val="18"/>
        </w:rPr>
        <w:t>Comisión Europea u organismo afín)</w:t>
      </w:r>
      <w:r w:rsidR="00F83463" w:rsidRPr="00163B8D">
        <w:rPr>
          <w:rFonts w:ascii="Arial" w:hAnsi="Arial" w:cs="Arial"/>
          <w:color w:val="002060"/>
          <w:sz w:val="18"/>
          <w:szCs w:val="18"/>
        </w:rPr>
        <w:t xml:space="preserve"> </w:t>
      </w:r>
      <w:r w:rsidR="00CA0DFA" w:rsidRPr="00AB5E19">
        <w:rPr>
          <w:rFonts w:ascii="Arial" w:hAnsi="Arial" w:cs="Arial"/>
          <w:color w:val="002060"/>
          <w:sz w:val="18"/>
          <w:szCs w:val="18"/>
        </w:rPr>
        <w:t>relevantes</w:t>
      </w:r>
      <w:r w:rsidR="00CA0DFA">
        <w:rPr>
          <w:rFonts w:ascii="Arial" w:hAnsi="Arial" w:cs="Arial"/>
          <w:color w:val="002060"/>
          <w:sz w:val="18"/>
          <w:szCs w:val="18"/>
        </w:rPr>
        <w:t xml:space="preserve">, </w:t>
      </w:r>
      <w:r w:rsidR="00F83463" w:rsidRPr="00163B8D">
        <w:rPr>
          <w:rFonts w:ascii="Arial" w:hAnsi="Arial" w:cs="Arial"/>
          <w:color w:val="002060"/>
          <w:sz w:val="18"/>
          <w:szCs w:val="18"/>
        </w:rPr>
        <w:t>u otro que sea pertinente</w:t>
      </w:r>
      <w:r w:rsidR="00213AE7">
        <w:rPr>
          <w:rFonts w:ascii="Arial" w:hAnsi="Arial" w:cs="Arial"/>
          <w:color w:val="002060"/>
          <w:sz w:val="18"/>
          <w:szCs w:val="18"/>
        </w:rPr>
        <w:t>.</w:t>
      </w:r>
    </w:p>
    <w:p w14:paraId="5A3799CF" w14:textId="77777777" w:rsidR="00B82500" w:rsidRPr="00163B8D" w:rsidRDefault="00B82500" w:rsidP="00B82500">
      <w:pPr>
        <w:jc w:val="left"/>
        <w:rPr>
          <w:rFonts w:ascii="Arial" w:hAnsi="Arial" w:cs="Arial"/>
          <w:b/>
          <w:color w:val="002060"/>
          <w:sz w:val="10"/>
          <w:szCs w:val="10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823"/>
        <w:gridCol w:w="946"/>
        <w:gridCol w:w="2280"/>
        <w:gridCol w:w="1944"/>
        <w:gridCol w:w="1835"/>
        <w:gridCol w:w="2242"/>
      </w:tblGrid>
      <w:tr w:rsidR="00B82500" w:rsidRPr="00163B8D" w14:paraId="4BAE5F8F" w14:textId="77777777" w:rsidTr="00213AE7">
        <w:trPr>
          <w:trHeight w:val="397"/>
          <w:jc w:val="center"/>
        </w:trPr>
        <w:tc>
          <w:tcPr>
            <w:tcW w:w="878" w:type="pct"/>
            <w:gridSpan w:val="2"/>
            <w:shd w:val="clear" w:color="auto" w:fill="002060"/>
            <w:vAlign w:val="center"/>
          </w:tcPr>
          <w:p w14:paraId="22147D2F" w14:textId="77777777" w:rsidR="00B82500" w:rsidRPr="00163B8D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</w:t>
            </w:r>
          </w:p>
        </w:tc>
        <w:tc>
          <w:tcPr>
            <w:tcW w:w="1132" w:type="pct"/>
            <w:vMerge w:val="restart"/>
            <w:shd w:val="clear" w:color="auto" w:fill="002060"/>
            <w:vAlign w:val="center"/>
          </w:tcPr>
          <w:p w14:paraId="07132588" w14:textId="77777777" w:rsidR="00B82500" w:rsidRPr="00163B8D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ÍTULO PROYECTO</w:t>
            </w:r>
          </w:p>
        </w:tc>
        <w:tc>
          <w:tcPr>
            <w:tcW w:w="965" w:type="pct"/>
            <w:vMerge w:val="restart"/>
            <w:shd w:val="clear" w:color="auto" w:fill="002060"/>
            <w:vAlign w:val="center"/>
          </w:tcPr>
          <w:p w14:paraId="04938164" w14:textId="77777777" w:rsidR="00B82500" w:rsidRPr="00163B8D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NCURSO</w:t>
            </w:r>
          </w:p>
          <w:p w14:paraId="29D78889" w14:textId="32268BC3" w:rsidR="00B82500" w:rsidRPr="00163B8D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(ej.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ondecyt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ondef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proofErr w:type="spellStart"/>
            <w:r w:rsidR="00D6442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Horizon</w:t>
            </w:r>
            <w:proofErr w:type="spellEnd"/>
            <w:r w:rsidR="00D6442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F8346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urope</w:t>
            </w:r>
            <w:proofErr w:type="spellEnd"/>
            <w:r w:rsidR="00D6442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tro)</w:t>
            </w:r>
          </w:p>
        </w:tc>
        <w:tc>
          <w:tcPr>
            <w:tcW w:w="911" w:type="pct"/>
            <w:vMerge w:val="restart"/>
            <w:shd w:val="clear" w:color="auto" w:fill="002060"/>
            <w:vAlign w:val="center"/>
          </w:tcPr>
          <w:p w14:paraId="07301012" w14:textId="65EBD2AB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UENTE DE FINANCIAMIENTO</w:t>
            </w:r>
            <w:r w:rsidR="00D6442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5C4F8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r w:rsidR="00F8346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</w:t>
            </w:r>
            <w:r w:rsidR="005C4F8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ional o internacional)</w:t>
            </w:r>
          </w:p>
        </w:tc>
        <w:tc>
          <w:tcPr>
            <w:tcW w:w="1114" w:type="pct"/>
            <w:vMerge w:val="restart"/>
            <w:shd w:val="clear" w:color="auto" w:fill="002060"/>
            <w:vAlign w:val="center"/>
          </w:tcPr>
          <w:p w14:paraId="59E530D8" w14:textId="77777777" w:rsidR="00B82500" w:rsidRPr="00163B8D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OL</w:t>
            </w:r>
          </w:p>
          <w:p w14:paraId="488FB20C" w14:textId="0FBAA47A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(Investigador Responsable, </w:t>
            </w:r>
            <w:proofErr w:type="gramStart"/>
            <w:r w:rsidR="00D6442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irector</w:t>
            </w:r>
            <w:proofErr w:type="gramEnd"/>
            <w:r w:rsidR="00D6442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proofErr w:type="gram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-Investigador</w:t>
            </w:r>
            <w:proofErr w:type="gram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proofErr w:type="gram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irector</w:t>
            </w:r>
            <w:proofErr w:type="gramEnd"/>
            <w:r w:rsidR="00D6442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Alterno u 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tro</w:t>
            </w:r>
            <w:r w:rsidR="00D6442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afín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B82500" w:rsidRPr="00163B8D" w14:paraId="474BA690" w14:textId="77777777" w:rsidTr="00213AE7">
        <w:trPr>
          <w:trHeight w:val="335"/>
          <w:jc w:val="center"/>
        </w:trPr>
        <w:tc>
          <w:tcPr>
            <w:tcW w:w="409" w:type="pct"/>
            <w:shd w:val="clear" w:color="auto" w:fill="002060"/>
            <w:vAlign w:val="center"/>
          </w:tcPr>
          <w:p w14:paraId="7B94CBAF" w14:textId="77777777" w:rsidR="00B82500" w:rsidRPr="00163B8D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icio</w:t>
            </w:r>
          </w:p>
        </w:tc>
        <w:tc>
          <w:tcPr>
            <w:tcW w:w="470" w:type="pct"/>
            <w:shd w:val="clear" w:color="auto" w:fill="002060"/>
            <w:vAlign w:val="center"/>
          </w:tcPr>
          <w:p w14:paraId="1656F781" w14:textId="77777777" w:rsidR="00B82500" w:rsidRPr="00163B8D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érmino</w:t>
            </w:r>
          </w:p>
        </w:tc>
        <w:tc>
          <w:tcPr>
            <w:tcW w:w="1132" w:type="pct"/>
            <w:vMerge/>
            <w:shd w:val="clear" w:color="auto" w:fill="44546A" w:themeFill="text2"/>
            <w:vAlign w:val="center"/>
          </w:tcPr>
          <w:p w14:paraId="2161DE51" w14:textId="77777777" w:rsidR="00B82500" w:rsidRPr="00163B8D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65" w:type="pct"/>
            <w:vMerge/>
            <w:shd w:val="clear" w:color="auto" w:fill="44546A" w:themeFill="text2"/>
            <w:vAlign w:val="center"/>
          </w:tcPr>
          <w:p w14:paraId="429A83B8" w14:textId="77777777" w:rsidR="00B82500" w:rsidRPr="00163B8D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11" w:type="pct"/>
            <w:vMerge/>
            <w:shd w:val="clear" w:color="auto" w:fill="44546A" w:themeFill="text2"/>
            <w:vAlign w:val="center"/>
          </w:tcPr>
          <w:p w14:paraId="3CBC0FD2" w14:textId="77777777" w:rsidR="00B82500" w:rsidRPr="00163B8D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14" w:type="pct"/>
            <w:vMerge/>
            <w:shd w:val="clear" w:color="auto" w:fill="44546A" w:themeFill="text2"/>
            <w:vAlign w:val="center"/>
          </w:tcPr>
          <w:p w14:paraId="15B7CD4C" w14:textId="77777777" w:rsidR="00B82500" w:rsidRPr="00163B8D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</w:tr>
      <w:tr w:rsidR="00B82500" w:rsidRPr="00163B8D" w14:paraId="7A3ED807" w14:textId="77777777" w:rsidTr="00213AE7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3C41C6DE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42770359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6AC838DC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1E3A2D5C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38EAE961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2708089B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82500" w:rsidRPr="00163B8D" w14:paraId="26670197" w14:textId="77777777" w:rsidTr="00213AE7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57F28DCF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0F37356A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5408D69C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721DF3DD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02215349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5384BD82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82500" w:rsidRPr="00163B8D" w14:paraId="6C0D729A" w14:textId="77777777" w:rsidTr="00213AE7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58B4D4C5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2C537E62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1A242FE6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794E4A2A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4B8035A0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10962B72" w14:textId="77777777" w:rsidR="00B82500" w:rsidRPr="00163B8D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5FBB81E6" w14:textId="182AEB6B" w:rsidR="00B82500" w:rsidRPr="00163B8D" w:rsidRDefault="00B82500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382BA494" w14:textId="15C13C61" w:rsidR="005F20DB" w:rsidRPr="00213AE7" w:rsidRDefault="005F20DB" w:rsidP="005F20DB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pacing w:val="-2"/>
          <w:sz w:val="18"/>
          <w:szCs w:val="18"/>
          <w:u w:val="single"/>
        </w:rPr>
      </w:pPr>
      <w:r w:rsidRPr="006F41D0">
        <w:rPr>
          <w:rFonts w:ascii="Arial" w:hAnsi="Arial" w:cs="Arial"/>
          <w:b/>
          <w:color w:val="002060"/>
          <w:sz w:val="18"/>
          <w:szCs w:val="18"/>
        </w:rPr>
        <w:t xml:space="preserve">4.4. </w:t>
      </w:r>
      <w:r w:rsidRPr="006F41D0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PARTICIPACIÓN EN PROYECTOS DE CARÁCTER PROFESIONAL EN LOS </w:t>
      </w:r>
      <w:r w:rsidRPr="006F41D0">
        <w:rPr>
          <w:rFonts w:ascii="Arial" w:hAnsi="Arial" w:cs="Arial"/>
          <w:b/>
          <w:color w:val="002060"/>
          <w:spacing w:val="-2"/>
          <w:sz w:val="18"/>
          <w:szCs w:val="18"/>
          <w:u w:val="single"/>
        </w:rPr>
        <w:t>ULTIMOS 5 AÑOS</w:t>
      </w:r>
    </w:p>
    <w:p w14:paraId="59141169" w14:textId="466D56A9" w:rsidR="005F20DB" w:rsidRDefault="0060049A" w:rsidP="005F20DB">
      <w:pPr>
        <w:jc w:val="left"/>
        <w:rPr>
          <w:rFonts w:ascii="Arial" w:hAnsi="Arial" w:cs="Arial"/>
          <w:color w:val="002060"/>
          <w:sz w:val="18"/>
          <w:szCs w:val="18"/>
        </w:rPr>
      </w:pPr>
      <w:r w:rsidRPr="0060049A">
        <w:rPr>
          <w:rFonts w:ascii="Arial" w:hAnsi="Arial" w:cs="Arial"/>
          <w:color w:val="002060"/>
          <w:sz w:val="18"/>
          <w:szCs w:val="18"/>
        </w:rPr>
        <w:t>Considere la adjudicación</w:t>
      </w:r>
      <w:r>
        <w:rPr>
          <w:rFonts w:ascii="Arial" w:hAnsi="Arial" w:cs="Arial"/>
          <w:color w:val="002060"/>
          <w:sz w:val="18"/>
          <w:szCs w:val="18"/>
        </w:rPr>
        <w:t xml:space="preserve">, o carácter afín, </w:t>
      </w:r>
      <w:r w:rsidRPr="0060049A">
        <w:rPr>
          <w:rFonts w:ascii="Arial" w:hAnsi="Arial" w:cs="Arial"/>
          <w:color w:val="002060"/>
          <w:sz w:val="18"/>
          <w:szCs w:val="18"/>
        </w:rPr>
        <w:t>de proyectos como consultorías, asesorías o asistencias técnicas</w:t>
      </w:r>
      <w:r>
        <w:rPr>
          <w:rFonts w:ascii="Arial" w:hAnsi="Arial" w:cs="Arial"/>
          <w:color w:val="002060"/>
          <w:sz w:val="18"/>
          <w:szCs w:val="18"/>
        </w:rPr>
        <w:t>.</w:t>
      </w:r>
    </w:p>
    <w:p w14:paraId="3658D0A5" w14:textId="77777777" w:rsidR="0060049A" w:rsidRPr="00163B8D" w:rsidRDefault="0060049A" w:rsidP="005F20DB">
      <w:pPr>
        <w:jc w:val="left"/>
        <w:rPr>
          <w:rFonts w:ascii="Arial" w:hAnsi="Arial" w:cs="Arial"/>
          <w:b/>
          <w:color w:val="002060"/>
          <w:sz w:val="10"/>
          <w:szCs w:val="10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823"/>
        <w:gridCol w:w="946"/>
        <w:gridCol w:w="2280"/>
        <w:gridCol w:w="1944"/>
        <w:gridCol w:w="1835"/>
        <w:gridCol w:w="2242"/>
      </w:tblGrid>
      <w:tr w:rsidR="005F20DB" w:rsidRPr="00163B8D" w14:paraId="0A8DF85B" w14:textId="77777777" w:rsidTr="00213AE7">
        <w:trPr>
          <w:trHeight w:val="397"/>
          <w:jc w:val="center"/>
        </w:trPr>
        <w:tc>
          <w:tcPr>
            <w:tcW w:w="878" w:type="pct"/>
            <w:gridSpan w:val="2"/>
            <w:shd w:val="clear" w:color="auto" w:fill="002060"/>
            <w:vAlign w:val="center"/>
          </w:tcPr>
          <w:p w14:paraId="71ECC47B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</w:t>
            </w:r>
          </w:p>
        </w:tc>
        <w:tc>
          <w:tcPr>
            <w:tcW w:w="1132" w:type="pct"/>
            <w:vMerge w:val="restart"/>
            <w:shd w:val="clear" w:color="auto" w:fill="002060"/>
            <w:vAlign w:val="center"/>
          </w:tcPr>
          <w:p w14:paraId="233A8CA2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ÍTULO PROYECTO</w:t>
            </w:r>
          </w:p>
        </w:tc>
        <w:tc>
          <w:tcPr>
            <w:tcW w:w="965" w:type="pct"/>
            <w:vMerge w:val="restart"/>
            <w:shd w:val="clear" w:color="auto" w:fill="002060"/>
            <w:vAlign w:val="center"/>
          </w:tcPr>
          <w:p w14:paraId="4FD1EE51" w14:textId="53989EA4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INSTITUCIÓN </w:t>
            </w:r>
          </w:p>
        </w:tc>
        <w:tc>
          <w:tcPr>
            <w:tcW w:w="911" w:type="pct"/>
            <w:vMerge w:val="restart"/>
            <w:shd w:val="clear" w:color="auto" w:fill="002060"/>
            <w:vAlign w:val="center"/>
          </w:tcPr>
          <w:p w14:paraId="43B08998" w14:textId="576F037E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UENTE DE FINANCIAMIENTO</w:t>
            </w:r>
            <w:r w:rsidR="000D77F4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PUBLICO O PRIVADO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r w:rsidR="000D77F4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onto) </w:t>
            </w:r>
          </w:p>
        </w:tc>
        <w:tc>
          <w:tcPr>
            <w:tcW w:w="1114" w:type="pct"/>
            <w:vMerge w:val="restart"/>
            <w:shd w:val="clear" w:color="auto" w:fill="002060"/>
            <w:vAlign w:val="center"/>
          </w:tcPr>
          <w:p w14:paraId="722B84AE" w14:textId="3A76ADB5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ODUCTO DESARROLLADO (Informe técnico, patente, producto</w:t>
            </w:r>
            <w:r w:rsidR="0060049A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afín</w:t>
            </w: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5F20DB" w:rsidRPr="00163B8D" w14:paraId="45078A12" w14:textId="77777777" w:rsidTr="00213AE7">
        <w:trPr>
          <w:trHeight w:val="335"/>
          <w:jc w:val="center"/>
        </w:trPr>
        <w:tc>
          <w:tcPr>
            <w:tcW w:w="409" w:type="pct"/>
            <w:shd w:val="clear" w:color="auto" w:fill="002060"/>
            <w:vAlign w:val="center"/>
          </w:tcPr>
          <w:p w14:paraId="037D7954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icio</w:t>
            </w:r>
          </w:p>
        </w:tc>
        <w:tc>
          <w:tcPr>
            <w:tcW w:w="470" w:type="pct"/>
            <w:shd w:val="clear" w:color="auto" w:fill="002060"/>
            <w:vAlign w:val="center"/>
          </w:tcPr>
          <w:p w14:paraId="7FA43CD1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érmino</w:t>
            </w:r>
          </w:p>
        </w:tc>
        <w:tc>
          <w:tcPr>
            <w:tcW w:w="1132" w:type="pct"/>
            <w:vMerge/>
            <w:shd w:val="clear" w:color="auto" w:fill="002060"/>
            <w:vAlign w:val="center"/>
          </w:tcPr>
          <w:p w14:paraId="5ABE0BB2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65" w:type="pct"/>
            <w:vMerge/>
            <w:shd w:val="clear" w:color="auto" w:fill="002060"/>
            <w:vAlign w:val="center"/>
          </w:tcPr>
          <w:p w14:paraId="47D3898D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11" w:type="pct"/>
            <w:vMerge/>
            <w:shd w:val="clear" w:color="auto" w:fill="002060"/>
            <w:vAlign w:val="center"/>
          </w:tcPr>
          <w:p w14:paraId="1950B08E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14" w:type="pct"/>
            <w:vMerge/>
            <w:shd w:val="clear" w:color="auto" w:fill="002060"/>
            <w:vAlign w:val="center"/>
          </w:tcPr>
          <w:p w14:paraId="4791F241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</w:tr>
      <w:tr w:rsidR="005F20DB" w:rsidRPr="00163B8D" w14:paraId="5DD79648" w14:textId="77777777" w:rsidTr="00213AE7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4D48A1F1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76796660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2A596A30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434B69E9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3F2AEB82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6C99A839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F20DB" w:rsidRPr="00163B8D" w14:paraId="0A368710" w14:textId="77777777" w:rsidTr="00213AE7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32AD207F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36C487E5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2C9E3B47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4D54D986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4B29D580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1EF077F4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F20DB" w:rsidRPr="00163B8D" w14:paraId="732076B7" w14:textId="77777777" w:rsidTr="00213AE7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68E825DC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2D0159D7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27E05CAE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6550554D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55E55FDC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5B9B628C" w14:textId="77777777" w:rsidR="005F20DB" w:rsidRPr="00163B8D" w:rsidRDefault="005F20DB" w:rsidP="005E1C9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41962816" w14:textId="6DE0E5B0" w:rsidR="005F20DB" w:rsidRPr="00163B8D" w:rsidRDefault="005F20DB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67D87005" w14:textId="754E5CFC" w:rsidR="000B7FC7" w:rsidRDefault="000B7FC7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65356721" w14:textId="77777777" w:rsidR="00213AE7" w:rsidRDefault="00213AE7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521DE147" w14:textId="77777777" w:rsidR="0060049A" w:rsidRDefault="0060049A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56FC2874" w14:textId="77777777" w:rsidR="0060049A" w:rsidRDefault="0060049A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0A7809F7" w14:textId="77777777" w:rsidR="00AB5E19" w:rsidRDefault="00AB5E19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6A327A6F" w14:textId="77777777" w:rsidR="00AB5E19" w:rsidRDefault="00AB5E19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55A3A7CF" w14:textId="7BC03969" w:rsidR="00213AE7" w:rsidRDefault="00213AE7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520CE552" w14:textId="77777777" w:rsidR="00C234A0" w:rsidRPr="00163B8D" w:rsidRDefault="00C234A0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7FF8DB79" w14:textId="57225915" w:rsidR="0026283E" w:rsidRPr="00163B8D" w:rsidRDefault="0026283E" w:rsidP="0026283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6F41D0">
        <w:rPr>
          <w:rFonts w:ascii="Arial" w:hAnsi="Arial" w:cs="Arial"/>
          <w:b/>
          <w:color w:val="002060"/>
          <w:sz w:val="18"/>
          <w:szCs w:val="18"/>
        </w:rPr>
        <w:lastRenderedPageBreak/>
        <w:t xml:space="preserve">4.5. </w:t>
      </w:r>
      <w:r w:rsidRPr="006F41D0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PARTICIPACIÓN EN PROYECTOS DE INTERVENCIÓN EN POLÍTICAS PÚBLICAS EN LOS </w:t>
      </w:r>
      <w:r w:rsidRPr="006F41D0">
        <w:rPr>
          <w:rFonts w:ascii="Arial" w:hAnsi="Arial" w:cs="Arial"/>
          <w:b/>
          <w:color w:val="002060"/>
          <w:spacing w:val="-2"/>
          <w:sz w:val="18"/>
          <w:szCs w:val="18"/>
          <w:u w:val="single"/>
        </w:rPr>
        <w:t xml:space="preserve">ULTIMOS 5 AÑOS </w:t>
      </w:r>
    </w:p>
    <w:p w14:paraId="55A645CC" w14:textId="77777777" w:rsidR="0026283E" w:rsidRPr="00163B8D" w:rsidRDefault="0026283E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2668"/>
        <w:gridCol w:w="947"/>
        <w:gridCol w:w="2276"/>
        <w:gridCol w:w="1941"/>
        <w:gridCol w:w="2238"/>
      </w:tblGrid>
      <w:tr w:rsidR="006842A1" w:rsidRPr="00163B8D" w14:paraId="7C8B85B5" w14:textId="77777777" w:rsidTr="00213AE7">
        <w:trPr>
          <w:trHeight w:val="397"/>
          <w:jc w:val="center"/>
        </w:trPr>
        <w:tc>
          <w:tcPr>
            <w:tcW w:w="1795" w:type="pct"/>
            <w:gridSpan w:val="2"/>
            <w:shd w:val="clear" w:color="auto" w:fill="002060"/>
            <w:vAlign w:val="center"/>
          </w:tcPr>
          <w:p w14:paraId="7A17D967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</w:t>
            </w:r>
          </w:p>
        </w:tc>
        <w:tc>
          <w:tcPr>
            <w:tcW w:w="1130" w:type="pct"/>
            <w:vMerge w:val="restart"/>
            <w:shd w:val="clear" w:color="auto" w:fill="002060"/>
            <w:vAlign w:val="center"/>
          </w:tcPr>
          <w:p w14:paraId="7FFC430B" w14:textId="760A3A99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EMÁTICA DE LA INTERVENCIÓN</w:t>
            </w:r>
          </w:p>
        </w:tc>
        <w:tc>
          <w:tcPr>
            <w:tcW w:w="964" w:type="pct"/>
            <w:vMerge w:val="restart"/>
            <w:shd w:val="clear" w:color="auto" w:fill="002060"/>
            <w:vAlign w:val="center"/>
          </w:tcPr>
          <w:p w14:paraId="536FE0D3" w14:textId="4157DEF3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TIDAD SOLICITANTE</w:t>
            </w:r>
          </w:p>
        </w:tc>
        <w:tc>
          <w:tcPr>
            <w:tcW w:w="1112" w:type="pct"/>
            <w:vMerge w:val="restart"/>
            <w:shd w:val="clear" w:color="auto" w:fill="002060"/>
            <w:vAlign w:val="center"/>
          </w:tcPr>
          <w:p w14:paraId="3F88C21C" w14:textId="20322BBD" w:rsidR="006842A1" w:rsidRPr="00163B8D" w:rsidRDefault="006842A1" w:rsidP="006842A1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OL</w:t>
            </w:r>
          </w:p>
        </w:tc>
      </w:tr>
      <w:tr w:rsidR="006842A1" w:rsidRPr="00163B8D" w14:paraId="07638B2F" w14:textId="77777777" w:rsidTr="00213AE7">
        <w:trPr>
          <w:trHeight w:val="335"/>
          <w:jc w:val="center"/>
        </w:trPr>
        <w:tc>
          <w:tcPr>
            <w:tcW w:w="1325" w:type="pct"/>
            <w:shd w:val="clear" w:color="auto" w:fill="002060"/>
            <w:vAlign w:val="center"/>
          </w:tcPr>
          <w:p w14:paraId="0F957348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icio</w:t>
            </w:r>
          </w:p>
        </w:tc>
        <w:tc>
          <w:tcPr>
            <w:tcW w:w="469" w:type="pct"/>
            <w:shd w:val="clear" w:color="auto" w:fill="002060"/>
            <w:vAlign w:val="center"/>
          </w:tcPr>
          <w:p w14:paraId="737454D0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érmino</w:t>
            </w:r>
          </w:p>
        </w:tc>
        <w:tc>
          <w:tcPr>
            <w:tcW w:w="1130" w:type="pct"/>
            <w:vMerge/>
            <w:shd w:val="clear" w:color="auto" w:fill="002060"/>
            <w:vAlign w:val="center"/>
          </w:tcPr>
          <w:p w14:paraId="50E6B097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64" w:type="pct"/>
            <w:vMerge/>
            <w:shd w:val="clear" w:color="auto" w:fill="002060"/>
            <w:vAlign w:val="center"/>
          </w:tcPr>
          <w:p w14:paraId="3D11629A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12" w:type="pct"/>
            <w:vMerge/>
            <w:shd w:val="clear" w:color="auto" w:fill="002060"/>
            <w:vAlign w:val="center"/>
          </w:tcPr>
          <w:p w14:paraId="33601071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</w:tr>
      <w:tr w:rsidR="006842A1" w:rsidRPr="00163B8D" w14:paraId="7F18570C" w14:textId="77777777" w:rsidTr="00BB6E67">
        <w:trPr>
          <w:trHeight w:val="333"/>
          <w:jc w:val="center"/>
        </w:trPr>
        <w:tc>
          <w:tcPr>
            <w:tcW w:w="1325" w:type="pct"/>
            <w:shd w:val="clear" w:color="auto" w:fill="FFFFFF" w:themeFill="background1"/>
            <w:vAlign w:val="center"/>
          </w:tcPr>
          <w:p w14:paraId="10DF2C2B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69" w:type="pct"/>
            <w:shd w:val="clear" w:color="auto" w:fill="FFFFFF" w:themeFill="background1"/>
            <w:vAlign w:val="center"/>
          </w:tcPr>
          <w:p w14:paraId="5CAE39E6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0" w:type="pct"/>
            <w:vAlign w:val="center"/>
          </w:tcPr>
          <w:p w14:paraId="22F002F3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4" w:type="pct"/>
            <w:vAlign w:val="center"/>
          </w:tcPr>
          <w:p w14:paraId="6CADE84F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2" w:type="pct"/>
            <w:vAlign w:val="center"/>
          </w:tcPr>
          <w:p w14:paraId="7364DA51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842A1" w:rsidRPr="00163B8D" w14:paraId="33957B5E" w14:textId="77777777" w:rsidTr="00BB6E67">
        <w:trPr>
          <w:trHeight w:val="333"/>
          <w:jc w:val="center"/>
        </w:trPr>
        <w:tc>
          <w:tcPr>
            <w:tcW w:w="1325" w:type="pct"/>
            <w:shd w:val="clear" w:color="auto" w:fill="FFFFFF" w:themeFill="background1"/>
            <w:vAlign w:val="center"/>
          </w:tcPr>
          <w:p w14:paraId="63D070DA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69" w:type="pct"/>
            <w:shd w:val="clear" w:color="auto" w:fill="FFFFFF" w:themeFill="background1"/>
            <w:vAlign w:val="center"/>
          </w:tcPr>
          <w:p w14:paraId="4E864106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0" w:type="pct"/>
            <w:vAlign w:val="center"/>
          </w:tcPr>
          <w:p w14:paraId="0F795741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4" w:type="pct"/>
            <w:vAlign w:val="center"/>
          </w:tcPr>
          <w:p w14:paraId="3D150472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2" w:type="pct"/>
            <w:vAlign w:val="center"/>
          </w:tcPr>
          <w:p w14:paraId="5D62D515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842A1" w:rsidRPr="00163B8D" w14:paraId="64F19EA4" w14:textId="77777777" w:rsidTr="00BB6E67">
        <w:trPr>
          <w:trHeight w:val="333"/>
          <w:jc w:val="center"/>
        </w:trPr>
        <w:tc>
          <w:tcPr>
            <w:tcW w:w="1325" w:type="pct"/>
            <w:shd w:val="clear" w:color="auto" w:fill="FFFFFF" w:themeFill="background1"/>
            <w:vAlign w:val="center"/>
          </w:tcPr>
          <w:p w14:paraId="08AA9ED7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69" w:type="pct"/>
            <w:shd w:val="clear" w:color="auto" w:fill="FFFFFF" w:themeFill="background1"/>
            <w:vAlign w:val="center"/>
          </w:tcPr>
          <w:p w14:paraId="149C61D8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0" w:type="pct"/>
            <w:vAlign w:val="center"/>
          </w:tcPr>
          <w:p w14:paraId="4E6256BD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4" w:type="pct"/>
            <w:vAlign w:val="center"/>
          </w:tcPr>
          <w:p w14:paraId="2DA65E23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2" w:type="pct"/>
            <w:vAlign w:val="center"/>
          </w:tcPr>
          <w:p w14:paraId="6C3C6B69" w14:textId="77777777" w:rsidR="006842A1" w:rsidRPr="00163B8D" w:rsidRDefault="006842A1" w:rsidP="00C371A9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575C1D49" w14:textId="77777777" w:rsidR="006842A1" w:rsidRPr="00163B8D" w:rsidRDefault="006842A1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28A52B88" w14:textId="64D5DE1A" w:rsidR="00D1001B" w:rsidRPr="00163B8D" w:rsidRDefault="00F14F07" w:rsidP="00D1001B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163B8D">
        <w:rPr>
          <w:rFonts w:ascii="Arial" w:hAnsi="Arial" w:cs="Arial"/>
          <w:b/>
          <w:color w:val="002060"/>
          <w:spacing w:val="-2"/>
          <w:sz w:val="18"/>
          <w:szCs w:val="18"/>
        </w:rPr>
        <w:t>4.</w:t>
      </w:r>
      <w:r w:rsidR="003C097D" w:rsidRPr="00163B8D">
        <w:rPr>
          <w:rFonts w:ascii="Arial" w:hAnsi="Arial" w:cs="Arial"/>
          <w:b/>
          <w:color w:val="002060"/>
          <w:spacing w:val="-2"/>
          <w:sz w:val="18"/>
          <w:szCs w:val="18"/>
        </w:rPr>
        <w:t>6</w:t>
      </w:r>
      <w:r w:rsidR="005B6373" w:rsidRPr="00163B8D">
        <w:rPr>
          <w:rFonts w:ascii="Arial" w:hAnsi="Arial" w:cs="Arial"/>
          <w:b/>
          <w:color w:val="002060"/>
          <w:spacing w:val="-2"/>
          <w:sz w:val="18"/>
          <w:szCs w:val="18"/>
        </w:rPr>
        <w:t>.</w:t>
      </w:r>
      <w:r w:rsidR="005B6373" w:rsidRPr="00163B8D">
        <w:rPr>
          <w:rFonts w:ascii="Arial" w:hAnsi="Arial" w:cs="Arial"/>
          <w:b/>
          <w:color w:val="002060"/>
          <w:spacing w:val="-2"/>
          <w:sz w:val="18"/>
          <w:szCs w:val="18"/>
        </w:rPr>
        <w:tab/>
        <w:t xml:space="preserve">PATENTES (PROPIEDAD </w:t>
      </w:r>
      <w:r w:rsidR="000B7FC7" w:rsidRPr="00163B8D">
        <w:rPr>
          <w:rFonts w:ascii="Arial" w:hAnsi="Arial" w:cs="Arial"/>
          <w:b/>
          <w:color w:val="002060"/>
          <w:spacing w:val="-2"/>
          <w:sz w:val="18"/>
          <w:szCs w:val="18"/>
        </w:rPr>
        <w:t>INTELECTUAL) *</w:t>
      </w:r>
    </w:p>
    <w:p w14:paraId="6383B5D4" w14:textId="77777777" w:rsidR="00C35A86" w:rsidRPr="00163B8D" w:rsidRDefault="00C35A86" w:rsidP="005A553F">
      <w:pPr>
        <w:tabs>
          <w:tab w:val="left" w:pos="993"/>
          <w:tab w:val="left" w:pos="10915"/>
        </w:tabs>
        <w:ind w:right="51"/>
        <w:rPr>
          <w:rFonts w:ascii="Arial" w:hAnsi="Arial" w:cs="Arial"/>
          <w:b/>
          <w:color w:val="002060"/>
          <w:sz w:val="10"/>
          <w:szCs w:val="10"/>
          <w:lang w:val="es-ES_tradn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9"/>
        <w:gridCol w:w="1525"/>
        <w:gridCol w:w="2520"/>
        <w:gridCol w:w="2164"/>
        <w:gridCol w:w="2162"/>
      </w:tblGrid>
      <w:tr w:rsidR="0026386D" w:rsidRPr="00163B8D" w14:paraId="366240CD" w14:textId="4C96B1B7" w:rsidTr="00213AE7">
        <w:trPr>
          <w:trHeight w:val="914"/>
        </w:trPr>
        <w:tc>
          <w:tcPr>
            <w:tcW w:w="825" w:type="pct"/>
            <w:shd w:val="clear" w:color="auto" w:fill="002060"/>
            <w:vAlign w:val="center"/>
          </w:tcPr>
          <w:p w14:paraId="4EE37369" w14:textId="69C95268" w:rsidR="0026386D" w:rsidRPr="00163B8D" w:rsidRDefault="0026386D" w:rsidP="000E0726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MBRE DE INVENTOR(ES)</w:t>
            </w:r>
          </w:p>
        </w:tc>
        <w:tc>
          <w:tcPr>
            <w:tcW w:w="762" w:type="pct"/>
            <w:shd w:val="clear" w:color="auto" w:fill="002060"/>
            <w:vAlign w:val="center"/>
          </w:tcPr>
          <w:p w14:paraId="06CF647B" w14:textId="78A20FFB" w:rsidR="0026386D" w:rsidRPr="00163B8D" w:rsidRDefault="0026386D" w:rsidP="000E0726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MBRE DE LA PATENTE</w:t>
            </w:r>
          </w:p>
        </w:tc>
        <w:tc>
          <w:tcPr>
            <w:tcW w:w="1256" w:type="pct"/>
            <w:shd w:val="clear" w:color="auto" w:fill="002060"/>
            <w:vAlign w:val="center"/>
          </w:tcPr>
          <w:p w14:paraId="5D4E7449" w14:textId="65C99FFF" w:rsidR="0026386D" w:rsidRPr="00163B8D" w:rsidRDefault="0026386D" w:rsidP="00D1001B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PO PROPIEDAD, PAÍS, NÚMERO Y CLASIFICACIÓN DE LA PROPIEDAD</w:t>
            </w:r>
          </w:p>
        </w:tc>
        <w:tc>
          <w:tcPr>
            <w:tcW w:w="1079" w:type="pct"/>
            <w:shd w:val="clear" w:color="auto" w:fill="002060"/>
            <w:vAlign w:val="center"/>
          </w:tcPr>
          <w:p w14:paraId="25CFF7CD" w14:textId="795DA53D" w:rsidR="0026386D" w:rsidRPr="00163B8D" w:rsidRDefault="0026386D" w:rsidP="005A553F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 DE CONCESIÓN OFICIAL, NÚMERO DE SOLICITUD, FECHA SOLICITUD, ESTADO SOLICITUD, PÁGINAS</w:t>
            </w:r>
          </w:p>
        </w:tc>
        <w:tc>
          <w:tcPr>
            <w:tcW w:w="1079" w:type="pct"/>
            <w:shd w:val="clear" w:color="auto" w:fill="002060"/>
            <w:vAlign w:val="center"/>
          </w:tcPr>
          <w:p w14:paraId="4C2C9617" w14:textId="32B1C7B4" w:rsidR="0026386D" w:rsidRPr="00163B8D" w:rsidRDefault="0026386D" w:rsidP="005C4F8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ACCESO </w:t>
            </w:r>
            <w:r w:rsidR="005C4F83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</w:t>
            </w:r>
          </w:p>
        </w:tc>
      </w:tr>
      <w:tr w:rsidR="0026386D" w:rsidRPr="00163B8D" w14:paraId="655E5657" w14:textId="6586DDAD" w:rsidTr="00213AE7">
        <w:trPr>
          <w:trHeight w:val="327"/>
        </w:trPr>
        <w:tc>
          <w:tcPr>
            <w:tcW w:w="825" w:type="pct"/>
            <w:shd w:val="clear" w:color="auto" w:fill="FFFFFF" w:themeFill="background1"/>
            <w:vAlign w:val="center"/>
          </w:tcPr>
          <w:p w14:paraId="725CBD54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62" w:type="pct"/>
            <w:shd w:val="clear" w:color="auto" w:fill="FFFFFF" w:themeFill="background1"/>
            <w:vAlign w:val="center"/>
          </w:tcPr>
          <w:p w14:paraId="6AD83CF1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56" w:type="pct"/>
            <w:vAlign w:val="center"/>
          </w:tcPr>
          <w:p w14:paraId="04A6EC74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  <w:vAlign w:val="center"/>
          </w:tcPr>
          <w:p w14:paraId="12C9DE35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  <w:vAlign w:val="center"/>
          </w:tcPr>
          <w:p w14:paraId="01F31037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26386D" w:rsidRPr="00163B8D" w14:paraId="108CFAA1" w14:textId="64C1C3B4" w:rsidTr="00213AE7">
        <w:trPr>
          <w:trHeight w:val="327"/>
        </w:trPr>
        <w:tc>
          <w:tcPr>
            <w:tcW w:w="825" w:type="pct"/>
            <w:shd w:val="clear" w:color="auto" w:fill="FFFFFF" w:themeFill="background1"/>
            <w:vAlign w:val="center"/>
          </w:tcPr>
          <w:p w14:paraId="6F23458F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62" w:type="pct"/>
            <w:shd w:val="clear" w:color="auto" w:fill="FFFFFF" w:themeFill="background1"/>
            <w:vAlign w:val="center"/>
          </w:tcPr>
          <w:p w14:paraId="373065C0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56" w:type="pct"/>
            <w:vAlign w:val="center"/>
          </w:tcPr>
          <w:p w14:paraId="56BC58AE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  <w:vAlign w:val="center"/>
          </w:tcPr>
          <w:p w14:paraId="12A2F490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  <w:vAlign w:val="center"/>
          </w:tcPr>
          <w:p w14:paraId="787DB34C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26386D" w:rsidRPr="00163B8D" w14:paraId="395E567D" w14:textId="09545277" w:rsidTr="00213AE7">
        <w:trPr>
          <w:trHeight w:val="327"/>
        </w:trPr>
        <w:tc>
          <w:tcPr>
            <w:tcW w:w="825" w:type="pct"/>
            <w:shd w:val="clear" w:color="auto" w:fill="FFFFFF" w:themeFill="background1"/>
            <w:vAlign w:val="center"/>
          </w:tcPr>
          <w:p w14:paraId="0B779C74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62" w:type="pct"/>
            <w:shd w:val="clear" w:color="auto" w:fill="FFFFFF" w:themeFill="background1"/>
            <w:vAlign w:val="center"/>
          </w:tcPr>
          <w:p w14:paraId="06B9B6D5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56" w:type="pct"/>
            <w:vAlign w:val="center"/>
          </w:tcPr>
          <w:p w14:paraId="1DA7AEB2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  <w:vAlign w:val="center"/>
          </w:tcPr>
          <w:p w14:paraId="44E5A7AC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  <w:vAlign w:val="center"/>
          </w:tcPr>
          <w:p w14:paraId="02EC496B" w14:textId="77777777" w:rsidR="0026386D" w:rsidRPr="00163B8D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328CD8D" w14:textId="36856C07" w:rsidR="00D1001B" w:rsidRPr="00163B8D" w:rsidRDefault="006842A1" w:rsidP="005A553F">
      <w:pPr>
        <w:tabs>
          <w:tab w:val="left" w:pos="993"/>
          <w:tab w:val="left" w:pos="10915"/>
        </w:tabs>
        <w:suppressAutoHyphens/>
        <w:ind w:right="-91"/>
        <w:rPr>
          <w:rFonts w:ascii="Arial" w:hAnsi="Arial" w:cs="Arial"/>
          <w:color w:val="002060"/>
          <w:sz w:val="18"/>
          <w:szCs w:val="18"/>
        </w:rPr>
      </w:pPr>
      <w:r w:rsidRPr="00163B8D">
        <w:rPr>
          <w:rFonts w:ascii="Arial" w:hAnsi="Arial" w:cs="Arial"/>
          <w:color w:val="002060"/>
          <w:sz w:val="18"/>
          <w:szCs w:val="18"/>
        </w:rPr>
        <w:t xml:space="preserve">* Considere </w:t>
      </w:r>
      <w:r w:rsidR="0060049A">
        <w:rPr>
          <w:rFonts w:ascii="Arial" w:hAnsi="Arial" w:cs="Arial"/>
          <w:color w:val="002060"/>
          <w:sz w:val="18"/>
          <w:szCs w:val="18"/>
        </w:rPr>
        <w:t xml:space="preserve">patentes concedidas o </w:t>
      </w:r>
      <w:r w:rsidRPr="00163B8D">
        <w:rPr>
          <w:rFonts w:ascii="Arial" w:hAnsi="Arial" w:cs="Arial"/>
          <w:color w:val="002060"/>
          <w:sz w:val="18"/>
          <w:szCs w:val="18"/>
        </w:rPr>
        <w:t>solicitud</w:t>
      </w:r>
      <w:r w:rsidR="00213AE7">
        <w:rPr>
          <w:rFonts w:ascii="Arial" w:hAnsi="Arial" w:cs="Arial"/>
          <w:color w:val="002060"/>
          <w:sz w:val="18"/>
          <w:szCs w:val="18"/>
        </w:rPr>
        <w:t>es</w:t>
      </w:r>
      <w:r w:rsidRPr="00163B8D">
        <w:rPr>
          <w:rFonts w:ascii="Arial" w:hAnsi="Arial" w:cs="Arial"/>
          <w:color w:val="002060"/>
          <w:sz w:val="18"/>
          <w:szCs w:val="18"/>
        </w:rPr>
        <w:t xml:space="preserve"> de patente</w:t>
      </w:r>
      <w:r w:rsidR="00213AE7">
        <w:rPr>
          <w:rFonts w:ascii="Arial" w:hAnsi="Arial" w:cs="Arial"/>
          <w:color w:val="002060"/>
          <w:sz w:val="18"/>
          <w:szCs w:val="18"/>
        </w:rPr>
        <w:t>.</w:t>
      </w:r>
    </w:p>
    <w:p w14:paraId="013323FC" w14:textId="21F82DCD" w:rsidR="006842A1" w:rsidRPr="00163B8D" w:rsidRDefault="006842A1" w:rsidP="005A553F">
      <w:pPr>
        <w:tabs>
          <w:tab w:val="left" w:pos="993"/>
          <w:tab w:val="left" w:pos="10915"/>
        </w:tabs>
        <w:suppressAutoHyphens/>
        <w:ind w:right="-91"/>
        <w:rPr>
          <w:rFonts w:ascii="Arial" w:hAnsi="Arial" w:cs="Arial"/>
          <w:b/>
          <w:sz w:val="18"/>
          <w:szCs w:val="18"/>
        </w:rPr>
      </w:pPr>
    </w:p>
    <w:p w14:paraId="12C11D39" w14:textId="77777777" w:rsidR="006842A1" w:rsidRPr="00163B8D" w:rsidRDefault="006842A1" w:rsidP="005A553F">
      <w:pPr>
        <w:tabs>
          <w:tab w:val="left" w:pos="993"/>
          <w:tab w:val="left" w:pos="10915"/>
        </w:tabs>
        <w:suppressAutoHyphens/>
        <w:ind w:right="-91"/>
        <w:rPr>
          <w:rFonts w:ascii="Arial" w:hAnsi="Arial" w:cs="Arial"/>
          <w:b/>
          <w:sz w:val="18"/>
          <w:szCs w:val="18"/>
        </w:rPr>
      </w:pPr>
    </w:p>
    <w:p w14:paraId="692E84BC" w14:textId="72AE44F1" w:rsidR="004625A7" w:rsidRPr="00213AE7" w:rsidRDefault="00F14F07" w:rsidP="00D1001B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213AE7">
        <w:rPr>
          <w:rFonts w:ascii="Arial" w:hAnsi="Arial" w:cs="Arial"/>
          <w:b/>
          <w:color w:val="002060"/>
          <w:spacing w:val="-2"/>
          <w:sz w:val="18"/>
          <w:szCs w:val="18"/>
        </w:rPr>
        <w:t>4.</w:t>
      </w:r>
      <w:r w:rsidR="003C097D" w:rsidRPr="00213AE7">
        <w:rPr>
          <w:rFonts w:ascii="Arial" w:hAnsi="Arial" w:cs="Arial"/>
          <w:b/>
          <w:color w:val="002060"/>
          <w:spacing w:val="-2"/>
          <w:sz w:val="18"/>
          <w:szCs w:val="18"/>
        </w:rPr>
        <w:t>7</w:t>
      </w:r>
      <w:r w:rsidR="00BA55DD" w:rsidRPr="00213AE7">
        <w:rPr>
          <w:rFonts w:ascii="Arial" w:hAnsi="Arial" w:cs="Arial"/>
          <w:b/>
          <w:color w:val="002060"/>
          <w:spacing w:val="-2"/>
          <w:sz w:val="18"/>
          <w:szCs w:val="18"/>
        </w:rPr>
        <w:t>.</w:t>
      </w:r>
      <w:r w:rsidR="00BA55DD" w:rsidRPr="00213AE7">
        <w:rPr>
          <w:rFonts w:ascii="Arial" w:hAnsi="Arial" w:cs="Arial"/>
          <w:b/>
          <w:color w:val="002060"/>
          <w:spacing w:val="-2"/>
          <w:sz w:val="18"/>
          <w:szCs w:val="18"/>
        </w:rPr>
        <w:tab/>
      </w:r>
      <w:r w:rsidR="00D1001B" w:rsidRPr="00213AE7">
        <w:rPr>
          <w:rFonts w:ascii="Arial" w:hAnsi="Arial" w:cs="Arial"/>
          <w:b/>
          <w:color w:val="002060"/>
          <w:spacing w:val="-2"/>
          <w:sz w:val="18"/>
          <w:szCs w:val="18"/>
        </w:rPr>
        <w:t>PREMIOS</w:t>
      </w:r>
      <w:r w:rsidR="00A4033C" w:rsidRPr="00213AE7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 Y/O </w:t>
      </w:r>
      <w:r w:rsidR="00D1001B" w:rsidRPr="00213AE7">
        <w:rPr>
          <w:rFonts w:ascii="Arial" w:hAnsi="Arial" w:cs="Arial"/>
          <w:b/>
          <w:color w:val="002060"/>
          <w:spacing w:val="-2"/>
          <w:sz w:val="18"/>
          <w:szCs w:val="18"/>
        </w:rPr>
        <w:t>DISTINCIONES</w:t>
      </w:r>
      <w:r w:rsidR="00A4033C" w:rsidRPr="00213AE7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 QUE RECONOCE</w:t>
      </w:r>
      <w:r w:rsidR="00634B32" w:rsidRPr="00213AE7">
        <w:rPr>
          <w:rFonts w:ascii="Arial" w:hAnsi="Arial" w:cs="Arial"/>
          <w:b/>
          <w:color w:val="002060"/>
          <w:spacing w:val="-2"/>
          <w:sz w:val="18"/>
          <w:szCs w:val="18"/>
        </w:rPr>
        <w:t>N</w:t>
      </w:r>
      <w:r w:rsidR="00A4033C" w:rsidRPr="00213AE7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 EL DESE</w:t>
      </w:r>
      <w:r w:rsidR="004625A7" w:rsidRPr="00213AE7">
        <w:rPr>
          <w:rFonts w:ascii="Arial" w:hAnsi="Arial" w:cs="Arial"/>
          <w:b/>
          <w:color w:val="002060"/>
          <w:spacing w:val="-2"/>
          <w:sz w:val="18"/>
          <w:szCs w:val="18"/>
        </w:rPr>
        <w:t>MPEÑO Y APORTE DESTACADO EN UN Á</w:t>
      </w:r>
      <w:r w:rsidR="00A4033C" w:rsidRPr="00213AE7">
        <w:rPr>
          <w:rFonts w:ascii="Arial" w:hAnsi="Arial" w:cs="Arial"/>
          <w:b/>
          <w:color w:val="002060"/>
          <w:spacing w:val="-2"/>
          <w:sz w:val="18"/>
          <w:szCs w:val="18"/>
        </w:rPr>
        <w:t>REA</w:t>
      </w:r>
    </w:p>
    <w:p w14:paraId="3C7B0041" w14:textId="4FEA8B94" w:rsidR="004625A7" w:rsidRPr="00213AE7" w:rsidRDefault="004625A7" w:rsidP="00D1001B">
      <w:pPr>
        <w:suppressAutoHyphens/>
        <w:rPr>
          <w:rFonts w:ascii="Arial" w:hAnsi="Arial" w:cs="Arial"/>
          <w:color w:val="002060"/>
          <w:spacing w:val="-2"/>
          <w:sz w:val="20"/>
          <w:szCs w:val="20"/>
          <w:u w:val="single"/>
        </w:rPr>
      </w:pPr>
      <w:r w:rsidRPr="00213AE7">
        <w:rPr>
          <w:rFonts w:ascii="Arial" w:hAnsi="Arial" w:cs="Arial"/>
          <w:color w:val="002060"/>
          <w:spacing w:val="-2"/>
          <w:sz w:val="20"/>
          <w:szCs w:val="20"/>
          <w:u w:val="single"/>
        </w:rPr>
        <w:t>No considera becas.</w:t>
      </w:r>
    </w:p>
    <w:p w14:paraId="04B13A96" w14:textId="77777777" w:rsidR="00D1001B" w:rsidRPr="00163B8D" w:rsidRDefault="00D1001B" w:rsidP="00D1001B">
      <w:pPr>
        <w:suppressAutoHyphens/>
        <w:rPr>
          <w:rFonts w:ascii="Arial" w:hAnsi="Arial" w:cs="Arial"/>
          <w:b/>
          <w:spacing w:val="-2"/>
          <w:sz w:val="10"/>
          <w:szCs w:val="1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5"/>
        <w:gridCol w:w="1897"/>
        <w:gridCol w:w="2016"/>
        <w:gridCol w:w="2016"/>
        <w:gridCol w:w="2016"/>
      </w:tblGrid>
      <w:tr w:rsidR="00D1001B" w:rsidRPr="00163B8D" w14:paraId="6F779425" w14:textId="77777777" w:rsidTr="00213AE7">
        <w:trPr>
          <w:trHeight w:val="454"/>
          <w:jc w:val="center"/>
        </w:trPr>
        <w:tc>
          <w:tcPr>
            <w:tcW w:w="1055" w:type="pct"/>
            <w:shd w:val="clear" w:color="auto" w:fill="002060"/>
            <w:vAlign w:val="center"/>
          </w:tcPr>
          <w:p w14:paraId="1E214C42" w14:textId="1ED651D7" w:rsidR="00D1001B" w:rsidRPr="00163B8D" w:rsidRDefault="005C4F83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MBRE</w:t>
            </w:r>
          </w:p>
        </w:tc>
        <w:tc>
          <w:tcPr>
            <w:tcW w:w="942" w:type="pct"/>
            <w:shd w:val="clear" w:color="auto" w:fill="002060"/>
            <w:vAlign w:val="center"/>
          </w:tcPr>
          <w:p w14:paraId="7E77498D" w14:textId="053DD43C" w:rsidR="00D1001B" w:rsidRPr="00163B8D" w:rsidRDefault="005C4F83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GANIZACIÓN DE OTORGAMIENTO</w:t>
            </w:r>
          </w:p>
        </w:tc>
        <w:tc>
          <w:tcPr>
            <w:tcW w:w="1001" w:type="pct"/>
            <w:shd w:val="clear" w:color="auto" w:fill="002060"/>
            <w:vAlign w:val="center"/>
          </w:tcPr>
          <w:p w14:paraId="414DB4A9" w14:textId="19878D85" w:rsidR="00D1001B" w:rsidRPr="00163B8D" w:rsidRDefault="005C4F83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ÑO</w:t>
            </w:r>
          </w:p>
        </w:tc>
        <w:tc>
          <w:tcPr>
            <w:tcW w:w="1001" w:type="pct"/>
            <w:shd w:val="clear" w:color="auto" w:fill="002060"/>
            <w:vAlign w:val="center"/>
          </w:tcPr>
          <w:p w14:paraId="5D189CC5" w14:textId="1E86BA06" w:rsidR="00D1001B" w:rsidRPr="00163B8D" w:rsidRDefault="005C4F83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AÍS</w:t>
            </w:r>
          </w:p>
        </w:tc>
        <w:tc>
          <w:tcPr>
            <w:tcW w:w="1001" w:type="pct"/>
            <w:shd w:val="clear" w:color="auto" w:fill="002060"/>
            <w:vAlign w:val="center"/>
          </w:tcPr>
          <w:p w14:paraId="1443288E" w14:textId="6DDEE835" w:rsidR="00D1001B" w:rsidRPr="00163B8D" w:rsidRDefault="005C4F83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CESO WEB</w:t>
            </w:r>
          </w:p>
        </w:tc>
      </w:tr>
      <w:tr w:rsidR="00D1001B" w:rsidRPr="00163B8D" w14:paraId="2C08A6C4" w14:textId="77777777" w:rsidTr="00434E9D">
        <w:trPr>
          <w:trHeight w:val="319"/>
          <w:jc w:val="center"/>
        </w:trPr>
        <w:tc>
          <w:tcPr>
            <w:tcW w:w="1055" w:type="pct"/>
            <w:vAlign w:val="center"/>
          </w:tcPr>
          <w:p w14:paraId="597B30FF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942" w:type="pct"/>
            <w:vAlign w:val="center"/>
          </w:tcPr>
          <w:p w14:paraId="661393A8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181478E3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646E62AC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79CC41E3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</w:tr>
      <w:tr w:rsidR="00D1001B" w:rsidRPr="00163B8D" w14:paraId="37C6265C" w14:textId="77777777" w:rsidTr="00434E9D">
        <w:trPr>
          <w:trHeight w:val="319"/>
          <w:jc w:val="center"/>
        </w:trPr>
        <w:tc>
          <w:tcPr>
            <w:tcW w:w="1055" w:type="pct"/>
            <w:vAlign w:val="center"/>
          </w:tcPr>
          <w:p w14:paraId="62F26612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942" w:type="pct"/>
            <w:vAlign w:val="center"/>
          </w:tcPr>
          <w:p w14:paraId="0842BB93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0322B39F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65519D99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0717D154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</w:tr>
      <w:tr w:rsidR="00D1001B" w:rsidRPr="00163B8D" w14:paraId="68D424C2" w14:textId="77777777" w:rsidTr="00434E9D">
        <w:trPr>
          <w:trHeight w:val="319"/>
          <w:jc w:val="center"/>
        </w:trPr>
        <w:tc>
          <w:tcPr>
            <w:tcW w:w="1055" w:type="pct"/>
            <w:vAlign w:val="center"/>
          </w:tcPr>
          <w:p w14:paraId="47BA5CA8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942" w:type="pct"/>
            <w:vAlign w:val="center"/>
          </w:tcPr>
          <w:p w14:paraId="53816C93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272F318C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588CA226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263560ED" w14:textId="77777777" w:rsidR="00D1001B" w:rsidRPr="00163B8D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</w:tr>
    </w:tbl>
    <w:p w14:paraId="2D931D50" w14:textId="07BA7E83" w:rsidR="000B708E" w:rsidRPr="00163B8D" w:rsidRDefault="00BA55DD" w:rsidP="005A553F">
      <w:pPr>
        <w:jc w:val="left"/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sz w:val="18"/>
          <w:szCs w:val="18"/>
        </w:rPr>
        <w:t xml:space="preserve">   </w:t>
      </w:r>
    </w:p>
    <w:p w14:paraId="39C8A66D" w14:textId="52914E2F" w:rsidR="00434E9D" w:rsidRPr="00213AE7" w:rsidRDefault="00F14F07" w:rsidP="00434E9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  <w:r w:rsidRPr="00213AE7">
        <w:rPr>
          <w:rFonts w:ascii="Arial" w:hAnsi="Arial" w:cs="Arial"/>
          <w:b/>
          <w:color w:val="002060"/>
          <w:sz w:val="18"/>
          <w:szCs w:val="18"/>
        </w:rPr>
        <w:t>4.</w:t>
      </w:r>
      <w:r w:rsidR="003C097D" w:rsidRPr="00213AE7">
        <w:rPr>
          <w:rFonts w:ascii="Arial" w:hAnsi="Arial" w:cs="Arial"/>
          <w:b/>
          <w:color w:val="002060"/>
          <w:sz w:val="18"/>
          <w:szCs w:val="18"/>
        </w:rPr>
        <w:t>8</w:t>
      </w:r>
      <w:r w:rsidR="00434E9D" w:rsidRPr="00213AE7">
        <w:rPr>
          <w:rFonts w:ascii="Arial" w:hAnsi="Arial" w:cs="Arial"/>
          <w:b/>
          <w:color w:val="002060"/>
          <w:sz w:val="18"/>
          <w:szCs w:val="18"/>
        </w:rPr>
        <w:t>.</w:t>
      </w:r>
      <w:r w:rsidR="00722E90" w:rsidRPr="00213AE7">
        <w:rPr>
          <w:rFonts w:ascii="Arial" w:hAnsi="Arial" w:cs="Arial"/>
          <w:b/>
          <w:color w:val="002060"/>
          <w:sz w:val="18"/>
          <w:szCs w:val="18"/>
        </w:rPr>
        <w:t xml:space="preserve">        </w:t>
      </w:r>
      <w:r w:rsidR="00434E9D" w:rsidRPr="00213AE7">
        <w:rPr>
          <w:rFonts w:ascii="Arial" w:hAnsi="Arial" w:cs="Arial"/>
          <w:b/>
          <w:color w:val="002060"/>
          <w:sz w:val="18"/>
          <w:szCs w:val="18"/>
        </w:rPr>
        <w:t>AUTORÍA DE LIBROS Y/O DE CAPÍTULOS DE LIBRO CON COMITÉ EDITORIAL</w:t>
      </w:r>
    </w:p>
    <w:p w14:paraId="61E6CE2A" w14:textId="77777777" w:rsidR="00434E9D" w:rsidRPr="00213AE7" w:rsidRDefault="00434E9D" w:rsidP="00434E9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7269FA48" w14:textId="210F786B" w:rsidR="00B82500" w:rsidRPr="00213AE7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s-ES_tradnl"/>
        </w:rPr>
      </w:pPr>
      <w:r w:rsidRPr="00213AE7">
        <w:rPr>
          <w:rFonts w:ascii="Arial" w:hAnsi="Arial" w:cs="Arial"/>
          <w:b/>
          <w:color w:val="002060"/>
          <w:sz w:val="18"/>
          <w:szCs w:val="18"/>
        </w:rPr>
        <w:t xml:space="preserve">Libros </w:t>
      </w:r>
      <w:r w:rsidR="00434E9D" w:rsidRPr="00213AE7">
        <w:rPr>
          <w:rFonts w:ascii="Arial" w:hAnsi="Arial" w:cs="Arial"/>
          <w:b/>
          <w:color w:val="002060"/>
          <w:sz w:val="18"/>
          <w:szCs w:val="18"/>
        </w:rPr>
        <w:t>con Comité Editorial</w:t>
      </w:r>
    </w:p>
    <w:p w14:paraId="66B38BCC" w14:textId="77777777" w:rsidR="00B82500" w:rsidRPr="00163B8D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sz w:val="6"/>
          <w:szCs w:val="6"/>
        </w:rPr>
      </w:pPr>
    </w:p>
    <w:tbl>
      <w:tblPr>
        <w:tblW w:w="5138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970"/>
        <w:gridCol w:w="2295"/>
        <w:gridCol w:w="1536"/>
        <w:gridCol w:w="1397"/>
        <w:gridCol w:w="1577"/>
        <w:gridCol w:w="1573"/>
      </w:tblGrid>
      <w:tr w:rsidR="00B82500" w:rsidRPr="00163B8D" w14:paraId="5D56C05E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110703D4" w14:textId="77777777" w:rsidR="00B82500" w:rsidRPr="00163B8D" w:rsidRDefault="00B8250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or(es)</w:t>
            </w:r>
          </w:p>
        </w:tc>
        <w:tc>
          <w:tcPr>
            <w:tcW w:w="4048" w:type="pct"/>
            <w:gridSpan w:val="5"/>
            <w:vAlign w:val="center"/>
          </w:tcPr>
          <w:p w14:paraId="552A9303" w14:textId="77777777" w:rsidR="00B82500" w:rsidRPr="00163B8D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B82500" w:rsidRPr="00163B8D" w14:paraId="7E16B0E8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641EADAA" w14:textId="77777777" w:rsidR="00B82500" w:rsidRPr="00163B8D" w:rsidRDefault="00B8250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Título del libro </w:t>
            </w:r>
          </w:p>
        </w:tc>
        <w:tc>
          <w:tcPr>
            <w:tcW w:w="4048" w:type="pct"/>
            <w:gridSpan w:val="5"/>
            <w:vAlign w:val="center"/>
          </w:tcPr>
          <w:p w14:paraId="07F93298" w14:textId="77777777" w:rsidR="00B82500" w:rsidRPr="00163B8D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82500" w:rsidRPr="00163B8D" w14:paraId="2D997400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478D9D41" w14:textId="7940615D" w:rsidR="00B82500" w:rsidRPr="00163B8D" w:rsidRDefault="00B8250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mbre Editor</w:t>
            </w:r>
            <w:r w:rsidR="00DF2797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es)</w:t>
            </w:r>
          </w:p>
        </w:tc>
        <w:tc>
          <w:tcPr>
            <w:tcW w:w="4048" w:type="pct"/>
            <w:gridSpan w:val="5"/>
            <w:vAlign w:val="center"/>
          </w:tcPr>
          <w:p w14:paraId="1ED6B2E3" w14:textId="77777777" w:rsidR="00B82500" w:rsidRPr="00163B8D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B82500" w:rsidRPr="00163B8D" w14:paraId="2F2AEE53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7303ED0D" w14:textId="77777777" w:rsidR="00B82500" w:rsidRPr="00163B8D" w:rsidRDefault="00B8250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ditorial</w:t>
            </w:r>
          </w:p>
        </w:tc>
        <w:tc>
          <w:tcPr>
            <w:tcW w:w="4048" w:type="pct"/>
            <w:gridSpan w:val="5"/>
            <w:vAlign w:val="center"/>
          </w:tcPr>
          <w:p w14:paraId="78AA0FBE" w14:textId="77777777" w:rsidR="00B82500" w:rsidRPr="00163B8D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B82500" w:rsidRPr="00163B8D" w14:paraId="00FE584E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1D05BB33" w14:textId="77777777" w:rsidR="00B82500" w:rsidRPr="00163B8D" w:rsidRDefault="00B8250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Código ISBN</w:t>
            </w:r>
          </w:p>
        </w:tc>
        <w:tc>
          <w:tcPr>
            <w:tcW w:w="4048" w:type="pct"/>
            <w:gridSpan w:val="5"/>
            <w:vAlign w:val="center"/>
          </w:tcPr>
          <w:p w14:paraId="7FEB4D38" w14:textId="77777777" w:rsidR="00B82500" w:rsidRPr="00163B8D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B82500" w:rsidRPr="00163B8D" w14:paraId="0A983CE3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388E5EA9" w14:textId="77777777" w:rsidR="00B82500" w:rsidRPr="00163B8D" w:rsidRDefault="00B8250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País de Publicación</w:t>
            </w:r>
          </w:p>
        </w:tc>
        <w:tc>
          <w:tcPr>
            <w:tcW w:w="1109" w:type="pct"/>
            <w:vAlign w:val="center"/>
          </w:tcPr>
          <w:p w14:paraId="48D24752" w14:textId="77777777" w:rsidR="00B82500" w:rsidRPr="00163B8D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  <w:tc>
          <w:tcPr>
            <w:tcW w:w="742" w:type="pct"/>
            <w:shd w:val="clear" w:color="auto" w:fill="002060"/>
            <w:vAlign w:val="center"/>
          </w:tcPr>
          <w:p w14:paraId="4606F67F" w14:textId="77777777" w:rsidR="00B82500" w:rsidRPr="00163B8D" w:rsidRDefault="00B82500" w:rsidP="00094356">
            <w:pPr>
              <w:rPr>
                <w:rFonts w:ascii="Arial" w:hAnsi="Arial" w:cs="Arial"/>
                <w:b/>
                <w:sz w:val="18"/>
                <w:szCs w:val="18"/>
                <w:lang w:val="es-ES_tradnl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Año publicación </w:t>
            </w:r>
          </w:p>
        </w:tc>
        <w:tc>
          <w:tcPr>
            <w:tcW w:w="675" w:type="pct"/>
            <w:vAlign w:val="center"/>
          </w:tcPr>
          <w:p w14:paraId="142B3A95" w14:textId="77777777" w:rsidR="00B82500" w:rsidRPr="00163B8D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  <w:tc>
          <w:tcPr>
            <w:tcW w:w="762" w:type="pct"/>
            <w:shd w:val="clear" w:color="auto" w:fill="002060"/>
            <w:vAlign w:val="center"/>
          </w:tcPr>
          <w:p w14:paraId="597334CD" w14:textId="77777777" w:rsidR="00B82500" w:rsidRPr="00163B8D" w:rsidRDefault="00B82500" w:rsidP="00094356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ág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.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inicio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- final</w:t>
            </w:r>
          </w:p>
        </w:tc>
        <w:tc>
          <w:tcPr>
            <w:tcW w:w="760" w:type="pct"/>
            <w:vAlign w:val="center"/>
          </w:tcPr>
          <w:p w14:paraId="33BD9209" w14:textId="77777777" w:rsidR="00B82500" w:rsidRPr="00163B8D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n-GB"/>
              </w:rPr>
            </w:pPr>
          </w:p>
        </w:tc>
      </w:tr>
      <w:tr w:rsidR="00B82500" w:rsidRPr="00163B8D" w14:paraId="1F135C8B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0D648D3C" w14:textId="77777777" w:rsidR="00B82500" w:rsidRPr="00163B8D" w:rsidRDefault="00B8250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proofErr w:type="gram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nk</w:t>
            </w:r>
            <w:proofErr w:type="gram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web directo</w:t>
            </w:r>
          </w:p>
        </w:tc>
        <w:tc>
          <w:tcPr>
            <w:tcW w:w="4048" w:type="pct"/>
            <w:gridSpan w:val="5"/>
            <w:vAlign w:val="center"/>
          </w:tcPr>
          <w:p w14:paraId="658AF62F" w14:textId="77777777" w:rsidR="00B82500" w:rsidRPr="00163B8D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n-GB"/>
              </w:rPr>
            </w:pPr>
          </w:p>
        </w:tc>
      </w:tr>
    </w:tbl>
    <w:p w14:paraId="4E8C038F" w14:textId="77777777" w:rsidR="00434E9D" w:rsidRPr="00163B8D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>(*) Incorpore más tablas según sea necesario.</w:t>
      </w:r>
    </w:p>
    <w:p w14:paraId="0A65CB13" w14:textId="77777777" w:rsidR="00434E9D" w:rsidRPr="00163B8D" w:rsidRDefault="00434E9D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216719EF" w14:textId="7BB6801B" w:rsidR="00434E9D" w:rsidRDefault="00434E9D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5E160E64" w14:textId="77777777" w:rsidR="00213AE7" w:rsidRDefault="00213AE7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323E80E7" w14:textId="77777777" w:rsidR="00213AE7" w:rsidRPr="00163B8D" w:rsidRDefault="00213AE7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27A943CC" w14:textId="77777777" w:rsidR="00B75062" w:rsidRDefault="00B75062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04A57F85" w14:textId="015B53C4" w:rsidR="00B82500" w:rsidRPr="00163B8D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 xml:space="preserve">Capítulos de libros </w:t>
      </w:r>
      <w:r w:rsidR="00434E9D" w:rsidRPr="00163B8D">
        <w:rPr>
          <w:rFonts w:ascii="Arial" w:hAnsi="Arial" w:cs="Arial"/>
          <w:b/>
          <w:color w:val="002060"/>
          <w:sz w:val="18"/>
          <w:szCs w:val="18"/>
        </w:rPr>
        <w:t>con Comité Editorial</w:t>
      </w:r>
    </w:p>
    <w:p w14:paraId="5C19CDEF" w14:textId="77777777" w:rsidR="00B82500" w:rsidRPr="00163B8D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6"/>
          <w:szCs w:val="6"/>
          <w:lang w:val="es-ES_tradnl"/>
        </w:rPr>
      </w:pPr>
    </w:p>
    <w:tbl>
      <w:tblPr>
        <w:tblW w:w="5138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970"/>
        <w:gridCol w:w="2295"/>
        <w:gridCol w:w="1536"/>
        <w:gridCol w:w="1397"/>
        <w:gridCol w:w="1577"/>
        <w:gridCol w:w="1573"/>
      </w:tblGrid>
      <w:tr w:rsidR="00434E9D" w:rsidRPr="00163B8D" w14:paraId="6F53CFD1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5BF1A7DA" w14:textId="77777777" w:rsidR="00434E9D" w:rsidRPr="00163B8D" w:rsidRDefault="00434E9D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lastRenderedPageBreak/>
              <w:t>Autor(es)</w:t>
            </w:r>
          </w:p>
        </w:tc>
        <w:tc>
          <w:tcPr>
            <w:tcW w:w="4048" w:type="pct"/>
            <w:gridSpan w:val="5"/>
            <w:vAlign w:val="center"/>
          </w:tcPr>
          <w:p w14:paraId="60C1367A" w14:textId="77777777" w:rsidR="00434E9D" w:rsidRPr="00163B8D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163B8D" w14:paraId="700B5EB9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7D587B89" w14:textId="77777777" w:rsidR="00434E9D" w:rsidRPr="00163B8D" w:rsidRDefault="00434E9D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Título del libro </w:t>
            </w:r>
          </w:p>
        </w:tc>
        <w:tc>
          <w:tcPr>
            <w:tcW w:w="4048" w:type="pct"/>
            <w:gridSpan w:val="5"/>
            <w:vAlign w:val="center"/>
          </w:tcPr>
          <w:p w14:paraId="4688254A" w14:textId="77777777" w:rsidR="00434E9D" w:rsidRPr="00163B8D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434E9D" w:rsidRPr="00163B8D" w14:paraId="3F3B1D0A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2F881E0A" w14:textId="21E8373C" w:rsidR="00434E9D" w:rsidRPr="00163B8D" w:rsidRDefault="00434E9D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ítulo del capítulo</w:t>
            </w:r>
          </w:p>
        </w:tc>
        <w:tc>
          <w:tcPr>
            <w:tcW w:w="4048" w:type="pct"/>
            <w:gridSpan w:val="5"/>
            <w:vAlign w:val="center"/>
          </w:tcPr>
          <w:p w14:paraId="13F52939" w14:textId="77777777" w:rsidR="00434E9D" w:rsidRPr="00163B8D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163B8D" w14:paraId="1E52E3EC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7F3DCD0C" w14:textId="649BB2DD" w:rsidR="00434E9D" w:rsidRPr="00163B8D" w:rsidRDefault="00434E9D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mbre Editor(es)</w:t>
            </w:r>
          </w:p>
        </w:tc>
        <w:tc>
          <w:tcPr>
            <w:tcW w:w="4048" w:type="pct"/>
            <w:gridSpan w:val="5"/>
            <w:vAlign w:val="center"/>
          </w:tcPr>
          <w:p w14:paraId="00F050A8" w14:textId="77777777" w:rsidR="00434E9D" w:rsidRPr="00163B8D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163B8D" w14:paraId="647C1855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6CFE92A0" w14:textId="77777777" w:rsidR="00434E9D" w:rsidRPr="00163B8D" w:rsidRDefault="00434E9D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ditorial</w:t>
            </w:r>
          </w:p>
        </w:tc>
        <w:tc>
          <w:tcPr>
            <w:tcW w:w="4048" w:type="pct"/>
            <w:gridSpan w:val="5"/>
            <w:vAlign w:val="center"/>
          </w:tcPr>
          <w:p w14:paraId="7D4BEAD0" w14:textId="77777777" w:rsidR="00434E9D" w:rsidRPr="00163B8D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163B8D" w14:paraId="77EC1053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07BE6EF1" w14:textId="77777777" w:rsidR="00434E9D" w:rsidRPr="00163B8D" w:rsidRDefault="00434E9D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Código ISBN</w:t>
            </w:r>
          </w:p>
        </w:tc>
        <w:tc>
          <w:tcPr>
            <w:tcW w:w="4048" w:type="pct"/>
            <w:gridSpan w:val="5"/>
            <w:vAlign w:val="center"/>
          </w:tcPr>
          <w:p w14:paraId="2FB2C2E8" w14:textId="77777777" w:rsidR="00434E9D" w:rsidRPr="00163B8D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163B8D" w14:paraId="24ADFEC3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363B3C62" w14:textId="77777777" w:rsidR="00434E9D" w:rsidRPr="00163B8D" w:rsidRDefault="00434E9D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País de Publicación</w:t>
            </w:r>
          </w:p>
        </w:tc>
        <w:tc>
          <w:tcPr>
            <w:tcW w:w="1109" w:type="pct"/>
            <w:vAlign w:val="center"/>
          </w:tcPr>
          <w:p w14:paraId="19885BBD" w14:textId="77777777" w:rsidR="00434E9D" w:rsidRPr="00163B8D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  <w:tc>
          <w:tcPr>
            <w:tcW w:w="742" w:type="pct"/>
            <w:shd w:val="clear" w:color="auto" w:fill="002060"/>
            <w:vAlign w:val="center"/>
          </w:tcPr>
          <w:p w14:paraId="1F3416DD" w14:textId="77777777" w:rsidR="00434E9D" w:rsidRPr="00163B8D" w:rsidRDefault="00434E9D" w:rsidP="00BD29A2">
            <w:pPr>
              <w:rPr>
                <w:rFonts w:ascii="Arial" w:hAnsi="Arial" w:cs="Arial"/>
                <w:b/>
                <w:sz w:val="18"/>
                <w:szCs w:val="18"/>
                <w:lang w:val="es-ES_tradnl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Año publicación </w:t>
            </w:r>
          </w:p>
        </w:tc>
        <w:tc>
          <w:tcPr>
            <w:tcW w:w="675" w:type="pct"/>
            <w:vAlign w:val="center"/>
          </w:tcPr>
          <w:p w14:paraId="2C5DCE6A" w14:textId="77777777" w:rsidR="00434E9D" w:rsidRPr="00163B8D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  <w:tc>
          <w:tcPr>
            <w:tcW w:w="762" w:type="pct"/>
            <w:shd w:val="clear" w:color="auto" w:fill="002060"/>
            <w:vAlign w:val="center"/>
          </w:tcPr>
          <w:p w14:paraId="25C47FD7" w14:textId="77777777" w:rsidR="00434E9D" w:rsidRPr="00163B8D" w:rsidRDefault="00434E9D" w:rsidP="00BD29A2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ág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.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inicio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- final</w:t>
            </w:r>
          </w:p>
        </w:tc>
        <w:tc>
          <w:tcPr>
            <w:tcW w:w="760" w:type="pct"/>
            <w:vAlign w:val="center"/>
          </w:tcPr>
          <w:p w14:paraId="7E6931F2" w14:textId="77777777" w:rsidR="00434E9D" w:rsidRPr="00163B8D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n-GB"/>
              </w:rPr>
            </w:pPr>
          </w:p>
        </w:tc>
      </w:tr>
      <w:tr w:rsidR="00434E9D" w:rsidRPr="00163B8D" w14:paraId="4331134A" w14:textId="77777777" w:rsidTr="00213AE7">
        <w:trPr>
          <w:cantSplit/>
          <w:trHeight w:val="326"/>
        </w:trPr>
        <w:tc>
          <w:tcPr>
            <w:tcW w:w="952" w:type="pct"/>
            <w:shd w:val="clear" w:color="auto" w:fill="002060"/>
            <w:vAlign w:val="center"/>
          </w:tcPr>
          <w:p w14:paraId="42133D68" w14:textId="77777777" w:rsidR="00434E9D" w:rsidRPr="00163B8D" w:rsidRDefault="00434E9D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proofErr w:type="gram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nk</w:t>
            </w:r>
            <w:proofErr w:type="gram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web directo</w:t>
            </w:r>
          </w:p>
        </w:tc>
        <w:tc>
          <w:tcPr>
            <w:tcW w:w="4048" w:type="pct"/>
            <w:gridSpan w:val="5"/>
            <w:vAlign w:val="center"/>
          </w:tcPr>
          <w:p w14:paraId="77278BF4" w14:textId="77777777" w:rsidR="00434E9D" w:rsidRPr="00163B8D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n-GB"/>
              </w:rPr>
            </w:pPr>
          </w:p>
        </w:tc>
      </w:tr>
    </w:tbl>
    <w:p w14:paraId="4E0611A2" w14:textId="77777777" w:rsidR="00434E9D" w:rsidRPr="00163B8D" w:rsidRDefault="00434E9D" w:rsidP="00434E9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>(*) Incorpore más tablas según sea necesario.</w:t>
      </w:r>
    </w:p>
    <w:p w14:paraId="32721A33" w14:textId="77777777" w:rsidR="00434E9D" w:rsidRPr="00163B8D" w:rsidRDefault="00434E9D" w:rsidP="005A553F">
      <w:pPr>
        <w:jc w:val="left"/>
        <w:rPr>
          <w:rFonts w:ascii="Arial" w:hAnsi="Arial" w:cs="Arial"/>
          <w:b/>
          <w:color w:val="002060"/>
          <w:sz w:val="18"/>
          <w:szCs w:val="18"/>
        </w:rPr>
      </w:pPr>
    </w:p>
    <w:p w14:paraId="472430B4" w14:textId="355D00DF" w:rsidR="00B82500" w:rsidRPr="00163B8D" w:rsidRDefault="00F14F07" w:rsidP="00722E9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s-ES_tradnl"/>
        </w:rPr>
      </w:pPr>
      <w:r w:rsidRPr="006F41D0">
        <w:rPr>
          <w:rFonts w:ascii="Arial" w:hAnsi="Arial" w:cs="Arial"/>
          <w:b/>
          <w:color w:val="002060"/>
          <w:sz w:val="18"/>
          <w:szCs w:val="18"/>
        </w:rPr>
        <w:t>4.</w:t>
      </w:r>
      <w:r w:rsidR="003C097D" w:rsidRPr="006F41D0">
        <w:rPr>
          <w:rFonts w:ascii="Arial" w:hAnsi="Arial" w:cs="Arial"/>
          <w:b/>
          <w:color w:val="002060"/>
          <w:sz w:val="18"/>
          <w:szCs w:val="18"/>
        </w:rPr>
        <w:t>9</w:t>
      </w:r>
      <w:r w:rsidR="00722E90" w:rsidRPr="006F41D0">
        <w:rPr>
          <w:rFonts w:ascii="Arial" w:hAnsi="Arial" w:cs="Arial"/>
          <w:b/>
          <w:color w:val="002060"/>
          <w:sz w:val="18"/>
          <w:szCs w:val="18"/>
        </w:rPr>
        <w:t>.        PARTICIPACIÓN E</w:t>
      </w:r>
      <w:r w:rsidR="00722E90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 xml:space="preserve">N CONGRESOS NACIONALES O INTERNACIONALES EN LOS </w:t>
      </w:r>
      <w:r w:rsidR="00722E90" w:rsidRPr="006F41D0">
        <w:rPr>
          <w:rFonts w:ascii="Arial" w:hAnsi="Arial" w:cs="Arial"/>
          <w:b/>
          <w:color w:val="002060"/>
          <w:sz w:val="18"/>
          <w:szCs w:val="18"/>
          <w:u w:val="single"/>
          <w:lang w:val="es-ES_tradnl"/>
        </w:rPr>
        <w:t>ÚLTIMOS 5 AÑOS</w:t>
      </w:r>
      <w:r w:rsidR="009F227E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 xml:space="preserve">, </w:t>
      </w:r>
      <w:proofErr w:type="gramStart"/>
      <w:r w:rsidR="009F227E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 xml:space="preserve">DE ACUERDO </w:t>
      </w:r>
      <w:r w:rsidR="00F83463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>A</w:t>
      </w:r>
      <w:proofErr w:type="gramEnd"/>
      <w:r w:rsidR="00F83463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 xml:space="preserve"> SU</w:t>
      </w:r>
      <w:r w:rsidR="009F227E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 xml:space="preserve"> ESPECIALIDAD</w:t>
      </w:r>
      <w:r w:rsidR="00722E90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 xml:space="preserve"> </w:t>
      </w:r>
      <w:r w:rsidR="0068157F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>(</w:t>
      </w:r>
      <w:r w:rsidR="0068157F" w:rsidRPr="006F41D0">
        <w:rPr>
          <w:rFonts w:ascii="Arial" w:hAnsi="Arial" w:cs="Arial"/>
          <w:b/>
          <w:color w:val="002060"/>
          <w:sz w:val="18"/>
          <w:szCs w:val="18"/>
          <w:u w:val="single"/>
          <w:lang w:val="es-ES_tradnl"/>
        </w:rPr>
        <w:t>MÁXIMO 5</w:t>
      </w:r>
      <w:r w:rsidR="0068157F" w:rsidRPr="006F41D0">
        <w:rPr>
          <w:rFonts w:ascii="Arial" w:hAnsi="Arial" w:cs="Arial"/>
          <w:b/>
          <w:color w:val="002060"/>
          <w:sz w:val="18"/>
          <w:szCs w:val="18"/>
          <w:lang w:val="es-ES_tradnl"/>
        </w:rPr>
        <w:t>)</w:t>
      </w:r>
    </w:p>
    <w:p w14:paraId="526D5523" w14:textId="77777777" w:rsidR="00B82500" w:rsidRPr="00163B8D" w:rsidRDefault="00B82500" w:rsidP="00B82500">
      <w:pPr>
        <w:tabs>
          <w:tab w:val="left" w:pos="-417"/>
          <w:tab w:val="left" w:pos="142"/>
          <w:tab w:val="left" w:pos="851"/>
        </w:tabs>
        <w:suppressAutoHyphens/>
        <w:rPr>
          <w:rFonts w:ascii="Arial" w:hAnsi="Arial" w:cs="Arial"/>
          <w:color w:val="002060"/>
          <w:sz w:val="10"/>
          <w:szCs w:val="10"/>
          <w:lang w:val="es-ES_tradnl"/>
        </w:rPr>
      </w:pPr>
    </w:p>
    <w:tbl>
      <w:tblPr>
        <w:tblW w:w="5138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111"/>
        <w:gridCol w:w="4048"/>
        <w:gridCol w:w="4189"/>
      </w:tblGrid>
      <w:tr w:rsidR="00B82500" w:rsidRPr="00163B8D" w14:paraId="10B58438" w14:textId="77777777" w:rsidTr="00213AE7">
        <w:trPr>
          <w:trHeight w:val="414"/>
        </w:trPr>
        <w:tc>
          <w:tcPr>
            <w:tcW w:w="1020" w:type="pct"/>
            <w:shd w:val="clear" w:color="auto" w:fill="002060"/>
            <w:vAlign w:val="center"/>
          </w:tcPr>
          <w:p w14:paraId="47680132" w14:textId="77777777" w:rsidR="00B82500" w:rsidRPr="00163B8D" w:rsidRDefault="00B8250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Autor(es)</w:t>
            </w:r>
          </w:p>
        </w:tc>
        <w:tc>
          <w:tcPr>
            <w:tcW w:w="3980" w:type="pct"/>
            <w:gridSpan w:val="2"/>
            <w:vAlign w:val="center"/>
          </w:tcPr>
          <w:p w14:paraId="7C02C110" w14:textId="77777777" w:rsidR="00B82500" w:rsidRPr="00163B8D" w:rsidRDefault="00B82500" w:rsidP="00094356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82500" w:rsidRPr="00163B8D" w14:paraId="476B57D0" w14:textId="77777777" w:rsidTr="00213AE7">
        <w:trPr>
          <w:trHeight w:val="414"/>
        </w:trPr>
        <w:tc>
          <w:tcPr>
            <w:tcW w:w="1020" w:type="pct"/>
            <w:shd w:val="clear" w:color="auto" w:fill="002060"/>
            <w:vAlign w:val="center"/>
          </w:tcPr>
          <w:p w14:paraId="1E9E0022" w14:textId="77777777" w:rsidR="00B82500" w:rsidRPr="00163B8D" w:rsidRDefault="00B8250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Título</w:t>
            </w:r>
            <w:proofErr w:type="spell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de la </w:t>
            </w:r>
            <w:proofErr w:type="spell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onencia</w:t>
            </w:r>
            <w:proofErr w:type="spellEnd"/>
          </w:p>
        </w:tc>
        <w:tc>
          <w:tcPr>
            <w:tcW w:w="3980" w:type="pct"/>
            <w:gridSpan w:val="2"/>
            <w:vAlign w:val="center"/>
          </w:tcPr>
          <w:p w14:paraId="2E77DD23" w14:textId="77777777" w:rsidR="00B82500" w:rsidRPr="00163B8D" w:rsidRDefault="00B82500" w:rsidP="00094356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82500" w:rsidRPr="00163B8D" w14:paraId="02C65918" w14:textId="77777777" w:rsidTr="00213AE7">
        <w:trPr>
          <w:trHeight w:val="414"/>
        </w:trPr>
        <w:tc>
          <w:tcPr>
            <w:tcW w:w="1020" w:type="pct"/>
            <w:shd w:val="clear" w:color="auto" w:fill="002060"/>
            <w:vAlign w:val="center"/>
          </w:tcPr>
          <w:p w14:paraId="7C14A711" w14:textId="77777777" w:rsidR="00B82500" w:rsidRPr="00163B8D" w:rsidRDefault="00B82500" w:rsidP="0009435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po de ponencia (oral, póster, otro)</w:t>
            </w:r>
          </w:p>
        </w:tc>
        <w:tc>
          <w:tcPr>
            <w:tcW w:w="3980" w:type="pct"/>
            <w:gridSpan w:val="2"/>
            <w:vAlign w:val="center"/>
          </w:tcPr>
          <w:p w14:paraId="3F5A3595" w14:textId="77777777" w:rsidR="00B82500" w:rsidRPr="00163B8D" w:rsidRDefault="00B82500" w:rsidP="0009435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82500" w:rsidRPr="00163B8D" w14:paraId="3E1BC23D" w14:textId="77777777" w:rsidTr="00213AE7">
        <w:trPr>
          <w:trHeight w:val="414"/>
        </w:trPr>
        <w:tc>
          <w:tcPr>
            <w:tcW w:w="1020" w:type="pct"/>
            <w:shd w:val="clear" w:color="auto" w:fill="002060"/>
            <w:vAlign w:val="center"/>
          </w:tcPr>
          <w:p w14:paraId="0E549788" w14:textId="115DD7FD" w:rsidR="00B82500" w:rsidRPr="00163B8D" w:rsidRDefault="00B82500" w:rsidP="00722E90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Nombre del </w:t>
            </w:r>
            <w:proofErr w:type="spellStart"/>
            <w:r w:rsidR="00722E9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evento</w:t>
            </w:r>
            <w:proofErr w:type="spellEnd"/>
          </w:p>
        </w:tc>
        <w:tc>
          <w:tcPr>
            <w:tcW w:w="3980" w:type="pct"/>
            <w:gridSpan w:val="2"/>
            <w:vAlign w:val="center"/>
          </w:tcPr>
          <w:p w14:paraId="5E45FD85" w14:textId="77777777" w:rsidR="00B82500" w:rsidRPr="00163B8D" w:rsidRDefault="00B82500" w:rsidP="00094356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82500" w:rsidRPr="00163B8D" w14:paraId="5976D87C" w14:textId="77777777" w:rsidTr="00213AE7">
        <w:trPr>
          <w:trHeight w:val="414"/>
        </w:trPr>
        <w:tc>
          <w:tcPr>
            <w:tcW w:w="1020" w:type="pct"/>
            <w:shd w:val="clear" w:color="auto" w:fill="002060"/>
            <w:vAlign w:val="center"/>
          </w:tcPr>
          <w:p w14:paraId="49F77FB7" w14:textId="77777777" w:rsidR="00B82500" w:rsidRPr="00163B8D" w:rsidRDefault="00B8250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Lugar</w:t>
            </w:r>
          </w:p>
        </w:tc>
        <w:tc>
          <w:tcPr>
            <w:tcW w:w="1956" w:type="pct"/>
            <w:vAlign w:val="center"/>
          </w:tcPr>
          <w:p w14:paraId="36EB7C5A" w14:textId="77777777" w:rsidR="00B82500" w:rsidRPr="00163B8D" w:rsidRDefault="00B82500" w:rsidP="0009435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63B8D">
              <w:rPr>
                <w:rFonts w:ascii="Arial" w:hAnsi="Arial" w:cs="Arial"/>
                <w:color w:val="002060"/>
                <w:sz w:val="18"/>
                <w:szCs w:val="18"/>
              </w:rPr>
              <w:t>País:</w:t>
            </w:r>
            <w:r w:rsidRPr="00163B8D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024" w:type="pct"/>
            <w:vAlign w:val="center"/>
          </w:tcPr>
          <w:p w14:paraId="030E5F9E" w14:textId="77777777" w:rsidR="00B82500" w:rsidRPr="00163B8D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163B8D">
              <w:rPr>
                <w:rFonts w:ascii="Arial" w:hAnsi="Arial" w:cs="Arial"/>
                <w:color w:val="002060"/>
                <w:sz w:val="18"/>
                <w:szCs w:val="18"/>
              </w:rPr>
              <w:t>Ciudad:</w:t>
            </w:r>
          </w:p>
        </w:tc>
      </w:tr>
      <w:tr w:rsidR="00B82500" w:rsidRPr="00163B8D" w14:paraId="3B0494EB" w14:textId="77777777" w:rsidTr="00213AE7">
        <w:trPr>
          <w:trHeight w:val="414"/>
        </w:trPr>
        <w:tc>
          <w:tcPr>
            <w:tcW w:w="1020" w:type="pct"/>
            <w:shd w:val="clear" w:color="auto" w:fill="002060"/>
            <w:vAlign w:val="center"/>
          </w:tcPr>
          <w:p w14:paraId="44BB0F5F" w14:textId="23139DEB" w:rsidR="00B82500" w:rsidRPr="00163B8D" w:rsidRDefault="00B82500" w:rsidP="00722E90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echas</w:t>
            </w:r>
            <w:r w:rsidR="00722E9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="00722E9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d</w:t>
            </w:r>
            <w:proofErr w:type="spellEnd"/>
            <w:r w:rsidR="00722E9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mm/</w:t>
            </w:r>
            <w:proofErr w:type="spellStart"/>
            <w:r w:rsidR="00722E9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aaa</w:t>
            </w:r>
            <w:proofErr w:type="spellEnd"/>
            <w:r w:rsidR="00722E90"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3980" w:type="pct"/>
            <w:gridSpan w:val="2"/>
            <w:vAlign w:val="center"/>
          </w:tcPr>
          <w:p w14:paraId="57498873" w14:textId="77777777" w:rsidR="00B82500" w:rsidRPr="00163B8D" w:rsidRDefault="00B82500" w:rsidP="0009435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2E90" w:rsidRPr="00163B8D" w14:paraId="24EFE49A" w14:textId="77777777" w:rsidTr="00213AE7">
        <w:trPr>
          <w:trHeight w:val="414"/>
        </w:trPr>
        <w:tc>
          <w:tcPr>
            <w:tcW w:w="1020" w:type="pct"/>
            <w:shd w:val="clear" w:color="auto" w:fill="002060"/>
            <w:vAlign w:val="center"/>
          </w:tcPr>
          <w:p w14:paraId="64E99399" w14:textId="0706BFAA" w:rsidR="00722E90" w:rsidRPr="00163B8D" w:rsidRDefault="00722E9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gramStart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nk</w:t>
            </w:r>
            <w:proofErr w:type="gramEnd"/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web directo</w:t>
            </w:r>
          </w:p>
        </w:tc>
        <w:tc>
          <w:tcPr>
            <w:tcW w:w="3980" w:type="pct"/>
            <w:gridSpan w:val="2"/>
            <w:vAlign w:val="center"/>
          </w:tcPr>
          <w:p w14:paraId="6FD04B91" w14:textId="77777777" w:rsidR="00722E90" w:rsidRPr="00163B8D" w:rsidRDefault="00722E90" w:rsidP="0009435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9D1DFDA" w14:textId="77777777" w:rsidR="00B82500" w:rsidRPr="00163B8D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>(*) Incorpore más tablas según sea necesario.</w:t>
      </w:r>
    </w:p>
    <w:p w14:paraId="438577ED" w14:textId="77777777" w:rsidR="00B82500" w:rsidRPr="00163B8D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701B8742" w14:textId="20D3BE8D" w:rsidR="00671F2A" w:rsidRPr="00163B8D" w:rsidRDefault="00DC7FC2" w:rsidP="00DC7FC2">
      <w:pPr>
        <w:rPr>
          <w:rFonts w:ascii="Arial" w:hAnsi="Arial" w:cs="Arial"/>
          <w:b/>
          <w:color w:val="002060"/>
          <w:sz w:val="18"/>
          <w:szCs w:val="18"/>
        </w:rPr>
      </w:pPr>
      <w:r w:rsidRPr="00163B8D">
        <w:rPr>
          <w:rFonts w:ascii="Arial" w:hAnsi="Arial" w:cs="Arial"/>
          <w:b/>
          <w:color w:val="002060"/>
          <w:sz w:val="18"/>
          <w:szCs w:val="18"/>
        </w:rPr>
        <w:t>V.</w:t>
      </w:r>
      <w:r w:rsidRPr="00163B8D">
        <w:rPr>
          <w:rFonts w:ascii="Arial" w:hAnsi="Arial" w:cs="Arial"/>
          <w:b/>
          <w:color w:val="002060"/>
          <w:sz w:val="18"/>
          <w:szCs w:val="18"/>
        </w:rPr>
        <w:tab/>
        <w:t xml:space="preserve">OTROS ANTECEDENTES </w:t>
      </w:r>
      <w:r w:rsidR="00634C3E" w:rsidRPr="00163B8D">
        <w:rPr>
          <w:rFonts w:ascii="Arial" w:hAnsi="Arial" w:cs="Arial"/>
          <w:b/>
          <w:color w:val="002060"/>
          <w:sz w:val="18"/>
          <w:szCs w:val="18"/>
        </w:rPr>
        <w:t xml:space="preserve">QUE CONSIDERE </w:t>
      </w:r>
      <w:r w:rsidRPr="00163B8D">
        <w:rPr>
          <w:rFonts w:ascii="Arial" w:hAnsi="Arial" w:cs="Arial"/>
          <w:b/>
          <w:color w:val="002060"/>
          <w:sz w:val="18"/>
          <w:szCs w:val="18"/>
        </w:rPr>
        <w:t>RELEVANTE</w:t>
      </w:r>
      <w:r w:rsidR="00F14F07" w:rsidRPr="00163B8D">
        <w:rPr>
          <w:rFonts w:ascii="Arial" w:hAnsi="Arial" w:cs="Arial"/>
          <w:b/>
          <w:color w:val="002060"/>
          <w:sz w:val="18"/>
          <w:szCs w:val="18"/>
        </w:rPr>
        <w:t xml:space="preserve"> DESTACAR PARA</w:t>
      </w:r>
      <w:r w:rsidRPr="00163B8D">
        <w:rPr>
          <w:rFonts w:ascii="Arial" w:hAnsi="Arial" w:cs="Arial"/>
          <w:b/>
          <w:color w:val="002060"/>
          <w:sz w:val="18"/>
          <w:szCs w:val="18"/>
        </w:rPr>
        <w:t xml:space="preserve"> SU POSTULACIÓN, EN BASE A SU EXPERIENCIA FORMATIVA Y</w:t>
      </w:r>
      <w:r w:rsidR="00AF11D3" w:rsidRPr="00163B8D">
        <w:rPr>
          <w:rFonts w:ascii="Arial" w:hAnsi="Arial" w:cs="Arial"/>
          <w:b/>
          <w:color w:val="002060"/>
          <w:sz w:val="18"/>
          <w:szCs w:val="18"/>
        </w:rPr>
        <w:t xml:space="preserve">/O </w:t>
      </w:r>
      <w:r w:rsidRPr="00163B8D">
        <w:rPr>
          <w:rFonts w:ascii="Arial" w:hAnsi="Arial" w:cs="Arial"/>
          <w:b/>
          <w:color w:val="002060"/>
          <w:sz w:val="18"/>
          <w:szCs w:val="18"/>
        </w:rPr>
        <w:t>PROFESIONAL (máximo 5).</w:t>
      </w:r>
    </w:p>
    <w:p w14:paraId="6B20D9BF" w14:textId="77777777" w:rsidR="000B708E" w:rsidRPr="00163B8D" w:rsidRDefault="000B708E" w:rsidP="005A553F">
      <w:pPr>
        <w:pStyle w:val="Prrafodelista"/>
        <w:tabs>
          <w:tab w:val="left" w:pos="1276"/>
        </w:tabs>
        <w:spacing w:after="0" w:line="240" w:lineRule="auto"/>
        <w:ind w:left="0"/>
        <w:rPr>
          <w:rFonts w:ascii="Arial" w:hAnsi="Arial" w:cs="Arial"/>
          <w:b/>
          <w:color w:val="002060"/>
          <w:sz w:val="10"/>
          <w:szCs w:val="10"/>
        </w:rPr>
      </w:pPr>
    </w:p>
    <w:tbl>
      <w:tblPr>
        <w:tblStyle w:val="Tablaconcuadrcula"/>
        <w:tblW w:w="5143" w:type="pct"/>
        <w:jc w:val="center"/>
        <w:tblLook w:val="04A0" w:firstRow="1" w:lastRow="0" w:firstColumn="1" w:lastColumn="0" w:noHBand="0" w:noVBand="1"/>
      </w:tblPr>
      <w:tblGrid>
        <w:gridCol w:w="10358"/>
      </w:tblGrid>
      <w:tr w:rsidR="00722E90" w:rsidRPr="00163B8D" w14:paraId="69EFE134" w14:textId="77777777" w:rsidTr="00213AE7">
        <w:trPr>
          <w:trHeight w:val="291"/>
          <w:jc w:val="center"/>
        </w:trPr>
        <w:tc>
          <w:tcPr>
            <w:tcW w:w="5000" w:type="pct"/>
            <w:vAlign w:val="center"/>
          </w:tcPr>
          <w:p w14:paraId="664E6E71" w14:textId="77777777" w:rsidR="00671F2A" w:rsidRPr="00163B8D" w:rsidRDefault="00671F2A" w:rsidP="005A553F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722E90" w:rsidRPr="00163B8D" w14:paraId="2D1533D1" w14:textId="77777777" w:rsidTr="00213AE7">
        <w:trPr>
          <w:trHeight w:val="291"/>
          <w:jc w:val="center"/>
        </w:trPr>
        <w:tc>
          <w:tcPr>
            <w:tcW w:w="5000" w:type="pct"/>
            <w:vAlign w:val="center"/>
          </w:tcPr>
          <w:p w14:paraId="329F8745" w14:textId="77777777" w:rsidR="00671F2A" w:rsidRPr="00163B8D" w:rsidRDefault="00671F2A" w:rsidP="005A553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722E90" w:rsidRPr="00163B8D" w14:paraId="1D1E31D7" w14:textId="77777777" w:rsidTr="00213AE7">
        <w:trPr>
          <w:trHeight w:val="291"/>
          <w:jc w:val="center"/>
        </w:trPr>
        <w:tc>
          <w:tcPr>
            <w:tcW w:w="5000" w:type="pct"/>
            <w:vAlign w:val="center"/>
          </w:tcPr>
          <w:p w14:paraId="217192EC" w14:textId="77777777" w:rsidR="00671F2A" w:rsidRPr="00163B8D" w:rsidRDefault="00671F2A" w:rsidP="005A553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722E90" w:rsidRPr="00163B8D" w14:paraId="5EE9B340" w14:textId="77777777" w:rsidTr="00213AE7">
        <w:trPr>
          <w:trHeight w:val="291"/>
          <w:jc w:val="center"/>
        </w:trPr>
        <w:tc>
          <w:tcPr>
            <w:tcW w:w="5000" w:type="pct"/>
            <w:vAlign w:val="center"/>
          </w:tcPr>
          <w:p w14:paraId="2A6AD13C" w14:textId="77777777" w:rsidR="00DC7FC2" w:rsidRPr="00163B8D" w:rsidRDefault="00DC7FC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F14F07" w:rsidRPr="00163B8D" w14:paraId="66595138" w14:textId="77777777" w:rsidTr="00213AE7">
        <w:trPr>
          <w:trHeight w:val="291"/>
          <w:jc w:val="center"/>
        </w:trPr>
        <w:tc>
          <w:tcPr>
            <w:tcW w:w="5000" w:type="pct"/>
            <w:vAlign w:val="center"/>
          </w:tcPr>
          <w:p w14:paraId="468E90E4" w14:textId="77777777" w:rsidR="00671F2A" w:rsidRPr="00163B8D" w:rsidRDefault="00671F2A" w:rsidP="005A553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0B8DBBBF" w14:textId="77777777" w:rsidR="00C35A86" w:rsidRPr="00163B8D" w:rsidRDefault="00C35A86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57683F2A" w14:textId="77777777" w:rsidR="00C35A86" w:rsidRPr="00163B8D" w:rsidRDefault="00C35A86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554C119D" w14:textId="77777777" w:rsidR="00C35A86" w:rsidRPr="00163B8D" w:rsidRDefault="00C35A86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624C8854" w14:textId="77777777" w:rsidR="005A553F" w:rsidRPr="00163B8D" w:rsidRDefault="005A553F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2D16E59E" w14:textId="77777777" w:rsidR="005A553F" w:rsidRPr="00163B8D" w:rsidRDefault="005A553F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6273B5D7" w14:textId="77777777" w:rsidR="005A553F" w:rsidRPr="00163B8D" w:rsidRDefault="005A553F" w:rsidP="005A553F">
      <w:pPr>
        <w:ind w:right="1019"/>
        <w:rPr>
          <w:rFonts w:ascii="Arial" w:hAnsi="Arial" w:cs="Arial"/>
          <w:b/>
          <w:color w:val="002060"/>
          <w:sz w:val="20"/>
          <w:szCs w:val="20"/>
        </w:rPr>
      </w:pPr>
    </w:p>
    <w:p w14:paraId="0C13D1F9" w14:textId="77777777" w:rsidR="008274BE" w:rsidRPr="00163B8D" w:rsidRDefault="008274BE">
      <w:pPr>
        <w:spacing w:after="160" w:line="259" w:lineRule="auto"/>
        <w:jc w:val="left"/>
        <w:rPr>
          <w:rFonts w:ascii="Arial" w:hAnsi="Arial" w:cs="Arial"/>
          <w:b/>
          <w:color w:val="002060"/>
          <w:sz w:val="20"/>
          <w:szCs w:val="20"/>
        </w:rPr>
      </w:pPr>
      <w:r w:rsidRPr="00163B8D">
        <w:rPr>
          <w:rFonts w:ascii="Arial" w:hAnsi="Arial" w:cs="Arial"/>
          <w:b/>
          <w:color w:val="002060"/>
          <w:sz w:val="20"/>
          <w:szCs w:val="20"/>
        </w:rPr>
        <w:br w:type="page"/>
      </w:r>
    </w:p>
    <w:p w14:paraId="6F6B0144" w14:textId="77777777" w:rsidR="008274BE" w:rsidRPr="00163B8D" w:rsidRDefault="008274BE" w:rsidP="00DC7FC2">
      <w:pPr>
        <w:ind w:right="1019"/>
        <w:rPr>
          <w:rFonts w:ascii="Arial" w:hAnsi="Arial" w:cs="Arial"/>
          <w:b/>
          <w:color w:val="002060"/>
          <w:sz w:val="20"/>
          <w:szCs w:val="20"/>
        </w:rPr>
      </w:pPr>
    </w:p>
    <w:p w14:paraId="771C764D" w14:textId="77777777" w:rsidR="00A107F2" w:rsidRPr="00213AE7" w:rsidRDefault="00DC7FC2" w:rsidP="00DC7FC2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  <w:r w:rsidRPr="00213AE7">
        <w:rPr>
          <w:rFonts w:ascii="Arial" w:hAnsi="Arial" w:cs="Arial"/>
          <w:b/>
          <w:color w:val="002060"/>
          <w:sz w:val="18"/>
          <w:szCs w:val="18"/>
        </w:rPr>
        <w:t>VII.</w:t>
      </w:r>
      <w:r w:rsidRPr="00213AE7">
        <w:rPr>
          <w:rFonts w:ascii="Arial" w:hAnsi="Arial" w:cs="Arial"/>
          <w:b/>
          <w:color w:val="002060"/>
          <w:sz w:val="18"/>
          <w:szCs w:val="18"/>
        </w:rPr>
        <w:tab/>
      </w:r>
      <w:r w:rsidR="00D8689D" w:rsidRPr="00213AE7">
        <w:rPr>
          <w:rFonts w:ascii="Arial" w:hAnsi="Arial" w:cs="Arial"/>
          <w:b/>
          <w:color w:val="002060"/>
          <w:sz w:val="18"/>
          <w:szCs w:val="18"/>
        </w:rPr>
        <w:t xml:space="preserve">REFERENCIAS </w:t>
      </w:r>
    </w:p>
    <w:p w14:paraId="19F357B2" w14:textId="77777777" w:rsidR="00C35A86" w:rsidRPr="00213AE7" w:rsidRDefault="00C35A86" w:rsidP="005A553F">
      <w:pPr>
        <w:pStyle w:val="Prrafodelista"/>
        <w:spacing w:after="0" w:line="240" w:lineRule="auto"/>
        <w:ind w:left="0" w:right="1019"/>
        <w:rPr>
          <w:rFonts w:ascii="Arial" w:hAnsi="Arial" w:cs="Arial"/>
          <w:b/>
          <w:color w:val="002060"/>
          <w:sz w:val="10"/>
          <w:szCs w:val="10"/>
        </w:rPr>
      </w:pPr>
    </w:p>
    <w:p w14:paraId="2777F48C" w14:textId="3AB4FAFD" w:rsidR="00671F2A" w:rsidRDefault="00D8689D" w:rsidP="008274BE">
      <w:pPr>
        <w:rPr>
          <w:rFonts w:ascii="Arial" w:hAnsi="Arial" w:cs="Arial"/>
          <w:b/>
          <w:color w:val="002060"/>
          <w:sz w:val="18"/>
          <w:szCs w:val="18"/>
        </w:rPr>
      </w:pPr>
      <w:r w:rsidRPr="00213AE7">
        <w:rPr>
          <w:rFonts w:ascii="Arial" w:hAnsi="Arial" w:cs="Arial"/>
          <w:b/>
          <w:color w:val="002060"/>
          <w:sz w:val="18"/>
          <w:szCs w:val="18"/>
        </w:rPr>
        <w:t>Inclu</w:t>
      </w:r>
      <w:r w:rsidR="002E4B1F" w:rsidRPr="00213AE7">
        <w:rPr>
          <w:rFonts w:ascii="Arial" w:hAnsi="Arial" w:cs="Arial"/>
          <w:b/>
          <w:color w:val="002060"/>
          <w:sz w:val="18"/>
          <w:szCs w:val="18"/>
        </w:rPr>
        <w:t>ya</w:t>
      </w:r>
      <w:r w:rsidRPr="00213AE7">
        <w:rPr>
          <w:rFonts w:ascii="Arial" w:hAnsi="Arial" w:cs="Arial"/>
          <w:b/>
          <w:color w:val="002060"/>
          <w:sz w:val="18"/>
          <w:szCs w:val="18"/>
        </w:rPr>
        <w:t xml:space="preserve"> dos</w:t>
      </w:r>
      <w:r w:rsidR="00634B32" w:rsidRPr="00213AE7">
        <w:rPr>
          <w:rFonts w:ascii="Arial" w:hAnsi="Arial" w:cs="Arial"/>
          <w:b/>
          <w:color w:val="002060"/>
          <w:sz w:val="18"/>
          <w:szCs w:val="18"/>
        </w:rPr>
        <w:t xml:space="preserve"> nombres de académicos</w:t>
      </w:r>
      <w:r w:rsidR="00AF11D3" w:rsidRPr="00213AE7">
        <w:rPr>
          <w:rFonts w:ascii="Arial" w:hAnsi="Arial" w:cs="Arial"/>
          <w:b/>
          <w:color w:val="002060"/>
          <w:sz w:val="18"/>
          <w:szCs w:val="18"/>
        </w:rPr>
        <w:t>(as)</w:t>
      </w:r>
      <w:r w:rsidR="00634B32" w:rsidRPr="00213AE7">
        <w:rPr>
          <w:rFonts w:ascii="Arial" w:hAnsi="Arial" w:cs="Arial"/>
          <w:b/>
          <w:color w:val="002060"/>
          <w:sz w:val="18"/>
          <w:szCs w:val="18"/>
        </w:rPr>
        <w:t xml:space="preserve"> o profesionales</w:t>
      </w:r>
      <w:r w:rsidR="00671F2A" w:rsidRPr="00213AE7">
        <w:rPr>
          <w:rFonts w:ascii="Arial" w:hAnsi="Arial" w:cs="Arial"/>
          <w:b/>
          <w:color w:val="002060"/>
          <w:sz w:val="18"/>
          <w:szCs w:val="18"/>
        </w:rPr>
        <w:t xml:space="preserve"> </w:t>
      </w:r>
      <w:r w:rsidR="00C35A86" w:rsidRPr="00213AE7">
        <w:rPr>
          <w:rFonts w:ascii="Arial" w:hAnsi="Arial" w:cs="Arial"/>
          <w:b/>
          <w:color w:val="002060"/>
          <w:sz w:val="18"/>
          <w:szCs w:val="18"/>
        </w:rPr>
        <w:t xml:space="preserve">que puedan dar referencias </w:t>
      </w:r>
      <w:r w:rsidR="002E4B1F" w:rsidRPr="00213AE7">
        <w:rPr>
          <w:rFonts w:ascii="Arial" w:hAnsi="Arial" w:cs="Arial"/>
          <w:b/>
          <w:color w:val="002060"/>
          <w:sz w:val="18"/>
          <w:szCs w:val="18"/>
        </w:rPr>
        <w:t>sobre</w:t>
      </w:r>
      <w:r w:rsidR="008274BE" w:rsidRPr="00213AE7">
        <w:rPr>
          <w:rFonts w:ascii="Arial" w:hAnsi="Arial" w:cs="Arial"/>
          <w:b/>
          <w:color w:val="002060"/>
          <w:sz w:val="18"/>
          <w:szCs w:val="18"/>
        </w:rPr>
        <w:t xml:space="preserve"> su desempeño</w:t>
      </w:r>
      <w:r w:rsidR="0012326A">
        <w:rPr>
          <w:rFonts w:ascii="Arial" w:hAnsi="Arial" w:cs="Arial"/>
          <w:b/>
          <w:color w:val="002060"/>
          <w:sz w:val="18"/>
          <w:szCs w:val="18"/>
        </w:rPr>
        <w:t xml:space="preserve"> y trayectoria</w:t>
      </w:r>
      <w:r w:rsidR="008274BE" w:rsidRPr="00213AE7">
        <w:rPr>
          <w:rFonts w:ascii="Arial" w:hAnsi="Arial" w:cs="Arial"/>
          <w:b/>
          <w:color w:val="002060"/>
          <w:sz w:val="18"/>
          <w:szCs w:val="18"/>
        </w:rPr>
        <w:t>.</w:t>
      </w:r>
    </w:p>
    <w:p w14:paraId="409B53E5" w14:textId="77777777" w:rsidR="0012326A" w:rsidRPr="00213AE7" w:rsidRDefault="0012326A" w:rsidP="008274BE">
      <w:pPr>
        <w:rPr>
          <w:rFonts w:ascii="Arial" w:hAnsi="Arial" w:cs="Arial"/>
          <w:b/>
          <w:color w:val="002060"/>
          <w:sz w:val="18"/>
          <w:szCs w:val="18"/>
        </w:rPr>
      </w:pPr>
    </w:p>
    <w:p w14:paraId="3FED7122" w14:textId="77777777" w:rsidR="00E70B01" w:rsidRPr="00163B8D" w:rsidRDefault="00E70B01" w:rsidP="005A553F">
      <w:pPr>
        <w:ind w:right="1019"/>
        <w:rPr>
          <w:rFonts w:ascii="Arial" w:hAnsi="Arial" w:cs="Arial"/>
          <w:b/>
          <w:color w:val="002060"/>
          <w:sz w:val="6"/>
          <w:szCs w:val="6"/>
        </w:rPr>
      </w:pPr>
    </w:p>
    <w:tbl>
      <w:tblPr>
        <w:tblW w:w="499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553"/>
        <w:gridCol w:w="7513"/>
      </w:tblGrid>
      <w:tr w:rsidR="00E70B01" w:rsidRPr="00163B8D" w14:paraId="2E89CA9E" w14:textId="77777777" w:rsidTr="00213AE7">
        <w:trPr>
          <w:cantSplit/>
          <w:trHeight w:val="359"/>
        </w:trPr>
        <w:tc>
          <w:tcPr>
            <w:tcW w:w="1268" w:type="pct"/>
            <w:shd w:val="clear" w:color="auto" w:fill="002060"/>
            <w:vAlign w:val="center"/>
          </w:tcPr>
          <w:p w14:paraId="1319E9C4" w14:textId="77777777" w:rsidR="00E70B01" w:rsidRPr="00163B8D" w:rsidRDefault="00E70B01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MBRE COMPLETO</w:t>
            </w:r>
          </w:p>
        </w:tc>
        <w:tc>
          <w:tcPr>
            <w:tcW w:w="3732" w:type="pct"/>
            <w:vAlign w:val="center"/>
          </w:tcPr>
          <w:p w14:paraId="6429B175" w14:textId="77777777" w:rsidR="00E70B01" w:rsidRPr="00163B8D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163B8D" w14:paraId="25E47234" w14:textId="77777777" w:rsidTr="00213AE7">
        <w:trPr>
          <w:cantSplit/>
          <w:trHeight w:val="359"/>
        </w:trPr>
        <w:tc>
          <w:tcPr>
            <w:tcW w:w="1268" w:type="pct"/>
            <w:shd w:val="clear" w:color="auto" w:fill="002060"/>
            <w:vAlign w:val="center"/>
          </w:tcPr>
          <w:p w14:paraId="772EE590" w14:textId="77777777" w:rsidR="00E70B01" w:rsidRPr="00163B8D" w:rsidRDefault="00E70B01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CARGO </w:t>
            </w:r>
          </w:p>
        </w:tc>
        <w:tc>
          <w:tcPr>
            <w:tcW w:w="3732" w:type="pct"/>
            <w:vAlign w:val="center"/>
          </w:tcPr>
          <w:p w14:paraId="5D29C12B" w14:textId="77777777" w:rsidR="00E70B01" w:rsidRPr="00163B8D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163B8D" w14:paraId="53423043" w14:textId="77777777" w:rsidTr="00213AE7">
        <w:trPr>
          <w:cantSplit/>
          <w:trHeight w:val="359"/>
        </w:trPr>
        <w:tc>
          <w:tcPr>
            <w:tcW w:w="1268" w:type="pct"/>
            <w:shd w:val="clear" w:color="auto" w:fill="002060"/>
            <w:vAlign w:val="center"/>
          </w:tcPr>
          <w:p w14:paraId="47FDF7BA" w14:textId="77777777" w:rsidR="00E70B01" w:rsidRPr="00163B8D" w:rsidRDefault="00E70B01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ORGANIZACIÓN </w:t>
            </w:r>
          </w:p>
        </w:tc>
        <w:tc>
          <w:tcPr>
            <w:tcW w:w="3732" w:type="pct"/>
            <w:vAlign w:val="center"/>
          </w:tcPr>
          <w:p w14:paraId="7515754E" w14:textId="77777777" w:rsidR="00E70B01" w:rsidRPr="00163B8D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163B8D" w14:paraId="1E6583A2" w14:textId="77777777" w:rsidTr="00213AE7">
        <w:trPr>
          <w:cantSplit/>
          <w:trHeight w:val="359"/>
        </w:trPr>
        <w:tc>
          <w:tcPr>
            <w:tcW w:w="1268" w:type="pct"/>
            <w:shd w:val="clear" w:color="auto" w:fill="002060"/>
            <w:vAlign w:val="center"/>
          </w:tcPr>
          <w:p w14:paraId="2D426F28" w14:textId="77777777" w:rsidR="00E70B01" w:rsidRPr="00163B8D" w:rsidRDefault="00E70B01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ELÉFONO</w:t>
            </w:r>
          </w:p>
        </w:tc>
        <w:tc>
          <w:tcPr>
            <w:tcW w:w="3732" w:type="pct"/>
            <w:vAlign w:val="center"/>
          </w:tcPr>
          <w:p w14:paraId="68AF0BD3" w14:textId="77777777" w:rsidR="00E70B01" w:rsidRPr="00163B8D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163B8D" w14:paraId="2EA7C1E9" w14:textId="77777777" w:rsidTr="00213AE7">
        <w:trPr>
          <w:cantSplit/>
          <w:trHeight w:val="359"/>
        </w:trPr>
        <w:tc>
          <w:tcPr>
            <w:tcW w:w="1268" w:type="pct"/>
            <w:shd w:val="clear" w:color="auto" w:fill="002060"/>
            <w:vAlign w:val="center"/>
          </w:tcPr>
          <w:p w14:paraId="3777997F" w14:textId="77777777" w:rsidR="00E70B01" w:rsidRPr="00163B8D" w:rsidRDefault="00E70B01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CORREO ELECTRÓNICO </w:t>
            </w:r>
          </w:p>
        </w:tc>
        <w:tc>
          <w:tcPr>
            <w:tcW w:w="3732" w:type="pct"/>
            <w:vAlign w:val="center"/>
          </w:tcPr>
          <w:p w14:paraId="02486718" w14:textId="77777777" w:rsidR="00E70B01" w:rsidRPr="00163B8D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</w:tbl>
    <w:p w14:paraId="74C6D857" w14:textId="77777777" w:rsidR="00E70B01" w:rsidRPr="00163B8D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tbl>
      <w:tblPr>
        <w:tblW w:w="499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553"/>
        <w:gridCol w:w="7513"/>
      </w:tblGrid>
      <w:tr w:rsidR="00E70B01" w:rsidRPr="00163B8D" w14:paraId="53822697" w14:textId="77777777" w:rsidTr="00213AE7">
        <w:trPr>
          <w:cantSplit/>
          <w:trHeight w:val="359"/>
        </w:trPr>
        <w:tc>
          <w:tcPr>
            <w:tcW w:w="1268" w:type="pct"/>
            <w:shd w:val="clear" w:color="auto" w:fill="002060"/>
            <w:vAlign w:val="center"/>
          </w:tcPr>
          <w:p w14:paraId="0B668A81" w14:textId="77777777" w:rsidR="00E70B01" w:rsidRPr="00163B8D" w:rsidRDefault="00E70B01" w:rsidP="00094356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OMBRE COMPLETO</w:t>
            </w:r>
          </w:p>
        </w:tc>
        <w:tc>
          <w:tcPr>
            <w:tcW w:w="3732" w:type="pct"/>
            <w:vAlign w:val="center"/>
          </w:tcPr>
          <w:p w14:paraId="77DC24F1" w14:textId="77777777" w:rsidR="00E70B01" w:rsidRPr="00163B8D" w:rsidRDefault="00E70B01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163B8D" w14:paraId="2DCC21F1" w14:textId="77777777" w:rsidTr="00213AE7">
        <w:trPr>
          <w:cantSplit/>
          <w:trHeight w:val="359"/>
        </w:trPr>
        <w:tc>
          <w:tcPr>
            <w:tcW w:w="1268" w:type="pct"/>
            <w:shd w:val="clear" w:color="auto" w:fill="002060"/>
            <w:vAlign w:val="center"/>
          </w:tcPr>
          <w:p w14:paraId="430F3E34" w14:textId="77777777" w:rsidR="00E70B01" w:rsidRPr="00163B8D" w:rsidRDefault="00E70B01" w:rsidP="00094356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CARGO </w:t>
            </w:r>
          </w:p>
        </w:tc>
        <w:tc>
          <w:tcPr>
            <w:tcW w:w="3732" w:type="pct"/>
            <w:vAlign w:val="center"/>
          </w:tcPr>
          <w:p w14:paraId="3AD23871" w14:textId="77777777" w:rsidR="00E70B01" w:rsidRPr="00163B8D" w:rsidRDefault="00E70B01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163B8D" w14:paraId="2EF462E5" w14:textId="77777777" w:rsidTr="00213AE7">
        <w:trPr>
          <w:cantSplit/>
          <w:trHeight w:val="359"/>
        </w:trPr>
        <w:tc>
          <w:tcPr>
            <w:tcW w:w="1268" w:type="pct"/>
            <w:shd w:val="clear" w:color="auto" w:fill="002060"/>
            <w:vAlign w:val="center"/>
          </w:tcPr>
          <w:p w14:paraId="0B3EDAB1" w14:textId="77777777" w:rsidR="00E70B01" w:rsidRPr="00163B8D" w:rsidRDefault="00E70B01" w:rsidP="00094356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ORGANIZACIÓN </w:t>
            </w:r>
          </w:p>
        </w:tc>
        <w:tc>
          <w:tcPr>
            <w:tcW w:w="3732" w:type="pct"/>
            <w:vAlign w:val="center"/>
          </w:tcPr>
          <w:p w14:paraId="05587E5D" w14:textId="77777777" w:rsidR="00E70B01" w:rsidRPr="00163B8D" w:rsidRDefault="00E70B01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163B8D" w14:paraId="011200AE" w14:textId="77777777" w:rsidTr="00213AE7">
        <w:trPr>
          <w:cantSplit/>
          <w:trHeight w:val="359"/>
        </w:trPr>
        <w:tc>
          <w:tcPr>
            <w:tcW w:w="1268" w:type="pct"/>
            <w:shd w:val="clear" w:color="auto" w:fill="002060"/>
            <w:vAlign w:val="center"/>
          </w:tcPr>
          <w:p w14:paraId="7082AC00" w14:textId="77777777" w:rsidR="00E70B01" w:rsidRPr="00163B8D" w:rsidRDefault="00E70B01" w:rsidP="00094356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ELÉFONO</w:t>
            </w:r>
          </w:p>
        </w:tc>
        <w:tc>
          <w:tcPr>
            <w:tcW w:w="3732" w:type="pct"/>
            <w:vAlign w:val="center"/>
          </w:tcPr>
          <w:p w14:paraId="600D80C5" w14:textId="77777777" w:rsidR="00E70B01" w:rsidRPr="00163B8D" w:rsidRDefault="00E70B01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862126" w14:paraId="0D22FE2A" w14:textId="77777777" w:rsidTr="00213AE7">
        <w:trPr>
          <w:cantSplit/>
          <w:trHeight w:val="359"/>
        </w:trPr>
        <w:tc>
          <w:tcPr>
            <w:tcW w:w="1268" w:type="pct"/>
            <w:shd w:val="clear" w:color="auto" w:fill="002060"/>
            <w:vAlign w:val="center"/>
          </w:tcPr>
          <w:p w14:paraId="2AB0B109" w14:textId="77777777" w:rsidR="00E70B01" w:rsidRPr="00862126" w:rsidRDefault="00E70B01" w:rsidP="00094356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163B8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RREO ELECTRÓNICO</w:t>
            </w:r>
            <w:r w:rsidRPr="00862126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3732" w:type="pct"/>
            <w:vAlign w:val="center"/>
          </w:tcPr>
          <w:p w14:paraId="578464FC" w14:textId="77777777" w:rsidR="00E70B01" w:rsidRPr="00722E90" w:rsidRDefault="00E70B01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</w:tbl>
    <w:p w14:paraId="127D4E8D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6C3B4106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383A8029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37537DD6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190F4586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79EAE3CB" w14:textId="77777777" w:rsidR="00E70B01" w:rsidRPr="00722E90" w:rsidRDefault="00E70B01" w:rsidP="005A553F">
      <w:pPr>
        <w:ind w:right="1019"/>
        <w:rPr>
          <w:rFonts w:ascii="Lucida Sans" w:hAnsi="Lucida Sans" w:cs="Arial"/>
          <w:b/>
          <w:color w:val="002060"/>
          <w:sz w:val="18"/>
          <w:szCs w:val="18"/>
        </w:rPr>
      </w:pPr>
    </w:p>
    <w:sectPr w:rsidR="00E70B01" w:rsidRPr="00722E90" w:rsidSect="007655D7">
      <w:headerReference w:type="default" r:id="rId8"/>
      <w:footerReference w:type="default" r:id="rId9"/>
      <w:pgSz w:w="12240" w:h="15840"/>
      <w:pgMar w:top="1440" w:right="1080" w:bottom="1440" w:left="1080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397B7D" w14:textId="77777777" w:rsidR="00D00BEE" w:rsidRDefault="00D00BEE" w:rsidP="004B6FF3">
      <w:r>
        <w:separator/>
      </w:r>
    </w:p>
  </w:endnote>
  <w:endnote w:type="continuationSeparator" w:id="0">
    <w:p w14:paraId="7E704A7F" w14:textId="77777777" w:rsidR="00D00BEE" w:rsidRDefault="00D00BEE" w:rsidP="004B6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6BE76" w14:textId="77777777" w:rsidR="00BD29A2" w:rsidRPr="00A77A4F" w:rsidRDefault="00BD29A2" w:rsidP="004B6FF3">
    <w:pPr>
      <w:pStyle w:val="Piedepgina"/>
      <w:jc w:val="center"/>
      <w:rPr>
        <w:rFonts w:ascii="Arial" w:hAnsi="Arial" w:cs="Arial"/>
        <w:color w:val="1F4E79" w:themeColor="accent1" w:themeShade="80"/>
        <w:sz w:val="18"/>
      </w:rPr>
    </w:pPr>
    <w:r w:rsidRPr="00A77A4F">
      <w:rPr>
        <w:rFonts w:ascii="Arial" w:hAnsi="Arial" w:cs="Arial"/>
        <w:color w:val="1F4E79" w:themeColor="accent1" w:themeShade="80"/>
        <w:sz w:val="18"/>
      </w:rPr>
      <w:t>Universidad Tecnológica Metropolitana</w:t>
    </w:r>
  </w:p>
  <w:p w14:paraId="4BD3B83D" w14:textId="77777777" w:rsidR="00BD29A2" w:rsidRPr="00A77A4F" w:rsidRDefault="00BD29A2" w:rsidP="00A77A4F">
    <w:pPr>
      <w:pStyle w:val="Piedepgina"/>
      <w:jc w:val="center"/>
      <w:rPr>
        <w:rFonts w:ascii="Arial" w:hAnsi="Arial" w:cs="Arial"/>
        <w:color w:val="1F4E79" w:themeColor="accent1" w:themeShade="80"/>
        <w:sz w:val="18"/>
      </w:rPr>
    </w:pPr>
    <w:hyperlink r:id="rId1" w:history="1">
      <w:r w:rsidRPr="00A77A4F">
        <w:rPr>
          <w:rStyle w:val="Hipervnculo"/>
          <w:rFonts w:ascii="Arial" w:hAnsi="Arial" w:cs="Arial"/>
          <w:sz w:val="18"/>
        </w:rPr>
        <w:t>www.utem.cl</w:t>
      </w:r>
    </w:hyperlink>
  </w:p>
  <w:p w14:paraId="144FE8F6" w14:textId="77777777" w:rsidR="00BD29A2" w:rsidRPr="00A77A4F" w:rsidRDefault="00BD29A2" w:rsidP="002D7E50">
    <w:pPr>
      <w:pStyle w:val="Piedepgina"/>
      <w:jc w:val="center"/>
      <w:rPr>
        <w:rFonts w:ascii="Arial" w:hAnsi="Arial" w:cs="Arial"/>
        <w:color w:val="1F4E79" w:themeColor="accent1" w:themeShade="80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900159" w14:textId="77777777" w:rsidR="00D00BEE" w:rsidRDefault="00D00BEE" w:rsidP="004B6FF3">
      <w:r>
        <w:separator/>
      </w:r>
    </w:p>
  </w:footnote>
  <w:footnote w:type="continuationSeparator" w:id="0">
    <w:p w14:paraId="1811254D" w14:textId="77777777" w:rsidR="00D00BEE" w:rsidRDefault="00D00BEE" w:rsidP="004B6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5D88CB" w14:textId="77777777" w:rsidR="00BD29A2" w:rsidRDefault="00BD29A2" w:rsidP="00DF2C2B">
    <w:pPr>
      <w:pStyle w:val="Encabezado"/>
      <w:pBdr>
        <w:bottom w:val="single" w:sz="4" w:space="0" w:color="auto"/>
      </w:pBdr>
      <w:tabs>
        <w:tab w:val="clear" w:pos="4419"/>
      </w:tabs>
      <w:jc w:val="left"/>
    </w:pPr>
    <w:r>
      <w:rPr>
        <w:noProof/>
        <w:lang w:eastAsia="es-CL"/>
      </w:rPr>
      <w:drawing>
        <wp:inline distT="0" distB="0" distL="0" distR="0" wp14:anchorId="3F57ACE7" wp14:editId="2190DD0E">
          <wp:extent cx="1562100" cy="443162"/>
          <wp:effectExtent l="0" t="0" r="0" b="0"/>
          <wp:docPr id="1" name="Imagen 1" descr="Imagen relacio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n relacionad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751" b="26661"/>
                  <a:stretch/>
                </pic:blipFill>
                <pic:spPr bwMode="auto">
                  <a:xfrm>
                    <a:off x="0" y="0"/>
                    <a:ext cx="1603500" cy="45490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D6490D"/>
    <w:multiLevelType w:val="multilevel"/>
    <w:tmpl w:val="554230E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sz w:val="2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sz w:val="2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sz w:val="20"/>
      </w:rPr>
    </w:lvl>
  </w:abstractNum>
  <w:abstractNum w:abstractNumId="1" w15:restartNumberingAfterBreak="0">
    <w:nsid w:val="13880947"/>
    <w:multiLevelType w:val="multilevel"/>
    <w:tmpl w:val="45D8E8E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A5440F9"/>
    <w:multiLevelType w:val="hybridMultilevel"/>
    <w:tmpl w:val="421A3522"/>
    <w:lvl w:ilvl="0" w:tplc="68A4F924">
      <w:start w:val="1"/>
      <w:numFmt w:val="decimal"/>
      <w:lvlText w:val="3.1.%1"/>
      <w:lvlJc w:val="left"/>
      <w:pPr>
        <w:ind w:left="21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880" w:hanging="360"/>
      </w:pPr>
    </w:lvl>
    <w:lvl w:ilvl="2" w:tplc="340A001B" w:tentative="1">
      <w:start w:val="1"/>
      <w:numFmt w:val="lowerRoman"/>
      <w:lvlText w:val="%3."/>
      <w:lvlJc w:val="right"/>
      <w:pPr>
        <w:ind w:left="3600" w:hanging="180"/>
      </w:pPr>
    </w:lvl>
    <w:lvl w:ilvl="3" w:tplc="340A000F" w:tentative="1">
      <w:start w:val="1"/>
      <w:numFmt w:val="decimal"/>
      <w:lvlText w:val="%4."/>
      <w:lvlJc w:val="left"/>
      <w:pPr>
        <w:ind w:left="4320" w:hanging="360"/>
      </w:pPr>
    </w:lvl>
    <w:lvl w:ilvl="4" w:tplc="340A0019" w:tentative="1">
      <w:start w:val="1"/>
      <w:numFmt w:val="lowerLetter"/>
      <w:lvlText w:val="%5."/>
      <w:lvlJc w:val="left"/>
      <w:pPr>
        <w:ind w:left="5040" w:hanging="360"/>
      </w:pPr>
    </w:lvl>
    <w:lvl w:ilvl="5" w:tplc="340A001B" w:tentative="1">
      <w:start w:val="1"/>
      <w:numFmt w:val="lowerRoman"/>
      <w:lvlText w:val="%6."/>
      <w:lvlJc w:val="right"/>
      <w:pPr>
        <w:ind w:left="5760" w:hanging="180"/>
      </w:pPr>
    </w:lvl>
    <w:lvl w:ilvl="6" w:tplc="340A000F" w:tentative="1">
      <w:start w:val="1"/>
      <w:numFmt w:val="decimal"/>
      <w:lvlText w:val="%7."/>
      <w:lvlJc w:val="left"/>
      <w:pPr>
        <w:ind w:left="6480" w:hanging="360"/>
      </w:pPr>
    </w:lvl>
    <w:lvl w:ilvl="7" w:tplc="340A0019" w:tentative="1">
      <w:start w:val="1"/>
      <w:numFmt w:val="lowerLetter"/>
      <w:lvlText w:val="%8."/>
      <w:lvlJc w:val="left"/>
      <w:pPr>
        <w:ind w:left="7200" w:hanging="360"/>
      </w:pPr>
    </w:lvl>
    <w:lvl w:ilvl="8" w:tplc="340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7E666A"/>
    <w:multiLevelType w:val="hybridMultilevel"/>
    <w:tmpl w:val="7C7632C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744482"/>
    <w:multiLevelType w:val="hybridMultilevel"/>
    <w:tmpl w:val="42727052"/>
    <w:lvl w:ilvl="0" w:tplc="B51C84C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F0CD8"/>
    <w:multiLevelType w:val="hybridMultilevel"/>
    <w:tmpl w:val="A4ACCBCE"/>
    <w:lvl w:ilvl="0" w:tplc="A568F9F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970AD"/>
    <w:multiLevelType w:val="hybridMultilevel"/>
    <w:tmpl w:val="22C0A8E4"/>
    <w:lvl w:ilvl="0" w:tplc="340A0013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1F3ADB"/>
    <w:multiLevelType w:val="hybridMultilevel"/>
    <w:tmpl w:val="20B2CE32"/>
    <w:lvl w:ilvl="0" w:tplc="340A000F">
      <w:start w:val="1"/>
      <w:numFmt w:val="decimal"/>
      <w:lvlText w:val="%1."/>
      <w:lvlJc w:val="left"/>
      <w:pPr>
        <w:ind w:left="1713" w:hanging="360"/>
      </w:pPr>
    </w:lvl>
    <w:lvl w:ilvl="1" w:tplc="340A0019" w:tentative="1">
      <w:start w:val="1"/>
      <w:numFmt w:val="lowerLetter"/>
      <w:lvlText w:val="%2."/>
      <w:lvlJc w:val="left"/>
      <w:pPr>
        <w:ind w:left="2433" w:hanging="360"/>
      </w:pPr>
    </w:lvl>
    <w:lvl w:ilvl="2" w:tplc="340A001B" w:tentative="1">
      <w:start w:val="1"/>
      <w:numFmt w:val="lowerRoman"/>
      <w:lvlText w:val="%3."/>
      <w:lvlJc w:val="right"/>
      <w:pPr>
        <w:ind w:left="3153" w:hanging="180"/>
      </w:pPr>
    </w:lvl>
    <w:lvl w:ilvl="3" w:tplc="340A000F" w:tentative="1">
      <w:start w:val="1"/>
      <w:numFmt w:val="decimal"/>
      <w:lvlText w:val="%4."/>
      <w:lvlJc w:val="left"/>
      <w:pPr>
        <w:ind w:left="3873" w:hanging="360"/>
      </w:pPr>
    </w:lvl>
    <w:lvl w:ilvl="4" w:tplc="340A0019" w:tentative="1">
      <w:start w:val="1"/>
      <w:numFmt w:val="lowerLetter"/>
      <w:lvlText w:val="%5."/>
      <w:lvlJc w:val="left"/>
      <w:pPr>
        <w:ind w:left="4593" w:hanging="360"/>
      </w:pPr>
    </w:lvl>
    <w:lvl w:ilvl="5" w:tplc="340A001B" w:tentative="1">
      <w:start w:val="1"/>
      <w:numFmt w:val="lowerRoman"/>
      <w:lvlText w:val="%6."/>
      <w:lvlJc w:val="right"/>
      <w:pPr>
        <w:ind w:left="5313" w:hanging="180"/>
      </w:pPr>
    </w:lvl>
    <w:lvl w:ilvl="6" w:tplc="340A000F" w:tentative="1">
      <w:start w:val="1"/>
      <w:numFmt w:val="decimal"/>
      <w:lvlText w:val="%7."/>
      <w:lvlJc w:val="left"/>
      <w:pPr>
        <w:ind w:left="6033" w:hanging="360"/>
      </w:pPr>
    </w:lvl>
    <w:lvl w:ilvl="7" w:tplc="340A0019" w:tentative="1">
      <w:start w:val="1"/>
      <w:numFmt w:val="lowerLetter"/>
      <w:lvlText w:val="%8."/>
      <w:lvlJc w:val="left"/>
      <w:pPr>
        <w:ind w:left="6753" w:hanging="360"/>
      </w:pPr>
    </w:lvl>
    <w:lvl w:ilvl="8" w:tplc="340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8" w15:restartNumberingAfterBreak="0">
    <w:nsid w:val="46A9778E"/>
    <w:multiLevelType w:val="multilevel"/>
    <w:tmpl w:val="B08A13D2"/>
    <w:lvl w:ilvl="0">
      <w:start w:val="1"/>
      <w:numFmt w:val="upperRoman"/>
      <w:lvlText w:val="%1."/>
      <w:lvlJc w:val="right"/>
      <w:pPr>
        <w:ind w:left="1854" w:hanging="360"/>
      </w:pPr>
    </w:lvl>
    <w:lvl w:ilvl="1">
      <w:start w:val="1"/>
      <w:numFmt w:val="decimal"/>
      <w:isLgl/>
      <w:lvlText w:val="%1.%2"/>
      <w:lvlJc w:val="left"/>
      <w:pPr>
        <w:ind w:left="221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1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7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34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3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94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54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54" w:hanging="2160"/>
      </w:pPr>
      <w:rPr>
        <w:rFonts w:hint="default"/>
      </w:rPr>
    </w:lvl>
  </w:abstractNum>
  <w:abstractNum w:abstractNumId="9" w15:restartNumberingAfterBreak="0">
    <w:nsid w:val="53D9614B"/>
    <w:multiLevelType w:val="multilevel"/>
    <w:tmpl w:val="77403C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A454EF2"/>
    <w:multiLevelType w:val="multilevel"/>
    <w:tmpl w:val="A4247B2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3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720" w:hanging="1440"/>
      </w:pPr>
      <w:rPr>
        <w:rFonts w:hint="default"/>
      </w:rPr>
    </w:lvl>
  </w:abstractNum>
  <w:abstractNum w:abstractNumId="11" w15:restartNumberingAfterBreak="0">
    <w:nsid w:val="5BE10F3F"/>
    <w:multiLevelType w:val="multilevel"/>
    <w:tmpl w:val="B08A13D2"/>
    <w:lvl w:ilvl="0">
      <w:start w:val="1"/>
      <w:numFmt w:val="upperRoman"/>
      <w:lvlText w:val="%1."/>
      <w:lvlJc w:val="right"/>
      <w:pPr>
        <w:ind w:left="3294" w:hanging="360"/>
      </w:pPr>
    </w:lvl>
    <w:lvl w:ilvl="1">
      <w:start w:val="1"/>
      <w:numFmt w:val="decimal"/>
      <w:isLgl/>
      <w:lvlText w:val="%1.%2"/>
      <w:lvlJc w:val="left"/>
      <w:pPr>
        <w:ind w:left="365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6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0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74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7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34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94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94" w:hanging="2160"/>
      </w:pPr>
      <w:rPr>
        <w:rFonts w:hint="default"/>
      </w:rPr>
    </w:lvl>
  </w:abstractNum>
  <w:abstractNum w:abstractNumId="12" w15:restartNumberingAfterBreak="0">
    <w:nsid w:val="5C322E94"/>
    <w:multiLevelType w:val="multilevel"/>
    <w:tmpl w:val="237C91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5C6B5071"/>
    <w:multiLevelType w:val="multilevel"/>
    <w:tmpl w:val="8182E36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5F395130"/>
    <w:multiLevelType w:val="hybridMultilevel"/>
    <w:tmpl w:val="60E6CBE0"/>
    <w:lvl w:ilvl="0" w:tplc="D2CA15DA">
      <w:start w:val="1"/>
      <w:numFmt w:val="decimal"/>
      <w:lvlText w:val="3.%1"/>
      <w:lvlJc w:val="left"/>
      <w:pPr>
        <w:ind w:left="21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880" w:hanging="360"/>
      </w:pPr>
    </w:lvl>
    <w:lvl w:ilvl="2" w:tplc="340A001B" w:tentative="1">
      <w:start w:val="1"/>
      <w:numFmt w:val="lowerRoman"/>
      <w:lvlText w:val="%3."/>
      <w:lvlJc w:val="right"/>
      <w:pPr>
        <w:ind w:left="3600" w:hanging="180"/>
      </w:pPr>
    </w:lvl>
    <w:lvl w:ilvl="3" w:tplc="340A000F" w:tentative="1">
      <w:start w:val="1"/>
      <w:numFmt w:val="decimal"/>
      <w:lvlText w:val="%4."/>
      <w:lvlJc w:val="left"/>
      <w:pPr>
        <w:ind w:left="4320" w:hanging="360"/>
      </w:pPr>
    </w:lvl>
    <w:lvl w:ilvl="4" w:tplc="340A0019" w:tentative="1">
      <w:start w:val="1"/>
      <w:numFmt w:val="lowerLetter"/>
      <w:lvlText w:val="%5."/>
      <w:lvlJc w:val="left"/>
      <w:pPr>
        <w:ind w:left="5040" w:hanging="360"/>
      </w:pPr>
    </w:lvl>
    <w:lvl w:ilvl="5" w:tplc="340A001B" w:tentative="1">
      <w:start w:val="1"/>
      <w:numFmt w:val="lowerRoman"/>
      <w:lvlText w:val="%6."/>
      <w:lvlJc w:val="right"/>
      <w:pPr>
        <w:ind w:left="5760" w:hanging="180"/>
      </w:pPr>
    </w:lvl>
    <w:lvl w:ilvl="6" w:tplc="340A000F" w:tentative="1">
      <w:start w:val="1"/>
      <w:numFmt w:val="decimal"/>
      <w:lvlText w:val="%7."/>
      <w:lvlJc w:val="left"/>
      <w:pPr>
        <w:ind w:left="6480" w:hanging="360"/>
      </w:pPr>
    </w:lvl>
    <w:lvl w:ilvl="7" w:tplc="340A0019" w:tentative="1">
      <w:start w:val="1"/>
      <w:numFmt w:val="lowerLetter"/>
      <w:lvlText w:val="%8."/>
      <w:lvlJc w:val="left"/>
      <w:pPr>
        <w:ind w:left="7200" w:hanging="360"/>
      </w:pPr>
    </w:lvl>
    <w:lvl w:ilvl="8" w:tplc="340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ABB5E94"/>
    <w:multiLevelType w:val="hybridMultilevel"/>
    <w:tmpl w:val="9566FA7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4A40CC"/>
    <w:multiLevelType w:val="hybridMultilevel"/>
    <w:tmpl w:val="261C67EA"/>
    <w:lvl w:ilvl="0" w:tplc="340A000F">
      <w:start w:val="1"/>
      <w:numFmt w:val="decimal"/>
      <w:lvlText w:val="%1."/>
      <w:lvlJc w:val="left"/>
      <w:pPr>
        <w:ind w:left="1713" w:hanging="360"/>
      </w:pPr>
    </w:lvl>
    <w:lvl w:ilvl="1" w:tplc="340A0019" w:tentative="1">
      <w:start w:val="1"/>
      <w:numFmt w:val="lowerLetter"/>
      <w:lvlText w:val="%2."/>
      <w:lvlJc w:val="left"/>
      <w:pPr>
        <w:ind w:left="2433" w:hanging="360"/>
      </w:pPr>
    </w:lvl>
    <w:lvl w:ilvl="2" w:tplc="340A001B" w:tentative="1">
      <w:start w:val="1"/>
      <w:numFmt w:val="lowerRoman"/>
      <w:lvlText w:val="%3."/>
      <w:lvlJc w:val="right"/>
      <w:pPr>
        <w:ind w:left="3153" w:hanging="180"/>
      </w:pPr>
    </w:lvl>
    <w:lvl w:ilvl="3" w:tplc="340A000F" w:tentative="1">
      <w:start w:val="1"/>
      <w:numFmt w:val="decimal"/>
      <w:lvlText w:val="%4."/>
      <w:lvlJc w:val="left"/>
      <w:pPr>
        <w:ind w:left="3873" w:hanging="360"/>
      </w:pPr>
    </w:lvl>
    <w:lvl w:ilvl="4" w:tplc="340A0019" w:tentative="1">
      <w:start w:val="1"/>
      <w:numFmt w:val="lowerLetter"/>
      <w:lvlText w:val="%5."/>
      <w:lvlJc w:val="left"/>
      <w:pPr>
        <w:ind w:left="4593" w:hanging="360"/>
      </w:pPr>
    </w:lvl>
    <w:lvl w:ilvl="5" w:tplc="340A001B" w:tentative="1">
      <w:start w:val="1"/>
      <w:numFmt w:val="lowerRoman"/>
      <w:lvlText w:val="%6."/>
      <w:lvlJc w:val="right"/>
      <w:pPr>
        <w:ind w:left="5313" w:hanging="180"/>
      </w:pPr>
    </w:lvl>
    <w:lvl w:ilvl="6" w:tplc="340A000F" w:tentative="1">
      <w:start w:val="1"/>
      <w:numFmt w:val="decimal"/>
      <w:lvlText w:val="%7."/>
      <w:lvlJc w:val="left"/>
      <w:pPr>
        <w:ind w:left="6033" w:hanging="360"/>
      </w:pPr>
    </w:lvl>
    <w:lvl w:ilvl="7" w:tplc="340A0019" w:tentative="1">
      <w:start w:val="1"/>
      <w:numFmt w:val="lowerLetter"/>
      <w:lvlText w:val="%8."/>
      <w:lvlJc w:val="left"/>
      <w:pPr>
        <w:ind w:left="6753" w:hanging="360"/>
      </w:pPr>
    </w:lvl>
    <w:lvl w:ilvl="8" w:tplc="340A001B" w:tentative="1">
      <w:start w:val="1"/>
      <w:numFmt w:val="lowerRoman"/>
      <w:lvlText w:val="%9."/>
      <w:lvlJc w:val="right"/>
      <w:pPr>
        <w:ind w:left="7473" w:hanging="180"/>
      </w:pPr>
    </w:lvl>
  </w:abstractNum>
  <w:num w:numId="1" w16cid:durableId="152381123">
    <w:abstractNumId w:val="6"/>
  </w:num>
  <w:num w:numId="2" w16cid:durableId="648635289">
    <w:abstractNumId w:val="16"/>
  </w:num>
  <w:num w:numId="3" w16cid:durableId="154759857">
    <w:abstractNumId w:val="7"/>
  </w:num>
  <w:num w:numId="4" w16cid:durableId="270936741">
    <w:abstractNumId w:val="11"/>
  </w:num>
  <w:num w:numId="5" w16cid:durableId="486409292">
    <w:abstractNumId w:val="3"/>
  </w:num>
  <w:num w:numId="6" w16cid:durableId="88355553">
    <w:abstractNumId w:val="0"/>
  </w:num>
  <w:num w:numId="7" w16cid:durableId="1778676252">
    <w:abstractNumId w:val="8"/>
  </w:num>
  <w:num w:numId="8" w16cid:durableId="1959145574">
    <w:abstractNumId w:val="9"/>
  </w:num>
  <w:num w:numId="9" w16cid:durableId="1972125108">
    <w:abstractNumId w:val="1"/>
  </w:num>
  <w:num w:numId="10" w16cid:durableId="1271278835">
    <w:abstractNumId w:val="13"/>
  </w:num>
  <w:num w:numId="11" w16cid:durableId="630593370">
    <w:abstractNumId w:val="12"/>
  </w:num>
  <w:num w:numId="12" w16cid:durableId="455562952">
    <w:abstractNumId w:val="10"/>
  </w:num>
  <w:num w:numId="13" w16cid:durableId="632294591">
    <w:abstractNumId w:val="5"/>
  </w:num>
  <w:num w:numId="14" w16cid:durableId="1879507654">
    <w:abstractNumId w:val="14"/>
  </w:num>
  <w:num w:numId="15" w16cid:durableId="114298367">
    <w:abstractNumId w:val="2"/>
  </w:num>
  <w:num w:numId="16" w16cid:durableId="2035184825">
    <w:abstractNumId w:val="4"/>
  </w:num>
  <w:num w:numId="17" w16cid:durableId="94157136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bQwMTcyMbMwNDFT0lEKTi0uzszPAykwrgUA04UopCwAAAA="/>
  </w:docVars>
  <w:rsids>
    <w:rsidRoot w:val="00554B16"/>
    <w:rsid w:val="00003219"/>
    <w:rsid w:val="00003C00"/>
    <w:rsid w:val="00022A21"/>
    <w:rsid w:val="000255E5"/>
    <w:rsid w:val="00032827"/>
    <w:rsid w:val="00035B88"/>
    <w:rsid w:val="00035C7F"/>
    <w:rsid w:val="00040ECD"/>
    <w:rsid w:val="000474F8"/>
    <w:rsid w:val="00055FC1"/>
    <w:rsid w:val="000703D4"/>
    <w:rsid w:val="00071913"/>
    <w:rsid w:val="00085694"/>
    <w:rsid w:val="0009021B"/>
    <w:rsid w:val="000935E9"/>
    <w:rsid w:val="00094356"/>
    <w:rsid w:val="000A057C"/>
    <w:rsid w:val="000A2F62"/>
    <w:rsid w:val="000B6DAC"/>
    <w:rsid w:val="000B708E"/>
    <w:rsid w:val="000B78B8"/>
    <w:rsid w:val="000B7FC7"/>
    <w:rsid w:val="000D3EE2"/>
    <w:rsid w:val="000D4F1E"/>
    <w:rsid w:val="000D77F4"/>
    <w:rsid w:val="000E0726"/>
    <w:rsid w:val="000E16BF"/>
    <w:rsid w:val="000E3D5C"/>
    <w:rsid w:val="000F37F6"/>
    <w:rsid w:val="000F5BC9"/>
    <w:rsid w:val="001139B1"/>
    <w:rsid w:val="0011546D"/>
    <w:rsid w:val="00116CBC"/>
    <w:rsid w:val="0012326A"/>
    <w:rsid w:val="001275F7"/>
    <w:rsid w:val="00130C68"/>
    <w:rsid w:val="00154166"/>
    <w:rsid w:val="00155848"/>
    <w:rsid w:val="00162E32"/>
    <w:rsid w:val="0016336E"/>
    <w:rsid w:val="00163B8D"/>
    <w:rsid w:val="00166EF9"/>
    <w:rsid w:val="00172A4E"/>
    <w:rsid w:val="00185E97"/>
    <w:rsid w:val="00192CC2"/>
    <w:rsid w:val="001A1005"/>
    <w:rsid w:val="001A64AC"/>
    <w:rsid w:val="001B078A"/>
    <w:rsid w:val="001C21CC"/>
    <w:rsid w:val="001C711B"/>
    <w:rsid w:val="001D3ADB"/>
    <w:rsid w:val="001D3E98"/>
    <w:rsid w:val="001E0319"/>
    <w:rsid w:val="002046D3"/>
    <w:rsid w:val="00206509"/>
    <w:rsid w:val="00207DB6"/>
    <w:rsid w:val="0021035D"/>
    <w:rsid w:val="00213AE7"/>
    <w:rsid w:val="0022045C"/>
    <w:rsid w:val="00221EE2"/>
    <w:rsid w:val="002230C6"/>
    <w:rsid w:val="00230DA6"/>
    <w:rsid w:val="00237543"/>
    <w:rsid w:val="002422CE"/>
    <w:rsid w:val="00243F22"/>
    <w:rsid w:val="00255944"/>
    <w:rsid w:val="0026283E"/>
    <w:rsid w:val="0026386D"/>
    <w:rsid w:val="0027562E"/>
    <w:rsid w:val="0027675D"/>
    <w:rsid w:val="00290A52"/>
    <w:rsid w:val="002951BB"/>
    <w:rsid w:val="002D2489"/>
    <w:rsid w:val="002D2E6A"/>
    <w:rsid w:val="002D3F28"/>
    <w:rsid w:val="002D58E7"/>
    <w:rsid w:val="002D7E50"/>
    <w:rsid w:val="002E4B1F"/>
    <w:rsid w:val="002F38FF"/>
    <w:rsid w:val="002F4DE3"/>
    <w:rsid w:val="003006B0"/>
    <w:rsid w:val="00300D7A"/>
    <w:rsid w:val="0030420E"/>
    <w:rsid w:val="00305EEF"/>
    <w:rsid w:val="00310AC8"/>
    <w:rsid w:val="00316956"/>
    <w:rsid w:val="003202CE"/>
    <w:rsid w:val="00360558"/>
    <w:rsid w:val="003616EF"/>
    <w:rsid w:val="00363B24"/>
    <w:rsid w:val="003651C6"/>
    <w:rsid w:val="00391E36"/>
    <w:rsid w:val="003960F4"/>
    <w:rsid w:val="003B05BF"/>
    <w:rsid w:val="003B29AF"/>
    <w:rsid w:val="003C097D"/>
    <w:rsid w:val="003C17CB"/>
    <w:rsid w:val="003C4419"/>
    <w:rsid w:val="003C6521"/>
    <w:rsid w:val="003D4822"/>
    <w:rsid w:val="003F5DEB"/>
    <w:rsid w:val="00411ABB"/>
    <w:rsid w:val="00420970"/>
    <w:rsid w:val="00430DED"/>
    <w:rsid w:val="00434E9D"/>
    <w:rsid w:val="00442296"/>
    <w:rsid w:val="0044728D"/>
    <w:rsid w:val="00450351"/>
    <w:rsid w:val="00461761"/>
    <w:rsid w:val="004625A7"/>
    <w:rsid w:val="004659DD"/>
    <w:rsid w:val="004724CD"/>
    <w:rsid w:val="0047633B"/>
    <w:rsid w:val="00481948"/>
    <w:rsid w:val="00483928"/>
    <w:rsid w:val="00491912"/>
    <w:rsid w:val="004A0181"/>
    <w:rsid w:val="004A3203"/>
    <w:rsid w:val="004A4E05"/>
    <w:rsid w:val="004A622F"/>
    <w:rsid w:val="004B68A9"/>
    <w:rsid w:val="004B6FF3"/>
    <w:rsid w:val="004C4F41"/>
    <w:rsid w:val="004C5CF2"/>
    <w:rsid w:val="005031CA"/>
    <w:rsid w:val="005050B0"/>
    <w:rsid w:val="00506D95"/>
    <w:rsid w:val="005104C0"/>
    <w:rsid w:val="00512B12"/>
    <w:rsid w:val="00522301"/>
    <w:rsid w:val="00537634"/>
    <w:rsid w:val="0054611E"/>
    <w:rsid w:val="005532E2"/>
    <w:rsid w:val="00554B16"/>
    <w:rsid w:val="00557203"/>
    <w:rsid w:val="00560804"/>
    <w:rsid w:val="005A553F"/>
    <w:rsid w:val="005A5DD6"/>
    <w:rsid w:val="005B6373"/>
    <w:rsid w:val="005C1BA9"/>
    <w:rsid w:val="005C4F83"/>
    <w:rsid w:val="005C60A2"/>
    <w:rsid w:val="005D239B"/>
    <w:rsid w:val="005F20DB"/>
    <w:rsid w:val="00600377"/>
    <w:rsid w:val="0060049A"/>
    <w:rsid w:val="00603F99"/>
    <w:rsid w:val="00606BBB"/>
    <w:rsid w:val="00615B88"/>
    <w:rsid w:val="006169C8"/>
    <w:rsid w:val="00616E32"/>
    <w:rsid w:val="00623A19"/>
    <w:rsid w:val="00631C11"/>
    <w:rsid w:val="0063301E"/>
    <w:rsid w:val="00634B32"/>
    <w:rsid w:val="00634B9A"/>
    <w:rsid w:val="00634C3E"/>
    <w:rsid w:val="00640E72"/>
    <w:rsid w:val="006453FC"/>
    <w:rsid w:val="00655536"/>
    <w:rsid w:val="00671F2A"/>
    <w:rsid w:val="00677630"/>
    <w:rsid w:val="0068157F"/>
    <w:rsid w:val="006842A1"/>
    <w:rsid w:val="006937D7"/>
    <w:rsid w:val="006B1FF5"/>
    <w:rsid w:val="006C4BB6"/>
    <w:rsid w:val="006C4E1B"/>
    <w:rsid w:val="006C5ABD"/>
    <w:rsid w:val="006E219D"/>
    <w:rsid w:val="006E4982"/>
    <w:rsid w:val="006F3132"/>
    <w:rsid w:val="006F41D0"/>
    <w:rsid w:val="0070613C"/>
    <w:rsid w:val="007074B0"/>
    <w:rsid w:val="00710E9F"/>
    <w:rsid w:val="00721D17"/>
    <w:rsid w:val="00722E90"/>
    <w:rsid w:val="00723F2E"/>
    <w:rsid w:val="00726FD2"/>
    <w:rsid w:val="00735A85"/>
    <w:rsid w:val="00745E16"/>
    <w:rsid w:val="00760EA2"/>
    <w:rsid w:val="007655D7"/>
    <w:rsid w:val="0076766A"/>
    <w:rsid w:val="007757BE"/>
    <w:rsid w:val="00780D2E"/>
    <w:rsid w:val="007844B1"/>
    <w:rsid w:val="0078495D"/>
    <w:rsid w:val="00795D38"/>
    <w:rsid w:val="007A1DC4"/>
    <w:rsid w:val="007C33B9"/>
    <w:rsid w:val="007D2215"/>
    <w:rsid w:val="007D47A3"/>
    <w:rsid w:val="007E3C64"/>
    <w:rsid w:val="00804379"/>
    <w:rsid w:val="0080533C"/>
    <w:rsid w:val="008140B9"/>
    <w:rsid w:val="00817408"/>
    <w:rsid w:val="00821761"/>
    <w:rsid w:val="008237CA"/>
    <w:rsid w:val="008274BE"/>
    <w:rsid w:val="008325B0"/>
    <w:rsid w:val="00860380"/>
    <w:rsid w:val="00862126"/>
    <w:rsid w:val="008653CF"/>
    <w:rsid w:val="00865C4F"/>
    <w:rsid w:val="0088350A"/>
    <w:rsid w:val="00891972"/>
    <w:rsid w:val="008A5F6D"/>
    <w:rsid w:val="008B0AE7"/>
    <w:rsid w:val="008B40CC"/>
    <w:rsid w:val="008B7AB3"/>
    <w:rsid w:val="008D68A5"/>
    <w:rsid w:val="008E087C"/>
    <w:rsid w:val="008E307A"/>
    <w:rsid w:val="008E697F"/>
    <w:rsid w:val="008E7941"/>
    <w:rsid w:val="008F14E5"/>
    <w:rsid w:val="0090424E"/>
    <w:rsid w:val="00907F5B"/>
    <w:rsid w:val="00916879"/>
    <w:rsid w:val="009232B3"/>
    <w:rsid w:val="00956808"/>
    <w:rsid w:val="00960426"/>
    <w:rsid w:val="00986CE8"/>
    <w:rsid w:val="009B43A3"/>
    <w:rsid w:val="009D3804"/>
    <w:rsid w:val="009E1E2E"/>
    <w:rsid w:val="009E2987"/>
    <w:rsid w:val="009E63A3"/>
    <w:rsid w:val="009F227E"/>
    <w:rsid w:val="00A000D2"/>
    <w:rsid w:val="00A0114D"/>
    <w:rsid w:val="00A05FD4"/>
    <w:rsid w:val="00A107F2"/>
    <w:rsid w:val="00A11A93"/>
    <w:rsid w:val="00A126A1"/>
    <w:rsid w:val="00A13A10"/>
    <w:rsid w:val="00A22589"/>
    <w:rsid w:val="00A339D3"/>
    <w:rsid w:val="00A4033C"/>
    <w:rsid w:val="00A4094F"/>
    <w:rsid w:val="00A470C0"/>
    <w:rsid w:val="00A5350F"/>
    <w:rsid w:val="00A65C4C"/>
    <w:rsid w:val="00A7190B"/>
    <w:rsid w:val="00A77A4F"/>
    <w:rsid w:val="00A92C66"/>
    <w:rsid w:val="00A92CA3"/>
    <w:rsid w:val="00A9698D"/>
    <w:rsid w:val="00AA4D68"/>
    <w:rsid w:val="00AA62E4"/>
    <w:rsid w:val="00AB5594"/>
    <w:rsid w:val="00AB5E19"/>
    <w:rsid w:val="00AC0E5C"/>
    <w:rsid w:val="00AD5EB1"/>
    <w:rsid w:val="00AE6703"/>
    <w:rsid w:val="00AE6BBB"/>
    <w:rsid w:val="00AF11D3"/>
    <w:rsid w:val="00AF365A"/>
    <w:rsid w:val="00B04BAC"/>
    <w:rsid w:val="00B13A1E"/>
    <w:rsid w:val="00B27DD3"/>
    <w:rsid w:val="00B352F5"/>
    <w:rsid w:val="00B44740"/>
    <w:rsid w:val="00B6679B"/>
    <w:rsid w:val="00B7010A"/>
    <w:rsid w:val="00B70A49"/>
    <w:rsid w:val="00B75062"/>
    <w:rsid w:val="00B81DDD"/>
    <w:rsid w:val="00B82500"/>
    <w:rsid w:val="00B85C79"/>
    <w:rsid w:val="00B95CDC"/>
    <w:rsid w:val="00BA39E5"/>
    <w:rsid w:val="00BA55DD"/>
    <w:rsid w:val="00BB6E67"/>
    <w:rsid w:val="00BC60C0"/>
    <w:rsid w:val="00BD2195"/>
    <w:rsid w:val="00BD29A2"/>
    <w:rsid w:val="00BD2DAF"/>
    <w:rsid w:val="00BD3AAD"/>
    <w:rsid w:val="00BD6C5C"/>
    <w:rsid w:val="00BE0EE0"/>
    <w:rsid w:val="00BF1D69"/>
    <w:rsid w:val="00C04BE3"/>
    <w:rsid w:val="00C141B0"/>
    <w:rsid w:val="00C2177F"/>
    <w:rsid w:val="00C22CBC"/>
    <w:rsid w:val="00C234A0"/>
    <w:rsid w:val="00C30A45"/>
    <w:rsid w:val="00C35A86"/>
    <w:rsid w:val="00C36EA3"/>
    <w:rsid w:val="00C47EC2"/>
    <w:rsid w:val="00C82409"/>
    <w:rsid w:val="00C82518"/>
    <w:rsid w:val="00C83E83"/>
    <w:rsid w:val="00C9352C"/>
    <w:rsid w:val="00C93C51"/>
    <w:rsid w:val="00CA0DFA"/>
    <w:rsid w:val="00CA2EE6"/>
    <w:rsid w:val="00CB03C6"/>
    <w:rsid w:val="00CB30F5"/>
    <w:rsid w:val="00CC1B14"/>
    <w:rsid w:val="00CD0357"/>
    <w:rsid w:val="00CE35B2"/>
    <w:rsid w:val="00CE3955"/>
    <w:rsid w:val="00CF1DA6"/>
    <w:rsid w:val="00CF328B"/>
    <w:rsid w:val="00CF752B"/>
    <w:rsid w:val="00D00BEE"/>
    <w:rsid w:val="00D018E4"/>
    <w:rsid w:val="00D028C7"/>
    <w:rsid w:val="00D04786"/>
    <w:rsid w:val="00D1001B"/>
    <w:rsid w:val="00D27A96"/>
    <w:rsid w:val="00D324BB"/>
    <w:rsid w:val="00D34823"/>
    <w:rsid w:val="00D3557C"/>
    <w:rsid w:val="00D40C21"/>
    <w:rsid w:val="00D44ED6"/>
    <w:rsid w:val="00D50BC2"/>
    <w:rsid w:val="00D560CD"/>
    <w:rsid w:val="00D560DE"/>
    <w:rsid w:val="00D64420"/>
    <w:rsid w:val="00D704B8"/>
    <w:rsid w:val="00D715DC"/>
    <w:rsid w:val="00D80E87"/>
    <w:rsid w:val="00D82BB6"/>
    <w:rsid w:val="00D84A3D"/>
    <w:rsid w:val="00D8689D"/>
    <w:rsid w:val="00DB2653"/>
    <w:rsid w:val="00DB5084"/>
    <w:rsid w:val="00DB5372"/>
    <w:rsid w:val="00DB56FE"/>
    <w:rsid w:val="00DC7FC2"/>
    <w:rsid w:val="00DD0697"/>
    <w:rsid w:val="00DE3DE2"/>
    <w:rsid w:val="00DE3F5F"/>
    <w:rsid w:val="00DF2797"/>
    <w:rsid w:val="00DF2C2B"/>
    <w:rsid w:val="00DF6BA8"/>
    <w:rsid w:val="00E04F38"/>
    <w:rsid w:val="00E23B67"/>
    <w:rsid w:val="00E24604"/>
    <w:rsid w:val="00E26897"/>
    <w:rsid w:val="00E27AB0"/>
    <w:rsid w:val="00E3785B"/>
    <w:rsid w:val="00E62059"/>
    <w:rsid w:val="00E70B01"/>
    <w:rsid w:val="00E73042"/>
    <w:rsid w:val="00E74F8F"/>
    <w:rsid w:val="00E768AA"/>
    <w:rsid w:val="00E77397"/>
    <w:rsid w:val="00E82590"/>
    <w:rsid w:val="00E830C8"/>
    <w:rsid w:val="00E8634A"/>
    <w:rsid w:val="00E90CD6"/>
    <w:rsid w:val="00E95362"/>
    <w:rsid w:val="00E96ED7"/>
    <w:rsid w:val="00EA06DE"/>
    <w:rsid w:val="00EA3608"/>
    <w:rsid w:val="00EB2E3A"/>
    <w:rsid w:val="00EB38D3"/>
    <w:rsid w:val="00EC0ED2"/>
    <w:rsid w:val="00EC1575"/>
    <w:rsid w:val="00EC7974"/>
    <w:rsid w:val="00ED15F5"/>
    <w:rsid w:val="00ED48D5"/>
    <w:rsid w:val="00EF1EB3"/>
    <w:rsid w:val="00F00101"/>
    <w:rsid w:val="00F14F07"/>
    <w:rsid w:val="00F161AC"/>
    <w:rsid w:val="00F233C7"/>
    <w:rsid w:val="00F25819"/>
    <w:rsid w:val="00F30A24"/>
    <w:rsid w:val="00F30EC4"/>
    <w:rsid w:val="00F42351"/>
    <w:rsid w:val="00F60B28"/>
    <w:rsid w:val="00F6427B"/>
    <w:rsid w:val="00F80FC4"/>
    <w:rsid w:val="00F83463"/>
    <w:rsid w:val="00FA3F95"/>
    <w:rsid w:val="00FA4A07"/>
    <w:rsid w:val="00FA5F51"/>
    <w:rsid w:val="00FC1448"/>
    <w:rsid w:val="00FD328D"/>
    <w:rsid w:val="00FE0213"/>
    <w:rsid w:val="00FF1566"/>
    <w:rsid w:val="00FF6E10"/>
    <w:rsid w:val="00FF7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00D552"/>
  <w15:docId w15:val="{EE070955-BFF0-4E56-8F0F-30A80AE1C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B16"/>
    <w:pPr>
      <w:spacing w:after="0" w:line="240" w:lineRule="auto"/>
      <w:jc w:val="both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54B16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554B1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54B16"/>
  </w:style>
  <w:style w:type="paragraph" w:styleId="Piedepgina">
    <w:name w:val="footer"/>
    <w:basedOn w:val="Normal"/>
    <w:link w:val="PiedepginaCar"/>
    <w:uiPriority w:val="99"/>
    <w:unhideWhenUsed/>
    <w:rsid w:val="00554B16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54B16"/>
  </w:style>
  <w:style w:type="table" w:styleId="Tablaconcuadrcula">
    <w:name w:val="Table Grid"/>
    <w:basedOn w:val="Tablanormal"/>
    <w:uiPriority w:val="59"/>
    <w:rsid w:val="00554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71F2A"/>
    <w:pPr>
      <w:spacing w:after="160" w:line="259" w:lineRule="auto"/>
      <w:ind w:left="720"/>
      <w:contextualSpacing/>
      <w:jc w:val="left"/>
    </w:pPr>
  </w:style>
  <w:style w:type="paragraph" w:styleId="NormalWeb">
    <w:name w:val="Normal (Web)"/>
    <w:basedOn w:val="Normal"/>
    <w:rsid w:val="00671F2A"/>
    <w:pPr>
      <w:jc w:val="left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655D7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655D7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E90CD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90CD6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E90CD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90CD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90CD6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035B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tem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EC9191-595E-4F9D-B9E5-45D6759B6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9</Pages>
  <Words>1511</Words>
  <Characters>8316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 GONZALEZ DES. DOCENTE</dc:creator>
  <cp:keywords/>
  <dc:description/>
  <cp:lastModifiedBy>Maximiliano Felipe Montalvan Vergara</cp:lastModifiedBy>
  <cp:revision>49</cp:revision>
  <cp:lastPrinted>2017-04-12T20:38:00Z</cp:lastPrinted>
  <dcterms:created xsi:type="dcterms:W3CDTF">2023-06-14T21:23:00Z</dcterms:created>
  <dcterms:modified xsi:type="dcterms:W3CDTF">2025-12-17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12d47bc821dba2c7c6185e00e93d863d522ba4279363521175e6a6aacd8c33</vt:lpwstr>
  </property>
</Properties>
</file>